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1038E" w14:textId="51F22E50" w:rsidR="002937C8" w:rsidRPr="00182E58" w:rsidRDefault="000A77A8" w:rsidP="00131D51">
      <w:pPr>
        <w:pStyle w:val="BodyText"/>
        <w:rPr>
          <w:lang w:val="en-AU"/>
        </w:rPr>
        <w:sectPr w:rsidR="002937C8" w:rsidRPr="00182E58" w:rsidSect="007D215F">
          <w:footerReference w:type="default" r:id="rId11"/>
          <w:pgSz w:w="11906" w:h="16838" w:code="9"/>
          <w:pgMar w:top="8222" w:right="1134" w:bottom="1928" w:left="3686" w:header="284" w:footer="510" w:gutter="0"/>
          <w:cols w:space="708"/>
          <w:docGrid w:linePitch="360"/>
        </w:sectPr>
      </w:pPr>
      <w:r w:rsidRPr="000A77A8">
        <w:rPr>
          <w:noProof/>
          <w:lang w:val="en-AU"/>
        </w:rPr>
        <mc:AlternateContent>
          <mc:Choice Requires="wps">
            <w:drawing>
              <wp:anchor distT="45720" distB="45720" distL="114300" distR="114300" simplePos="0" relativeHeight="251727872" behindDoc="0" locked="0" layoutInCell="1" allowOverlap="1" wp14:anchorId="52E7A6E7" wp14:editId="6A9BE354">
                <wp:simplePos x="0" y="0"/>
                <wp:positionH relativeFrom="column">
                  <wp:posOffset>-1464310</wp:posOffset>
                </wp:positionH>
                <wp:positionV relativeFrom="topMargin">
                  <wp:posOffset>2362200</wp:posOffset>
                </wp:positionV>
                <wp:extent cx="50577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1404620"/>
                        </a:xfrm>
                        <a:prstGeom prst="rect">
                          <a:avLst/>
                        </a:prstGeom>
                        <a:noFill/>
                        <a:ln w="9525">
                          <a:noFill/>
                          <a:miter lim="800000"/>
                          <a:headEnd/>
                          <a:tailEnd/>
                        </a:ln>
                      </wps:spPr>
                      <wps:txbx>
                        <w:txbxContent>
                          <w:p w14:paraId="0D9A5F91" w14:textId="2D19C11B" w:rsidR="000A77A8" w:rsidRPr="004D0555" w:rsidRDefault="000A77A8" w:rsidP="004D0555">
                            <w:pPr>
                              <w:pStyle w:val="Heading1"/>
                              <w:rPr>
                                <w:color w:val="008000"/>
                                <w:sz w:val="72"/>
                                <w:szCs w:val="72"/>
                              </w:rPr>
                            </w:pPr>
                            <w:r w:rsidRPr="004D0555">
                              <w:rPr>
                                <w:color w:val="008000"/>
                                <w:sz w:val="72"/>
                                <w:szCs w:val="72"/>
                              </w:rPr>
                              <w:t>Response</w:t>
                            </w:r>
                            <w:r w:rsidRPr="004D0555">
                              <w:rPr>
                                <w:color w:val="008000"/>
                                <w:spacing w:val="36"/>
                                <w:sz w:val="72"/>
                                <w:szCs w:val="72"/>
                              </w:rPr>
                              <w:t xml:space="preserve"> </w:t>
                            </w:r>
                            <w:r w:rsidRPr="004D0555">
                              <w:rPr>
                                <w:color w:val="008000"/>
                                <w:sz w:val="72"/>
                                <w:szCs w:val="72"/>
                              </w:rPr>
                              <w:t>to</w:t>
                            </w:r>
                            <w:r w:rsidRPr="004D0555">
                              <w:rPr>
                                <w:color w:val="008000"/>
                                <w:spacing w:val="36"/>
                                <w:sz w:val="72"/>
                                <w:szCs w:val="72"/>
                              </w:rPr>
                              <w:t xml:space="preserve"> </w:t>
                            </w:r>
                            <w:r w:rsidRPr="004D0555">
                              <w:rPr>
                                <w:color w:val="008000"/>
                                <w:spacing w:val="9"/>
                                <w:sz w:val="72"/>
                                <w:szCs w:val="72"/>
                              </w:rPr>
                              <w:t xml:space="preserve">the </w:t>
                            </w:r>
                            <w:r w:rsidRPr="004D0555">
                              <w:rPr>
                                <w:color w:val="008000"/>
                                <w:sz w:val="72"/>
                                <w:szCs w:val="72"/>
                              </w:rPr>
                              <w:t xml:space="preserve">Disability </w:t>
                            </w:r>
                            <w:r w:rsidRPr="004D0555">
                              <w:rPr>
                                <w:color w:val="008000"/>
                                <w:spacing w:val="11"/>
                                <w:sz w:val="72"/>
                                <w:szCs w:val="72"/>
                              </w:rPr>
                              <w:t xml:space="preserve">Royal </w:t>
                            </w:r>
                            <w:r w:rsidRPr="004D0555">
                              <w:rPr>
                                <w:color w:val="008000"/>
                                <w:sz w:val="72"/>
                                <w:szCs w:val="72"/>
                              </w:rPr>
                              <w:t xml:space="preserve">Commission </w:t>
                            </w:r>
                          </w:p>
                          <w:p w14:paraId="765100E2" w14:textId="77777777" w:rsidR="000A77A8" w:rsidRPr="00960A6B" w:rsidRDefault="000A77A8" w:rsidP="004D0555">
                            <w:pPr>
                              <w:pStyle w:val="Heading1"/>
                              <w:rPr>
                                <w:rFonts w:ascii="Times New Roman"/>
                              </w:rPr>
                            </w:pPr>
                            <w:r w:rsidRPr="00467247">
                              <w:rPr>
                                <w:color w:val="005496"/>
                                <w:spacing w:val="11"/>
                              </w:rPr>
                              <w:t xml:space="preserve">Final </w:t>
                            </w:r>
                            <w:r w:rsidRPr="00467247">
                              <w:rPr>
                                <w:color w:val="005496"/>
                              </w:rPr>
                              <w:t>Report</w:t>
                            </w:r>
                          </w:p>
                          <w:p w14:paraId="1F74767C" w14:textId="2B964521" w:rsidR="000A77A8" w:rsidRPr="000A77A8" w:rsidRDefault="000A77A8" w:rsidP="004D0555">
                            <w:pPr>
                              <w:pStyle w:val="Heading4"/>
                            </w:pPr>
                            <w:r>
                              <w:t>January</w:t>
                            </w:r>
                            <w:r>
                              <w:rPr>
                                <w:spacing w:val="-6"/>
                              </w:rPr>
                              <w:t xml:space="preserve"> </w:t>
                            </w:r>
                            <w:r>
                              <w:rPr>
                                <w:spacing w:val="-4"/>
                              </w:rPr>
                              <w:t>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E7A6E7" id="_x0000_t202" coordsize="21600,21600" o:spt="202" path="m,l,21600r21600,l21600,xe">
                <v:stroke joinstyle="miter"/>
                <v:path gradientshapeok="t" o:connecttype="rect"/>
              </v:shapetype>
              <v:shape id="Text Box 2" o:spid="_x0000_s1026" type="#_x0000_t202" style="position:absolute;margin-left:-115.3pt;margin-top:186pt;width:398.25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op-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Bor+gEAAM4DAAAOAAAAZHJzL2Uyb0RvYy54bWysU9Fu2yAUfZ+0f0C8L7ajuG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" filled="f" stroked="f">
                <v:textbox style="mso-fit-shape-to-text:t">
                  <w:txbxContent>
                    <w:p w14:paraId="0D9A5F91" w14:textId="2D19C11B" w:rsidR="000A77A8" w:rsidRPr="004D0555" w:rsidRDefault="000A77A8" w:rsidP="004D0555">
                      <w:pPr>
                        <w:pStyle w:val="Heading1"/>
                        <w:rPr>
                          <w:color w:val="008000"/>
                          <w:sz w:val="72"/>
                          <w:szCs w:val="72"/>
                        </w:rPr>
                      </w:pPr>
                      <w:r w:rsidRPr="004D0555">
                        <w:rPr>
                          <w:color w:val="008000"/>
                          <w:sz w:val="72"/>
                          <w:szCs w:val="72"/>
                        </w:rPr>
                        <w:t>Res</w:t>
                      </w:r>
                      <w:r w:rsidRPr="004D0555">
                        <w:rPr>
                          <w:color w:val="008000"/>
                          <w:sz w:val="72"/>
                          <w:szCs w:val="72"/>
                        </w:rPr>
                        <w:t>ponse</w:t>
                      </w:r>
                      <w:r w:rsidRPr="004D0555">
                        <w:rPr>
                          <w:color w:val="008000"/>
                          <w:spacing w:val="36"/>
                          <w:sz w:val="72"/>
                          <w:szCs w:val="72"/>
                        </w:rPr>
                        <w:t xml:space="preserve"> </w:t>
                      </w:r>
                      <w:r w:rsidRPr="004D0555">
                        <w:rPr>
                          <w:color w:val="008000"/>
                          <w:sz w:val="72"/>
                          <w:szCs w:val="72"/>
                        </w:rPr>
                        <w:t>to</w:t>
                      </w:r>
                      <w:r w:rsidRPr="004D0555">
                        <w:rPr>
                          <w:color w:val="008000"/>
                          <w:spacing w:val="36"/>
                          <w:sz w:val="72"/>
                          <w:szCs w:val="72"/>
                        </w:rPr>
                        <w:t xml:space="preserve"> </w:t>
                      </w:r>
                      <w:r w:rsidRPr="004D0555">
                        <w:rPr>
                          <w:color w:val="008000"/>
                          <w:spacing w:val="9"/>
                          <w:sz w:val="72"/>
                          <w:szCs w:val="72"/>
                        </w:rPr>
                        <w:t xml:space="preserve">the </w:t>
                      </w:r>
                      <w:r w:rsidRPr="004D0555">
                        <w:rPr>
                          <w:color w:val="008000"/>
                          <w:sz w:val="72"/>
                          <w:szCs w:val="72"/>
                        </w:rPr>
                        <w:t xml:space="preserve">Disability </w:t>
                      </w:r>
                      <w:r w:rsidRPr="004D0555">
                        <w:rPr>
                          <w:color w:val="008000"/>
                          <w:spacing w:val="11"/>
                          <w:sz w:val="72"/>
                          <w:szCs w:val="72"/>
                        </w:rPr>
                        <w:t xml:space="preserve">Royal </w:t>
                      </w:r>
                      <w:r w:rsidRPr="004D0555">
                        <w:rPr>
                          <w:color w:val="008000"/>
                          <w:sz w:val="72"/>
                          <w:szCs w:val="72"/>
                        </w:rPr>
                        <w:t xml:space="preserve">Commission </w:t>
                      </w:r>
                    </w:p>
                    <w:p w14:paraId="765100E2" w14:textId="77777777" w:rsidR="000A77A8" w:rsidRPr="00960A6B" w:rsidRDefault="000A77A8" w:rsidP="004D0555">
                      <w:pPr>
                        <w:pStyle w:val="Heading1"/>
                        <w:rPr>
                          <w:rFonts w:ascii="Times New Roman"/>
                        </w:rPr>
                      </w:pPr>
                      <w:r w:rsidRPr="00467247">
                        <w:rPr>
                          <w:color w:val="005496"/>
                          <w:spacing w:val="11"/>
                        </w:rPr>
                        <w:t xml:space="preserve">Final </w:t>
                      </w:r>
                      <w:r w:rsidRPr="00467247">
                        <w:rPr>
                          <w:color w:val="005496"/>
                        </w:rPr>
                        <w:t>Report</w:t>
                      </w:r>
                    </w:p>
                    <w:p w14:paraId="1F74767C" w14:textId="2B964521" w:rsidR="000A77A8" w:rsidRPr="000A77A8" w:rsidRDefault="000A77A8" w:rsidP="004D0555">
                      <w:pPr>
                        <w:pStyle w:val="Heading4"/>
                      </w:pPr>
                      <w:r>
                        <w:t>January</w:t>
                      </w:r>
                      <w:r>
                        <w:rPr>
                          <w:spacing w:val="-6"/>
                        </w:rPr>
                        <w:t xml:space="preserve"> </w:t>
                      </w:r>
                      <w:r>
                        <w:rPr>
                          <w:spacing w:val="-4"/>
                        </w:rPr>
                        <w:t>2024</w:t>
                      </w:r>
                    </w:p>
                  </w:txbxContent>
                </v:textbox>
                <w10:wrap anchory="margin"/>
              </v:shape>
            </w:pict>
          </mc:Fallback>
        </mc:AlternateContent>
      </w:r>
      <w:r w:rsidR="00960A6B">
        <w:rPr>
          <w:noProof/>
        </w:rPr>
        <mc:AlternateContent>
          <mc:Choice Requires="wpg">
            <w:drawing>
              <wp:anchor distT="0" distB="0" distL="0" distR="0" simplePos="0" relativeHeight="251723775" behindDoc="1" locked="0" layoutInCell="1" allowOverlap="1" wp14:anchorId="15444018" wp14:editId="06D2753C">
                <wp:simplePos x="0" y="0"/>
                <wp:positionH relativeFrom="page">
                  <wp:posOffset>361950</wp:posOffset>
                </wp:positionH>
                <wp:positionV relativeFrom="page">
                  <wp:posOffset>361950</wp:posOffset>
                </wp:positionV>
                <wp:extent cx="7200265" cy="10332085"/>
                <wp:effectExtent l="0" t="0" r="635" b="0"/>
                <wp:wrapNone/>
                <wp:docPr id="1"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00265" cy="10332085"/>
                          <a:chOff x="0" y="0"/>
                          <a:chExt cx="7200004" cy="10331999"/>
                        </a:xfrm>
                      </wpg:grpSpPr>
                      <pic:pic xmlns:pic="http://schemas.openxmlformats.org/drawingml/2006/picture">
                        <pic:nvPicPr>
                          <pic:cNvPr id="2" name="Image 2"/>
                          <pic:cNvPicPr/>
                        </pic:nvPicPr>
                        <pic:blipFill>
                          <a:blip r:embed="rId12" cstate="print"/>
                          <a:stretch>
                            <a:fillRect/>
                          </a:stretch>
                        </pic:blipFill>
                        <pic:spPr>
                          <a:xfrm>
                            <a:off x="0" y="0"/>
                            <a:ext cx="7200004" cy="10331999"/>
                          </a:xfrm>
                          <a:prstGeom prst="rect">
                            <a:avLst/>
                          </a:prstGeom>
                        </pic:spPr>
                      </pic:pic>
                      <pic:pic xmlns:pic="http://schemas.openxmlformats.org/drawingml/2006/picture">
                        <pic:nvPicPr>
                          <pic:cNvPr id="3" name="Image 3" descr="Person in a wheelchair sitting at a table in front of a large window. They have a pen poised over a notepad in front of them as they look thoughtfully into the distance, off to the side. There is a vase with red flowers on the table next to them."/>
                          <pic:cNvPicPr/>
                        </pic:nvPicPr>
                        <pic:blipFill>
                          <a:blip r:embed="rId13" cstate="print"/>
                          <a:stretch>
                            <a:fillRect/>
                          </a:stretch>
                        </pic:blipFill>
                        <pic:spPr>
                          <a:xfrm>
                            <a:off x="2592000" y="6073296"/>
                            <a:ext cx="4607991" cy="425870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2EC4AF5" id="Group 1" o:spid="_x0000_s1026" alt="&quot;&quot;" style="position:absolute;margin-left:28.5pt;margin-top:28.5pt;width:566.95pt;height:813.55pt;z-index:-251592705;mso-wrap-distance-left:0;mso-wrap-distance-right:0;mso-position-horizontal-relative:page;mso-position-vertical-relative:page;mso-width-relative:margin;mso-height-relative:margin" coordsize="72000,103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72000;height:103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">
                  <v:imagedata r:id="rId14" o:title=""/>
                </v:shape>
                <v:shape id="Image 3" o:spid="_x0000_s1028" type="#_x0000_t75" alt="Person in a wheelchair sitting at a table in front of a large window. They have a pen poised over a notepad in front of them as they look thoughtfully into the distance, off to the side. There is a vase with red flowers on the table next to them." style="position:absolute;left:25920;top:60732;width:46079;height:42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">
                  <v:imagedata r:id="rId15" o:title="Person in a wheelchair sitting at a table in front of a large window. They have a pen poised over a notepad in front of them as they look thoughtfully into the distance, off to the side. There is a vase with red flowers on the table next to them"/>
                </v:shape>
                <w10:wrap anchorx="page" anchory="page"/>
              </v:group>
            </w:pict>
          </mc:Fallback>
        </mc:AlternateContent>
      </w:r>
    </w:p>
    <w:p w14:paraId="29222A1E" w14:textId="77777777" w:rsidR="001818A8" w:rsidRPr="00182E58" w:rsidRDefault="001818A8" w:rsidP="002827DF">
      <w:pPr>
        <w:pStyle w:val="Heading2"/>
      </w:pPr>
      <w:bookmarkStart w:id="0" w:name="_Toc158360927"/>
      <w:bookmarkStart w:id="1" w:name="_Toc511064385"/>
      <w:r w:rsidRPr="00182E58">
        <w:lastRenderedPageBreak/>
        <w:t>Copyright information</w:t>
      </w:r>
      <w:bookmarkEnd w:id="0"/>
    </w:p>
    <w:p w14:paraId="2C0632F0" w14:textId="4E24E927" w:rsidR="00A74936" w:rsidRPr="00A74936" w:rsidRDefault="0083104A" w:rsidP="00E713BF">
      <w:pPr>
        <w:pStyle w:val="BodyText"/>
        <w:spacing w:line="240" w:lineRule="auto"/>
        <w:rPr>
          <w:i/>
          <w:iCs/>
        </w:rPr>
      </w:pPr>
      <w:r>
        <w:rPr>
          <w:i/>
          <w:iCs/>
        </w:rPr>
        <w:t xml:space="preserve">Response to the Disability Royal Commission Final Report </w:t>
      </w:r>
    </w:p>
    <w:p w14:paraId="59255257" w14:textId="7C349421" w:rsidR="001818A8" w:rsidRPr="00182E58" w:rsidRDefault="00AB1E97" w:rsidP="00E713BF">
      <w:pPr>
        <w:pStyle w:val="BodyText"/>
        <w:spacing w:line="240" w:lineRule="auto"/>
        <w:rPr>
          <w:lang w:val="en-AU"/>
        </w:rPr>
      </w:pPr>
      <w:r w:rsidRPr="00182E58">
        <w:rPr>
          <w:lang w:val="en-AU"/>
        </w:rPr>
        <w:t>First published in 202</w:t>
      </w:r>
      <w:r w:rsidR="00960A6B">
        <w:rPr>
          <w:lang w:val="en-AU"/>
        </w:rPr>
        <w:t>4</w:t>
      </w:r>
      <w:r w:rsidRPr="00182E58">
        <w:rPr>
          <w:lang w:val="en-AU"/>
        </w:rPr>
        <w:t xml:space="preserve"> by People with Disability Australia Ltd.</w:t>
      </w:r>
      <w:r w:rsidR="00232893" w:rsidRPr="00182E58">
        <w:rPr>
          <w:lang w:val="en-AU"/>
        </w:rPr>
        <w:br/>
      </w:r>
      <w:r w:rsidR="001818A8" w:rsidRPr="00182E58">
        <w:rPr>
          <w:lang w:val="en-AU"/>
        </w:rPr>
        <w:t>Level 8, 418a Elizabeth Street, Surry Hills, Sydney, New South Wales, Australia 2010</w:t>
      </w:r>
      <w:r w:rsidR="00232893" w:rsidRPr="00182E58">
        <w:rPr>
          <w:lang w:val="en-AU"/>
        </w:rPr>
        <w:br/>
      </w:r>
      <w:r w:rsidR="001818A8" w:rsidRPr="00182E58">
        <w:rPr>
          <w:lang w:val="en-AU"/>
        </w:rPr>
        <w:t xml:space="preserve">Email: </w:t>
      </w:r>
      <w:hyperlink r:id="rId16" w:history="1">
        <w:r w:rsidR="0083104A" w:rsidRPr="003B37BB">
          <w:rPr>
            <w:rStyle w:val="Hyperlink"/>
            <w:lang w:val="en-AU"/>
          </w:rPr>
          <w:t>pwd@pwd.org.au</w:t>
        </w:r>
      </w:hyperlink>
      <w:r w:rsidR="00232893" w:rsidRPr="00182E58">
        <w:rPr>
          <w:rStyle w:val="Hyperlink"/>
          <w:lang w:val="en-AU"/>
        </w:rPr>
        <w:br/>
      </w:r>
      <w:r w:rsidR="001818A8" w:rsidRPr="00182E58">
        <w:rPr>
          <w:lang w:val="en-AU"/>
        </w:rPr>
        <w:t>Phone: +61 2 9370 3100 Fax: +61 2 9318 1372</w:t>
      </w:r>
      <w:r w:rsidR="00232893" w:rsidRPr="00182E58">
        <w:rPr>
          <w:lang w:val="en-AU"/>
        </w:rPr>
        <w:br/>
      </w:r>
      <w:r w:rsidR="001818A8" w:rsidRPr="00182E58">
        <w:rPr>
          <w:lang w:val="en-AU"/>
        </w:rPr>
        <w:t xml:space="preserve">URL: </w:t>
      </w:r>
      <w:hyperlink r:id="rId17" w:tooltip="PWDA home page" w:history="1">
        <w:r w:rsidR="001818A8" w:rsidRPr="00182E58">
          <w:rPr>
            <w:rStyle w:val="Hyperlink"/>
            <w:lang w:val="en-AU"/>
          </w:rPr>
          <w:t>www.pwd.org.au</w:t>
        </w:r>
      </w:hyperlink>
    </w:p>
    <w:p w14:paraId="04178B36" w14:textId="5D564471" w:rsidR="00AB1E97" w:rsidRPr="00182E58" w:rsidRDefault="00AB1E97" w:rsidP="00E713BF">
      <w:pPr>
        <w:pStyle w:val="BodyText"/>
        <w:spacing w:line="240" w:lineRule="auto"/>
        <w:rPr>
          <w:lang w:val="en-AU"/>
        </w:rPr>
      </w:pPr>
      <w:r w:rsidRPr="00182E58">
        <w:rPr>
          <w:lang w:val="en-AU"/>
        </w:rPr>
        <w:t>© People with Disability Australia Ltd. 202</w:t>
      </w:r>
      <w:r w:rsidR="00960A6B">
        <w:rPr>
          <w:lang w:val="en-AU"/>
        </w:rPr>
        <w:t>4</w:t>
      </w:r>
    </w:p>
    <w:p w14:paraId="164452CA" w14:textId="77777777" w:rsidR="00AB1E97" w:rsidRDefault="00AB1E97" w:rsidP="00E713BF">
      <w:pPr>
        <w:pStyle w:val="BodyText"/>
        <w:spacing w:line="240" w:lineRule="auto"/>
        <w:rPr>
          <w:lang w:val="en-AU"/>
        </w:rPr>
      </w:pPr>
      <w:r w:rsidRPr="00182E58">
        <w:rPr>
          <w:lang w:val="en-AU"/>
        </w:rPr>
        <w:t xml:space="preserve">The moral rights of the authors have been </w:t>
      </w:r>
      <w:proofErr w:type="gramStart"/>
      <w:r w:rsidRPr="00182E58">
        <w:rPr>
          <w:lang w:val="en-AU"/>
        </w:rPr>
        <w:t>asserted</w:t>
      </w:r>
      <w:proofErr w:type="gramEnd"/>
    </w:p>
    <w:p w14:paraId="12DA7382" w14:textId="77777777" w:rsidR="0083104A" w:rsidRPr="00182E58" w:rsidRDefault="0083104A" w:rsidP="00E713BF">
      <w:pPr>
        <w:pStyle w:val="BodyText"/>
        <w:spacing w:line="240" w:lineRule="auto"/>
        <w:rPr>
          <w:lang w:val="en-AU"/>
        </w:rPr>
      </w:pPr>
    </w:p>
    <w:p w14:paraId="5628BD63" w14:textId="77777777" w:rsidR="00AB1E97" w:rsidRPr="00182E58" w:rsidRDefault="00AB1E97" w:rsidP="00E713BF">
      <w:pPr>
        <w:pStyle w:val="BodyText"/>
        <w:spacing w:line="240" w:lineRule="auto"/>
        <w:rPr>
          <w:lang w:val="en-AU"/>
        </w:rPr>
      </w:pPr>
      <w:r w:rsidRPr="00182E58">
        <w:rPr>
          <w:lang w:val="en-AU"/>
        </w:rPr>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AB1E97" w:rsidRPr="00182E58" w14:paraId="57C60B18" w14:textId="77777777" w:rsidTr="00361209">
        <w:tc>
          <w:tcPr>
            <w:tcW w:w="1413" w:type="dxa"/>
          </w:tcPr>
          <w:p w14:paraId="73F66D08" w14:textId="77777777" w:rsidR="00AB1E97" w:rsidRPr="00182E58" w:rsidRDefault="00AB1E97" w:rsidP="00E713BF">
            <w:pPr>
              <w:pStyle w:val="BodyText"/>
              <w:spacing w:before="0" w:after="0" w:line="240" w:lineRule="auto"/>
              <w:rPr>
                <w:lang w:val="en-AU"/>
              </w:rPr>
            </w:pPr>
            <w:r w:rsidRPr="00182E58">
              <w:rPr>
                <w:lang w:val="en-AU"/>
              </w:rPr>
              <w:t>Creator(s):</w:t>
            </w:r>
          </w:p>
        </w:tc>
        <w:tc>
          <w:tcPr>
            <w:tcW w:w="8215" w:type="dxa"/>
          </w:tcPr>
          <w:p w14:paraId="4FC1C597" w14:textId="55C440BB" w:rsidR="00AB1E97" w:rsidRPr="00B60DBD" w:rsidRDefault="0083104A" w:rsidP="00E713BF">
            <w:pPr>
              <w:pStyle w:val="BodyText"/>
              <w:spacing w:before="0" w:after="0" w:line="240" w:lineRule="auto"/>
              <w:rPr>
                <w:lang w:val="en-AU"/>
              </w:rPr>
            </w:pPr>
            <w:r>
              <w:rPr>
                <w:lang w:val="en-AU"/>
              </w:rPr>
              <w:t xml:space="preserve">Britt, J. and Ira, L. </w:t>
            </w:r>
            <w:r w:rsidR="00505F46">
              <w:rPr>
                <w:lang w:val="en-AU"/>
              </w:rPr>
              <w:t xml:space="preserve"> </w:t>
            </w:r>
            <w:r w:rsidR="00F86011" w:rsidRPr="00B60DBD">
              <w:rPr>
                <w:lang w:val="en-AU"/>
              </w:rPr>
              <w:t xml:space="preserve"> </w:t>
            </w:r>
          </w:p>
        </w:tc>
      </w:tr>
      <w:tr w:rsidR="00AB1E97" w:rsidRPr="00182E58" w14:paraId="27820475" w14:textId="77777777" w:rsidTr="00361209">
        <w:tc>
          <w:tcPr>
            <w:tcW w:w="1413" w:type="dxa"/>
          </w:tcPr>
          <w:p w14:paraId="63A47E5E" w14:textId="77777777" w:rsidR="00AB1E97" w:rsidRPr="00182E58" w:rsidRDefault="00AB1E97" w:rsidP="00E713BF">
            <w:pPr>
              <w:pStyle w:val="BodyText"/>
              <w:spacing w:line="240" w:lineRule="auto"/>
              <w:rPr>
                <w:lang w:val="en-AU"/>
              </w:rPr>
            </w:pPr>
            <w:r w:rsidRPr="00182E58">
              <w:rPr>
                <w:lang w:val="en-AU"/>
              </w:rPr>
              <w:t>Title:</w:t>
            </w:r>
          </w:p>
        </w:tc>
        <w:tc>
          <w:tcPr>
            <w:tcW w:w="8215" w:type="dxa"/>
          </w:tcPr>
          <w:p w14:paraId="3890D682" w14:textId="2C8C1615" w:rsidR="00AB1E97" w:rsidRPr="0083104A" w:rsidRDefault="0083104A" w:rsidP="00E713BF">
            <w:pPr>
              <w:pStyle w:val="BodyText"/>
              <w:spacing w:line="240" w:lineRule="auto"/>
            </w:pPr>
            <w:r w:rsidRPr="0083104A">
              <w:t xml:space="preserve">Response to the Disability Royal Commission Final Report </w:t>
            </w:r>
          </w:p>
        </w:tc>
      </w:tr>
    </w:tbl>
    <w:p w14:paraId="120ACFCE" w14:textId="77777777" w:rsidR="0083104A" w:rsidRDefault="0083104A" w:rsidP="00E713BF">
      <w:pPr>
        <w:pStyle w:val="BodyText"/>
        <w:spacing w:line="240" w:lineRule="auto"/>
        <w:rPr>
          <w:lang w:val="en-AU"/>
        </w:rPr>
      </w:pPr>
    </w:p>
    <w:p w14:paraId="0A2FE57C" w14:textId="60555CEA" w:rsidR="0083104A" w:rsidRDefault="00AB1E97" w:rsidP="00E713BF">
      <w:pPr>
        <w:pStyle w:val="BodyText"/>
        <w:spacing w:line="240" w:lineRule="auto"/>
        <w:rPr>
          <w:lang w:val="en-AU"/>
        </w:rPr>
      </w:pPr>
      <w:r w:rsidRPr="00182E58">
        <w:rPr>
          <w:lang w:val="en-AU"/>
        </w:rPr>
        <w:t xml:space="preserve">All rights reserved. Except as permitted with the </w:t>
      </w:r>
      <w:hyperlink r:id="rId18" w:history="1">
        <w:r w:rsidRPr="00182E58">
          <w:rPr>
            <w:rStyle w:val="Hyperlink"/>
            <w:lang w:val="en-AU"/>
          </w:rPr>
          <w:t>Australian Copyright Act 1968</w:t>
        </w:r>
      </w:hyperlink>
      <w:r w:rsidRPr="00182E58">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6D229B04" w14:textId="77777777" w:rsidR="00A54622" w:rsidRPr="00182E58" w:rsidRDefault="00A54622" w:rsidP="00E713BF">
      <w:pPr>
        <w:pStyle w:val="BodyText"/>
        <w:spacing w:line="240" w:lineRule="auto"/>
        <w:rPr>
          <w:lang w:val="en-AU"/>
        </w:rPr>
      </w:pPr>
    </w:p>
    <w:p w14:paraId="4D973B82" w14:textId="77777777" w:rsidR="0083104A" w:rsidRDefault="00943F72" w:rsidP="00E713BF">
      <w:pPr>
        <w:pStyle w:val="BodyText"/>
        <w:spacing w:line="240" w:lineRule="auto"/>
      </w:pPr>
      <w:r>
        <w:t>Suggested citation</w:t>
      </w:r>
      <w:r w:rsidR="009C0586">
        <w:t>:</w:t>
      </w:r>
      <w:r w:rsidR="009C0586" w:rsidRPr="00150422">
        <w:t xml:space="preserve"> </w:t>
      </w:r>
    </w:p>
    <w:p w14:paraId="67BDAC69" w14:textId="445ACC74" w:rsidR="0083104A" w:rsidRDefault="0083104A" w:rsidP="00A54622">
      <w:pPr>
        <w:pStyle w:val="BodyText"/>
        <w:spacing w:line="240" w:lineRule="auto"/>
        <w:ind w:left="720"/>
      </w:pPr>
      <w:r>
        <w:t>Britt, J. and Ira, L.</w:t>
      </w:r>
      <w:r w:rsidR="00522DA1">
        <w:t>,</w:t>
      </w:r>
      <w:r w:rsidR="008B723B">
        <w:t xml:space="preserve"> </w:t>
      </w:r>
      <w:r>
        <w:rPr>
          <w:i/>
          <w:iCs/>
        </w:rPr>
        <w:t>Response to the Disability Royal Commission Final Report</w:t>
      </w:r>
      <w:r w:rsidR="008B723B">
        <w:rPr>
          <w:i/>
          <w:iCs/>
        </w:rPr>
        <w:t xml:space="preserve">, </w:t>
      </w:r>
      <w:r w:rsidR="00960A6B">
        <w:t>31</w:t>
      </w:r>
      <w:r>
        <w:t xml:space="preserve"> </w:t>
      </w:r>
      <w:r w:rsidR="00960A6B">
        <w:t>January</w:t>
      </w:r>
      <w:r w:rsidR="00C166C9" w:rsidRPr="00182E58">
        <w:t xml:space="preserve"> </w:t>
      </w:r>
      <w:r w:rsidR="00AE4678" w:rsidRPr="00182E58">
        <w:t>202</w:t>
      </w:r>
      <w:r w:rsidR="00960A6B">
        <w:t>4</w:t>
      </w:r>
      <w:r w:rsidR="00AE4678" w:rsidRPr="00182E58">
        <w:t>.</w:t>
      </w:r>
    </w:p>
    <w:p w14:paraId="5153D5A6" w14:textId="77777777" w:rsidR="00A54622" w:rsidRPr="00A54622" w:rsidRDefault="00A54622" w:rsidP="00A54622">
      <w:pPr>
        <w:pStyle w:val="BodyText"/>
        <w:spacing w:line="240" w:lineRule="auto"/>
        <w:ind w:left="720"/>
        <w:rPr>
          <w:i/>
          <w:iCs/>
        </w:rPr>
      </w:pPr>
    </w:p>
    <w:p w14:paraId="2D4DA9B3" w14:textId="3306F447" w:rsidR="00512B24" w:rsidRPr="001969E7" w:rsidRDefault="001818A8" w:rsidP="00E713BF">
      <w:pPr>
        <w:spacing w:line="240" w:lineRule="auto"/>
        <w:rPr>
          <w:rFonts w:eastAsiaTheme="minorEastAsia" w:cstheme="minorHAnsi"/>
          <w:b/>
        </w:rPr>
        <w:sectPr w:rsidR="00512B24" w:rsidRPr="001969E7" w:rsidSect="005C4D07">
          <w:headerReference w:type="default" r:id="rId19"/>
          <w:pgSz w:w="11906" w:h="16838" w:code="9"/>
          <w:pgMar w:top="1701" w:right="1134" w:bottom="1928" w:left="1134" w:header="284" w:footer="510" w:gutter="0"/>
          <w:pgNumType w:fmt="lowerRoman" w:chapStyle="1"/>
          <w:cols w:space="708"/>
          <w:docGrid w:linePitch="360"/>
        </w:sectPr>
      </w:pPr>
      <w:r w:rsidRPr="001969E7">
        <w:rPr>
          <w:rFonts w:cstheme="minorHAnsi"/>
        </w:rPr>
        <w:t>ISBN</w:t>
      </w:r>
      <w:bookmarkStart w:id="2" w:name="_Toc83717712"/>
      <w:bookmarkStart w:id="3" w:name="_Toc83718528"/>
      <w:r w:rsidR="00585B3D">
        <w:rPr>
          <w:rFonts w:cstheme="minorHAnsi"/>
        </w:rPr>
        <w:t xml:space="preserve">: </w:t>
      </w:r>
      <w:hyperlink r:id="rId20" w:history="1">
        <w:r w:rsidR="00585B3D" w:rsidRPr="00585B3D">
          <w:rPr>
            <w:rStyle w:val="Hyperlink"/>
            <w:rFonts w:cstheme="minorHAnsi"/>
            <w:color w:val="auto"/>
            <w:u w:val="none"/>
            <w:shd w:val="clear" w:color="auto" w:fill="FFFFFF"/>
          </w:rPr>
          <w:t>978-0-6459325-4-6</w:t>
        </w:r>
      </w:hyperlink>
    </w:p>
    <w:sdt>
      <w:sdtPr>
        <w:rPr>
          <w:rFonts w:asciiTheme="minorHAnsi" w:eastAsiaTheme="minorEastAsia" w:hAnsiTheme="minorHAnsi" w:cstheme="minorBidi"/>
          <w:b w:val="0"/>
          <w:bCs/>
          <w:noProof/>
          <w:color w:val="auto"/>
          <w:sz w:val="22"/>
          <w:szCs w:val="22"/>
          <w:lang w:val="en-AU"/>
        </w:rPr>
        <w:id w:val="430169873"/>
        <w:docPartObj>
          <w:docPartGallery w:val="Table of Contents"/>
          <w:docPartUnique/>
        </w:docPartObj>
      </w:sdtPr>
      <w:sdtEndPr>
        <w:rPr>
          <w:rFonts w:eastAsiaTheme="minorHAnsi"/>
          <w:b/>
          <w:sz w:val="24"/>
          <w:szCs w:val="24"/>
        </w:rPr>
      </w:sdtEndPr>
      <w:sdtContent>
        <w:p w14:paraId="793AF80E" w14:textId="30092E1C" w:rsidR="009E0E39" w:rsidRPr="001470C6" w:rsidRDefault="001805F9" w:rsidP="001470C6">
          <w:pPr>
            <w:pStyle w:val="TOCHeading"/>
            <w:spacing w:after="0" w:line="240" w:lineRule="auto"/>
            <w:rPr>
              <w:sz w:val="44"/>
              <w:szCs w:val="44"/>
              <w:lang w:val="en-AU"/>
            </w:rPr>
          </w:pPr>
          <w:r w:rsidRPr="00B350FF">
            <w:rPr>
              <w:sz w:val="44"/>
              <w:szCs w:val="44"/>
              <w:lang w:val="en-AU"/>
            </w:rPr>
            <w:t>Contents</w:t>
          </w:r>
        </w:p>
        <w:p w14:paraId="78B3C10C" w14:textId="088D0A80" w:rsidR="001470C6" w:rsidRDefault="001805F9">
          <w:pPr>
            <w:pStyle w:val="TOC1"/>
            <w:rPr>
              <w:rFonts w:eastAsiaTheme="minorEastAsia"/>
              <w:b w:val="0"/>
              <w:bCs w:val="0"/>
              <w:kern w:val="2"/>
              <w:sz w:val="22"/>
              <w:szCs w:val="22"/>
              <w:lang w:eastAsia="en-AU"/>
              <w14:ligatures w14:val="standardContextual"/>
            </w:rPr>
          </w:pPr>
          <w:r w:rsidRPr="00182E58">
            <w:fldChar w:fldCharType="begin"/>
          </w:r>
          <w:r w:rsidRPr="00182E58">
            <w:instrText xml:space="preserve"> TOC \h \z \u \t "Heading 2,1,Heading 3,2" </w:instrText>
          </w:r>
          <w:r w:rsidRPr="00182E58">
            <w:fldChar w:fldCharType="separate"/>
          </w:r>
          <w:hyperlink w:anchor="_Toc158360927" w:history="1">
            <w:r w:rsidR="001470C6" w:rsidRPr="00EE2A25">
              <w:rPr>
                <w:rStyle w:val="Hyperlink"/>
              </w:rPr>
              <w:t>Copyright information</w:t>
            </w:r>
            <w:r w:rsidR="001470C6">
              <w:rPr>
                <w:webHidden/>
              </w:rPr>
              <w:tab/>
            </w:r>
            <w:r w:rsidR="001470C6">
              <w:rPr>
                <w:webHidden/>
              </w:rPr>
              <w:fldChar w:fldCharType="begin"/>
            </w:r>
            <w:r w:rsidR="001470C6">
              <w:rPr>
                <w:webHidden/>
              </w:rPr>
              <w:instrText xml:space="preserve"> PAGEREF _Toc158360927 \h </w:instrText>
            </w:r>
            <w:r w:rsidR="001470C6">
              <w:rPr>
                <w:webHidden/>
              </w:rPr>
            </w:r>
            <w:r w:rsidR="001470C6">
              <w:rPr>
                <w:webHidden/>
              </w:rPr>
              <w:fldChar w:fldCharType="separate"/>
            </w:r>
            <w:r w:rsidR="001470C6">
              <w:rPr>
                <w:webHidden/>
              </w:rPr>
              <w:t>ii</w:t>
            </w:r>
            <w:r w:rsidR="001470C6">
              <w:rPr>
                <w:webHidden/>
              </w:rPr>
              <w:fldChar w:fldCharType="end"/>
            </w:r>
          </w:hyperlink>
        </w:p>
        <w:p w14:paraId="2301E37F" w14:textId="68B35C5B" w:rsidR="001470C6" w:rsidRDefault="00000000">
          <w:pPr>
            <w:pStyle w:val="TOC1"/>
            <w:rPr>
              <w:rFonts w:eastAsiaTheme="minorEastAsia"/>
              <w:b w:val="0"/>
              <w:bCs w:val="0"/>
              <w:kern w:val="2"/>
              <w:sz w:val="22"/>
              <w:szCs w:val="22"/>
              <w:lang w:eastAsia="en-AU"/>
              <w14:ligatures w14:val="standardContextual"/>
            </w:rPr>
          </w:pPr>
          <w:hyperlink w:anchor="_Toc158360928" w:history="1">
            <w:r w:rsidR="001470C6" w:rsidRPr="00EE2A25">
              <w:rPr>
                <w:rStyle w:val="Hyperlink"/>
              </w:rPr>
              <w:t>About PWDA</w:t>
            </w:r>
            <w:r w:rsidR="001470C6">
              <w:rPr>
                <w:webHidden/>
              </w:rPr>
              <w:tab/>
            </w:r>
            <w:r w:rsidR="001470C6">
              <w:rPr>
                <w:webHidden/>
              </w:rPr>
              <w:fldChar w:fldCharType="begin"/>
            </w:r>
            <w:r w:rsidR="001470C6">
              <w:rPr>
                <w:webHidden/>
              </w:rPr>
              <w:instrText xml:space="preserve"> PAGEREF _Toc158360928 \h </w:instrText>
            </w:r>
            <w:r w:rsidR="001470C6">
              <w:rPr>
                <w:webHidden/>
              </w:rPr>
            </w:r>
            <w:r w:rsidR="001470C6">
              <w:rPr>
                <w:webHidden/>
              </w:rPr>
              <w:fldChar w:fldCharType="separate"/>
            </w:r>
            <w:r w:rsidR="001470C6">
              <w:rPr>
                <w:webHidden/>
              </w:rPr>
              <w:t>5</w:t>
            </w:r>
            <w:r w:rsidR="001470C6">
              <w:rPr>
                <w:webHidden/>
              </w:rPr>
              <w:fldChar w:fldCharType="end"/>
            </w:r>
          </w:hyperlink>
        </w:p>
        <w:p w14:paraId="1A81359D" w14:textId="55A33595" w:rsidR="001470C6" w:rsidRDefault="00000000">
          <w:pPr>
            <w:pStyle w:val="TOC1"/>
            <w:rPr>
              <w:rFonts w:eastAsiaTheme="minorEastAsia"/>
              <w:b w:val="0"/>
              <w:bCs w:val="0"/>
              <w:kern w:val="2"/>
              <w:sz w:val="22"/>
              <w:szCs w:val="22"/>
              <w:lang w:eastAsia="en-AU"/>
              <w14:ligatures w14:val="standardContextual"/>
            </w:rPr>
          </w:pPr>
          <w:hyperlink w:anchor="_Toc158360929" w:history="1">
            <w:r w:rsidR="001470C6" w:rsidRPr="00EE2A25">
              <w:rPr>
                <w:rStyle w:val="Hyperlink"/>
              </w:rPr>
              <w:t>President Foreword</w:t>
            </w:r>
            <w:r w:rsidR="001470C6">
              <w:rPr>
                <w:webHidden/>
              </w:rPr>
              <w:tab/>
            </w:r>
            <w:r w:rsidR="001470C6">
              <w:rPr>
                <w:webHidden/>
              </w:rPr>
              <w:fldChar w:fldCharType="begin"/>
            </w:r>
            <w:r w:rsidR="001470C6">
              <w:rPr>
                <w:webHidden/>
              </w:rPr>
              <w:instrText xml:space="preserve"> PAGEREF _Toc158360929 \h </w:instrText>
            </w:r>
            <w:r w:rsidR="001470C6">
              <w:rPr>
                <w:webHidden/>
              </w:rPr>
            </w:r>
            <w:r w:rsidR="001470C6">
              <w:rPr>
                <w:webHidden/>
              </w:rPr>
              <w:fldChar w:fldCharType="separate"/>
            </w:r>
            <w:r w:rsidR="001470C6">
              <w:rPr>
                <w:webHidden/>
              </w:rPr>
              <w:t>6</w:t>
            </w:r>
            <w:r w:rsidR="001470C6">
              <w:rPr>
                <w:webHidden/>
              </w:rPr>
              <w:fldChar w:fldCharType="end"/>
            </w:r>
          </w:hyperlink>
        </w:p>
        <w:p w14:paraId="69F27D88" w14:textId="7E3F4477" w:rsidR="001470C6" w:rsidRDefault="00000000">
          <w:pPr>
            <w:pStyle w:val="TOC1"/>
            <w:rPr>
              <w:rFonts w:eastAsiaTheme="minorEastAsia"/>
              <w:b w:val="0"/>
              <w:bCs w:val="0"/>
              <w:kern w:val="2"/>
              <w:sz w:val="22"/>
              <w:szCs w:val="22"/>
              <w:lang w:eastAsia="en-AU"/>
              <w14:ligatures w14:val="standardContextual"/>
            </w:rPr>
          </w:pPr>
          <w:hyperlink w:anchor="_Toc158360930" w:history="1">
            <w:r w:rsidR="001470C6" w:rsidRPr="00EE2A25">
              <w:rPr>
                <w:rStyle w:val="Hyperlink"/>
              </w:rPr>
              <w:t>About the Disability Royal Commission</w:t>
            </w:r>
            <w:r w:rsidR="001470C6">
              <w:rPr>
                <w:webHidden/>
              </w:rPr>
              <w:tab/>
            </w:r>
            <w:r w:rsidR="001470C6">
              <w:rPr>
                <w:webHidden/>
              </w:rPr>
              <w:fldChar w:fldCharType="begin"/>
            </w:r>
            <w:r w:rsidR="001470C6">
              <w:rPr>
                <w:webHidden/>
              </w:rPr>
              <w:instrText xml:space="preserve"> PAGEREF _Toc158360930 \h </w:instrText>
            </w:r>
            <w:r w:rsidR="001470C6">
              <w:rPr>
                <w:webHidden/>
              </w:rPr>
            </w:r>
            <w:r w:rsidR="001470C6">
              <w:rPr>
                <w:webHidden/>
              </w:rPr>
              <w:fldChar w:fldCharType="separate"/>
            </w:r>
            <w:r w:rsidR="001470C6">
              <w:rPr>
                <w:webHidden/>
              </w:rPr>
              <w:t>9</w:t>
            </w:r>
            <w:r w:rsidR="001470C6">
              <w:rPr>
                <w:webHidden/>
              </w:rPr>
              <w:fldChar w:fldCharType="end"/>
            </w:r>
          </w:hyperlink>
        </w:p>
        <w:p w14:paraId="16C6BEC6" w14:textId="4B5BBE8F" w:rsidR="001470C6" w:rsidRDefault="00000000">
          <w:pPr>
            <w:pStyle w:val="TOC1"/>
            <w:rPr>
              <w:rFonts w:eastAsiaTheme="minorEastAsia"/>
              <w:b w:val="0"/>
              <w:bCs w:val="0"/>
              <w:kern w:val="2"/>
              <w:sz w:val="22"/>
              <w:szCs w:val="22"/>
              <w:lang w:eastAsia="en-AU"/>
              <w14:ligatures w14:val="standardContextual"/>
            </w:rPr>
          </w:pPr>
          <w:hyperlink w:anchor="_Toc158360931" w:history="1">
            <w:r w:rsidR="001470C6" w:rsidRPr="00EE2A25">
              <w:rPr>
                <w:rStyle w:val="Hyperlink"/>
              </w:rPr>
              <w:t>What informed this report?</w:t>
            </w:r>
            <w:r w:rsidR="001470C6">
              <w:rPr>
                <w:webHidden/>
              </w:rPr>
              <w:tab/>
            </w:r>
            <w:r w:rsidR="001470C6">
              <w:rPr>
                <w:webHidden/>
              </w:rPr>
              <w:fldChar w:fldCharType="begin"/>
            </w:r>
            <w:r w:rsidR="001470C6">
              <w:rPr>
                <w:webHidden/>
              </w:rPr>
              <w:instrText xml:space="preserve"> PAGEREF _Toc158360931 \h </w:instrText>
            </w:r>
            <w:r w:rsidR="001470C6">
              <w:rPr>
                <w:webHidden/>
              </w:rPr>
            </w:r>
            <w:r w:rsidR="001470C6">
              <w:rPr>
                <w:webHidden/>
              </w:rPr>
              <w:fldChar w:fldCharType="separate"/>
            </w:r>
            <w:r w:rsidR="001470C6">
              <w:rPr>
                <w:webHidden/>
              </w:rPr>
              <w:t>10</w:t>
            </w:r>
            <w:r w:rsidR="001470C6">
              <w:rPr>
                <w:webHidden/>
              </w:rPr>
              <w:fldChar w:fldCharType="end"/>
            </w:r>
          </w:hyperlink>
        </w:p>
        <w:p w14:paraId="619168C7" w14:textId="74E16EB8" w:rsidR="001470C6" w:rsidRDefault="00000000">
          <w:pPr>
            <w:pStyle w:val="TOC1"/>
            <w:rPr>
              <w:rFonts w:eastAsiaTheme="minorEastAsia"/>
              <w:b w:val="0"/>
              <w:bCs w:val="0"/>
              <w:kern w:val="2"/>
              <w:sz w:val="22"/>
              <w:szCs w:val="22"/>
              <w:lang w:eastAsia="en-AU"/>
              <w14:ligatures w14:val="standardContextual"/>
            </w:rPr>
          </w:pPr>
          <w:hyperlink w:anchor="_Toc158360932" w:history="1">
            <w:r w:rsidR="001470C6" w:rsidRPr="00EE2A25">
              <w:rPr>
                <w:rStyle w:val="Hyperlink"/>
              </w:rPr>
              <w:t>Position 1 - Disability Rights Act</w:t>
            </w:r>
            <w:r w:rsidR="001470C6">
              <w:rPr>
                <w:webHidden/>
              </w:rPr>
              <w:tab/>
            </w:r>
            <w:r w:rsidR="001470C6">
              <w:rPr>
                <w:webHidden/>
              </w:rPr>
              <w:fldChar w:fldCharType="begin"/>
            </w:r>
            <w:r w:rsidR="001470C6">
              <w:rPr>
                <w:webHidden/>
              </w:rPr>
              <w:instrText xml:space="preserve"> PAGEREF _Toc158360932 \h </w:instrText>
            </w:r>
            <w:r w:rsidR="001470C6">
              <w:rPr>
                <w:webHidden/>
              </w:rPr>
            </w:r>
            <w:r w:rsidR="001470C6">
              <w:rPr>
                <w:webHidden/>
              </w:rPr>
              <w:fldChar w:fldCharType="separate"/>
            </w:r>
            <w:r w:rsidR="001470C6">
              <w:rPr>
                <w:webHidden/>
              </w:rPr>
              <w:t>11</w:t>
            </w:r>
            <w:r w:rsidR="001470C6">
              <w:rPr>
                <w:webHidden/>
              </w:rPr>
              <w:fldChar w:fldCharType="end"/>
            </w:r>
          </w:hyperlink>
        </w:p>
        <w:p w14:paraId="226D72A3" w14:textId="2DB50B7E" w:rsidR="001470C6" w:rsidRDefault="00000000">
          <w:pPr>
            <w:pStyle w:val="TOC1"/>
            <w:rPr>
              <w:rFonts w:eastAsiaTheme="minorEastAsia"/>
              <w:b w:val="0"/>
              <w:bCs w:val="0"/>
              <w:kern w:val="2"/>
              <w:sz w:val="22"/>
              <w:szCs w:val="22"/>
              <w:lang w:eastAsia="en-AU"/>
              <w14:ligatures w14:val="standardContextual"/>
            </w:rPr>
          </w:pPr>
          <w:hyperlink w:anchor="_Toc158360933" w:history="1">
            <w:r w:rsidR="001470C6" w:rsidRPr="00EE2A25">
              <w:rPr>
                <w:rStyle w:val="Hyperlink"/>
              </w:rPr>
              <w:t>Position 2 - Commonwealth, state and territory governance</w:t>
            </w:r>
            <w:r w:rsidR="001470C6">
              <w:rPr>
                <w:webHidden/>
              </w:rPr>
              <w:tab/>
            </w:r>
            <w:r w:rsidR="001470C6">
              <w:rPr>
                <w:webHidden/>
              </w:rPr>
              <w:fldChar w:fldCharType="begin"/>
            </w:r>
            <w:r w:rsidR="001470C6">
              <w:rPr>
                <w:webHidden/>
              </w:rPr>
              <w:instrText xml:space="preserve"> PAGEREF _Toc158360933 \h </w:instrText>
            </w:r>
            <w:r w:rsidR="001470C6">
              <w:rPr>
                <w:webHidden/>
              </w:rPr>
            </w:r>
            <w:r w:rsidR="001470C6">
              <w:rPr>
                <w:webHidden/>
              </w:rPr>
              <w:fldChar w:fldCharType="separate"/>
            </w:r>
            <w:r w:rsidR="001470C6">
              <w:rPr>
                <w:webHidden/>
              </w:rPr>
              <w:t>12</w:t>
            </w:r>
            <w:r w:rsidR="001470C6">
              <w:rPr>
                <w:webHidden/>
              </w:rPr>
              <w:fldChar w:fldCharType="end"/>
            </w:r>
          </w:hyperlink>
        </w:p>
        <w:p w14:paraId="5BD3909C" w14:textId="1C5D971C" w:rsidR="001470C6" w:rsidRDefault="00000000">
          <w:pPr>
            <w:pStyle w:val="TOC1"/>
            <w:rPr>
              <w:rFonts w:eastAsiaTheme="minorEastAsia"/>
              <w:b w:val="0"/>
              <w:bCs w:val="0"/>
              <w:kern w:val="2"/>
              <w:sz w:val="22"/>
              <w:szCs w:val="22"/>
              <w:lang w:eastAsia="en-AU"/>
              <w14:ligatures w14:val="standardContextual"/>
            </w:rPr>
          </w:pPr>
          <w:hyperlink w:anchor="_Toc158360934" w:history="1">
            <w:r w:rsidR="001470C6" w:rsidRPr="00EE2A25">
              <w:rPr>
                <w:rStyle w:val="Hyperlink"/>
              </w:rPr>
              <w:t>Position 3 - Composition and operation of the National Disability Commission</w:t>
            </w:r>
            <w:r w:rsidR="001470C6">
              <w:rPr>
                <w:webHidden/>
              </w:rPr>
              <w:tab/>
            </w:r>
            <w:r w:rsidR="001470C6">
              <w:rPr>
                <w:webHidden/>
              </w:rPr>
              <w:fldChar w:fldCharType="begin"/>
            </w:r>
            <w:r w:rsidR="001470C6">
              <w:rPr>
                <w:webHidden/>
              </w:rPr>
              <w:instrText xml:space="preserve"> PAGEREF _Toc158360934 \h </w:instrText>
            </w:r>
            <w:r w:rsidR="001470C6">
              <w:rPr>
                <w:webHidden/>
              </w:rPr>
            </w:r>
            <w:r w:rsidR="001470C6">
              <w:rPr>
                <w:webHidden/>
              </w:rPr>
              <w:fldChar w:fldCharType="separate"/>
            </w:r>
            <w:r w:rsidR="001470C6">
              <w:rPr>
                <w:webHidden/>
              </w:rPr>
              <w:t>13</w:t>
            </w:r>
            <w:r w:rsidR="001470C6">
              <w:rPr>
                <w:webHidden/>
              </w:rPr>
              <w:fldChar w:fldCharType="end"/>
            </w:r>
          </w:hyperlink>
        </w:p>
        <w:p w14:paraId="5E5F8FC1" w14:textId="13CC45E8" w:rsidR="001470C6" w:rsidRDefault="00000000">
          <w:pPr>
            <w:pStyle w:val="TOC1"/>
            <w:rPr>
              <w:rFonts w:eastAsiaTheme="minorEastAsia"/>
              <w:b w:val="0"/>
              <w:bCs w:val="0"/>
              <w:kern w:val="2"/>
              <w:sz w:val="22"/>
              <w:szCs w:val="22"/>
              <w:lang w:eastAsia="en-AU"/>
              <w14:ligatures w14:val="standardContextual"/>
            </w:rPr>
          </w:pPr>
          <w:hyperlink w:anchor="_Toc158360935" w:history="1">
            <w:r w:rsidR="001470C6" w:rsidRPr="00EE2A25">
              <w:rPr>
                <w:rStyle w:val="Hyperlink"/>
              </w:rPr>
              <w:t>Position 4 - Minister for Disability Inclusion</w:t>
            </w:r>
            <w:r w:rsidR="001470C6">
              <w:rPr>
                <w:webHidden/>
              </w:rPr>
              <w:tab/>
            </w:r>
            <w:r w:rsidR="001470C6">
              <w:rPr>
                <w:webHidden/>
              </w:rPr>
              <w:fldChar w:fldCharType="begin"/>
            </w:r>
            <w:r w:rsidR="001470C6">
              <w:rPr>
                <w:webHidden/>
              </w:rPr>
              <w:instrText xml:space="preserve"> PAGEREF _Toc158360935 \h </w:instrText>
            </w:r>
            <w:r w:rsidR="001470C6">
              <w:rPr>
                <w:webHidden/>
              </w:rPr>
            </w:r>
            <w:r w:rsidR="001470C6">
              <w:rPr>
                <w:webHidden/>
              </w:rPr>
              <w:fldChar w:fldCharType="separate"/>
            </w:r>
            <w:r w:rsidR="001470C6">
              <w:rPr>
                <w:webHidden/>
              </w:rPr>
              <w:t>14</w:t>
            </w:r>
            <w:r w:rsidR="001470C6">
              <w:rPr>
                <w:webHidden/>
              </w:rPr>
              <w:fldChar w:fldCharType="end"/>
            </w:r>
          </w:hyperlink>
        </w:p>
        <w:p w14:paraId="131ACC36" w14:textId="5A81377A" w:rsidR="001470C6" w:rsidRDefault="00000000">
          <w:pPr>
            <w:pStyle w:val="TOC1"/>
            <w:rPr>
              <w:rFonts w:eastAsiaTheme="minorEastAsia"/>
              <w:b w:val="0"/>
              <w:bCs w:val="0"/>
              <w:kern w:val="2"/>
              <w:sz w:val="22"/>
              <w:szCs w:val="22"/>
              <w:lang w:eastAsia="en-AU"/>
              <w14:ligatures w14:val="standardContextual"/>
            </w:rPr>
          </w:pPr>
          <w:hyperlink w:anchor="_Toc158360936" w:history="1">
            <w:r w:rsidR="001470C6" w:rsidRPr="00EE2A25">
              <w:rPr>
                <w:rStyle w:val="Hyperlink"/>
              </w:rPr>
              <w:t>Position 5 - Timeframe to phase out segregated housing</w:t>
            </w:r>
            <w:r w:rsidR="001470C6">
              <w:rPr>
                <w:webHidden/>
              </w:rPr>
              <w:tab/>
            </w:r>
            <w:r w:rsidR="001470C6">
              <w:rPr>
                <w:webHidden/>
              </w:rPr>
              <w:fldChar w:fldCharType="begin"/>
            </w:r>
            <w:r w:rsidR="001470C6">
              <w:rPr>
                <w:webHidden/>
              </w:rPr>
              <w:instrText xml:space="preserve"> PAGEREF _Toc158360936 \h </w:instrText>
            </w:r>
            <w:r w:rsidR="001470C6">
              <w:rPr>
                <w:webHidden/>
              </w:rPr>
            </w:r>
            <w:r w:rsidR="001470C6">
              <w:rPr>
                <w:webHidden/>
              </w:rPr>
              <w:fldChar w:fldCharType="separate"/>
            </w:r>
            <w:r w:rsidR="001470C6">
              <w:rPr>
                <w:webHidden/>
              </w:rPr>
              <w:t>15</w:t>
            </w:r>
            <w:r w:rsidR="001470C6">
              <w:rPr>
                <w:webHidden/>
              </w:rPr>
              <w:fldChar w:fldCharType="end"/>
            </w:r>
          </w:hyperlink>
        </w:p>
        <w:p w14:paraId="0618F914" w14:textId="69B3EB6C" w:rsidR="001470C6" w:rsidRDefault="00000000">
          <w:pPr>
            <w:pStyle w:val="TOC1"/>
            <w:rPr>
              <w:rFonts w:eastAsiaTheme="minorEastAsia"/>
              <w:b w:val="0"/>
              <w:bCs w:val="0"/>
              <w:kern w:val="2"/>
              <w:sz w:val="22"/>
              <w:szCs w:val="22"/>
              <w:lang w:eastAsia="en-AU"/>
              <w14:ligatures w14:val="standardContextual"/>
            </w:rPr>
          </w:pPr>
          <w:hyperlink w:anchor="_Toc158360937" w:history="1">
            <w:r w:rsidR="001470C6" w:rsidRPr="00EE2A25">
              <w:rPr>
                <w:rStyle w:val="Hyperlink"/>
              </w:rPr>
              <w:t>Position 6 - Transition plan to phase out segregated housing</w:t>
            </w:r>
            <w:r w:rsidR="001470C6">
              <w:rPr>
                <w:webHidden/>
              </w:rPr>
              <w:tab/>
            </w:r>
            <w:r w:rsidR="001470C6">
              <w:rPr>
                <w:webHidden/>
              </w:rPr>
              <w:fldChar w:fldCharType="begin"/>
            </w:r>
            <w:r w:rsidR="001470C6">
              <w:rPr>
                <w:webHidden/>
              </w:rPr>
              <w:instrText xml:space="preserve"> PAGEREF _Toc158360937 \h </w:instrText>
            </w:r>
            <w:r w:rsidR="001470C6">
              <w:rPr>
                <w:webHidden/>
              </w:rPr>
            </w:r>
            <w:r w:rsidR="001470C6">
              <w:rPr>
                <w:webHidden/>
              </w:rPr>
              <w:fldChar w:fldCharType="separate"/>
            </w:r>
            <w:r w:rsidR="001470C6">
              <w:rPr>
                <w:webHidden/>
              </w:rPr>
              <w:t>16</w:t>
            </w:r>
            <w:r w:rsidR="001470C6">
              <w:rPr>
                <w:webHidden/>
              </w:rPr>
              <w:fldChar w:fldCharType="end"/>
            </w:r>
          </w:hyperlink>
        </w:p>
        <w:p w14:paraId="0718365B" w14:textId="1B6EFB90" w:rsidR="001470C6" w:rsidRDefault="00000000">
          <w:pPr>
            <w:pStyle w:val="TOC1"/>
            <w:rPr>
              <w:rFonts w:eastAsiaTheme="minorEastAsia"/>
              <w:b w:val="0"/>
              <w:bCs w:val="0"/>
              <w:kern w:val="2"/>
              <w:sz w:val="22"/>
              <w:szCs w:val="22"/>
              <w:lang w:eastAsia="en-AU"/>
              <w14:ligatures w14:val="standardContextual"/>
            </w:rPr>
          </w:pPr>
          <w:hyperlink w:anchor="_Toc158360938" w:history="1">
            <w:r w:rsidR="001470C6" w:rsidRPr="00EE2A25">
              <w:rPr>
                <w:rStyle w:val="Hyperlink"/>
              </w:rPr>
              <w:t>Position 7 - Timeframe and transition plan to phase out segregated education</w:t>
            </w:r>
            <w:r w:rsidR="001470C6">
              <w:rPr>
                <w:webHidden/>
              </w:rPr>
              <w:tab/>
            </w:r>
            <w:r w:rsidR="001470C6">
              <w:rPr>
                <w:webHidden/>
              </w:rPr>
              <w:fldChar w:fldCharType="begin"/>
            </w:r>
            <w:r w:rsidR="001470C6">
              <w:rPr>
                <w:webHidden/>
              </w:rPr>
              <w:instrText xml:space="preserve"> PAGEREF _Toc158360938 \h </w:instrText>
            </w:r>
            <w:r w:rsidR="001470C6">
              <w:rPr>
                <w:webHidden/>
              </w:rPr>
            </w:r>
            <w:r w:rsidR="001470C6">
              <w:rPr>
                <w:webHidden/>
              </w:rPr>
              <w:fldChar w:fldCharType="separate"/>
            </w:r>
            <w:r w:rsidR="001470C6">
              <w:rPr>
                <w:webHidden/>
              </w:rPr>
              <w:t>18</w:t>
            </w:r>
            <w:r w:rsidR="001470C6">
              <w:rPr>
                <w:webHidden/>
              </w:rPr>
              <w:fldChar w:fldCharType="end"/>
            </w:r>
          </w:hyperlink>
        </w:p>
        <w:p w14:paraId="46E9FC7A" w14:textId="7B2A9410" w:rsidR="001470C6" w:rsidRDefault="00000000">
          <w:pPr>
            <w:pStyle w:val="TOC1"/>
            <w:rPr>
              <w:rFonts w:eastAsiaTheme="minorEastAsia"/>
              <w:b w:val="0"/>
              <w:bCs w:val="0"/>
              <w:kern w:val="2"/>
              <w:sz w:val="22"/>
              <w:szCs w:val="22"/>
              <w:lang w:eastAsia="en-AU"/>
              <w14:ligatures w14:val="standardContextual"/>
            </w:rPr>
          </w:pPr>
          <w:hyperlink w:anchor="_Toc158360939" w:history="1">
            <w:r w:rsidR="001470C6" w:rsidRPr="00EE2A25">
              <w:rPr>
                <w:rStyle w:val="Hyperlink"/>
              </w:rPr>
              <w:t>Position 8 - Timeframe and transition plan to phase out segregated employment</w:t>
            </w:r>
            <w:r w:rsidR="001470C6">
              <w:rPr>
                <w:webHidden/>
              </w:rPr>
              <w:tab/>
            </w:r>
            <w:r w:rsidR="001470C6">
              <w:rPr>
                <w:webHidden/>
              </w:rPr>
              <w:fldChar w:fldCharType="begin"/>
            </w:r>
            <w:r w:rsidR="001470C6">
              <w:rPr>
                <w:webHidden/>
              </w:rPr>
              <w:instrText xml:space="preserve"> PAGEREF _Toc158360939 \h </w:instrText>
            </w:r>
            <w:r w:rsidR="001470C6">
              <w:rPr>
                <w:webHidden/>
              </w:rPr>
            </w:r>
            <w:r w:rsidR="001470C6">
              <w:rPr>
                <w:webHidden/>
              </w:rPr>
              <w:fldChar w:fldCharType="separate"/>
            </w:r>
            <w:r w:rsidR="001470C6">
              <w:rPr>
                <w:webHidden/>
              </w:rPr>
              <w:t>19</w:t>
            </w:r>
            <w:r w:rsidR="001470C6">
              <w:rPr>
                <w:webHidden/>
              </w:rPr>
              <w:fldChar w:fldCharType="end"/>
            </w:r>
          </w:hyperlink>
        </w:p>
        <w:p w14:paraId="1987AFBC" w14:textId="1E220BB0" w:rsidR="001470C6" w:rsidRDefault="00000000">
          <w:pPr>
            <w:pStyle w:val="TOC1"/>
            <w:rPr>
              <w:rFonts w:eastAsiaTheme="minorEastAsia"/>
              <w:b w:val="0"/>
              <w:bCs w:val="0"/>
              <w:kern w:val="2"/>
              <w:sz w:val="22"/>
              <w:szCs w:val="22"/>
              <w:lang w:eastAsia="en-AU"/>
              <w14:ligatures w14:val="standardContextual"/>
            </w:rPr>
          </w:pPr>
          <w:hyperlink w:anchor="_Toc158360940" w:history="1">
            <w:r w:rsidR="001470C6" w:rsidRPr="00EE2A25">
              <w:rPr>
                <w:rStyle w:val="Hyperlink"/>
              </w:rPr>
              <w:t>Position 9 - Raising the subminimum wage</w:t>
            </w:r>
            <w:r w:rsidR="001470C6">
              <w:rPr>
                <w:webHidden/>
              </w:rPr>
              <w:tab/>
            </w:r>
            <w:r w:rsidR="001470C6">
              <w:rPr>
                <w:webHidden/>
              </w:rPr>
              <w:fldChar w:fldCharType="begin"/>
            </w:r>
            <w:r w:rsidR="001470C6">
              <w:rPr>
                <w:webHidden/>
              </w:rPr>
              <w:instrText xml:space="preserve"> PAGEREF _Toc158360940 \h </w:instrText>
            </w:r>
            <w:r w:rsidR="001470C6">
              <w:rPr>
                <w:webHidden/>
              </w:rPr>
            </w:r>
            <w:r w:rsidR="001470C6">
              <w:rPr>
                <w:webHidden/>
              </w:rPr>
              <w:fldChar w:fldCharType="separate"/>
            </w:r>
            <w:r w:rsidR="001470C6">
              <w:rPr>
                <w:webHidden/>
              </w:rPr>
              <w:t>20</w:t>
            </w:r>
            <w:r w:rsidR="001470C6">
              <w:rPr>
                <w:webHidden/>
              </w:rPr>
              <w:fldChar w:fldCharType="end"/>
            </w:r>
          </w:hyperlink>
        </w:p>
        <w:p w14:paraId="056D89DB" w14:textId="37A2E4B2" w:rsidR="001470C6" w:rsidRDefault="00000000">
          <w:pPr>
            <w:pStyle w:val="TOC1"/>
            <w:rPr>
              <w:rFonts w:eastAsiaTheme="minorEastAsia"/>
              <w:b w:val="0"/>
              <w:bCs w:val="0"/>
              <w:kern w:val="2"/>
              <w:sz w:val="22"/>
              <w:szCs w:val="22"/>
              <w:lang w:eastAsia="en-AU"/>
              <w14:ligatures w14:val="standardContextual"/>
            </w:rPr>
          </w:pPr>
          <w:hyperlink w:anchor="_Toc158360941" w:history="1">
            <w:r w:rsidR="001470C6" w:rsidRPr="00EE2A25">
              <w:rPr>
                <w:rStyle w:val="Hyperlink"/>
              </w:rPr>
              <w:t>Position 10 - Public sector employment of people with disability</w:t>
            </w:r>
            <w:r w:rsidR="001470C6">
              <w:rPr>
                <w:webHidden/>
              </w:rPr>
              <w:tab/>
            </w:r>
            <w:r w:rsidR="001470C6">
              <w:rPr>
                <w:webHidden/>
              </w:rPr>
              <w:fldChar w:fldCharType="begin"/>
            </w:r>
            <w:r w:rsidR="001470C6">
              <w:rPr>
                <w:webHidden/>
              </w:rPr>
              <w:instrText xml:space="preserve"> PAGEREF _Toc158360941 \h </w:instrText>
            </w:r>
            <w:r w:rsidR="001470C6">
              <w:rPr>
                <w:webHidden/>
              </w:rPr>
            </w:r>
            <w:r w:rsidR="001470C6">
              <w:rPr>
                <w:webHidden/>
              </w:rPr>
              <w:fldChar w:fldCharType="separate"/>
            </w:r>
            <w:r w:rsidR="001470C6">
              <w:rPr>
                <w:webHidden/>
              </w:rPr>
              <w:t>21</w:t>
            </w:r>
            <w:r w:rsidR="001470C6">
              <w:rPr>
                <w:webHidden/>
              </w:rPr>
              <w:fldChar w:fldCharType="end"/>
            </w:r>
          </w:hyperlink>
        </w:p>
        <w:p w14:paraId="564E3FC5" w14:textId="3F52DF24" w:rsidR="001470C6" w:rsidRDefault="00000000">
          <w:pPr>
            <w:pStyle w:val="TOC1"/>
            <w:rPr>
              <w:rFonts w:eastAsiaTheme="minorEastAsia"/>
              <w:b w:val="0"/>
              <w:bCs w:val="0"/>
              <w:kern w:val="2"/>
              <w:sz w:val="22"/>
              <w:szCs w:val="22"/>
              <w:lang w:eastAsia="en-AU"/>
              <w14:ligatures w14:val="standardContextual"/>
            </w:rPr>
          </w:pPr>
          <w:hyperlink w:anchor="_Toc158360942" w:history="1">
            <w:r w:rsidR="001470C6" w:rsidRPr="00EE2A25">
              <w:rPr>
                <w:rStyle w:val="Hyperlink"/>
              </w:rPr>
              <w:t>Position 11 - Public sector procurement policies and disability employment</w:t>
            </w:r>
            <w:r w:rsidR="001470C6">
              <w:rPr>
                <w:webHidden/>
              </w:rPr>
              <w:tab/>
            </w:r>
            <w:r w:rsidR="001470C6">
              <w:rPr>
                <w:webHidden/>
              </w:rPr>
              <w:fldChar w:fldCharType="begin"/>
            </w:r>
            <w:r w:rsidR="001470C6">
              <w:rPr>
                <w:webHidden/>
              </w:rPr>
              <w:instrText xml:space="preserve"> PAGEREF _Toc158360942 \h </w:instrText>
            </w:r>
            <w:r w:rsidR="001470C6">
              <w:rPr>
                <w:webHidden/>
              </w:rPr>
            </w:r>
            <w:r w:rsidR="001470C6">
              <w:rPr>
                <w:webHidden/>
              </w:rPr>
              <w:fldChar w:fldCharType="separate"/>
            </w:r>
            <w:r w:rsidR="001470C6">
              <w:rPr>
                <w:webHidden/>
              </w:rPr>
              <w:t>22</w:t>
            </w:r>
            <w:r w:rsidR="001470C6">
              <w:rPr>
                <w:webHidden/>
              </w:rPr>
              <w:fldChar w:fldCharType="end"/>
            </w:r>
          </w:hyperlink>
        </w:p>
        <w:p w14:paraId="12F13EA9" w14:textId="3A0F65C8" w:rsidR="001470C6" w:rsidRDefault="00000000">
          <w:pPr>
            <w:pStyle w:val="TOC1"/>
            <w:rPr>
              <w:rFonts w:eastAsiaTheme="minorEastAsia"/>
              <w:b w:val="0"/>
              <w:bCs w:val="0"/>
              <w:kern w:val="2"/>
              <w:sz w:val="22"/>
              <w:szCs w:val="22"/>
              <w:lang w:eastAsia="en-AU"/>
              <w14:ligatures w14:val="standardContextual"/>
            </w:rPr>
          </w:pPr>
          <w:hyperlink w:anchor="_Toc158360943" w:history="1">
            <w:r w:rsidR="001470C6" w:rsidRPr="00EE2A25">
              <w:rPr>
                <w:rStyle w:val="Hyperlink"/>
              </w:rPr>
              <w:t>Position 12 - Disability discrimination laws</w:t>
            </w:r>
            <w:r w:rsidR="001470C6">
              <w:rPr>
                <w:webHidden/>
              </w:rPr>
              <w:tab/>
            </w:r>
            <w:r w:rsidR="001470C6">
              <w:rPr>
                <w:webHidden/>
              </w:rPr>
              <w:fldChar w:fldCharType="begin"/>
            </w:r>
            <w:r w:rsidR="001470C6">
              <w:rPr>
                <w:webHidden/>
              </w:rPr>
              <w:instrText xml:space="preserve"> PAGEREF _Toc158360943 \h </w:instrText>
            </w:r>
            <w:r w:rsidR="001470C6">
              <w:rPr>
                <w:webHidden/>
              </w:rPr>
            </w:r>
            <w:r w:rsidR="001470C6">
              <w:rPr>
                <w:webHidden/>
              </w:rPr>
              <w:fldChar w:fldCharType="separate"/>
            </w:r>
            <w:r w:rsidR="001470C6">
              <w:rPr>
                <w:webHidden/>
              </w:rPr>
              <w:t>23</w:t>
            </w:r>
            <w:r w:rsidR="001470C6">
              <w:rPr>
                <w:webHidden/>
              </w:rPr>
              <w:fldChar w:fldCharType="end"/>
            </w:r>
          </w:hyperlink>
        </w:p>
        <w:p w14:paraId="4BFDA7EB" w14:textId="0653776F" w:rsidR="001470C6" w:rsidRDefault="00000000">
          <w:pPr>
            <w:pStyle w:val="TOC1"/>
            <w:rPr>
              <w:rFonts w:eastAsiaTheme="minorEastAsia"/>
              <w:b w:val="0"/>
              <w:bCs w:val="0"/>
              <w:kern w:val="2"/>
              <w:sz w:val="22"/>
              <w:szCs w:val="22"/>
              <w:lang w:eastAsia="en-AU"/>
              <w14:ligatures w14:val="standardContextual"/>
            </w:rPr>
          </w:pPr>
          <w:hyperlink w:anchor="_Toc158360944" w:history="1">
            <w:r w:rsidR="001470C6" w:rsidRPr="00EE2A25">
              <w:rPr>
                <w:rStyle w:val="Hyperlink"/>
              </w:rPr>
              <w:t>Position 13 - Interpretative declarations</w:t>
            </w:r>
            <w:r w:rsidR="001470C6">
              <w:rPr>
                <w:webHidden/>
              </w:rPr>
              <w:tab/>
            </w:r>
            <w:r w:rsidR="001470C6">
              <w:rPr>
                <w:webHidden/>
              </w:rPr>
              <w:fldChar w:fldCharType="begin"/>
            </w:r>
            <w:r w:rsidR="001470C6">
              <w:rPr>
                <w:webHidden/>
              </w:rPr>
              <w:instrText xml:space="preserve"> PAGEREF _Toc158360944 \h </w:instrText>
            </w:r>
            <w:r w:rsidR="001470C6">
              <w:rPr>
                <w:webHidden/>
              </w:rPr>
            </w:r>
            <w:r w:rsidR="001470C6">
              <w:rPr>
                <w:webHidden/>
              </w:rPr>
              <w:fldChar w:fldCharType="separate"/>
            </w:r>
            <w:r w:rsidR="001470C6">
              <w:rPr>
                <w:webHidden/>
              </w:rPr>
              <w:t>24</w:t>
            </w:r>
            <w:r w:rsidR="001470C6">
              <w:rPr>
                <w:webHidden/>
              </w:rPr>
              <w:fldChar w:fldCharType="end"/>
            </w:r>
          </w:hyperlink>
        </w:p>
        <w:p w14:paraId="5D1FC9FF" w14:textId="0CFE2CE4" w:rsidR="001470C6" w:rsidRDefault="00000000">
          <w:pPr>
            <w:pStyle w:val="TOC1"/>
            <w:rPr>
              <w:rFonts w:eastAsiaTheme="minorEastAsia"/>
              <w:b w:val="0"/>
              <w:bCs w:val="0"/>
              <w:kern w:val="2"/>
              <w:sz w:val="22"/>
              <w:szCs w:val="22"/>
              <w:lang w:eastAsia="en-AU"/>
              <w14:ligatures w14:val="standardContextual"/>
            </w:rPr>
          </w:pPr>
          <w:hyperlink w:anchor="_Toc158360945" w:history="1">
            <w:r w:rsidR="001470C6" w:rsidRPr="00EE2A25">
              <w:rPr>
                <w:rStyle w:val="Hyperlink"/>
              </w:rPr>
              <w:t>Position 14 - Supported decision-making</w:t>
            </w:r>
            <w:r w:rsidR="001470C6">
              <w:rPr>
                <w:webHidden/>
              </w:rPr>
              <w:tab/>
            </w:r>
            <w:r w:rsidR="001470C6">
              <w:rPr>
                <w:webHidden/>
              </w:rPr>
              <w:fldChar w:fldCharType="begin"/>
            </w:r>
            <w:r w:rsidR="001470C6">
              <w:rPr>
                <w:webHidden/>
              </w:rPr>
              <w:instrText xml:space="preserve"> PAGEREF _Toc158360945 \h </w:instrText>
            </w:r>
            <w:r w:rsidR="001470C6">
              <w:rPr>
                <w:webHidden/>
              </w:rPr>
            </w:r>
            <w:r w:rsidR="001470C6">
              <w:rPr>
                <w:webHidden/>
              </w:rPr>
              <w:fldChar w:fldCharType="separate"/>
            </w:r>
            <w:r w:rsidR="001470C6">
              <w:rPr>
                <w:webHidden/>
              </w:rPr>
              <w:t>25</w:t>
            </w:r>
            <w:r w:rsidR="001470C6">
              <w:rPr>
                <w:webHidden/>
              </w:rPr>
              <w:fldChar w:fldCharType="end"/>
            </w:r>
          </w:hyperlink>
        </w:p>
        <w:p w14:paraId="27951D7F" w14:textId="122ECB4E" w:rsidR="001470C6" w:rsidRDefault="00000000">
          <w:pPr>
            <w:pStyle w:val="TOC1"/>
            <w:rPr>
              <w:rFonts w:eastAsiaTheme="minorEastAsia"/>
              <w:b w:val="0"/>
              <w:bCs w:val="0"/>
              <w:kern w:val="2"/>
              <w:sz w:val="22"/>
              <w:szCs w:val="22"/>
              <w:lang w:eastAsia="en-AU"/>
              <w14:ligatures w14:val="standardContextual"/>
            </w:rPr>
          </w:pPr>
          <w:hyperlink w:anchor="_Toc158360946" w:history="1">
            <w:r w:rsidR="001470C6" w:rsidRPr="00EE2A25">
              <w:rPr>
                <w:rStyle w:val="Hyperlink"/>
              </w:rPr>
              <w:t>Position 15 - Authorising, review and oversight of restrictive practices</w:t>
            </w:r>
            <w:r w:rsidR="001470C6">
              <w:rPr>
                <w:webHidden/>
              </w:rPr>
              <w:tab/>
            </w:r>
            <w:r w:rsidR="001470C6">
              <w:rPr>
                <w:webHidden/>
              </w:rPr>
              <w:fldChar w:fldCharType="begin"/>
            </w:r>
            <w:r w:rsidR="001470C6">
              <w:rPr>
                <w:webHidden/>
              </w:rPr>
              <w:instrText xml:space="preserve"> PAGEREF _Toc158360946 \h </w:instrText>
            </w:r>
            <w:r w:rsidR="001470C6">
              <w:rPr>
                <w:webHidden/>
              </w:rPr>
            </w:r>
            <w:r w:rsidR="001470C6">
              <w:rPr>
                <w:webHidden/>
              </w:rPr>
              <w:fldChar w:fldCharType="separate"/>
            </w:r>
            <w:r w:rsidR="001470C6">
              <w:rPr>
                <w:webHidden/>
              </w:rPr>
              <w:t>26</w:t>
            </w:r>
            <w:r w:rsidR="001470C6">
              <w:rPr>
                <w:webHidden/>
              </w:rPr>
              <w:fldChar w:fldCharType="end"/>
            </w:r>
          </w:hyperlink>
        </w:p>
        <w:p w14:paraId="1E994D28" w14:textId="3D096313" w:rsidR="001470C6" w:rsidRDefault="00000000">
          <w:pPr>
            <w:pStyle w:val="TOC1"/>
            <w:rPr>
              <w:rFonts w:eastAsiaTheme="minorEastAsia"/>
              <w:b w:val="0"/>
              <w:bCs w:val="0"/>
              <w:kern w:val="2"/>
              <w:sz w:val="22"/>
              <w:szCs w:val="22"/>
              <w:lang w:eastAsia="en-AU"/>
              <w14:ligatures w14:val="standardContextual"/>
            </w:rPr>
          </w:pPr>
          <w:hyperlink w:anchor="_Toc158360947" w:history="1">
            <w:r w:rsidR="001470C6" w:rsidRPr="00EE2A25">
              <w:rPr>
                <w:rStyle w:val="Hyperlink"/>
              </w:rPr>
              <w:t>Position 16 - Restrictive practices in health, mental health and education settings</w:t>
            </w:r>
            <w:r w:rsidR="001470C6">
              <w:rPr>
                <w:webHidden/>
              </w:rPr>
              <w:tab/>
            </w:r>
            <w:r w:rsidR="001470C6">
              <w:rPr>
                <w:webHidden/>
              </w:rPr>
              <w:fldChar w:fldCharType="begin"/>
            </w:r>
            <w:r w:rsidR="001470C6">
              <w:rPr>
                <w:webHidden/>
              </w:rPr>
              <w:instrText xml:space="preserve"> PAGEREF _Toc158360947 \h </w:instrText>
            </w:r>
            <w:r w:rsidR="001470C6">
              <w:rPr>
                <w:webHidden/>
              </w:rPr>
            </w:r>
            <w:r w:rsidR="001470C6">
              <w:rPr>
                <w:webHidden/>
              </w:rPr>
              <w:fldChar w:fldCharType="separate"/>
            </w:r>
            <w:r w:rsidR="001470C6">
              <w:rPr>
                <w:webHidden/>
              </w:rPr>
              <w:t>27</w:t>
            </w:r>
            <w:r w:rsidR="001470C6">
              <w:rPr>
                <w:webHidden/>
              </w:rPr>
              <w:fldChar w:fldCharType="end"/>
            </w:r>
          </w:hyperlink>
        </w:p>
        <w:p w14:paraId="7A31BDF6" w14:textId="74F47875" w:rsidR="001470C6" w:rsidRDefault="00000000">
          <w:pPr>
            <w:pStyle w:val="TOC1"/>
            <w:rPr>
              <w:rFonts w:eastAsiaTheme="minorEastAsia"/>
              <w:b w:val="0"/>
              <w:bCs w:val="0"/>
              <w:kern w:val="2"/>
              <w:sz w:val="22"/>
              <w:szCs w:val="22"/>
              <w:lang w:eastAsia="en-AU"/>
              <w14:ligatures w14:val="standardContextual"/>
            </w:rPr>
          </w:pPr>
          <w:hyperlink w:anchor="_Toc158360948" w:history="1">
            <w:r w:rsidR="001470C6" w:rsidRPr="00EE2A25">
              <w:rPr>
                <w:rStyle w:val="Hyperlink"/>
              </w:rPr>
              <w:t>Position 17 - Independent oversight and complaint mechanisms</w:t>
            </w:r>
            <w:r w:rsidR="001470C6">
              <w:rPr>
                <w:webHidden/>
              </w:rPr>
              <w:tab/>
            </w:r>
            <w:r w:rsidR="001470C6">
              <w:rPr>
                <w:webHidden/>
              </w:rPr>
              <w:fldChar w:fldCharType="begin"/>
            </w:r>
            <w:r w:rsidR="001470C6">
              <w:rPr>
                <w:webHidden/>
              </w:rPr>
              <w:instrText xml:space="preserve"> PAGEREF _Toc158360948 \h </w:instrText>
            </w:r>
            <w:r w:rsidR="001470C6">
              <w:rPr>
                <w:webHidden/>
              </w:rPr>
            </w:r>
            <w:r w:rsidR="001470C6">
              <w:rPr>
                <w:webHidden/>
              </w:rPr>
              <w:fldChar w:fldCharType="separate"/>
            </w:r>
            <w:r w:rsidR="001470C6">
              <w:rPr>
                <w:webHidden/>
              </w:rPr>
              <w:t>28</w:t>
            </w:r>
            <w:r w:rsidR="001470C6">
              <w:rPr>
                <w:webHidden/>
              </w:rPr>
              <w:fldChar w:fldCharType="end"/>
            </w:r>
          </w:hyperlink>
        </w:p>
        <w:p w14:paraId="61517CAD" w14:textId="01B6E5BD" w:rsidR="001470C6" w:rsidRDefault="00000000">
          <w:pPr>
            <w:pStyle w:val="TOC1"/>
            <w:rPr>
              <w:rFonts w:eastAsiaTheme="minorEastAsia"/>
              <w:b w:val="0"/>
              <w:bCs w:val="0"/>
              <w:kern w:val="2"/>
              <w:sz w:val="22"/>
              <w:szCs w:val="22"/>
              <w:lang w:eastAsia="en-AU"/>
              <w14:ligatures w14:val="standardContextual"/>
            </w:rPr>
          </w:pPr>
          <w:hyperlink w:anchor="_Toc158360949" w:history="1">
            <w:r w:rsidR="001470C6" w:rsidRPr="00EE2A25">
              <w:rPr>
                <w:rStyle w:val="Hyperlink"/>
              </w:rPr>
              <w:t>Position 18 - Community visitor schemes</w:t>
            </w:r>
            <w:r w:rsidR="001470C6">
              <w:rPr>
                <w:webHidden/>
              </w:rPr>
              <w:tab/>
            </w:r>
            <w:r w:rsidR="001470C6">
              <w:rPr>
                <w:webHidden/>
              </w:rPr>
              <w:fldChar w:fldCharType="begin"/>
            </w:r>
            <w:r w:rsidR="001470C6">
              <w:rPr>
                <w:webHidden/>
              </w:rPr>
              <w:instrText xml:space="preserve"> PAGEREF _Toc158360949 \h </w:instrText>
            </w:r>
            <w:r w:rsidR="001470C6">
              <w:rPr>
                <w:webHidden/>
              </w:rPr>
            </w:r>
            <w:r w:rsidR="001470C6">
              <w:rPr>
                <w:webHidden/>
              </w:rPr>
              <w:fldChar w:fldCharType="separate"/>
            </w:r>
            <w:r w:rsidR="001470C6">
              <w:rPr>
                <w:webHidden/>
              </w:rPr>
              <w:t>29</w:t>
            </w:r>
            <w:r w:rsidR="001470C6">
              <w:rPr>
                <w:webHidden/>
              </w:rPr>
              <w:fldChar w:fldCharType="end"/>
            </w:r>
          </w:hyperlink>
        </w:p>
        <w:p w14:paraId="0E28F1DC" w14:textId="076AB9B5" w:rsidR="001470C6" w:rsidRDefault="00000000">
          <w:pPr>
            <w:pStyle w:val="TOC1"/>
            <w:rPr>
              <w:rFonts w:eastAsiaTheme="minorEastAsia"/>
              <w:b w:val="0"/>
              <w:bCs w:val="0"/>
              <w:kern w:val="2"/>
              <w:sz w:val="22"/>
              <w:szCs w:val="22"/>
              <w:lang w:eastAsia="en-AU"/>
              <w14:ligatures w14:val="standardContextual"/>
            </w:rPr>
          </w:pPr>
          <w:hyperlink w:anchor="_Toc158360950" w:history="1">
            <w:r w:rsidR="001470C6" w:rsidRPr="00EE2A25">
              <w:rPr>
                <w:rStyle w:val="Hyperlink"/>
              </w:rPr>
              <w:t>Position 19 - Redress scheme</w:t>
            </w:r>
            <w:r w:rsidR="001470C6">
              <w:rPr>
                <w:webHidden/>
              </w:rPr>
              <w:tab/>
            </w:r>
            <w:r w:rsidR="001470C6">
              <w:rPr>
                <w:webHidden/>
              </w:rPr>
              <w:fldChar w:fldCharType="begin"/>
            </w:r>
            <w:r w:rsidR="001470C6">
              <w:rPr>
                <w:webHidden/>
              </w:rPr>
              <w:instrText xml:space="preserve"> PAGEREF _Toc158360950 \h </w:instrText>
            </w:r>
            <w:r w:rsidR="001470C6">
              <w:rPr>
                <w:webHidden/>
              </w:rPr>
            </w:r>
            <w:r w:rsidR="001470C6">
              <w:rPr>
                <w:webHidden/>
              </w:rPr>
              <w:fldChar w:fldCharType="separate"/>
            </w:r>
            <w:r w:rsidR="001470C6">
              <w:rPr>
                <w:webHidden/>
              </w:rPr>
              <w:t>29</w:t>
            </w:r>
            <w:r w:rsidR="001470C6">
              <w:rPr>
                <w:webHidden/>
              </w:rPr>
              <w:fldChar w:fldCharType="end"/>
            </w:r>
          </w:hyperlink>
        </w:p>
        <w:p w14:paraId="598A8E28" w14:textId="47BF3EC7" w:rsidR="00F05007" w:rsidRPr="001470C6" w:rsidRDefault="001805F9" w:rsidP="001470C6">
          <w:pPr>
            <w:pStyle w:val="TOC1"/>
            <w:sectPr w:rsidR="00F05007" w:rsidRPr="001470C6" w:rsidSect="00512B24">
              <w:pgSz w:w="11906" w:h="16838" w:code="9"/>
              <w:pgMar w:top="1701" w:right="1134" w:bottom="1928" w:left="1134" w:header="284" w:footer="510" w:gutter="0"/>
              <w:pgNumType w:fmt="lowerRoman" w:chapStyle="1"/>
              <w:cols w:space="708"/>
              <w:docGrid w:linePitch="360"/>
            </w:sectPr>
          </w:pPr>
          <w:r w:rsidRPr="00182E58">
            <w:fldChar w:fldCharType="end"/>
          </w:r>
        </w:p>
      </w:sdtContent>
    </w:sdt>
    <w:p w14:paraId="337C6C80" w14:textId="77777777" w:rsidR="00FD4C17" w:rsidRPr="00B350FF" w:rsidRDefault="00FD4C17" w:rsidP="00E713BF">
      <w:pPr>
        <w:pStyle w:val="Heading2"/>
        <w:spacing w:line="240" w:lineRule="auto"/>
        <w:rPr>
          <w:sz w:val="44"/>
          <w:szCs w:val="44"/>
        </w:rPr>
      </w:pPr>
      <w:bookmarkStart w:id="4" w:name="_Toc138853910"/>
      <w:bookmarkStart w:id="5" w:name="_Toc138865359"/>
      <w:bookmarkStart w:id="6" w:name="_Toc158360928"/>
      <w:r w:rsidRPr="00B350FF">
        <w:rPr>
          <w:sz w:val="44"/>
          <w:szCs w:val="44"/>
        </w:rPr>
        <w:lastRenderedPageBreak/>
        <w:t>About PWDA</w:t>
      </w:r>
      <w:bookmarkEnd w:id="1"/>
      <w:bookmarkEnd w:id="2"/>
      <w:bookmarkEnd w:id="3"/>
      <w:bookmarkEnd w:id="4"/>
      <w:bookmarkEnd w:id="5"/>
      <w:bookmarkEnd w:id="6"/>
    </w:p>
    <w:bookmarkStart w:id="7" w:name="_Hlk81918433"/>
    <w:p w14:paraId="475B276B" w14:textId="77777777" w:rsidR="005C4D07" w:rsidRPr="00806B26" w:rsidRDefault="005C4D07" w:rsidP="00E713BF">
      <w:pPr>
        <w:pStyle w:val="BodyText"/>
        <w:spacing w:line="240" w:lineRule="auto"/>
        <w:rPr>
          <w:b/>
          <w:bCs/>
          <w:lang w:val="en-AU"/>
        </w:rPr>
      </w:pPr>
      <w:r w:rsidRPr="00806B26">
        <w:rPr>
          <w:b/>
          <w:bCs/>
          <w:lang w:val="en-AU"/>
        </w:rPr>
        <w:fldChar w:fldCharType="begin"/>
      </w:r>
      <w:r w:rsidRPr="00806B26">
        <w:rPr>
          <w:b/>
          <w:bCs/>
          <w:lang w:val="en-AU"/>
        </w:rPr>
        <w:instrText xml:space="preserve"> HYPERLINK "https://pwd.org.au/" </w:instrText>
      </w:r>
      <w:r w:rsidRPr="00806B26">
        <w:rPr>
          <w:b/>
          <w:bCs/>
          <w:lang w:val="en-AU"/>
        </w:rPr>
      </w:r>
      <w:r w:rsidRPr="00806B26">
        <w:rPr>
          <w:b/>
          <w:bCs/>
          <w:lang w:val="en-AU"/>
        </w:rPr>
        <w:fldChar w:fldCharType="separate"/>
      </w:r>
      <w:r w:rsidRPr="00806B26">
        <w:rPr>
          <w:rStyle w:val="Hyperlink"/>
          <w:b/>
          <w:bCs/>
          <w:lang w:val="en-AU"/>
        </w:rPr>
        <w:t>People with Disability Australia</w:t>
      </w:r>
      <w:r w:rsidRPr="00806B26">
        <w:rPr>
          <w:b/>
          <w:bCs/>
          <w:lang w:val="en-AU"/>
        </w:rPr>
        <w:fldChar w:fldCharType="end"/>
      </w:r>
      <w:r w:rsidRPr="00806B26">
        <w:rPr>
          <w:b/>
          <w:bCs/>
          <w:lang w:val="en-AU"/>
        </w:rPr>
        <w:t> (PWDA) is a national disability rights and advocacy organisation made up of, and led by, people with disability.</w:t>
      </w:r>
    </w:p>
    <w:p w14:paraId="0F040133" w14:textId="77777777" w:rsidR="005C4D07" w:rsidRPr="00182E58" w:rsidRDefault="005C4D07" w:rsidP="00E713BF">
      <w:pPr>
        <w:pStyle w:val="BodyText"/>
        <w:spacing w:line="240" w:lineRule="auto"/>
        <w:rPr>
          <w:lang w:val="en-AU"/>
        </w:rPr>
      </w:pPr>
      <w:r w:rsidRPr="00182E58">
        <w:rPr>
          <w:lang w:val="en-AU"/>
        </w:rPr>
        <w:t xml:space="preserve">The disability representative organisation has a vision of a socially just, </w:t>
      </w:r>
      <w:proofErr w:type="gramStart"/>
      <w:r w:rsidRPr="00182E58">
        <w:rPr>
          <w:lang w:val="en-AU"/>
        </w:rPr>
        <w:t>accessible</w:t>
      </w:r>
      <w:proofErr w:type="gramEnd"/>
      <w:r w:rsidRPr="00182E58">
        <w:rPr>
          <w:lang w:val="en-AU"/>
        </w:rPr>
        <w:t xml:space="preserve"> and inclusive community in which the contribution, potential and diversity of people with disability are not only recognised and respected but also celebrated.</w:t>
      </w:r>
    </w:p>
    <w:p w14:paraId="27AEC663" w14:textId="77777777" w:rsidR="005C4D07" w:rsidRPr="00182E58" w:rsidRDefault="005C4D07" w:rsidP="00E713BF">
      <w:pPr>
        <w:spacing w:line="240" w:lineRule="auto"/>
        <w:rPr>
          <w:rFonts w:ascii="Arial" w:hAnsi="Arial" w:cs="Arial"/>
        </w:rPr>
      </w:pPr>
      <w:r w:rsidRPr="00182E58">
        <w:rPr>
          <w:rFonts w:ascii="Arial" w:hAnsi="Arial" w:cs="Arial"/>
        </w:rPr>
        <w:t xml:space="preserve">PWDA was established in 1981, during the </w:t>
      </w:r>
      <w:hyperlink r:id="rId21" w:history="1">
        <w:r w:rsidRPr="00182E58">
          <w:rPr>
            <w:rStyle w:val="Hyperlink"/>
            <w:rFonts w:ascii="Arial" w:hAnsi="Arial" w:cs="Arial"/>
          </w:rPr>
          <w:t>International Year of Disabled Persons</w:t>
        </w:r>
      </w:hyperlink>
      <w:r w:rsidRPr="00182E58">
        <w:rPr>
          <w:rFonts w:ascii="Arial" w:hAnsi="Arial" w:cs="Arial"/>
        </w:rPr>
        <w:t xml:space="preserve">. </w:t>
      </w:r>
      <w:r w:rsidRPr="00182E58">
        <w:rPr>
          <w:rFonts w:ascii="Arial" w:hAnsi="Arial" w:cs="Arial"/>
        </w:rPr>
        <w:br/>
        <w:t xml:space="preserve">It is a peak, non-profit, non-government organisation that represents the interests </w:t>
      </w:r>
      <w:r w:rsidRPr="00182E58">
        <w:rPr>
          <w:rFonts w:ascii="Arial" w:hAnsi="Arial" w:cs="Arial"/>
        </w:rPr>
        <w:br/>
        <w:t>of people with all kinds of disability.</w:t>
      </w:r>
    </w:p>
    <w:p w14:paraId="76FD9B07" w14:textId="6CBA589E" w:rsidR="005C4D07" w:rsidRPr="00182E58" w:rsidRDefault="005C4D07" w:rsidP="00E713BF">
      <w:pPr>
        <w:pStyle w:val="BodyText"/>
        <w:spacing w:line="240" w:lineRule="auto"/>
        <w:rPr>
          <w:lang w:val="en-AU"/>
        </w:rPr>
      </w:pPr>
      <w:r w:rsidRPr="00182E58">
        <w:rPr>
          <w:lang w:val="en-AU"/>
        </w:rPr>
        <w:t xml:space="preserve">The organisation of people with disability helps represent the Australian disability community at the </w:t>
      </w:r>
      <w:hyperlink r:id="rId22" w:history="1">
        <w:r w:rsidRPr="00182E58">
          <w:rPr>
            <w:rStyle w:val="Hyperlink"/>
            <w:lang w:val="en-AU"/>
          </w:rPr>
          <w:t>United Nations</w:t>
        </w:r>
      </w:hyperlink>
      <w:r w:rsidRPr="00182E58">
        <w:rPr>
          <w:lang w:val="en-AU"/>
        </w:rPr>
        <w:t xml:space="preserve">, particularly in relation to the international human rights outlined in the </w:t>
      </w:r>
      <w:hyperlink r:id="rId23" w:history="1">
        <w:r w:rsidRPr="00182E58">
          <w:rPr>
            <w:rStyle w:val="Hyperlink"/>
            <w:lang w:val="en-AU"/>
          </w:rPr>
          <w:t>Convention on the Rights of Persons with Disabilities</w:t>
        </w:r>
      </w:hyperlink>
      <w:r w:rsidRPr="00182E58">
        <w:rPr>
          <w:lang w:val="en-AU"/>
        </w:rPr>
        <w:t xml:space="preserve"> (CRPD).</w:t>
      </w:r>
    </w:p>
    <w:p w14:paraId="7A315E4A" w14:textId="77777777" w:rsidR="005C4D07" w:rsidRPr="00182E58" w:rsidRDefault="005C4D07" w:rsidP="00E713BF">
      <w:pPr>
        <w:pStyle w:val="BodyText"/>
        <w:spacing w:line="240" w:lineRule="auto"/>
        <w:rPr>
          <w:lang w:val="en-AU"/>
        </w:rPr>
      </w:pPr>
      <w:r w:rsidRPr="00182E58">
        <w:rPr>
          <w:lang w:val="en-AU"/>
        </w:rPr>
        <w:t>PWDA’s work is grounded in a human rights framework that recognises the CRPD and related mechanisms as fundamental tools for advancing the rights of people with disability.</w:t>
      </w:r>
    </w:p>
    <w:p w14:paraId="52FB3BBC" w14:textId="4E90F3F6" w:rsidR="005C4D07" w:rsidRPr="00182E58" w:rsidRDefault="004A451E" w:rsidP="00E713BF">
      <w:pPr>
        <w:pStyle w:val="BodyText"/>
        <w:spacing w:line="240" w:lineRule="auto"/>
        <w:rPr>
          <w:lang w:val="en-AU"/>
        </w:rPr>
      </w:pPr>
      <w:r>
        <w:rPr>
          <w:lang w:val="en-AU"/>
        </w:rPr>
        <w:t>PWDA</w:t>
      </w:r>
      <w:r w:rsidR="005C4D07" w:rsidRPr="00182E58">
        <w:rPr>
          <w:lang w:val="en-AU"/>
        </w:rPr>
        <w:t xml:space="preserve"> is a member of </w:t>
      </w:r>
      <w:hyperlink r:id="rId24" w:history="1">
        <w:r w:rsidR="005C4D07" w:rsidRPr="00182E58">
          <w:rPr>
            <w:rStyle w:val="Hyperlink"/>
            <w:lang w:val="en-AU"/>
          </w:rPr>
          <w:t>Disabled People’s Organisations Australia</w:t>
        </w:r>
      </w:hyperlink>
      <w:r w:rsidR="005C4D07" w:rsidRPr="00182E58">
        <w:rPr>
          <w:lang w:val="en-AU"/>
        </w:rPr>
        <w:t xml:space="preserve"> (DPO Australia), along with the </w:t>
      </w:r>
      <w:hyperlink r:id="rId25" w:history="1">
        <w:r w:rsidR="005C4D07" w:rsidRPr="00182E58">
          <w:rPr>
            <w:rStyle w:val="Hyperlink"/>
            <w:lang w:val="en-AU"/>
          </w:rPr>
          <w:t>First People’s Disability Network</w:t>
        </w:r>
      </w:hyperlink>
      <w:r w:rsidR="005C4D07" w:rsidRPr="00182E58">
        <w:rPr>
          <w:lang w:val="en-AU"/>
        </w:rPr>
        <w:t xml:space="preserve">, </w:t>
      </w:r>
      <w:hyperlink r:id="rId26" w:history="1">
        <w:r w:rsidR="005C4D07" w:rsidRPr="00182E58">
          <w:rPr>
            <w:rStyle w:val="Hyperlink"/>
            <w:lang w:val="en-AU"/>
          </w:rPr>
          <w:t>National Ethnic Disability Alliance</w:t>
        </w:r>
      </w:hyperlink>
      <w:r w:rsidR="005C4D07" w:rsidRPr="00182E58">
        <w:rPr>
          <w:lang w:val="en-AU"/>
        </w:rPr>
        <w:t xml:space="preserve"> and </w:t>
      </w:r>
      <w:hyperlink r:id="rId27" w:history="1">
        <w:r w:rsidR="005C4D07" w:rsidRPr="00182E58">
          <w:rPr>
            <w:rStyle w:val="Hyperlink"/>
            <w:lang w:val="en-AU"/>
          </w:rPr>
          <w:t>Women with Disabilities Australia</w:t>
        </w:r>
      </w:hyperlink>
      <w:r w:rsidR="005C4D07" w:rsidRPr="00182E58">
        <w:rPr>
          <w:lang w:val="en-AU"/>
        </w:rPr>
        <w:t>.</w:t>
      </w:r>
    </w:p>
    <w:p w14:paraId="0B2F8912" w14:textId="3E07125A" w:rsidR="005C4D07" w:rsidRPr="00182E58" w:rsidRDefault="005C4D07" w:rsidP="00E713BF">
      <w:pPr>
        <w:pStyle w:val="BodyText"/>
        <w:spacing w:line="240" w:lineRule="auto"/>
        <w:rPr>
          <w:lang w:val="en-AU"/>
        </w:rPr>
      </w:pPr>
      <w:r w:rsidRPr="00182E58">
        <w:rPr>
          <w:lang w:val="en-AU"/>
        </w:rPr>
        <w:t>As a D</w:t>
      </w:r>
      <w:r w:rsidR="008B58DB">
        <w:rPr>
          <w:lang w:val="en-AU"/>
        </w:rPr>
        <w:t>isables People’s Organisation (DPO)</w:t>
      </w:r>
      <w:r w:rsidRPr="00182E58">
        <w:rPr>
          <w:lang w:val="en-AU"/>
        </w:rPr>
        <w:t xml:space="preserve">, PWDA collectively forms a disability rights movement that places people with disability at the centre of decision-making about all aspects of their lives. This in keeping </w:t>
      </w:r>
      <w:r w:rsidR="008D228B">
        <w:rPr>
          <w:lang w:val="en-AU"/>
        </w:rPr>
        <w:t xml:space="preserve">with </w:t>
      </w:r>
      <w:r w:rsidRPr="00182E58">
        <w:rPr>
          <w:lang w:val="en-AU"/>
        </w:rPr>
        <w:t xml:space="preserve">the human rights of people with disability to be involved with legislation, policies and other issues relating to them through representative organisations, and right to equal recognition before the law, under articles </w:t>
      </w:r>
      <w:hyperlink r:id="rId28" w:history="1">
        <w:r w:rsidRPr="00182E58">
          <w:rPr>
            <w:rStyle w:val="Hyperlink"/>
            <w:lang w:val="en-AU"/>
          </w:rPr>
          <w:t>4(3)</w:t>
        </w:r>
      </w:hyperlink>
      <w:r w:rsidRPr="00182E58">
        <w:rPr>
          <w:lang w:val="en-AU"/>
        </w:rPr>
        <w:t xml:space="preserve"> and </w:t>
      </w:r>
      <w:hyperlink r:id="rId29" w:history="1">
        <w:r w:rsidRPr="00182E58">
          <w:rPr>
            <w:rStyle w:val="Hyperlink"/>
            <w:lang w:val="en-AU"/>
          </w:rPr>
          <w:t>12</w:t>
        </w:r>
      </w:hyperlink>
      <w:r w:rsidRPr="00182E58">
        <w:rPr>
          <w:lang w:val="en-AU"/>
        </w:rPr>
        <w:t xml:space="preserve"> of the CRPD.</w:t>
      </w:r>
    </w:p>
    <w:p w14:paraId="39AA2EFD" w14:textId="5F898C2F" w:rsidR="001818A8" w:rsidRDefault="005C4D07" w:rsidP="00E713BF">
      <w:pPr>
        <w:pStyle w:val="BodyText"/>
        <w:spacing w:line="240" w:lineRule="auto"/>
        <w:rPr>
          <w:lang w:val="en-AU"/>
        </w:rPr>
      </w:pPr>
      <w:r w:rsidRPr="00182E58">
        <w:rPr>
          <w:lang w:val="en-AU"/>
        </w:rPr>
        <w:t xml:space="preserve">PWDA’s work also embraces the </w:t>
      </w:r>
      <w:hyperlink r:id="rId30" w:history="1">
        <w:r w:rsidRPr="00182E58">
          <w:rPr>
            <w:rStyle w:val="Hyperlink"/>
            <w:lang w:val="en-AU"/>
          </w:rPr>
          <w:t>Nothing About Us, Without Us</w:t>
        </w:r>
      </w:hyperlink>
      <w:r w:rsidRPr="00182E58">
        <w:rPr>
          <w:lang w:val="en-AU"/>
        </w:rPr>
        <w:t xml:space="preserve"> motto of members of the international disability community, prioritising inclusion and respect for people’s right to legal capacity.</w:t>
      </w:r>
      <w:bookmarkEnd w:id="7"/>
    </w:p>
    <w:p w14:paraId="670CA567" w14:textId="77777777" w:rsidR="00B350FF" w:rsidRDefault="00B350FF" w:rsidP="00E713BF">
      <w:pPr>
        <w:pStyle w:val="BodyText"/>
        <w:spacing w:line="240" w:lineRule="auto"/>
        <w:rPr>
          <w:lang w:val="en-AU"/>
        </w:rPr>
      </w:pPr>
    </w:p>
    <w:p w14:paraId="610E87C6" w14:textId="32BB69C5" w:rsidR="00B350FF" w:rsidRDefault="00B350FF" w:rsidP="00E713BF">
      <w:pPr>
        <w:pStyle w:val="BodyText"/>
        <w:spacing w:line="240" w:lineRule="auto"/>
        <w:rPr>
          <w:lang w:val="en-AU"/>
        </w:rPr>
      </w:pPr>
    </w:p>
    <w:p w14:paraId="4C427B95" w14:textId="77777777" w:rsidR="00B350FF" w:rsidRDefault="00B350FF" w:rsidP="00E713BF">
      <w:pPr>
        <w:pStyle w:val="BodyText"/>
        <w:spacing w:line="240" w:lineRule="auto"/>
        <w:rPr>
          <w:lang w:val="en-AU"/>
        </w:rPr>
      </w:pPr>
    </w:p>
    <w:p w14:paraId="2B2749E0" w14:textId="77777777" w:rsidR="005E6FAD" w:rsidRDefault="005E6FAD" w:rsidP="00E713BF">
      <w:pPr>
        <w:pStyle w:val="BodyText"/>
        <w:spacing w:line="240" w:lineRule="auto"/>
        <w:rPr>
          <w:lang w:val="en-AU"/>
        </w:rPr>
      </w:pPr>
    </w:p>
    <w:p w14:paraId="3812C558" w14:textId="77777777" w:rsidR="005E6FAD" w:rsidRDefault="005E6FAD" w:rsidP="00E713BF">
      <w:pPr>
        <w:pStyle w:val="BodyText"/>
        <w:spacing w:line="240" w:lineRule="auto"/>
        <w:rPr>
          <w:lang w:val="en-AU"/>
        </w:rPr>
      </w:pPr>
    </w:p>
    <w:p w14:paraId="38F1C97F" w14:textId="77777777" w:rsidR="00B350FF" w:rsidRPr="00182E58" w:rsidRDefault="00B350FF" w:rsidP="00E713BF">
      <w:pPr>
        <w:pStyle w:val="BodyText"/>
        <w:spacing w:line="240" w:lineRule="auto"/>
        <w:rPr>
          <w:lang w:val="en-AU"/>
        </w:rPr>
      </w:pPr>
    </w:p>
    <w:p w14:paraId="50D96345" w14:textId="48BC6AB2" w:rsidR="001818A8" w:rsidRPr="00B350FF" w:rsidRDefault="00B350FF" w:rsidP="00E713BF">
      <w:pPr>
        <w:pStyle w:val="Heading2"/>
        <w:spacing w:line="240" w:lineRule="auto"/>
        <w:rPr>
          <w:sz w:val="44"/>
          <w:szCs w:val="44"/>
        </w:rPr>
      </w:pPr>
      <w:bookmarkStart w:id="8" w:name="_Toc158360929"/>
      <w:r w:rsidRPr="00B350FF">
        <w:rPr>
          <w:sz w:val="44"/>
          <w:szCs w:val="44"/>
        </w:rPr>
        <w:lastRenderedPageBreak/>
        <w:t>President Foreword</w:t>
      </w:r>
      <w:bookmarkEnd w:id="8"/>
      <w:r w:rsidRPr="00B350FF">
        <w:rPr>
          <w:sz w:val="44"/>
          <w:szCs w:val="44"/>
        </w:rPr>
        <w:t xml:space="preserve"> </w:t>
      </w:r>
    </w:p>
    <w:p w14:paraId="2CBA5012" w14:textId="61F4462D" w:rsidR="00ED5352" w:rsidRPr="00ED5352" w:rsidRDefault="00ED5352" w:rsidP="00ED5352">
      <w:pPr>
        <w:pStyle w:val="BodyText"/>
        <w:rPr>
          <w:b/>
          <w:bCs/>
        </w:rPr>
      </w:pPr>
      <w:bookmarkStart w:id="9" w:name="_Toc83717714"/>
      <w:bookmarkStart w:id="10" w:name="_Toc83718530"/>
      <w:bookmarkStart w:id="11" w:name="_Toc138853912"/>
      <w:r w:rsidRPr="00ED5352">
        <w:rPr>
          <w:b/>
          <w:bCs/>
        </w:rPr>
        <w:t xml:space="preserve">For over four and a half years, from April 2019 – September 2023, our community – the disability community – laid bare throughout the Disability Royal Commission the violence, abuse, </w:t>
      </w:r>
      <w:proofErr w:type="gramStart"/>
      <w:r w:rsidRPr="00ED5352">
        <w:rPr>
          <w:b/>
          <w:bCs/>
        </w:rPr>
        <w:t>neglect</w:t>
      </w:r>
      <w:proofErr w:type="gramEnd"/>
      <w:r w:rsidRPr="00ED5352">
        <w:rPr>
          <w:b/>
          <w:bCs/>
        </w:rPr>
        <w:t xml:space="preserve"> and exploitation we have endured and continue to experience. </w:t>
      </w:r>
    </w:p>
    <w:p w14:paraId="029E82D5" w14:textId="77777777" w:rsidR="00ED5352" w:rsidRDefault="00ED5352" w:rsidP="00ED5352">
      <w:pPr>
        <w:pStyle w:val="BodyText"/>
        <w:rPr>
          <w:sz w:val="23"/>
          <w:szCs w:val="23"/>
        </w:rPr>
      </w:pPr>
      <w:r>
        <w:rPr>
          <w:sz w:val="23"/>
          <w:szCs w:val="23"/>
        </w:rPr>
        <w:t xml:space="preserve">PWDA stood alongside people with disability throughout our Disability Royal Commission, supporting them to share their individual experiences with the Commission and providing systemic policy submissions on various topics as we collectively called for justice and genuine change. </w:t>
      </w:r>
    </w:p>
    <w:p w14:paraId="160DD303" w14:textId="77777777" w:rsidR="00ED5352" w:rsidRDefault="00ED5352" w:rsidP="00ED5352">
      <w:pPr>
        <w:pStyle w:val="BodyText"/>
        <w:rPr>
          <w:sz w:val="23"/>
          <w:szCs w:val="23"/>
        </w:rPr>
      </w:pPr>
      <w:r>
        <w:rPr>
          <w:sz w:val="23"/>
          <w:szCs w:val="23"/>
        </w:rPr>
        <w:t>The Disability Royal Commission was a monumental undertaking involving nearly 8,000 submissions, 1,785 private sessions, and 710 responses to published issues papers. At the heart of these were the voices of thousands of people, including myself, who shared our experiences with the Commission.</w:t>
      </w:r>
    </w:p>
    <w:p w14:paraId="2B64E552" w14:textId="77777777" w:rsidR="00ED5352" w:rsidRDefault="00ED5352" w:rsidP="00ED5352">
      <w:pPr>
        <w:pStyle w:val="BodyText"/>
        <w:rPr>
          <w:sz w:val="23"/>
          <w:szCs w:val="23"/>
        </w:rPr>
      </w:pPr>
      <w:r>
        <w:rPr>
          <w:sz w:val="23"/>
          <w:szCs w:val="23"/>
        </w:rPr>
        <w:t>The release of the final report and its 12 volumes and 222 recommendations on Friday 29 September 2023 was a difficult but important moment for people with disability individually and for us as a community more broadly.</w:t>
      </w:r>
    </w:p>
    <w:p w14:paraId="58BE535A" w14:textId="77777777" w:rsidR="00ED5352" w:rsidRDefault="00ED5352" w:rsidP="00ED5352">
      <w:pPr>
        <w:pStyle w:val="BodyText"/>
        <w:rPr>
          <w:sz w:val="23"/>
          <w:szCs w:val="23"/>
        </w:rPr>
      </w:pPr>
      <w:r>
        <w:rPr>
          <w:sz w:val="23"/>
          <w:szCs w:val="23"/>
        </w:rPr>
        <w:t xml:space="preserve">Now we await the response to the report from governments and society. A response that must deliver serious positive change for people with </w:t>
      </w:r>
      <w:proofErr w:type="gramStart"/>
      <w:r>
        <w:rPr>
          <w:sz w:val="23"/>
          <w:szCs w:val="23"/>
        </w:rPr>
        <w:t>disability</w:t>
      </w:r>
      <w:proofErr w:type="gramEnd"/>
      <w:r>
        <w:rPr>
          <w:sz w:val="23"/>
          <w:szCs w:val="23"/>
        </w:rPr>
        <w:t>.</w:t>
      </w:r>
    </w:p>
    <w:p w14:paraId="05375351" w14:textId="77777777" w:rsidR="006F405F" w:rsidRPr="006F405F" w:rsidRDefault="006F405F" w:rsidP="006F405F">
      <w:pPr>
        <w:pStyle w:val="Pa13"/>
        <w:spacing w:before="40" w:after="160" w:line="360" w:lineRule="auto"/>
        <w:ind w:right="420"/>
        <w:rPr>
          <w:color w:val="005396"/>
          <w:sz w:val="32"/>
          <w:szCs w:val="32"/>
        </w:rPr>
      </w:pPr>
      <w:r w:rsidRPr="006F405F">
        <w:rPr>
          <w:b/>
          <w:bCs/>
          <w:color w:val="005396"/>
          <w:sz w:val="32"/>
          <w:szCs w:val="32"/>
        </w:rPr>
        <w:t xml:space="preserve">Change that will ensure a future free from violence. </w:t>
      </w:r>
    </w:p>
    <w:p w14:paraId="3683ED32" w14:textId="77777777" w:rsidR="006F405F" w:rsidRPr="006F405F" w:rsidRDefault="006F405F" w:rsidP="006F405F">
      <w:pPr>
        <w:pStyle w:val="Pa13"/>
        <w:spacing w:before="40" w:after="160" w:line="360" w:lineRule="auto"/>
        <w:ind w:right="420"/>
        <w:rPr>
          <w:b/>
          <w:bCs/>
          <w:color w:val="005396"/>
          <w:sz w:val="32"/>
          <w:szCs w:val="32"/>
        </w:rPr>
      </w:pPr>
      <w:r w:rsidRPr="006F405F">
        <w:rPr>
          <w:b/>
          <w:bCs/>
          <w:color w:val="005396"/>
          <w:sz w:val="32"/>
          <w:szCs w:val="32"/>
        </w:rPr>
        <w:t xml:space="preserve">Change that delivers a future that is fully inclusive. </w:t>
      </w:r>
    </w:p>
    <w:p w14:paraId="7E2F556D" w14:textId="77777777" w:rsidR="006F405F" w:rsidRPr="006F405F" w:rsidRDefault="006F405F" w:rsidP="006F405F">
      <w:pPr>
        <w:pStyle w:val="Pa13"/>
        <w:spacing w:before="40" w:after="160" w:line="360" w:lineRule="auto"/>
        <w:ind w:right="420"/>
        <w:rPr>
          <w:b/>
          <w:bCs/>
          <w:color w:val="005396"/>
          <w:sz w:val="32"/>
          <w:szCs w:val="32"/>
        </w:rPr>
      </w:pPr>
      <w:r w:rsidRPr="006F405F">
        <w:rPr>
          <w:b/>
          <w:bCs/>
          <w:color w:val="005396"/>
          <w:sz w:val="32"/>
          <w:szCs w:val="32"/>
        </w:rPr>
        <w:t xml:space="preserve">Change that will see people with disability use their voice at tables where decisions are being made that affect our lives. </w:t>
      </w:r>
    </w:p>
    <w:p w14:paraId="7A7B6BAF" w14:textId="77777777" w:rsidR="00C75B07" w:rsidRDefault="00C75B07" w:rsidP="00C75B07">
      <w:pPr>
        <w:pStyle w:val="BodyText"/>
      </w:pPr>
      <w:r>
        <w:t xml:space="preserve">PWDA recognises the recommendations put forward by our Disability Royal Commission are vast and complex, requiring thoughtful consideration by both our community and governments at all levels. </w:t>
      </w:r>
    </w:p>
    <w:p w14:paraId="6BDF048B" w14:textId="77777777" w:rsidR="00C75B07" w:rsidRDefault="00C75B07" w:rsidP="00C75B07">
      <w:pPr>
        <w:pStyle w:val="BodyText"/>
        <w:rPr>
          <w:color w:val="auto"/>
        </w:rPr>
      </w:pPr>
      <w:r>
        <w:rPr>
          <w:color w:val="auto"/>
        </w:rPr>
        <w:lastRenderedPageBreak/>
        <w:t>PWDA has opened the conversation with our members, and we are grateful to every member who engaged with us through our survey and member consultations. Close to 200 people engaged with us, whether that was through our survey or by attending our in-depth online consultations. Your contributions and voice are what has shaped the policy positioning in this document – PWDA’s Response to the Disability Royal Commission Final Report.</w:t>
      </w:r>
    </w:p>
    <w:p w14:paraId="65BE3EF5" w14:textId="77777777" w:rsidR="00C75B07" w:rsidRDefault="00C75B07" w:rsidP="00C75B07">
      <w:pPr>
        <w:pStyle w:val="BodyText"/>
      </w:pPr>
      <w:r>
        <w:t>We hope this response is viewed as a starting point for an ongoing conversation between the disability community and governments.</w:t>
      </w:r>
    </w:p>
    <w:p w14:paraId="4E821D96" w14:textId="3A4B9BDD" w:rsidR="00C75B07" w:rsidRDefault="00071B27" w:rsidP="00C75B07">
      <w:pPr>
        <w:pStyle w:val="BodyText"/>
      </w:pPr>
      <w:r>
        <w:rPr>
          <w:rStyle w:val="ui-provider"/>
        </w:rPr>
        <w:t>A conversation that must include the issues and areas that were absent or not adequately addressed, where the voices of people with disability must be heard and acted on. </w:t>
      </w:r>
      <w:r w:rsidR="00C75B07">
        <w:t xml:space="preserve">Issues like transport, psychosocial disability, hate crimes, income support, sexual and reproductive rights, </w:t>
      </w:r>
      <w:r w:rsidR="00C75B07" w:rsidRPr="000E311B">
        <w:t>healthcare accessibility</w:t>
      </w:r>
      <w:r w:rsidR="00C75B07" w:rsidRPr="000E311B">
        <w:rPr>
          <w:rFonts w:ascii="Calibri" w:hAnsi="Calibri" w:cs="Calibri"/>
        </w:rPr>
        <w:t> </w:t>
      </w:r>
      <w:r w:rsidR="00C75B07">
        <w:t>and post-secondary education to name but a few.</w:t>
      </w:r>
    </w:p>
    <w:p w14:paraId="70B5E280" w14:textId="77777777" w:rsidR="00C75B07" w:rsidRDefault="00C75B07" w:rsidP="00C75B07">
      <w:pPr>
        <w:pStyle w:val="BodyText"/>
      </w:pPr>
      <w:r>
        <w:t xml:space="preserve">A conversation that must include how we move towards </w:t>
      </w:r>
      <w:proofErr w:type="gramStart"/>
      <w:r>
        <w:t>the complete</w:t>
      </w:r>
      <w:proofErr w:type="gramEnd"/>
      <w:r>
        <w:t xml:space="preserve"> desegregation in all settings, including education, </w:t>
      </w:r>
      <w:proofErr w:type="gramStart"/>
      <w:r>
        <w:t>housing</w:t>
      </w:r>
      <w:proofErr w:type="gramEnd"/>
      <w:r>
        <w:t xml:space="preserve"> and employment. One that recognises people with disability must define what segregation means on our terms, for our community. One that leads to the necessary legislative changes and structures to deliver this future.</w:t>
      </w:r>
    </w:p>
    <w:p w14:paraId="0CBF2EA1" w14:textId="77777777" w:rsidR="00C75B07" w:rsidRDefault="00C75B07" w:rsidP="00C75B07">
      <w:pPr>
        <w:pStyle w:val="BodyText"/>
      </w:pPr>
      <w:r>
        <w:t xml:space="preserve">A conversation that extends to the safeguarding and oversight mechanisms within the National Disability Insurance Scheme (NDIS), and more broadly across disability services. It must take us closer to a system where people with </w:t>
      </w:r>
      <w:proofErr w:type="gramStart"/>
      <w:r>
        <w:t>disability</w:t>
      </w:r>
      <w:proofErr w:type="gramEnd"/>
      <w:r>
        <w:t xml:space="preserve"> are not merely participants but have genuine choice and control and are assured of their safety.</w:t>
      </w:r>
    </w:p>
    <w:p w14:paraId="1D6CA025" w14:textId="77777777" w:rsidR="00C75B07" w:rsidRDefault="00C75B07" w:rsidP="00C75B07">
      <w:pPr>
        <w:pStyle w:val="BodyText"/>
      </w:pPr>
      <w:r>
        <w:t xml:space="preserve">As our community </w:t>
      </w:r>
      <w:proofErr w:type="gramStart"/>
      <w:r>
        <w:t>know</w:t>
      </w:r>
      <w:proofErr w:type="gramEnd"/>
      <w:r>
        <w:t xml:space="preserve">, conversation alone will not be enough. People with </w:t>
      </w:r>
      <w:proofErr w:type="gramStart"/>
      <w:r>
        <w:t>disability</w:t>
      </w:r>
      <w:proofErr w:type="gramEnd"/>
      <w:r>
        <w:t>, and their representative organisations, need to have a formal role in sequencing and prioritising the implementation of reforms flowing from our Disability Royal Commission. We must be at the forefront of every decision, policy, and action that emerges from the Disability Royal Commission’s recommendations and PWDA will continue advocating for this.</w:t>
      </w:r>
    </w:p>
    <w:p w14:paraId="6B48741F" w14:textId="77777777" w:rsidR="00C75B07" w:rsidRDefault="00C75B07" w:rsidP="00C75B07">
      <w:pPr>
        <w:pStyle w:val="BodyText"/>
      </w:pPr>
      <w:r>
        <w:t>We hope this report supports that journey.</w:t>
      </w:r>
    </w:p>
    <w:p w14:paraId="223AF762" w14:textId="16614F1A" w:rsidR="00614DBD" w:rsidRPr="00C75B07" w:rsidRDefault="00C36F82" w:rsidP="00C75B07">
      <w:pPr>
        <w:pStyle w:val="Pa13"/>
        <w:spacing w:before="40" w:after="160" w:line="360" w:lineRule="auto"/>
        <w:ind w:right="420"/>
        <w:rPr>
          <w:b/>
          <w:bCs/>
          <w:color w:val="005396"/>
          <w:sz w:val="32"/>
          <w:szCs w:val="32"/>
        </w:rPr>
      </w:pPr>
      <w:r w:rsidRPr="00C75B07">
        <w:rPr>
          <w:b/>
          <w:bCs/>
          <w:color w:val="005396"/>
          <w:sz w:val="32"/>
          <w:szCs w:val="32"/>
        </w:rPr>
        <w:lastRenderedPageBreak/>
        <w:t>Nothing about us, without us.</w:t>
      </w:r>
    </w:p>
    <w:p w14:paraId="4DAEF464" w14:textId="77777777" w:rsidR="00753429" w:rsidRDefault="00753429" w:rsidP="00753429">
      <w:pPr>
        <w:pStyle w:val="BodyText"/>
      </w:pPr>
      <w:r w:rsidRPr="00753429">
        <w:t>Marayke Jonkers</w:t>
      </w:r>
    </w:p>
    <w:p w14:paraId="3D995D79" w14:textId="74111065" w:rsidR="00C36F82" w:rsidRPr="0006072A" w:rsidRDefault="00C36F82" w:rsidP="00753429">
      <w:pPr>
        <w:pStyle w:val="BodyText"/>
      </w:pPr>
      <w:r w:rsidRPr="0006072A">
        <w:t xml:space="preserve">President </w:t>
      </w:r>
    </w:p>
    <w:p w14:paraId="3FA3D056" w14:textId="77777777" w:rsidR="00C36F82" w:rsidRPr="0006072A" w:rsidRDefault="00C36F82" w:rsidP="00753429">
      <w:pPr>
        <w:pStyle w:val="BodyText"/>
      </w:pPr>
      <w:r w:rsidRPr="0006072A">
        <w:t>People with Disability Australia</w:t>
      </w:r>
    </w:p>
    <w:p w14:paraId="2C406FB6" w14:textId="77777777" w:rsidR="00C36F82" w:rsidRPr="0006072A" w:rsidRDefault="00C36F82" w:rsidP="00E713BF">
      <w:pPr>
        <w:pStyle w:val="NormalWeb"/>
        <w:spacing w:before="0" w:beforeAutospacing="0" w:after="0" w:afterAutospacing="0"/>
        <w:rPr>
          <w:rFonts w:asciiTheme="minorHAnsi" w:hAnsiTheme="minorHAnsi" w:cstheme="minorHAnsi"/>
        </w:rPr>
      </w:pPr>
    </w:p>
    <w:p w14:paraId="0A68468A" w14:textId="77777777" w:rsidR="00C36F82" w:rsidRDefault="00C36F82" w:rsidP="00E713BF">
      <w:pPr>
        <w:pStyle w:val="NormalWeb"/>
        <w:spacing w:before="0" w:beforeAutospacing="0" w:after="0" w:afterAutospacing="0"/>
        <w:rPr>
          <w:rFonts w:ascii="Arial" w:hAnsi="Arial" w:cs="Arial"/>
          <w:sz w:val="22"/>
          <w:szCs w:val="22"/>
        </w:rPr>
      </w:pPr>
    </w:p>
    <w:p w14:paraId="4C964113" w14:textId="77777777" w:rsidR="00C36F82" w:rsidRDefault="00C36F82" w:rsidP="00E713BF">
      <w:pPr>
        <w:pStyle w:val="NormalWeb"/>
        <w:spacing w:before="0" w:beforeAutospacing="0" w:after="0" w:afterAutospacing="0"/>
        <w:rPr>
          <w:rFonts w:ascii="Arial" w:hAnsi="Arial" w:cs="Arial"/>
          <w:sz w:val="22"/>
          <w:szCs w:val="22"/>
        </w:rPr>
      </w:pPr>
    </w:p>
    <w:p w14:paraId="55CB8056" w14:textId="77777777" w:rsidR="00C36F82" w:rsidRDefault="00C36F82" w:rsidP="00E713BF">
      <w:pPr>
        <w:pStyle w:val="NormalWeb"/>
        <w:spacing w:before="0" w:beforeAutospacing="0" w:after="0" w:afterAutospacing="0"/>
        <w:rPr>
          <w:rFonts w:ascii="Arial" w:hAnsi="Arial" w:cs="Arial"/>
          <w:sz w:val="22"/>
          <w:szCs w:val="22"/>
        </w:rPr>
      </w:pPr>
    </w:p>
    <w:p w14:paraId="63375856" w14:textId="77777777" w:rsidR="00C36F82" w:rsidRDefault="00C36F82" w:rsidP="00E713BF">
      <w:pPr>
        <w:pStyle w:val="NormalWeb"/>
        <w:spacing w:before="0" w:beforeAutospacing="0" w:after="0" w:afterAutospacing="0"/>
        <w:rPr>
          <w:rFonts w:ascii="Arial" w:hAnsi="Arial" w:cs="Arial"/>
          <w:sz w:val="22"/>
          <w:szCs w:val="22"/>
        </w:rPr>
      </w:pPr>
    </w:p>
    <w:p w14:paraId="16E2AF34" w14:textId="77777777" w:rsidR="00C36F82" w:rsidRDefault="00C36F82" w:rsidP="00E713BF">
      <w:pPr>
        <w:pStyle w:val="NormalWeb"/>
        <w:spacing w:before="0" w:beforeAutospacing="0" w:after="0" w:afterAutospacing="0"/>
        <w:rPr>
          <w:rFonts w:ascii="Arial" w:hAnsi="Arial" w:cs="Arial"/>
          <w:sz w:val="22"/>
          <w:szCs w:val="22"/>
        </w:rPr>
      </w:pPr>
    </w:p>
    <w:p w14:paraId="620FE211" w14:textId="77777777" w:rsidR="00C36F82" w:rsidRDefault="00C36F82" w:rsidP="00E713BF">
      <w:pPr>
        <w:pStyle w:val="NormalWeb"/>
        <w:spacing w:before="0" w:beforeAutospacing="0" w:after="0" w:afterAutospacing="0"/>
        <w:rPr>
          <w:rFonts w:ascii="Arial" w:hAnsi="Arial" w:cs="Arial"/>
          <w:sz w:val="22"/>
          <w:szCs w:val="22"/>
        </w:rPr>
      </w:pPr>
    </w:p>
    <w:p w14:paraId="0494F69D" w14:textId="77777777" w:rsidR="009663F3" w:rsidRDefault="009663F3" w:rsidP="00E713BF">
      <w:pPr>
        <w:pStyle w:val="NormalWeb"/>
        <w:spacing w:before="0" w:beforeAutospacing="0" w:after="0" w:afterAutospacing="0"/>
        <w:rPr>
          <w:rFonts w:ascii="Arial" w:hAnsi="Arial" w:cs="Arial"/>
          <w:sz w:val="22"/>
          <w:szCs w:val="22"/>
        </w:rPr>
      </w:pPr>
    </w:p>
    <w:p w14:paraId="11000F2E" w14:textId="77777777" w:rsidR="009663F3" w:rsidRDefault="009663F3" w:rsidP="00E713BF">
      <w:pPr>
        <w:pStyle w:val="NormalWeb"/>
        <w:spacing w:before="0" w:beforeAutospacing="0" w:after="0" w:afterAutospacing="0"/>
        <w:rPr>
          <w:rFonts w:ascii="Arial" w:hAnsi="Arial" w:cs="Arial"/>
          <w:sz w:val="22"/>
          <w:szCs w:val="22"/>
        </w:rPr>
      </w:pPr>
    </w:p>
    <w:p w14:paraId="6E262A83" w14:textId="77777777" w:rsidR="009663F3" w:rsidRDefault="009663F3" w:rsidP="00E713BF">
      <w:pPr>
        <w:pStyle w:val="NormalWeb"/>
        <w:spacing w:before="0" w:beforeAutospacing="0" w:after="0" w:afterAutospacing="0"/>
        <w:rPr>
          <w:rFonts w:ascii="Arial" w:hAnsi="Arial" w:cs="Arial"/>
          <w:sz w:val="22"/>
          <w:szCs w:val="22"/>
        </w:rPr>
      </w:pPr>
    </w:p>
    <w:p w14:paraId="4CB9965B" w14:textId="77777777" w:rsidR="009663F3" w:rsidRDefault="009663F3" w:rsidP="00E713BF">
      <w:pPr>
        <w:pStyle w:val="NormalWeb"/>
        <w:spacing w:before="0" w:beforeAutospacing="0" w:after="0" w:afterAutospacing="0"/>
        <w:rPr>
          <w:rFonts w:ascii="Arial" w:hAnsi="Arial" w:cs="Arial"/>
          <w:sz w:val="22"/>
          <w:szCs w:val="22"/>
        </w:rPr>
      </w:pPr>
    </w:p>
    <w:p w14:paraId="111D9387" w14:textId="77777777" w:rsidR="009663F3" w:rsidRDefault="009663F3" w:rsidP="00E713BF">
      <w:pPr>
        <w:pStyle w:val="NormalWeb"/>
        <w:spacing w:before="0" w:beforeAutospacing="0" w:after="0" w:afterAutospacing="0"/>
        <w:rPr>
          <w:rFonts w:ascii="Arial" w:hAnsi="Arial" w:cs="Arial"/>
          <w:sz w:val="22"/>
          <w:szCs w:val="22"/>
        </w:rPr>
      </w:pPr>
    </w:p>
    <w:p w14:paraId="4C390057" w14:textId="77777777" w:rsidR="009663F3" w:rsidRDefault="009663F3" w:rsidP="00E713BF">
      <w:pPr>
        <w:pStyle w:val="NormalWeb"/>
        <w:spacing w:before="0" w:beforeAutospacing="0" w:after="0" w:afterAutospacing="0"/>
        <w:rPr>
          <w:rFonts w:ascii="Arial" w:hAnsi="Arial" w:cs="Arial"/>
          <w:sz w:val="22"/>
          <w:szCs w:val="22"/>
        </w:rPr>
      </w:pPr>
    </w:p>
    <w:p w14:paraId="3B906036" w14:textId="77777777" w:rsidR="009663F3" w:rsidRDefault="009663F3" w:rsidP="00E713BF">
      <w:pPr>
        <w:pStyle w:val="NormalWeb"/>
        <w:spacing w:before="0" w:beforeAutospacing="0" w:after="0" w:afterAutospacing="0"/>
        <w:rPr>
          <w:rFonts w:ascii="Arial" w:hAnsi="Arial" w:cs="Arial"/>
          <w:sz w:val="22"/>
          <w:szCs w:val="22"/>
        </w:rPr>
      </w:pPr>
    </w:p>
    <w:p w14:paraId="09BB1BAB" w14:textId="77777777" w:rsidR="009663F3" w:rsidRDefault="009663F3" w:rsidP="00E713BF">
      <w:pPr>
        <w:pStyle w:val="NormalWeb"/>
        <w:spacing w:before="0" w:beforeAutospacing="0" w:after="0" w:afterAutospacing="0"/>
        <w:rPr>
          <w:rFonts w:ascii="Arial" w:hAnsi="Arial" w:cs="Arial"/>
          <w:sz w:val="22"/>
          <w:szCs w:val="22"/>
        </w:rPr>
      </w:pPr>
    </w:p>
    <w:p w14:paraId="16AE9CEF" w14:textId="77777777" w:rsidR="009663F3" w:rsidRDefault="009663F3" w:rsidP="00E713BF">
      <w:pPr>
        <w:pStyle w:val="NormalWeb"/>
        <w:spacing w:before="0" w:beforeAutospacing="0" w:after="0" w:afterAutospacing="0"/>
        <w:rPr>
          <w:rFonts w:ascii="Arial" w:hAnsi="Arial" w:cs="Arial"/>
          <w:sz w:val="22"/>
          <w:szCs w:val="22"/>
        </w:rPr>
      </w:pPr>
    </w:p>
    <w:p w14:paraId="4E3E0CFE" w14:textId="77777777" w:rsidR="009663F3" w:rsidRDefault="009663F3" w:rsidP="00E713BF">
      <w:pPr>
        <w:pStyle w:val="NormalWeb"/>
        <w:spacing w:before="0" w:beforeAutospacing="0" w:after="0" w:afterAutospacing="0"/>
        <w:rPr>
          <w:rFonts w:ascii="Arial" w:hAnsi="Arial" w:cs="Arial"/>
          <w:sz w:val="22"/>
          <w:szCs w:val="22"/>
        </w:rPr>
      </w:pPr>
    </w:p>
    <w:p w14:paraId="3FEA9529" w14:textId="77777777" w:rsidR="009663F3" w:rsidRDefault="009663F3" w:rsidP="00E713BF">
      <w:pPr>
        <w:pStyle w:val="NormalWeb"/>
        <w:spacing w:before="0" w:beforeAutospacing="0" w:after="0" w:afterAutospacing="0"/>
        <w:rPr>
          <w:rFonts w:ascii="Arial" w:hAnsi="Arial" w:cs="Arial"/>
          <w:sz w:val="22"/>
          <w:szCs w:val="22"/>
        </w:rPr>
      </w:pPr>
    </w:p>
    <w:p w14:paraId="4C3E291E" w14:textId="77777777" w:rsidR="009663F3" w:rsidRDefault="009663F3" w:rsidP="00E713BF">
      <w:pPr>
        <w:pStyle w:val="NormalWeb"/>
        <w:spacing w:before="0" w:beforeAutospacing="0" w:after="0" w:afterAutospacing="0"/>
        <w:rPr>
          <w:rFonts w:ascii="Arial" w:hAnsi="Arial" w:cs="Arial"/>
          <w:sz w:val="22"/>
          <w:szCs w:val="22"/>
        </w:rPr>
      </w:pPr>
    </w:p>
    <w:p w14:paraId="2F99EEF2" w14:textId="77777777" w:rsidR="009663F3" w:rsidRPr="00830DF7" w:rsidRDefault="009663F3" w:rsidP="00E713BF">
      <w:pPr>
        <w:pStyle w:val="NormalWeb"/>
        <w:spacing w:before="0" w:beforeAutospacing="0" w:after="0" w:afterAutospacing="0"/>
        <w:rPr>
          <w:rFonts w:ascii="Arial" w:hAnsi="Arial" w:cs="Arial"/>
          <w:sz w:val="22"/>
          <w:szCs w:val="22"/>
        </w:rPr>
      </w:pPr>
    </w:p>
    <w:p w14:paraId="4CE2795C" w14:textId="77777777" w:rsidR="00753429" w:rsidRDefault="00753429">
      <w:pPr>
        <w:spacing w:before="0" w:after="120" w:line="280" w:lineRule="atLeast"/>
        <w:rPr>
          <w:rFonts w:ascii="VAG Rounded" w:eastAsia="Times New Roman" w:hAnsi="VAG Rounded" w:cs="Times New Roman"/>
          <w:b/>
          <w:color w:val="005496"/>
          <w:sz w:val="44"/>
          <w:szCs w:val="44"/>
        </w:rPr>
      </w:pPr>
      <w:r>
        <w:rPr>
          <w:sz w:val="44"/>
          <w:szCs w:val="44"/>
        </w:rPr>
        <w:br w:type="page"/>
      </w:r>
    </w:p>
    <w:p w14:paraId="255FC660" w14:textId="4BE28A5A" w:rsidR="00BE1D92" w:rsidRPr="00B350FF" w:rsidRDefault="00D45055" w:rsidP="00BE1D92">
      <w:pPr>
        <w:pStyle w:val="Heading2"/>
        <w:spacing w:line="240" w:lineRule="auto"/>
        <w:rPr>
          <w:sz w:val="44"/>
          <w:szCs w:val="44"/>
        </w:rPr>
      </w:pPr>
      <w:bookmarkStart w:id="12" w:name="_Toc158360930"/>
      <w:r>
        <w:rPr>
          <w:sz w:val="44"/>
          <w:szCs w:val="44"/>
        </w:rPr>
        <w:lastRenderedPageBreak/>
        <w:t>About the Disability Royal Commission</w:t>
      </w:r>
      <w:bookmarkEnd w:id="12"/>
      <w:r w:rsidR="00BE1D92">
        <w:rPr>
          <w:sz w:val="44"/>
          <w:szCs w:val="44"/>
        </w:rPr>
        <w:t xml:space="preserve"> </w:t>
      </w:r>
      <w:r w:rsidR="00BE1D92" w:rsidRPr="00B350FF">
        <w:rPr>
          <w:sz w:val="44"/>
          <w:szCs w:val="44"/>
        </w:rPr>
        <w:t xml:space="preserve"> </w:t>
      </w:r>
    </w:p>
    <w:p w14:paraId="664A0E04" w14:textId="77777777" w:rsidR="00BE1D92" w:rsidRDefault="00BE1D92" w:rsidP="00BE1D92">
      <w:pPr>
        <w:pStyle w:val="BodyText"/>
        <w:spacing w:before="0" w:after="0" w:line="240" w:lineRule="auto"/>
      </w:pPr>
    </w:p>
    <w:p w14:paraId="4A8B0F79" w14:textId="77777777" w:rsidR="004D0555" w:rsidRPr="004D0555" w:rsidRDefault="004D0555" w:rsidP="004D0555">
      <w:pPr>
        <w:pStyle w:val="BodyText"/>
        <w:rPr>
          <w:b/>
          <w:bCs/>
        </w:rPr>
      </w:pPr>
      <w:r w:rsidRPr="004D0555">
        <w:rPr>
          <w:b/>
          <w:bCs/>
        </w:rPr>
        <w:t>In April 2019, the Australian Government established the Royal Commission into Violence, Abuse, Neglect and Exploitation of People with Disability.</w:t>
      </w:r>
    </w:p>
    <w:p w14:paraId="53DD78C3" w14:textId="77777777" w:rsidR="004D0555" w:rsidRDefault="004D0555" w:rsidP="004D0555">
      <w:pPr>
        <w:pStyle w:val="BodyText"/>
        <w:rPr>
          <w:sz w:val="23"/>
          <w:szCs w:val="23"/>
        </w:rPr>
      </w:pPr>
      <w:r>
        <w:rPr>
          <w:sz w:val="23"/>
          <w:szCs w:val="23"/>
        </w:rPr>
        <w:t>Six Commissioners were appointed. They were:</w:t>
      </w:r>
    </w:p>
    <w:p w14:paraId="726EA894" w14:textId="77777777" w:rsidR="004D0555" w:rsidRDefault="004D0555" w:rsidP="004D0555">
      <w:pPr>
        <w:pStyle w:val="BodyText"/>
        <w:numPr>
          <w:ilvl w:val="0"/>
          <w:numId w:val="24"/>
        </w:numPr>
        <w:rPr>
          <w:sz w:val="23"/>
          <w:szCs w:val="23"/>
        </w:rPr>
      </w:pPr>
      <w:r>
        <w:rPr>
          <w:sz w:val="23"/>
          <w:szCs w:val="23"/>
        </w:rPr>
        <w:t>The Honourable Ronald Sackville AO KC (Chair)</w:t>
      </w:r>
    </w:p>
    <w:p w14:paraId="1A462A82" w14:textId="77777777" w:rsidR="004D0555" w:rsidRDefault="004D0555" w:rsidP="004D0555">
      <w:pPr>
        <w:pStyle w:val="BodyText"/>
        <w:numPr>
          <w:ilvl w:val="0"/>
          <w:numId w:val="24"/>
        </w:numPr>
        <w:rPr>
          <w:sz w:val="23"/>
          <w:szCs w:val="23"/>
        </w:rPr>
      </w:pPr>
      <w:r>
        <w:rPr>
          <w:sz w:val="23"/>
          <w:szCs w:val="23"/>
        </w:rPr>
        <w:t>Ms Barbara Bennett PSM</w:t>
      </w:r>
    </w:p>
    <w:p w14:paraId="10D970B5" w14:textId="77777777" w:rsidR="004D0555" w:rsidRDefault="004D0555" w:rsidP="004D0555">
      <w:pPr>
        <w:pStyle w:val="BodyText"/>
        <w:numPr>
          <w:ilvl w:val="0"/>
          <w:numId w:val="24"/>
        </w:numPr>
        <w:rPr>
          <w:sz w:val="23"/>
          <w:szCs w:val="23"/>
        </w:rPr>
      </w:pPr>
      <w:r>
        <w:rPr>
          <w:sz w:val="23"/>
          <w:szCs w:val="23"/>
        </w:rPr>
        <w:t xml:space="preserve">Dr Rhonda </w:t>
      </w:r>
      <w:proofErr w:type="spellStart"/>
      <w:r>
        <w:rPr>
          <w:sz w:val="23"/>
          <w:szCs w:val="23"/>
        </w:rPr>
        <w:t>Galbally</w:t>
      </w:r>
      <w:proofErr w:type="spellEnd"/>
      <w:r>
        <w:rPr>
          <w:sz w:val="23"/>
          <w:szCs w:val="23"/>
        </w:rPr>
        <w:t xml:space="preserve"> AC</w:t>
      </w:r>
    </w:p>
    <w:p w14:paraId="00C57B11" w14:textId="77777777" w:rsidR="004D0555" w:rsidRDefault="004D0555" w:rsidP="004D0555">
      <w:pPr>
        <w:pStyle w:val="BodyText"/>
        <w:numPr>
          <w:ilvl w:val="0"/>
          <w:numId w:val="24"/>
        </w:numPr>
        <w:rPr>
          <w:sz w:val="23"/>
          <w:szCs w:val="23"/>
        </w:rPr>
      </w:pPr>
      <w:r>
        <w:rPr>
          <w:sz w:val="23"/>
          <w:szCs w:val="23"/>
        </w:rPr>
        <w:t>Ms Andrea Mason OAM</w:t>
      </w:r>
    </w:p>
    <w:p w14:paraId="330EEE34" w14:textId="77777777" w:rsidR="004D0555" w:rsidRDefault="004D0555" w:rsidP="004D0555">
      <w:pPr>
        <w:pStyle w:val="BodyText"/>
        <w:numPr>
          <w:ilvl w:val="0"/>
          <w:numId w:val="24"/>
        </w:numPr>
        <w:rPr>
          <w:sz w:val="23"/>
          <w:szCs w:val="23"/>
        </w:rPr>
      </w:pPr>
      <w:r>
        <w:rPr>
          <w:sz w:val="23"/>
          <w:szCs w:val="23"/>
        </w:rPr>
        <w:t>Mr Alastair McEwin AM</w:t>
      </w:r>
    </w:p>
    <w:p w14:paraId="2EB1C927" w14:textId="703852AC" w:rsidR="004D0555" w:rsidRPr="004D0555" w:rsidRDefault="004D0555" w:rsidP="004D0555">
      <w:pPr>
        <w:pStyle w:val="BodyText"/>
        <w:numPr>
          <w:ilvl w:val="0"/>
          <w:numId w:val="24"/>
        </w:numPr>
        <w:rPr>
          <w:sz w:val="23"/>
          <w:szCs w:val="23"/>
        </w:rPr>
      </w:pPr>
      <w:r>
        <w:rPr>
          <w:sz w:val="23"/>
          <w:szCs w:val="23"/>
        </w:rPr>
        <w:t xml:space="preserve">The </w:t>
      </w:r>
      <w:proofErr w:type="spellStart"/>
      <w:r>
        <w:rPr>
          <w:sz w:val="23"/>
          <w:szCs w:val="23"/>
        </w:rPr>
        <w:t>Honourable</w:t>
      </w:r>
      <w:proofErr w:type="spellEnd"/>
      <w:r>
        <w:rPr>
          <w:sz w:val="23"/>
          <w:szCs w:val="23"/>
        </w:rPr>
        <w:t xml:space="preserve"> John Ryan AM.</w:t>
      </w:r>
    </w:p>
    <w:p w14:paraId="757EB7D4" w14:textId="77777777" w:rsidR="004D0555" w:rsidRDefault="004D0555" w:rsidP="004D0555">
      <w:pPr>
        <w:pStyle w:val="BodyText"/>
      </w:pPr>
      <w:r>
        <w:rPr>
          <w:sz w:val="23"/>
          <w:szCs w:val="23"/>
        </w:rPr>
        <w:t>The Final Report was delivered to the Australian Government on 29 September 2023.</w:t>
      </w:r>
    </w:p>
    <w:p w14:paraId="3F705B8B" w14:textId="77777777" w:rsidR="00BE1D92" w:rsidRDefault="00BE1D92" w:rsidP="00BE1D92">
      <w:pPr>
        <w:pStyle w:val="BodyText"/>
        <w:spacing w:before="0" w:after="0" w:line="240" w:lineRule="auto"/>
      </w:pPr>
    </w:p>
    <w:p w14:paraId="511C5F9E" w14:textId="77777777" w:rsidR="00BE1D92" w:rsidRDefault="00BE1D92">
      <w:pPr>
        <w:spacing w:before="0" w:after="120" w:line="280" w:lineRule="atLeast"/>
        <w:rPr>
          <w:rFonts w:ascii="VAG Rounded" w:eastAsia="Times New Roman" w:hAnsi="VAG Rounded" w:cs="Times New Roman"/>
          <w:b/>
          <w:color w:val="005496"/>
          <w:sz w:val="44"/>
          <w:szCs w:val="44"/>
        </w:rPr>
      </w:pPr>
      <w:r>
        <w:rPr>
          <w:sz w:val="44"/>
          <w:szCs w:val="44"/>
        </w:rPr>
        <w:br w:type="page"/>
      </w:r>
    </w:p>
    <w:p w14:paraId="41AE1551" w14:textId="26D193B5" w:rsidR="00D9709B" w:rsidRPr="00B350FF" w:rsidRDefault="007048DA" w:rsidP="00E713BF">
      <w:pPr>
        <w:pStyle w:val="Heading2"/>
        <w:spacing w:line="240" w:lineRule="auto"/>
        <w:rPr>
          <w:sz w:val="44"/>
          <w:szCs w:val="44"/>
        </w:rPr>
      </w:pPr>
      <w:bookmarkStart w:id="13" w:name="_Toc158360931"/>
      <w:r>
        <w:rPr>
          <w:sz w:val="44"/>
          <w:szCs w:val="44"/>
        </w:rPr>
        <w:lastRenderedPageBreak/>
        <w:t>Wh</w:t>
      </w:r>
      <w:r w:rsidR="00896471">
        <w:rPr>
          <w:sz w:val="44"/>
          <w:szCs w:val="44"/>
        </w:rPr>
        <w:t>at inf</w:t>
      </w:r>
      <w:r w:rsidR="00D9709B">
        <w:rPr>
          <w:sz w:val="44"/>
          <w:szCs w:val="44"/>
        </w:rPr>
        <w:t>o</w:t>
      </w:r>
      <w:r w:rsidR="00896471">
        <w:rPr>
          <w:sz w:val="44"/>
          <w:szCs w:val="44"/>
        </w:rPr>
        <w:t>rmed this report?</w:t>
      </w:r>
      <w:bookmarkEnd w:id="13"/>
      <w:r w:rsidR="00D9709B">
        <w:rPr>
          <w:sz w:val="44"/>
          <w:szCs w:val="44"/>
        </w:rPr>
        <w:t xml:space="preserve"> </w:t>
      </w:r>
      <w:r w:rsidR="00D9709B" w:rsidRPr="00B350FF">
        <w:rPr>
          <w:sz w:val="44"/>
          <w:szCs w:val="44"/>
        </w:rPr>
        <w:t xml:space="preserve"> </w:t>
      </w:r>
    </w:p>
    <w:p w14:paraId="2EF40C7D" w14:textId="77777777" w:rsidR="00D872E0" w:rsidRDefault="00D872E0" w:rsidP="00E713BF">
      <w:pPr>
        <w:pStyle w:val="BodyText"/>
        <w:spacing w:before="0" w:after="0" w:line="240" w:lineRule="auto"/>
      </w:pPr>
    </w:p>
    <w:p w14:paraId="0E529A91" w14:textId="7B1EE65D" w:rsidR="00AC563B" w:rsidRDefault="00896471" w:rsidP="00E713BF">
      <w:pPr>
        <w:pStyle w:val="BodyText"/>
        <w:spacing w:before="0" w:after="0" w:line="240" w:lineRule="auto"/>
      </w:pPr>
      <w:r>
        <w:t xml:space="preserve">The PWDA </w:t>
      </w:r>
      <w:r w:rsidR="008B285F">
        <w:t xml:space="preserve">Systemic Advocacy </w:t>
      </w:r>
      <w:r w:rsidR="00AC563B">
        <w:t>t</w:t>
      </w:r>
      <w:r w:rsidR="008B285F">
        <w:t xml:space="preserve">eam </w:t>
      </w:r>
      <w:r>
        <w:t xml:space="preserve">conducted a review of the </w:t>
      </w:r>
      <w:hyperlink r:id="rId31" w:history="1">
        <w:r w:rsidR="00C41A8E" w:rsidRPr="00C41A8E">
          <w:rPr>
            <w:rStyle w:val="Hyperlink"/>
          </w:rPr>
          <w:t>Disability Royal Commission Final Report</w:t>
        </w:r>
      </w:hyperlink>
      <w:r w:rsidR="00C41A8E">
        <w:t xml:space="preserve"> </w:t>
      </w:r>
      <w:r>
        <w:t>contrasting key recommendations with PWDA’s public position</w:t>
      </w:r>
      <w:r w:rsidR="00C16475">
        <w:t>s</w:t>
      </w:r>
      <w:r>
        <w:t xml:space="preserve"> on the areas covered. </w:t>
      </w:r>
    </w:p>
    <w:p w14:paraId="3666A7F5" w14:textId="77777777" w:rsidR="00AC563B" w:rsidRDefault="00AC563B" w:rsidP="00E713BF">
      <w:pPr>
        <w:pStyle w:val="BodyText"/>
        <w:spacing w:before="0" w:after="0" w:line="240" w:lineRule="auto"/>
      </w:pPr>
    </w:p>
    <w:p w14:paraId="07EE8497" w14:textId="245705A8" w:rsidR="00896471" w:rsidRDefault="004F7E52" w:rsidP="00E713BF">
      <w:pPr>
        <w:pStyle w:val="BodyText"/>
        <w:spacing w:before="0" w:after="0" w:line="240" w:lineRule="auto"/>
      </w:pPr>
      <w:r>
        <w:t xml:space="preserve">The PWDA </w:t>
      </w:r>
      <w:r w:rsidR="008B285F">
        <w:t>Board</w:t>
      </w:r>
      <w:r>
        <w:t>, comprised of respected disability leaders with deep</w:t>
      </w:r>
      <w:r w:rsidR="0004495F">
        <w:t xml:space="preserve"> connection to </w:t>
      </w:r>
      <w:r>
        <w:t xml:space="preserve">the disability community, </w:t>
      </w:r>
      <w:r w:rsidR="008B285F">
        <w:t xml:space="preserve">provided leadership and guidance to the </w:t>
      </w:r>
      <w:r w:rsidR="00AC563B">
        <w:t>t</w:t>
      </w:r>
      <w:r w:rsidR="008B285F">
        <w:t xml:space="preserve">eam throughout this process. </w:t>
      </w:r>
      <w:r w:rsidR="00896471">
        <w:t>This work informed the development of our PWDA D</w:t>
      </w:r>
      <w:r w:rsidR="008518C7">
        <w:t>isability Royal Commission (DRC)</w:t>
      </w:r>
      <w:r w:rsidR="00896471">
        <w:t xml:space="preserve"> </w:t>
      </w:r>
      <w:r w:rsidR="00C41A8E">
        <w:t>m</w:t>
      </w:r>
      <w:r w:rsidR="00896471">
        <w:t xml:space="preserve">ember </w:t>
      </w:r>
      <w:r w:rsidR="00C41A8E">
        <w:t>s</w:t>
      </w:r>
      <w:r w:rsidR="00896471">
        <w:t>urvey.</w:t>
      </w:r>
    </w:p>
    <w:p w14:paraId="32AF9009" w14:textId="77777777" w:rsidR="00C41A8E" w:rsidRDefault="00C41A8E" w:rsidP="00E713BF">
      <w:pPr>
        <w:pStyle w:val="BodyText"/>
        <w:spacing w:before="0" w:after="0" w:line="240" w:lineRule="auto"/>
      </w:pPr>
    </w:p>
    <w:p w14:paraId="35F492B8" w14:textId="271B2484" w:rsidR="00545A50" w:rsidRDefault="00547C98" w:rsidP="00E713BF">
      <w:pPr>
        <w:pStyle w:val="BodyText"/>
        <w:spacing w:before="0" w:after="0" w:line="240" w:lineRule="auto"/>
      </w:pPr>
      <w:r>
        <w:t xml:space="preserve">PWDA </w:t>
      </w:r>
      <w:r w:rsidR="001B4065">
        <w:t xml:space="preserve">conducted </w:t>
      </w:r>
      <w:r w:rsidR="005A2ABC">
        <w:t>the DRC</w:t>
      </w:r>
      <w:r w:rsidR="001B4065">
        <w:t xml:space="preserve"> member survey from </w:t>
      </w:r>
      <w:r w:rsidR="000E5617">
        <w:rPr>
          <w:rStyle w:val="ui-provider"/>
        </w:rPr>
        <w:t>23 October</w:t>
      </w:r>
      <w:r w:rsidR="003E7428">
        <w:rPr>
          <w:rStyle w:val="ui-provider"/>
        </w:rPr>
        <w:t xml:space="preserve"> </w:t>
      </w:r>
      <w:r w:rsidR="002239DE">
        <w:rPr>
          <w:rStyle w:val="ui-provider"/>
        </w:rPr>
        <w:t>–</w:t>
      </w:r>
      <w:r w:rsidR="00EC593E">
        <w:rPr>
          <w:rStyle w:val="ui-provider"/>
        </w:rPr>
        <w:t xml:space="preserve"> </w:t>
      </w:r>
      <w:r w:rsidR="00A217C8">
        <w:rPr>
          <w:rStyle w:val="ui-provider"/>
        </w:rPr>
        <w:t xml:space="preserve">12 </w:t>
      </w:r>
      <w:r w:rsidR="000E5617">
        <w:rPr>
          <w:rStyle w:val="ui-provider"/>
        </w:rPr>
        <w:t>November</w:t>
      </w:r>
      <w:r w:rsidR="008B6C05">
        <w:rPr>
          <w:rStyle w:val="ui-provider"/>
        </w:rPr>
        <w:t xml:space="preserve"> 2023</w:t>
      </w:r>
      <w:r w:rsidR="00DE124A">
        <w:rPr>
          <w:rStyle w:val="ui-provider"/>
        </w:rPr>
        <w:t xml:space="preserve"> </w:t>
      </w:r>
      <w:r w:rsidR="001B4065">
        <w:t>to determine the views of our membership on key recommendations</w:t>
      </w:r>
      <w:r w:rsidR="00245296">
        <w:t xml:space="preserve"> out of the </w:t>
      </w:r>
      <w:r w:rsidR="008B285F">
        <w:t xml:space="preserve">222 </w:t>
      </w:r>
      <w:r w:rsidR="00245296">
        <w:t>final</w:t>
      </w:r>
      <w:r w:rsidR="008C66F6">
        <w:t xml:space="preserve"> </w:t>
      </w:r>
      <w:r w:rsidR="00245296">
        <w:t xml:space="preserve">recommendations in the DRC </w:t>
      </w:r>
      <w:r w:rsidR="009C4C3F">
        <w:t>Final R</w:t>
      </w:r>
      <w:r w:rsidR="00245296">
        <w:t>eport</w:t>
      </w:r>
      <w:r w:rsidR="001B4065">
        <w:t>.</w:t>
      </w:r>
      <w:r w:rsidR="00896471">
        <w:t xml:space="preserve"> </w:t>
      </w:r>
      <w:r w:rsidR="001B4065">
        <w:t>There were 134 survey respondents with 123 valid survey response</w:t>
      </w:r>
      <w:r w:rsidR="00635448">
        <w:t>s</w:t>
      </w:r>
      <w:r w:rsidR="001B4065">
        <w:t xml:space="preserve"> (n=12</w:t>
      </w:r>
      <w:r w:rsidR="00635448">
        <w:t>,</w:t>
      </w:r>
      <w:r w:rsidR="001B4065">
        <w:t xml:space="preserve"> not PWDA members). </w:t>
      </w:r>
    </w:p>
    <w:p w14:paraId="51112761" w14:textId="77777777" w:rsidR="00545A50" w:rsidRDefault="00545A50" w:rsidP="00E713BF">
      <w:pPr>
        <w:pStyle w:val="BodyText"/>
        <w:spacing w:before="0" w:after="0" w:line="240" w:lineRule="auto"/>
      </w:pPr>
    </w:p>
    <w:p w14:paraId="09BCCC98" w14:textId="60DD6A7D" w:rsidR="00BC3B18" w:rsidRDefault="00635448" w:rsidP="00E713BF">
      <w:pPr>
        <w:pStyle w:val="BodyText"/>
        <w:spacing w:before="0" w:after="0" w:line="240" w:lineRule="auto"/>
      </w:pPr>
      <w:r>
        <w:t xml:space="preserve">In addition, two </w:t>
      </w:r>
      <w:r w:rsidR="007D69E1">
        <w:t xml:space="preserve">dedicated </w:t>
      </w:r>
      <w:r>
        <w:t xml:space="preserve">member consultations </w:t>
      </w:r>
      <w:r w:rsidR="007D69E1">
        <w:t>were held between 21</w:t>
      </w:r>
      <w:r w:rsidR="003A1683">
        <w:t>-</w:t>
      </w:r>
      <w:r w:rsidR="007D69E1">
        <w:t xml:space="preserve">22 November 2023, with over 60 people in attendance. These dedicated member consultations </w:t>
      </w:r>
      <w:r w:rsidR="00245504">
        <w:t xml:space="preserve">refined the </w:t>
      </w:r>
      <w:r w:rsidR="00A97128">
        <w:t>views of</w:t>
      </w:r>
      <w:r w:rsidR="002911BC">
        <w:t xml:space="preserve"> our members on key recommendations from the DRC’s </w:t>
      </w:r>
      <w:r w:rsidR="009C4C3F">
        <w:t>Final Report.</w:t>
      </w:r>
    </w:p>
    <w:p w14:paraId="4AA5B139" w14:textId="77777777" w:rsidR="009C4C3F" w:rsidRDefault="009C4C3F" w:rsidP="00E713BF">
      <w:pPr>
        <w:pStyle w:val="BodyText"/>
        <w:spacing w:before="0" w:after="0" w:line="240" w:lineRule="auto"/>
      </w:pPr>
    </w:p>
    <w:p w14:paraId="1EA66C79" w14:textId="12B62E67" w:rsidR="009C4C3F" w:rsidRDefault="009C4C3F" w:rsidP="00E713BF">
      <w:pPr>
        <w:pStyle w:val="BodyText"/>
        <w:spacing w:before="0" w:after="0" w:line="240" w:lineRule="auto"/>
      </w:pPr>
      <w:r>
        <w:t xml:space="preserve">This report is a result of PWDA’s member </w:t>
      </w:r>
      <w:proofErr w:type="gramStart"/>
      <w:r w:rsidR="00A3148E">
        <w:t>consultations</w:t>
      </w:r>
      <w:r w:rsidR="00545F92">
        <w:t>,</w:t>
      </w:r>
      <w:r w:rsidR="00A3148E">
        <w:t xml:space="preserve"> and</w:t>
      </w:r>
      <w:proofErr w:type="gramEnd"/>
      <w:r w:rsidR="00780D73">
        <w:t xml:space="preserve"> reflects the most up</w:t>
      </w:r>
      <w:r w:rsidR="00614DBD">
        <w:t>-t</w:t>
      </w:r>
      <w:r w:rsidR="00780D73">
        <w:t>o</w:t>
      </w:r>
      <w:r w:rsidR="00614DBD">
        <w:t>-</w:t>
      </w:r>
      <w:r w:rsidR="00780D73">
        <w:t>date information on what people with disability across Australia think about key r</w:t>
      </w:r>
      <w:r w:rsidR="006C3B63">
        <w:t>ecommendations.</w:t>
      </w:r>
    </w:p>
    <w:p w14:paraId="5D7F3DAC" w14:textId="77777777" w:rsidR="009663F3" w:rsidRDefault="009663F3" w:rsidP="00E713BF">
      <w:pPr>
        <w:pStyle w:val="BodyText"/>
        <w:spacing w:before="0" w:after="0" w:line="240" w:lineRule="auto"/>
      </w:pPr>
    </w:p>
    <w:p w14:paraId="56C4F77D" w14:textId="77777777" w:rsidR="009663F3" w:rsidRDefault="009663F3" w:rsidP="00E713BF">
      <w:pPr>
        <w:pStyle w:val="BodyText"/>
        <w:spacing w:before="0" w:after="0" w:line="240" w:lineRule="auto"/>
      </w:pPr>
    </w:p>
    <w:p w14:paraId="1B8F0F4E" w14:textId="77777777" w:rsidR="009663F3" w:rsidRDefault="009663F3" w:rsidP="00E713BF">
      <w:pPr>
        <w:pStyle w:val="BodyText"/>
        <w:spacing w:before="0" w:after="0" w:line="240" w:lineRule="auto"/>
      </w:pPr>
    </w:p>
    <w:p w14:paraId="64555152" w14:textId="77777777" w:rsidR="009663F3" w:rsidRDefault="009663F3" w:rsidP="00E713BF">
      <w:pPr>
        <w:pStyle w:val="BodyText"/>
        <w:spacing w:before="0" w:after="0" w:line="240" w:lineRule="auto"/>
      </w:pPr>
    </w:p>
    <w:p w14:paraId="270A9B86" w14:textId="77777777" w:rsidR="009663F3" w:rsidRDefault="009663F3" w:rsidP="00E713BF">
      <w:pPr>
        <w:pStyle w:val="BodyText"/>
        <w:spacing w:before="0" w:after="0" w:line="240" w:lineRule="auto"/>
      </w:pPr>
    </w:p>
    <w:p w14:paraId="1BF17AE9" w14:textId="77777777" w:rsidR="009663F3" w:rsidRDefault="009663F3" w:rsidP="00E713BF">
      <w:pPr>
        <w:pStyle w:val="BodyText"/>
        <w:spacing w:before="0" w:after="0" w:line="240" w:lineRule="auto"/>
      </w:pPr>
    </w:p>
    <w:p w14:paraId="7C3F5960" w14:textId="77777777" w:rsidR="009663F3" w:rsidRDefault="009663F3" w:rsidP="00E713BF">
      <w:pPr>
        <w:pStyle w:val="BodyText"/>
        <w:spacing w:before="0" w:after="0" w:line="240" w:lineRule="auto"/>
      </w:pPr>
    </w:p>
    <w:p w14:paraId="33E92515" w14:textId="77777777" w:rsidR="009663F3" w:rsidRDefault="009663F3" w:rsidP="00E713BF">
      <w:pPr>
        <w:pStyle w:val="BodyText"/>
        <w:spacing w:before="0" w:after="0" w:line="240" w:lineRule="auto"/>
      </w:pPr>
    </w:p>
    <w:p w14:paraId="2151078B" w14:textId="77777777" w:rsidR="009663F3" w:rsidRDefault="009663F3" w:rsidP="00E713BF">
      <w:pPr>
        <w:pStyle w:val="BodyText"/>
        <w:spacing w:before="0" w:after="0" w:line="240" w:lineRule="auto"/>
      </w:pPr>
    </w:p>
    <w:p w14:paraId="75B74FA0" w14:textId="77777777" w:rsidR="009663F3" w:rsidRDefault="009663F3" w:rsidP="00E713BF">
      <w:pPr>
        <w:pStyle w:val="BodyText"/>
        <w:spacing w:before="0" w:after="0" w:line="240" w:lineRule="auto"/>
      </w:pPr>
    </w:p>
    <w:p w14:paraId="5EB87B89" w14:textId="77777777" w:rsidR="009663F3" w:rsidRDefault="009663F3" w:rsidP="00E713BF">
      <w:pPr>
        <w:pStyle w:val="BodyText"/>
        <w:spacing w:before="0" w:after="0" w:line="240" w:lineRule="auto"/>
      </w:pPr>
    </w:p>
    <w:p w14:paraId="19FCB8EC" w14:textId="77777777" w:rsidR="009663F3" w:rsidRDefault="009663F3" w:rsidP="00E713BF">
      <w:pPr>
        <w:pStyle w:val="BodyText"/>
        <w:spacing w:before="0" w:after="0" w:line="240" w:lineRule="auto"/>
      </w:pPr>
    </w:p>
    <w:p w14:paraId="5B6BCA84" w14:textId="77777777" w:rsidR="009663F3" w:rsidRDefault="009663F3" w:rsidP="00E713BF">
      <w:pPr>
        <w:pStyle w:val="BodyText"/>
        <w:spacing w:before="0" w:after="0" w:line="240" w:lineRule="auto"/>
      </w:pPr>
    </w:p>
    <w:p w14:paraId="5C2FEE32" w14:textId="77777777" w:rsidR="009663F3" w:rsidRDefault="009663F3" w:rsidP="00E713BF">
      <w:pPr>
        <w:pStyle w:val="BodyText"/>
        <w:spacing w:before="0" w:after="0" w:line="240" w:lineRule="auto"/>
      </w:pPr>
    </w:p>
    <w:p w14:paraId="7B281075" w14:textId="77777777" w:rsidR="009663F3" w:rsidRDefault="009663F3" w:rsidP="00E713BF">
      <w:pPr>
        <w:pStyle w:val="BodyText"/>
        <w:spacing w:before="0" w:after="0" w:line="240" w:lineRule="auto"/>
      </w:pPr>
    </w:p>
    <w:p w14:paraId="6CF637DB" w14:textId="77777777" w:rsidR="009663F3" w:rsidRDefault="009663F3" w:rsidP="00E713BF">
      <w:pPr>
        <w:pStyle w:val="BodyText"/>
        <w:spacing w:before="0" w:after="0" w:line="240" w:lineRule="auto"/>
      </w:pPr>
    </w:p>
    <w:p w14:paraId="09D30B1F" w14:textId="77777777" w:rsidR="009663F3" w:rsidRDefault="009663F3" w:rsidP="00E713BF">
      <w:pPr>
        <w:pStyle w:val="BodyText"/>
        <w:spacing w:before="0" w:after="0" w:line="240" w:lineRule="auto"/>
      </w:pPr>
    </w:p>
    <w:p w14:paraId="04D88861" w14:textId="77777777" w:rsidR="009663F3" w:rsidRDefault="009663F3" w:rsidP="00E713BF">
      <w:pPr>
        <w:pStyle w:val="BodyText"/>
        <w:spacing w:before="0" w:after="0" w:line="240" w:lineRule="auto"/>
      </w:pPr>
    </w:p>
    <w:p w14:paraId="54A698C6" w14:textId="77777777" w:rsidR="009663F3" w:rsidRDefault="009663F3" w:rsidP="00E713BF">
      <w:pPr>
        <w:pStyle w:val="BodyText"/>
        <w:spacing w:before="0" w:after="0" w:line="240" w:lineRule="auto"/>
      </w:pPr>
    </w:p>
    <w:p w14:paraId="7B9DE2AC" w14:textId="77777777" w:rsidR="009663F3" w:rsidRDefault="009663F3" w:rsidP="00E713BF">
      <w:pPr>
        <w:pStyle w:val="BodyText"/>
        <w:spacing w:before="0" w:after="0" w:line="240" w:lineRule="auto"/>
      </w:pPr>
    </w:p>
    <w:p w14:paraId="60D19E25" w14:textId="77777777" w:rsidR="009663F3" w:rsidRDefault="009663F3" w:rsidP="00E713BF">
      <w:pPr>
        <w:pStyle w:val="BodyText"/>
        <w:spacing w:before="0" w:after="0" w:line="240" w:lineRule="auto"/>
      </w:pPr>
    </w:p>
    <w:p w14:paraId="27FF8B55" w14:textId="6361C9C7" w:rsidR="009E4BFA" w:rsidRPr="00325EB6" w:rsidRDefault="009E4BFA" w:rsidP="00E713BF">
      <w:pPr>
        <w:pStyle w:val="Heading2"/>
        <w:spacing w:line="240" w:lineRule="auto"/>
        <w:rPr>
          <w:sz w:val="44"/>
          <w:szCs w:val="44"/>
        </w:rPr>
      </w:pPr>
      <w:bookmarkStart w:id="14" w:name="_Toc151129219"/>
      <w:bookmarkStart w:id="15" w:name="_Toc151387774"/>
      <w:bookmarkStart w:id="16" w:name="_Toc158360932"/>
      <w:bookmarkEnd w:id="9"/>
      <w:bookmarkEnd w:id="10"/>
      <w:bookmarkEnd w:id="11"/>
      <w:r w:rsidRPr="00325EB6">
        <w:rPr>
          <w:sz w:val="44"/>
          <w:szCs w:val="44"/>
        </w:rPr>
        <w:lastRenderedPageBreak/>
        <w:t xml:space="preserve">Position </w:t>
      </w:r>
      <w:r>
        <w:rPr>
          <w:sz w:val="44"/>
          <w:szCs w:val="44"/>
        </w:rPr>
        <w:t>1</w:t>
      </w:r>
      <w:r w:rsidRPr="00325EB6">
        <w:rPr>
          <w:sz w:val="44"/>
          <w:szCs w:val="44"/>
        </w:rPr>
        <w:t xml:space="preserve"> </w:t>
      </w:r>
      <w:r w:rsidR="008C3FB2">
        <w:rPr>
          <w:sz w:val="44"/>
          <w:szCs w:val="44"/>
        </w:rPr>
        <w:t>-</w:t>
      </w:r>
      <w:r w:rsidRPr="00325EB6">
        <w:rPr>
          <w:sz w:val="44"/>
          <w:szCs w:val="44"/>
        </w:rPr>
        <w:t xml:space="preserve"> Disability Rights Act</w:t>
      </w:r>
      <w:bookmarkEnd w:id="14"/>
      <w:bookmarkEnd w:id="15"/>
      <w:bookmarkEnd w:id="16"/>
      <w:r w:rsidRPr="00325EB6">
        <w:rPr>
          <w:sz w:val="44"/>
          <w:szCs w:val="44"/>
        </w:rPr>
        <w:t xml:space="preserve"> </w:t>
      </w:r>
    </w:p>
    <w:p w14:paraId="11910C0F" w14:textId="224082ED" w:rsidR="009E4BFA" w:rsidRDefault="009E4BFA" w:rsidP="00E713BF">
      <w:pPr>
        <w:pStyle w:val="Heading4"/>
        <w:spacing w:line="240" w:lineRule="auto"/>
      </w:pPr>
      <w:bookmarkStart w:id="17" w:name="_Toc151129220"/>
      <w:r>
        <w:t>What did the Disability Royal Commission recommend?</w:t>
      </w:r>
      <w:bookmarkEnd w:id="17"/>
      <w:r>
        <w:t xml:space="preserve"> </w:t>
      </w:r>
    </w:p>
    <w:p w14:paraId="04884D35" w14:textId="1233353B" w:rsidR="009E4BFA" w:rsidRPr="00CF1202" w:rsidRDefault="001A4F4E" w:rsidP="00E713BF">
      <w:pPr>
        <w:pStyle w:val="ListParagraph"/>
        <w:numPr>
          <w:ilvl w:val="0"/>
          <w:numId w:val="10"/>
        </w:numPr>
        <w:tabs>
          <w:tab w:val="left" w:pos="1550"/>
        </w:tabs>
        <w:spacing w:after="40" w:line="240" w:lineRule="auto"/>
        <w:rPr>
          <w:b/>
          <w:bCs/>
          <w:lang w:val="en-GB"/>
        </w:rPr>
      </w:pPr>
      <w:r>
        <w:rPr>
          <w:lang w:val="en-GB"/>
        </w:rPr>
        <w:t xml:space="preserve">That the </w:t>
      </w:r>
      <w:r w:rsidR="009E4BFA" w:rsidRPr="0088401B">
        <w:rPr>
          <w:lang w:val="en-GB"/>
        </w:rPr>
        <w:t>Australian Government enact</w:t>
      </w:r>
      <w:r w:rsidR="000C0C3B">
        <w:rPr>
          <w:lang w:val="en-GB"/>
        </w:rPr>
        <w:t xml:space="preserve">s </w:t>
      </w:r>
      <w:r w:rsidR="009E4BFA" w:rsidRPr="0088401B">
        <w:rPr>
          <w:lang w:val="en-GB"/>
        </w:rPr>
        <w:t>a Disability Rights Act (Recommendation 4.1</w:t>
      </w:r>
      <w:r w:rsidR="00F13D30">
        <w:rPr>
          <w:lang w:val="en-GB"/>
        </w:rPr>
        <w:t xml:space="preserve"> and 4.2</w:t>
      </w:r>
      <w:r w:rsidR="009E4BFA" w:rsidRPr="0088401B">
        <w:rPr>
          <w:lang w:val="en-GB"/>
        </w:rPr>
        <w:t>)</w:t>
      </w:r>
      <w:r w:rsidR="009E4BFA">
        <w:rPr>
          <w:lang w:val="en-GB"/>
        </w:rPr>
        <w:t xml:space="preserve">, that </w:t>
      </w:r>
      <w:r w:rsidR="009E4BFA" w:rsidRPr="0088401B">
        <w:rPr>
          <w:lang w:val="en-GB"/>
        </w:rPr>
        <w:t>give</w:t>
      </w:r>
      <w:r w:rsidR="006966C0">
        <w:rPr>
          <w:lang w:val="en-GB"/>
        </w:rPr>
        <w:t>s</w:t>
      </w:r>
      <w:r w:rsidR="009E4BFA" w:rsidRPr="0088401B">
        <w:rPr>
          <w:lang w:val="en-GB"/>
        </w:rPr>
        <w:t xml:space="preserve"> effect to </w:t>
      </w:r>
      <w:r w:rsidR="009E4BFA">
        <w:rPr>
          <w:lang w:val="en-GB"/>
        </w:rPr>
        <w:t xml:space="preserve">the </w:t>
      </w:r>
      <w:r w:rsidR="009E4BFA" w:rsidRPr="0088401B">
        <w:rPr>
          <w:lang w:val="en-GB"/>
        </w:rPr>
        <w:t>rights set out in the Convention on the Rights of Persons with Disabilities (CRPD).</w:t>
      </w:r>
    </w:p>
    <w:p w14:paraId="7C068EBE" w14:textId="3EDE16BB" w:rsidR="009E4BFA" w:rsidRPr="0088401B" w:rsidRDefault="009E4BFA" w:rsidP="00E713BF">
      <w:pPr>
        <w:pStyle w:val="ListParagraph"/>
        <w:numPr>
          <w:ilvl w:val="0"/>
          <w:numId w:val="10"/>
        </w:numPr>
        <w:tabs>
          <w:tab w:val="left" w:pos="1550"/>
        </w:tabs>
        <w:spacing w:after="40" w:line="240" w:lineRule="auto"/>
        <w:rPr>
          <w:b/>
          <w:bCs/>
          <w:lang w:val="en-GB"/>
        </w:rPr>
      </w:pPr>
      <w:r>
        <w:t>The Act would apply to government and government agencies. However, the</w:t>
      </w:r>
      <w:r w:rsidR="00CA21E6">
        <w:t xml:space="preserve"> Disability Royal Commission</w:t>
      </w:r>
      <w:r>
        <w:t xml:space="preserve"> </w:t>
      </w:r>
      <w:r w:rsidR="00CA21E6">
        <w:t>(</w:t>
      </w:r>
      <w:r>
        <w:t>DR</w:t>
      </w:r>
      <w:r w:rsidR="00CA21E6">
        <w:t>C)</w:t>
      </w:r>
      <w:r>
        <w:t xml:space="preserve"> wa</w:t>
      </w:r>
      <w:r w:rsidR="005476D7">
        <w:t xml:space="preserve">nted to consult on whether </w:t>
      </w:r>
      <w:r>
        <w:t xml:space="preserve">non-Government entities, such as NDIS providers, should be immediately subject to the Act </w:t>
      </w:r>
      <w:r w:rsidR="002E3A49">
        <w:t xml:space="preserve">with Commissioners Bennett, </w:t>
      </w:r>
      <w:proofErr w:type="spellStart"/>
      <w:r w:rsidR="002E3A49">
        <w:t>Galbally</w:t>
      </w:r>
      <w:proofErr w:type="spellEnd"/>
      <w:r w:rsidR="002E3A49">
        <w:t xml:space="preserve"> and McEwin recommending non</w:t>
      </w:r>
      <w:r w:rsidR="007C309F">
        <w:t>-Government entities be included immediately</w:t>
      </w:r>
      <w:r w:rsidR="00355822">
        <w:t xml:space="preserve"> </w:t>
      </w:r>
      <w:r>
        <w:t>(Recommendation 4.4).</w:t>
      </w:r>
    </w:p>
    <w:p w14:paraId="229EFA79" w14:textId="77777777" w:rsidR="009E4BFA" w:rsidRDefault="009E4BFA" w:rsidP="00E713BF">
      <w:pPr>
        <w:pStyle w:val="Heading4"/>
        <w:spacing w:line="240" w:lineRule="auto"/>
      </w:pPr>
      <w:bookmarkStart w:id="18" w:name="_Toc151129221"/>
      <w:r>
        <w:t>Why does this matter?</w:t>
      </w:r>
      <w:bookmarkEnd w:id="18"/>
      <w:r>
        <w:t xml:space="preserve"> </w:t>
      </w:r>
    </w:p>
    <w:p w14:paraId="47FBB9B7" w14:textId="7E4A15B2" w:rsidR="009E4BFA" w:rsidRPr="007C5DD3" w:rsidRDefault="009E4BFA" w:rsidP="00E713BF">
      <w:pPr>
        <w:spacing w:after="40" w:line="240" w:lineRule="auto"/>
      </w:pPr>
      <w:r>
        <w:t xml:space="preserve">Australia has signed up to the </w:t>
      </w:r>
      <w:r w:rsidR="00CF33DF">
        <w:t>Convention on the Rights of Persons with Disabilities (</w:t>
      </w:r>
      <w:r>
        <w:t>CRPD</w:t>
      </w:r>
      <w:r w:rsidR="00CF33DF">
        <w:t>)</w:t>
      </w:r>
      <w:r>
        <w:t xml:space="preserve">, but we are not seeing these rights being translated into Australian law and policy. Existing human rights frameworks are failing to prevent and address violence, abuse, </w:t>
      </w:r>
      <w:proofErr w:type="gramStart"/>
      <w:r>
        <w:t>neglect</w:t>
      </w:r>
      <w:proofErr w:type="gramEnd"/>
      <w:r>
        <w:t xml:space="preserve"> and exploitation of people with disability.</w:t>
      </w:r>
    </w:p>
    <w:p w14:paraId="1F107F71" w14:textId="77777777" w:rsidR="009E4BFA" w:rsidRDefault="009E4BFA" w:rsidP="00E713BF">
      <w:pPr>
        <w:spacing w:after="40" w:line="240" w:lineRule="auto"/>
      </w:pPr>
      <w:r>
        <w:t xml:space="preserve">The DRC has confirmed what we already knew – our rights are not currently being upheld or respected in Australia. </w:t>
      </w:r>
    </w:p>
    <w:p w14:paraId="56F5E359" w14:textId="49F1DFB9" w:rsidR="009E4BFA" w:rsidRDefault="009E4BFA" w:rsidP="00E713BF">
      <w:pPr>
        <w:spacing w:after="40" w:line="240" w:lineRule="auto"/>
      </w:pPr>
      <w:r>
        <w:t>That’s why PWDA has previously called for rights to be embedded in legislation, because when our rights are breached, too often, there are no consequences. This means there is no deterrent for those who infringe on our rights</w:t>
      </w:r>
      <w:r w:rsidR="00545F92">
        <w:t>,</w:t>
      </w:r>
      <w:r>
        <w:t xml:space="preserve"> and no access to remedies to address the disadvantage caused.  </w:t>
      </w:r>
    </w:p>
    <w:p w14:paraId="38B9474B" w14:textId="03D42313" w:rsidR="00711394" w:rsidRDefault="009E4BFA" w:rsidP="00E713BF">
      <w:pPr>
        <w:spacing w:after="40" w:line="240" w:lineRule="auto"/>
      </w:pPr>
      <w:r>
        <w:t xml:space="preserve">72% of </w:t>
      </w:r>
      <w:r w:rsidR="0085774E">
        <w:t xml:space="preserve">surveyed </w:t>
      </w:r>
      <w:r>
        <w:t>PWDA members want better laws that protect and enforce the human</w:t>
      </w:r>
      <w:r w:rsidR="00566F82">
        <w:t xml:space="preserve"> </w:t>
      </w:r>
      <w:r>
        <w:t>rights of people with disability</w:t>
      </w:r>
      <w:r w:rsidR="0049573E">
        <w:t xml:space="preserve">. </w:t>
      </w:r>
      <w:r w:rsidR="007B06AF">
        <w:t xml:space="preserve">PWDA has long advocated </w:t>
      </w:r>
      <w:r w:rsidR="00545F92">
        <w:t xml:space="preserve">for </w:t>
      </w:r>
      <w:r w:rsidR="007B06AF">
        <w:t>the creation of a Human Rights Act. With the current Parliamentary Review into Australia’s Human Rights Framework</w:t>
      </w:r>
      <w:r w:rsidR="00D0134C">
        <w:t xml:space="preserve">, we asked our members how they would consider a Disability Rights Act in this context. </w:t>
      </w:r>
      <w:r>
        <w:t xml:space="preserve"> </w:t>
      </w:r>
    </w:p>
    <w:p w14:paraId="321FAA3F" w14:textId="5F695171" w:rsidR="009E4BFA" w:rsidRDefault="00E4700A" w:rsidP="00E713BF">
      <w:pPr>
        <w:spacing w:after="40" w:line="240" w:lineRule="auto"/>
      </w:pPr>
      <w:r>
        <w:t>There was strong support for a Disability Rights Act to be enacted</w:t>
      </w:r>
      <w:r w:rsidR="00964DFC">
        <w:t xml:space="preserve"> (93%)</w:t>
      </w:r>
      <w:r>
        <w:t xml:space="preserve">. </w:t>
      </w:r>
      <w:r w:rsidR="009E4BFA">
        <w:t xml:space="preserve">46% of </w:t>
      </w:r>
      <w:r w:rsidR="006325BD">
        <w:t xml:space="preserve">surveyed </w:t>
      </w:r>
      <w:r w:rsidR="009E4BFA">
        <w:t xml:space="preserve">PWDA members support the development of a Disability Rights Act in addition to the federal Human Rights Act, and with a further 33% supporting a Disability Rights Act to be folded into a federal Human </w:t>
      </w:r>
      <w:proofErr w:type="gramStart"/>
      <w:r w:rsidR="009E4BFA">
        <w:t>Rights Act</w:t>
      </w:r>
      <w:r w:rsidR="00545F92">
        <w:t>,</w:t>
      </w:r>
      <w:r w:rsidR="009E4BFA">
        <w:t xml:space="preserve"> if</w:t>
      </w:r>
      <w:proofErr w:type="gramEnd"/>
      <w:r w:rsidR="009E4BFA">
        <w:t xml:space="preserve"> that becomes a reality.  </w:t>
      </w:r>
    </w:p>
    <w:p w14:paraId="03D2EF5C" w14:textId="77777777" w:rsidR="009E4BFA" w:rsidRPr="00790835" w:rsidRDefault="009E4BFA" w:rsidP="00E713BF">
      <w:pPr>
        <w:spacing w:after="40" w:line="240" w:lineRule="auto"/>
      </w:pPr>
      <w:r>
        <w:t>The time has come to embed our CRPD rights into Australian law.</w:t>
      </w:r>
    </w:p>
    <w:p w14:paraId="4E353FF0" w14:textId="77777777" w:rsidR="009E4BFA" w:rsidRDefault="009E4BFA" w:rsidP="00E713BF">
      <w:pPr>
        <w:pStyle w:val="Heading4"/>
        <w:spacing w:line="240" w:lineRule="auto"/>
      </w:pPr>
      <w:bookmarkStart w:id="19" w:name="_Toc151129222"/>
      <w:r>
        <w:t>How do we change it?</w:t>
      </w:r>
      <w:bookmarkEnd w:id="19"/>
      <w:r>
        <w:t xml:space="preserve"> </w:t>
      </w:r>
    </w:p>
    <w:p w14:paraId="4105702F" w14:textId="5CF49850" w:rsidR="00A50DBA" w:rsidRPr="00461E83" w:rsidRDefault="00A50DBA" w:rsidP="00A50DBA">
      <w:pPr>
        <w:tabs>
          <w:tab w:val="left" w:pos="500"/>
        </w:tabs>
        <w:spacing w:before="0" w:after="0" w:line="240" w:lineRule="auto"/>
        <w:rPr>
          <w:b/>
          <w:bCs/>
        </w:rPr>
      </w:pPr>
      <w:r w:rsidRPr="008B50A7">
        <w:rPr>
          <w:b/>
          <w:bCs/>
        </w:rPr>
        <w:t>PWDA supports the recommendation</w:t>
      </w:r>
      <w:r>
        <w:rPr>
          <w:b/>
          <w:bCs/>
        </w:rPr>
        <w:t xml:space="preserve"> for legislation that enables people with disability to have protection of their human rights. </w:t>
      </w:r>
      <w:r>
        <w:t>We</w:t>
      </w:r>
      <w:r w:rsidRPr="00E77C79">
        <w:t xml:space="preserve"> take a position that a Disability Rights Act</w:t>
      </w:r>
      <w:r>
        <w:t xml:space="preserve">, </w:t>
      </w:r>
      <w:r w:rsidRPr="00E77C79">
        <w:t>as per Recommendation</w:t>
      </w:r>
      <w:r>
        <w:t xml:space="preserve"> 4.1, should occur, followed by development of a </w:t>
      </w:r>
      <w:r>
        <w:lastRenderedPageBreak/>
        <w:t xml:space="preserve">federal Human Rights Act.  There needs to be close consultation with people with disability and their representative organisations for both pieces of legislation, and this includes determining the scope of the rights contained in </w:t>
      </w:r>
      <w:r w:rsidR="0078097F">
        <w:t xml:space="preserve">each proposed legislation. </w:t>
      </w:r>
      <w:r>
        <w:t xml:space="preserve"> </w:t>
      </w:r>
    </w:p>
    <w:p w14:paraId="68ECE1F3" w14:textId="77777777" w:rsidR="009E4BFA" w:rsidRDefault="009E4BFA" w:rsidP="00E713BF">
      <w:pPr>
        <w:tabs>
          <w:tab w:val="left" w:pos="500"/>
        </w:tabs>
        <w:spacing w:before="0" w:after="0" w:line="240" w:lineRule="auto"/>
      </w:pPr>
    </w:p>
    <w:p w14:paraId="62A509BB" w14:textId="3A4C8BC2" w:rsidR="009E4BFA" w:rsidRDefault="009E4BFA" w:rsidP="00E713BF">
      <w:pPr>
        <w:tabs>
          <w:tab w:val="left" w:pos="500"/>
        </w:tabs>
        <w:spacing w:before="0" w:after="0" w:line="240" w:lineRule="auto"/>
      </w:pPr>
      <w:r w:rsidRPr="00FA2284">
        <w:rPr>
          <w:b/>
          <w:bCs/>
        </w:rPr>
        <w:t>The Act must also expressly prohibit other practices that violate our</w:t>
      </w:r>
      <w:r w:rsidR="008B285F" w:rsidRPr="00FA2284">
        <w:rPr>
          <w:b/>
          <w:bCs/>
        </w:rPr>
        <w:t xml:space="preserve"> </w:t>
      </w:r>
      <w:r w:rsidRPr="00FA2284">
        <w:rPr>
          <w:b/>
          <w:bCs/>
        </w:rPr>
        <w:t>rights</w:t>
      </w:r>
      <w:r>
        <w:t>. For example, Recommendation 4.8 articulates our right to liberty and security of the person, but the DRC has not gone far enough on ending restrictive practices be</w:t>
      </w:r>
      <w:r w:rsidR="008B285F">
        <w:t>ing</w:t>
      </w:r>
      <w:r>
        <w:t xml:space="preserve"> used against us.</w:t>
      </w:r>
    </w:p>
    <w:p w14:paraId="70733EB2" w14:textId="77777777" w:rsidR="009E4BFA" w:rsidRDefault="009E4BFA" w:rsidP="00E713BF">
      <w:pPr>
        <w:tabs>
          <w:tab w:val="left" w:pos="500"/>
        </w:tabs>
        <w:spacing w:before="0" w:after="0" w:line="240" w:lineRule="auto"/>
      </w:pPr>
    </w:p>
    <w:p w14:paraId="04DD6FF0" w14:textId="4D8E25D8" w:rsidR="009E4BFA" w:rsidRDefault="004A6663" w:rsidP="00E713BF">
      <w:pPr>
        <w:tabs>
          <w:tab w:val="left" w:pos="500"/>
        </w:tabs>
        <w:spacing w:before="0" w:after="0" w:line="240" w:lineRule="auto"/>
      </w:pPr>
      <w:r>
        <w:t xml:space="preserve">The Disability Royal Commission provided </w:t>
      </w:r>
      <w:r w:rsidR="009E4BFA">
        <w:t>reports of NDIS provider misconduct</w:t>
      </w:r>
      <w:r>
        <w:t xml:space="preserve"> in </w:t>
      </w:r>
      <w:hyperlink r:id="rId32" w:history="1">
        <w:r w:rsidRPr="004A6663">
          <w:rPr>
            <w:rStyle w:val="Hyperlink"/>
          </w:rPr>
          <w:t>public hearing 20</w:t>
        </w:r>
      </w:hyperlink>
      <w:r w:rsidR="009E4BFA">
        <w:t>,</w:t>
      </w:r>
      <w:r>
        <w:t xml:space="preserve"> therefore i</w:t>
      </w:r>
      <w:r w:rsidR="009E4BFA">
        <w:t xml:space="preserve">t is crucial that </w:t>
      </w:r>
      <w:r w:rsidR="009E4BFA" w:rsidRPr="0087313E">
        <w:rPr>
          <w:b/>
          <w:bCs/>
        </w:rPr>
        <w:t xml:space="preserve">NDIS providers be covered by the </w:t>
      </w:r>
      <w:r w:rsidR="009E4BFA">
        <w:rPr>
          <w:b/>
          <w:bCs/>
        </w:rPr>
        <w:t xml:space="preserve">legislation </w:t>
      </w:r>
      <w:r w:rsidR="009E4BFA" w:rsidRPr="0087313E">
        <w:rPr>
          <w:b/>
          <w:bCs/>
        </w:rPr>
        <w:t>immediately</w:t>
      </w:r>
      <w:r w:rsidR="009E4BFA">
        <w:t>.</w:t>
      </w:r>
    </w:p>
    <w:p w14:paraId="785545ED" w14:textId="77777777" w:rsidR="00461890" w:rsidRDefault="00461890" w:rsidP="00E713BF">
      <w:pPr>
        <w:tabs>
          <w:tab w:val="left" w:pos="500"/>
        </w:tabs>
        <w:spacing w:before="0" w:after="0" w:line="240" w:lineRule="auto"/>
      </w:pPr>
    </w:p>
    <w:p w14:paraId="7C0E47E6" w14:textId="77777777" w:rsidR="00CF56A4" w:rsidRDefault="00CF56A4">
      <w:pPr>
        <w:spacing w:before="0" w:after="120" w:line="280" w:lineRule="atLeast"/>
        <w:rPr>
          <w:rFonts w:ascii="VAG Rounded" w:eastAsia="Times New Roman" w:hAnsi="VAG Rounded" w:cs="Times New Roman"/>
          <w:b/>
          <w:color w:val="005496"/>
          <w:sz w:val="44"/>
          <w:szCs w:val="44"/>
        </w:rPr>
      </w:pPr>
      <w:bookmarkStart w:id="20" w:name="_Toc158360933"/>
      <w:r>
        <w:rPr>
          <w:sz w:val="44"/>
          <w:szCs w:val="44"/>
        </w:rPr>
        <w:br w:type="page"/>
      </w:r>
    </w:p>
    <w:p w14:paraId="63E1990A" w14:textId="66664267" w:rsidR="00461890" w:rsidRPr="00CC11AE" w:rsidRDefault="00461890" w:rsidP="00461890">
      <w:pPr>
        <w:pStyle w:val="Heading2"/>
        <w:spacing w:line="240" w:lineRule="auto"/>
        <w:rPr>
          <w:sz w:val="44"/>
          <w:szCs w:val="44"/>
        </w:rPr>
      </w:pPr>
      <w:r w:rsidRPr="00CC11AE">
        <w:rPr>
          <w:sz w:val="44"/>
          <w:szCs w:val="44"/>
        </w:rPr>
        <w:lastRenderedPageBreak/>
        <w:t xml:space="preserve">Position </w:t>
      </w:r>
      <w:r w:rsidR="00A30E6F">
        <w:rPr>
          <w:sz w:val="44"/>
          <w:szCs w:val="44"/>
        </w:rPr>
        <w:t>2</w:t>
      </w:r>
      <w:r w:rsidRPr="00CC11AE">
        <w:rPr>
          <w:sz w:val="44"/>
          <w:szCs w:val="44"/>
        </w:rPr>
        <w:t xml:space="preserve"> - Commonwealth, </w:t>
      </w:r>
      <w:proofErr w:type="gramStart"/>
      <w:r w:rsidRPr="00CC11AE">
        <w:rPr>
          <w:sz w:val="44"/>
          <w:szCs w:val="44"/>
        </w:rPr>
        <w:t>state</w:t>
      </w:r>
      <w:proofErr w:type="gramEnd"/>
      <w:r w:rsidRPr="00CC11AE">
        <w:rPr>
          <w:sz w:val="44"/>
          <w:szCs w:val="44"/>
        </w:rPr>
        <w:t xml:space="preserve"> and territory governance</w:t>
      </w:r>
      <w:bookmarkEnd w:id="20"/>
      <w:r w:rsidRPr="00CC11AE">
        <w:rPr>
          <w:sz w:val="44"/>
          <w:szCs w:val="44"/>
        </w:rPr>
        <w:t xml:space="preserve"> </w:t>
      </w:r>
    </w:p>
    <w:p w14:paraId="60B911D6" w14:textId="77777777" w:rsidR="00461890" w:rsidRDefault="00461890" w:rsidP="00461890">
      <w:pPr>
        <w:pStyle w:val="Heading4"/>
        <w:spacing w:line="240" w:lineRule="auto"/>
      </w:pPr>
      <w:r>
        <w:t xml:space="preserve">What did the Disability Royal Commission recommend? </w:t>
      </w:r>
    </w:p>
    <w:p w14:paraId="36EE2C97" w14:textId="21906F7E" w:rsidR="00461890" w:rsidRDefault="00FC7894" w:rsidP="00461890">
      <w:pPr>
        <w:pStyle w:val="ListParagraph"/>
        <w:numPr>
          <w:ilvl w:val="0"/>
          <w:numId w:val="10"/>
        </w:numPr>
        <w:tabs>
          <w:tab w:val="left" w:pos="1550"/>
        </w:tabs>
        <w:spacing w:after="40" w:line="240" w:lineRule="auto"/>
        <w:rPr>
          <w:lang w:val="en-GB"/>
        </w:rPr>
      </w:pPr>
      <w:r>
        <w:rPr>
          <w:lang w:val="en-GB"/>
        </w:rPr>
        <w:t>The development of</w:t>
      </w:r>
      <w:r w:rsidR="00461890" w:rsidRPr="006B2D74">
        <w:rPr>
          <w:lang w:val="en-GB"/>
        </w:rPr>
        <w:t xml:space="preserve"> a new National Disability Agreement between the Australian Government and state/territory governments (Recommendation 5.1)</w:t>
      </w:r>
      <w:r w:rsidR="00461890">
        <w:rPr>
          <w:lang w:val="en-GB"/>
        </w:rPr>
        <w:t>, with the a</w:t>
      </w:r>
      <w:r w:rsidR="00461890" w:rsidRPr="006B2D74">
        <w:rPr>
          <w:lang w:val="en-GB"/>
        </w:rPr>
        <w:t>greement provid</w:t>
      </w:r>
      <w:r w:rsidR="00461890">
        <w:rPr>
          <w:lang w:val="en-GB"/>
        </w:rPr>
        <w:t>ing</w:t>
      </w:r>
      <w:r w:rsidR="00461890" w:rsidRPr="006B2D74">
        <w:rPr>
          <w:lang w:val="en-GB"/>
        </w:rPr>
        <w:t xml:space="preserve"> a framework for intergovernmental collaboration, covering reforms (including DRC reforms), Australia</w:t>
      </w:r>
      <w:r w:rsidR="00E735D2">
        <w:rPr>
          <w:lang w:val="en-GB"/>
        </w:rPr>
        <w:t>’s</w:t>
      </w:r>
      <w:r w:rsidR="00461890" w:rsidRPr="006B2D74">
        <w:rPr>
          <w:lang w:val="en-GB"/>
        </w:rPr>
        <w:t xml:space="preserve"> Disability Strategy 2021-2031 (ADS) and National Disability Insurance Scheme. </w:t>
      </w:r>
    </w:p>
    <w:p w14:paraId="6A315B45" w14:textId="58B6094F" w:rsidR="00461890" w:rsidRPr="006B2D74" w:rsidRDefault="00594D80" w:rsidP="00461890">
      <w:pPr>
        <w:pStyle w:val="ListParagraph"/>
        <w:numPr>
          <w:ilvl w:val="0"/>
          <w:numId w:val="10"/>
        </w:numPr>
        <w:tabs>
          <w:tab w:val="left" w:pos="1550"/>
        </w:tabs>
        <w:spacing w:after="40" w:line="240" w:lineRule="auto"/>
        <w:rPr>
          <w:lang w:val="en-GB"/>
        </w:rPr>
      </w:pPr>
      <w:r>
        <w:rPr>
          <w:lang w:val="en-GB"/>
        </w:rPr>
        <w:t xml:space="preserve">A </w:t>
      </w:r>
      <w:r w:rsidR="00461890">
        <w:rPr>
          <w:lang w:val="en-GB"/>
        </w:rPr>
        <w:t xml:space="preserve">review </w:t>
      </w:r>
      <w:r w:rsidR="00461890" w:rsidRPr="006B2D74">
        <w:rPr>
          <w:lang w:val="en-GB"/>
        </w:rPr>
        <w:t>and update</w:t>
      </w:r>
      <w:r>
        <w:rPr>
          <w:lang w:val="en-GB"/>
        </w:rPr>
        <w:t xml:space="preserve"> of</w:t>
      </w:r>
      <w:r w:rsidR="00461890" w:rsidRPr="006B2D74">
        <w:rPr>
          <w:lang w:val="en-GB"/>
        </w:rPr>
        <w:t xml:space="preserve"> A</w:t>
      </w:r>
      <w:r w:rsidR="00461890">
        <w:rPr>
          <w:lang w:val="en-GB"/>
        </w:rPr>
        <w:t>ustralia</w:t>
      </w:r>
      <w:r w:rsidR="00E735D2">
        <w:rPr>
          <w:lang w:val="en-GB"/>
        </w:rPr>
        <w:t>’s</w:t>
      </w:r>
      <w:r w:rsidR="00461890">
        <w:rPr>
          <w:lang w:val="en-GB"/>
        </w:rPr>
        <w:t xml:space="preserve"> Disability Strategy (ADS)</w:t>
      </w:r>
      <w:r w:rsidR="00461890" w:rsidRPr="006B2D74">
        <w:rPr>
          <w:lang w:val="en-GB"/>
        </w:rPr>
        <w:t>, as well as state and territory disability strategies and plans</w:t>
      </w:r>
      <w:r w:rsidR="00F60EA6">
        <w:rPr>
          <w:lang w:val="en-GB"/>
        </w:rPr>
        <w:t>,</w:t>
      </w:r>
      <w:r w:rsidR="00461890" w:rsidRPr="006B2D74">
        <w:rPr>
          <w:lang w:val="en-GB"/>
        </w:rPr>
        <w:t xml:space="preserve"> to ensure they reflect the issues raised and recommendations made by the </w:t>
      </w:r>
      <w:r w:rsidR="00461890">
        <w:rPr>
          <w:lang w:val="en-GB"/>
        </w:rPr>
        <w:t xml:space="preserve">DRC (Recommendation 5.2). </w:t>
      </w:r>
    </w:p>
    <w:p w14:paraId="02874BAC" w14:textId="77777777" w:rsidR="00461890" w:rsidRDefault="00461890" w:rsidP="00461890">
      <w:pPr>
        <w:pStyle w:val="Heading4"/>
        <w:spacing w:line="240" w:lineRule="auto"/>
      </w:pPr>
      <w:r>
        <w:t xml:space="preserve">Why does this matter? </w:t>
      </w:r>
    </w:p>
    <w:p w14:paraId="1B6EC4A7" w14:textId="77777777" w:rsidR="00461890" w:rsidRPr="00532E89" w:rsidRDefault="00461890" w:rsidP="00461890">
      <w:pPr>
        <w:spacing w:line="240" w:lineRule="auto"/>
        <w:rPr>
          <w:b/>
          <w:bCs/>
        </w:rPr>
      </w:pPr>
      <w:r>
        <w:rPr>
          <w:b/>
          <w:bCs/>
        </w:rPr>
        <w:t>National Disability Agreement</w:t>
      </w:r>
    </w:p>
    <w:p w14:paraId="037AF2DF" w14:textId="7FB3CC9F" w:rsidR="00461890" w:rsidRDefault="00461890" w:rsidP="00461890">
      <w:pPr>
        <w:spacing w:after="40" w:line="240" w:lineRule="auto"/>
      </w:pPr>
      <w:r>
        <w:t xml:space="preserve">The National Disability Agreement is an agreement between the Commonwealth and </w:t>
      </w:r>
      <w:r w:rsidR="0092057C">
        <w:t xml:space="preserve">the </w:t>
      </w:r>
      <w:r>
        <w:t xml:space="preserve">state and territory governments about the provision disability services. </w:t>
      </w:r>
    </w:p>
    <w:p w14:paraId="1EC401F9" w14:textId="185A76CD" w:rsidR="00461890" w:rsidRDefault="00461890" w:rsidP="00461890">
      <w:pPr>
        <w:spacing w:after="40" w:line="240" w:lineRule="auto"/>
      </w:pPr>
      <w:r>
        <w:t xml:space="preserve">The </w:t>
      </w:r>
      <w:hyperlink r:id="rId33" w:history="1">
        <w:r w:rsidRPr="003E65C1">
          <w:rPr>
            <w:rStyle w:val="Hyperlink"/>
          </w:rPr>
          <w:t xml:space="preserve">2019 Productivity Commission </w:t>
        </w:r>
        <w:r w:rsidR="00B41303" w:rsidRPr="003E65C1">
          <w:rPr>
            <w:rStyle w:val="Hyperlink"/>
          </w:rPr>
          <w:t>R</w:t>
        </w:r>
        <w:r w:rsidRPr="003E65C1">
          <w:rPr>
            <w:rStyle w:val="Hyperlink"/>
          </w:rPr>
          <w:t>eview of the National Disability Agreement</w:t>
        </w:r>
      </w:hyperlink>
      <w:r>
        <w:t xml:space="preserve"> concluded that the current agreement is out of date</w:t>
      </w:r>
      <w:r w:rsidR="0092057C">
        <w:t>,</w:t>
      </w:r>
      <w:r>
        <w:t xml:space="preserve"> and has a weak influence on policy.</w:t>
      </w:r>
    </w:p>
    <w:p w14:paraId="608C6055" w14:textId="0D4322DC" w:rsidR="00461890" w:rsidRDefault="00461890" w:rsidP="00461890">
      <w:pPr>
        <w:spacing w:after="40" w:line="240" w:lineRule="auto"/>
      </w:pPr>
      <w:r>
        <w:t>People with disability are tired of missing out on crucial services and supports</w:t>
      </w:r>
      <w:r w:rsidR="00807084">
        <w:t>,</w:t>
      </w:r>
      <w:r>
        <w:t xml:space="preserve"> because governments and government agencies are ‘passing the buck’. We need a new </w:t>
      </w:r>
      <w:r w:rsidR="007578CC">
        <w:t xml:space="preserve">agreement </w:t>
      </w:r>
      <w:r>
        <w:t xml:space="preserve">that clearly sets out responsibilities, performance reporting and accountability for all levels of government and agencies. </w:t>
      </w:r>
    </w:p>
    <w:p w14:paraId="26C05302" w14:textId="77777777" w:rsidR="008F704D" w:rsidRDefault="008F704D">
      <w:pPr>
        <w:spacing w:before="0" w:after="120" w:line="280" w:lineRule="atLeast"/>
        <w:rPr>
          <w:b/>
          <w:bCs/>
        </w:rPr>
      </w:pPr>
      <w:r>
        <w:rPr>
          <w:b/>
          <w:bCs/>
        </w:rPr>
        <w:br w:type="page"/>
      </w:r>
    </w:p>
    <w:p w14:paraId="04588389" w14:textId="10490631" w:rsidR="00461890" w:rsidRPr="00671F63" w:rsidRDefault="00461890" w:rsidP="00461890">
      <w:pPr>
        <w:spacing w:after="40" w:line="240" w:lineRule="auto"/>
        <w:rPr>
          <w:b/>
          <w:bCs/>
        </w:rPr>
      </w:pPr>
      <w:r w:rsidRPr="00671F63">
        <w:rPr>
          <w:b/>
          <w:bCs/>
        </w:rPr>
        <w:lastRenderedPageBreak/>
        <w:t>A</w:t>
      </w:r>
      <w:r w:rsidR="00307CAA">
        <w:rPr>
          <w:b/>
          <w:bCs/>
        </w:rPr>
        <w:t>ustralia</w:t>
      </w:r>
      <w:r w:rsidR="00E735D2">
        <w:rPr>
          <w:b/>
          <w:bCs/>
        </w:rPr>
        <w:t>’s</w:t>
      </w:r>
      <w:r w:rsidR="00307CAA">
        <w:rPr>
          <w:b/>
          <w:bCs/>
        </w:rPr>
        <w:t xml:space="preserve"> Disability Strategy </w:t>
      </w:r>
      <w:r w:rsidR="00E83883">
        <w:rPr>
          <w:b/>
          <w:bCs/>
        </w:rPr>
        <w:t xml:space="preserve">(ADS) </w:t>
      </w:r>
      <w:r w:rsidRPr="00671F63">
        <w:rPr>
          <w:b/>
          <w:bCs/>
        </w:rPr>
        <w:t xml:space="preserve">and state/territory strategies </w:t>
      </w:r>
    </w:p>
    <w:p w14:paraId="52BACC66" w14:textId="77777777" w:rsidR="00461890" w:rsidRPr="00C50A85" w:rsidRDefault="00461890" w:rsidP="00461890">
      <w:pPr>
        <w:spacing w:after="40" w:line="240" w:lineRule="auto"/>
      </w:pPr>
      <w:r>
        <w:t xml:space="preserve">The ADS is the key mechanism to implement our rights contained in the CPRD. It is important that these strategies remain </w:t>
      </w:r>
      <w:proofErr w:type="gramStart"/>
      <w:r>
        <w:t>up-to-date</w:t>
      </w:r>
      <w:proofErr w:type="gramEnd"/>
      <w:r>
        <w:t xml:space="preserve"> to ensure they are effective in promoting our rights.</w:t>
      </w:r>
    </w:p>
    <w:p w14:paraId="634056A5" w14:textId="77777777" w:rsidR="00461890" w:rsidRPr="007614EF" w:rsidRDefault="00461890" w:rsidP="00461890">
      <w:pPr>
        <w:pStyle w:val="Heading4"/>
        <w:spacing w:line="240" w:lineRule="auto"/>
        <w:rPr>
          <w:rFonts w:ascii="VAG Rounded" w:eastAsia="Calibri" w:hAnsi="VAG Rounded"/>
          <w:color w:val="00884F"/>
          <w:sz w:val="32"/>
          <w:szCs w:val="32"/>
        </w:rPr>
      </w:pPr>
      <w:r>
        <w:t xml:space="preserve">How do we change it? </w:t>
      </w:r>
    </w:p>
    <w:p w14:paraId="3648DFDE" w14:textId="77777777" w:rsidR="00461890" w:rsidRPr="00DF1FEA" w:rsidRDefault="00461890" w:rsidP="00461890">
      <w:pPr>
        <w:pStyle w:val="NormalWeb"/>
        <w:rPr>
          <w:rFonts w:ascii="Arial" w:hAnsi="Arial" w:cs="Arial"/>
        </w:rPr>
      </w:pPr>
      <w:r w:rsidRPr="00DF1FEA">
        <w:rPr>
          <w:rStyle w:val="cf01"/>
          <w:rFonts w:ascii="Arial" w:hAnsi="Arial" w:cs="Arial"/>
          <w:sz w:val="24"/>
          <w:szCs w:val="24"/>
        </w:rPr>
        <w:t>Any forthcoming agreement and strategy should not contain DRC recommendations that conflict with our CRPD rights.</w:t>
      </w:r>
      <w:r>
        <w:rPr>
          <w:rStyle w:val="cf01"/>
          <w:rFonts w:ascii="Arial" w:hAnsi="Arial" w:cs="Arial"/>
          <w:sz w:val="24"/>
          <w:szCs w:val="24"/>
        </w:rPr>
        <w:t xml:space="preserve"> </w:t>
      </w:r>
      <w:r>
        <w:rPr>
          <w:rStyle w:val="cf01"/>
          <w:rFonts w:asciiTheme="minorHAnsi" w:hAnsiTheme="minorHAnsi" w:cstheme="minorHAnsi"/>
          <w:sz w:val="24"/>
          <w:szCs w:val="24"/>
        </w:rPr>
        <w:t xml:space="preserve">In addition, disability representative organisations must have a formal governance role in working with governments to support prioritisation of agendas that meet the needs of the Australian disability community. </w:t>
      </w:r>
    </w:p>
    <w:p w14:paraId="24C11F04" w14:textId="77777777" w:rsidR="00461890" w:rsidRDefault="00461890" w:rsidP="00461890">
      <w:pPr>
        <w:spacing w:after="40" w:line="240" w:lineRule="auto"/>
      </w:pPr>
      <w:r w:rsidRPr="7F861E1C">
        <w:rPr>
          <w:b/>
          <w:bCs/>
        </w:rPr>
        <w:t>National Disability Agreement</w:t>
      </w:r>
    </w:p>
    <w:p w14:paraId="1FCFAE5A" w14:textId="77777777" w:rsidR="00461890" w:rsidRDefault="00461890" w:rsidP="00461890">
      <w:pPr>
        <w:spacing w:after="40" w:line="240" w:lineRule="auto"/>
      </w:pPr>
      <w:r>
        <w:t xml:space="preserve">We support the DRC’s recommendation to develop a new National Disability Agreement to provide a framework for collaboration (Recommendation 5.1). This should </w:t>
      </w:r>
      <w:r w:rsidRPr="007F539C">
        <w:rPr>
          <w:b/>
          <w:bCs/>
        </w:rPr>
        <w:t xml:space="preserve">be done in consultation with disability representative organisations. </w:t>
      </w:r>
      <w:r>
        <w:t xml:space="preserve">The new National Disability Agreement should include reference to implementing the CRPD in its objectives. </w:t>
      </w:r>
    </w:p>
    <w:p w14:paraId="7D607AA0" w14:textId="77777777" w:rsidR="00461890" w:rsidRPr="00BE7F2D" w:rsidRDefault="00461890" w:rsidP="00461890">
      <w:pPr>
        <w:spacing w:after="40" w:line="240" w:lineRule="auto"/>
        <w:rPr>
          <w:b/>
          <w:bCs/>
        </w:rPr>
      </w:pPr>
      <w:r w:rsidRPr="00BE7F2D">
        <w:rPr>
          <w:b/>
          <w:bCs/>
        </w:rPr>
        <w:t xml:space="preserve">ADS and state/territory strategies </w:t>
      </w:r>
    </w:p>
    <w:p w14:paraId="794D3459" w14:textId="77777777" w:rsidR="00461890" w:rsidRPr="00DF1FEA" w:rsidRDefault="00461890" w:rsidP="00461890">
      <w:pPr>
        <w:pStyle w:val="NormalWeb"/>
        <w:rPr>
          <w:rFonts w:asciiTheme="minorHAnsi" w:hAnsiTheme="minorHAnsi" w:cstheme="minorHAnsi"/>
        </w:rPr>
      </w:pPr>
      <w:r w:rsidRPr="00DF1FEA">
        <w:rPr>
          <w:rStyle w:val="cf01"/>
          <w:rFonts w:asciiTheme="minorHAnsi" w:hAnsiTheme="minorHAnsi" w:cstheme="minorHAnsi"/>
          <w:sz w:val="24"/>
          <w:szCs w:val="24"/>
        </w:rPr>
        <w:t>We support a review of the ADS and state/territory plans (Recommendations 5.2). However, the review should primarily focus on implementing our CRPD rights, and consider measures that have shared budget responsibility, to ensure action is delivered as soon as possible</w:t>
      </w:r>
      <w:r>
        <w:rPr>
          <w:rStyle w:val="cf01"/>
          <w:rFonts w:asciiTheme="minorHAnsi" w:hAnsiTheme="minorHAnsi" w:cstheme="minorHAnsi"/>
          <w:sz w:val="24"/>
          <w:szCs w:val="24"/>
        </w:rPr>
        <w:t xml:space="preserve"> and in a manner that promotes inclusion across mainstream systems. </w:t>
      </w:r>
    </w:p>
    <w:p w14:paraId="71FABAEA" w14:textId="77777777" w:rsidR="00CF56A4" w:rsidRDefault="00CF56A4">
      <w:pPr>
        <w:spacing w:before="0" w:after="120" w:line="280" w:lineRule="atLeast"/>
        <w:rPr>
          <w:rFonts w:ascii="VAG Rounded" w:eastAsia="Times New Roman" w:hAnsi="VAG Rounded" w:cs="Times New Roman"/>
          <w:b/>
          <w:color w:val="005496"/>
          <w:sz w:val="44"/>
          <w:szCs w:val="44"/>
        </w:rPr>
      </w:pPr>
      <w:bookmarkStart w:id="21" w:name="_Toc158360934"/>
      <w:r>
        <w:rPr>
          <w:sz w:val="44"/>
          <w:szCs w:val="44"/>
        </w:rPr>
        <w:br w:type="page"/>
      </w:r>
    </w:p>
    <w:p w14:paraId="21DE2DA6" w14:textId="4AE944A1" w:rsidR="00461890" w:rsidRPr="007614EF" w:rsidRDefault="00461890" w:rsidP="00461890">
      <w:pPr>
        <w:pStyle w:val="Heading2"/>
        <w:spacing w:line="240" w:lineRule="auto"/>
        <w:rPr>
          <w:sz w:val="44"/>
          <w:szCs w:val="44"/>
        </w:rPr>
      </w:pPr>
      <w:r w:rsidRPr="00FE353E">
        <w:rPr>
          <w:sz w:val="44"/>
          <w:szCs w:val="44"/>
        </w:rPr>
        <w:lastRenderedPageBreak/>
        <w:t xml:space="preserve">Position </w:t>
      </w:r>
      <w:r w:rsidR="00A30E6F">
        <w:rPr>
          <w:sz w:val="44"/>
          <w:szCs w:val="44"/>
        </w:rPr>
        <w:t>3</w:t>
      </w:r>
      <w:r w:rsidRPr="00FE353E">
        <w:rPr>
          <w:sz w:val="44"/>
          <w:szCs w:val="44"/>
        </w:rPr>
        <w:t xml:space="preserve"> - Composition and operation of the National Disability Commission</w:t>
      </w:r>
      <w:bookmarkEnd w:id="21"/>
      <w:r w:rsidRPr="007614EF">
        <w:rPr>
          <w:sz w:val="44"/>
          <w:szCs w:val="44"/>
        </w:rPr>
        <w:t xml:space="preserve"> </w:t>
      </w:r>
    </w:p>
    <w:p w14:paraId="638A01C2" w14:textId="77777777" w:rsidR="00461890" w:rsidRDefault="00461890" w:rsidP="00461890">
      <w:pPr>
        <w:pStyle w:val="Heading4"/>
        <w:spacing w:line="240" w:lineRule="auto"/>
      </w:pPr>
      <w:r>
        <w:t xml:space="preserve">What did the Disability Royal Commission recommend? </w:t>
      </w:r>
    </w:p>
    <w:p w14:paraId="4072621E" w14:textId="77777777" w:rsidR="00461890" w:rsidRPr="00CF5E95" w:rsidRDefault="00461890" w:rsidP="00461890">
      <w:pPr>
        <w:pStyle w:val="ListParagraph"/>
        <w:numPr>
          <w:ilvl w:val="0"/>
          <w:numId w:val="17"/>
        </w:numPr>
        <w:spacing w:before="0" w:after="0" w:line="240" w:lineRule="auto"/>
      </w:pPr>
      <w:r w:rsidRPr="00960AEB">
        <w:rPr>
          <w:lang w:val="en-GB"/>
        </w:rPr>
        <w:t>The establishment of a National Disability Commission</w:t>
      </w:r>
      <w:r w:rsidRPr="00960AEB">
        <w:rPr>
          <w:b/>
          <w:bCs/>
          <w:lang w:val="en-GB"/>
        </w:rPr>
        <w:t xml:space="preserve"> </w:t>
      </w:r>
      <w:r w:rsidRPr="00960AEB">
        <w:rPr>
          <w:lang w:val="en-GB"/>
        </w:rPr>
        <w:t>was recommended (Recommendation 5.5)</w:t>
      </w:r>
    </w:p>
    <w:p w14:paraId="7F2AEF4A" w14:textId="57926B5B" w:rsidR="00461890" w:rsidRPr="000D7091" w:rsidRDefault="00461890" w:rsidP="00461890">
      <w:pPr>
        <w:pStyle w:val="ListParagraph"/>
        <w:numPr>
          <w:ilvl w:val="0"/>
          <w:numId w:val="17"/>
        </w:numPr>
        <w:spacing w:before="0" w:after="0" w:line="240" w:lineRule="auto"/>
      </w:pPr>
      <w:r>
        <w:rPr>
          <w:lang w:val="en-GB"/>
        </w:rPr>
        <w:t xml:space="preserve">The Commission was recommended to have </w:t>
      </w:r>
      <w:r w:rsidRPr="00960AEB">
        <w:rPr>
          <w:lang w:val="en-GB"/>
        </w:rPr>
        <w:t>key functions like supporting compliance with the proposed Disability Rights Act (Recommendation 4.18), developing a co-designed complaints mechanism for people with disability (Recommendation 4.19)</w:t>
      </w:r>
      <w:r w:rsidR="003916F9">
        <w:rPr>
          <w:lang w:val="en-GB"/>
        </w:rPr>
        <w:t>,</w:t>
      </w:r>
      <w:r w:rsidRPr="00960AEB">
        <w:rPr>
          <w:lang w:val="en-GB"/>
        </w:rPr>
        <w:t xml:space="preserve"> and strengthening awareness and understanding of disability rights (Recommendation 4.21)</w:t>
      </w:r>
      <w:r>
        <w:rPr>
          <w:lang w:val="en-GB"/>
        </w:rPr>
        <w:t>.</w:t>
      </w:r>
    </w:p>
    <w:p w14:paraId="2D2AD448" w14:textId="77777777" w:rsidR="00461890" w:rsidRDefault="00461890" w:rsidP="00461890">
      <w:pPr>
        <w:pStyle w:val="Heading4"/>
        <w:spacing w:line="240" w:lineRule="auto"/>
      </w:pPr>
      <w:r>
        <w:t xml:space="preserve">Why does this matter? </w:t>
      </w:r>
    </w:p>
    <w:p w14:paraId="5F1EA54C" w14:textId="4A9EFE62" w:rsidR="00461890" w:rsidRDefault="00461890" w:rsidP="00461890">
      <w:pPr>
        <w:spacing w:before="0" w:after="0" w:line="240" w:lineRule="auto"/>
      </w:pPr>
      <w:r w:rsidRPr="003904D4">
        <w:t xml:space="preserve">The development of a National Disability Commission for oversight </w:t>
      </w:r>
      <w:r>
        <w:t>and</w:t>
      </w:r>
      <w:r w:rsidRPr="003904D4">
        <w:t xml:space="preserve"> enforcement of </w:t>
      </w:r>
      <w:r>
        <w:t>the proposed</w:t>
      </w:r>
      <w:r w:rsidRPr="003904D4">
        <w:t xml:space="preserve"> Disability Rights Act, </w:t>
      </w:r>
      <w:r>
        <w:t>could</w:t>
      </w:r>
      <w:r w:rsidRPr="003904D4">
        <w:t xml:space="preserve"> provide a clear avenue for complaint making and recourse</w:t>
      </w:r>
      <w:r w:rsidR="00953AF7">
        <w:t>,</w:t>
      </w:r>
      <w:r w:rsidRPr="003904D4">
        <w:t xml:space="preserve"> when a person with disability’s rights have been breached</w:t>
      </w:r>
      <w:r>
        <w:t>.</w:t>
      </w:r>
    </w:p>
    <w:p w14:paraId="35B837F7" w14:textId="77777777" w:rsidR="00461890" w:rsidRDefault="00461890" w:rsidP="00461890">
      <w:pPr>
        <w:spacing w:before="0" w:after="0" w:line="240" w:lineRule="auto"/>
      </w:pPr>
    </w:p>
    <w:p w14:paraId="7747D306" w14:textId="08920061" w:rsidR="00461890" w:rsidRPr="00FF3E0A" w:rsidRDefault="00461890" w:rsidP="00461890">
      <w:pPr>
        <w:spacing w:before="0" w:after="0" w:line="240" w:lineRule="auto"/>
      </w:pPr>
      <w:r>
        <w:t>PWDA supports an independent body to oversee disability rights and monitor outcomes for people with disability</w:t>
      </w:r>
      <w:r w:rsidR="006E6CCA">
        <w:t>.  T</w:t>
      </w:r>
      <w:r>
        <w:t>h</w:t>
      </w:r>
      <w:r w:rsidRPr="003046F7">
        <w:t>e work of the Commission should be disability-</w:t>
      </w:r>
      <w:proofErr w:type="gramStart"/>
      <w:r w:rsidRPr="003046F7">
        <w:t>led</w:t>
      </w:r>
      <w:r w:rsidR="006E6CCA">
        <w:t>,</w:t>
      </w:r>
      <w:r w:rsidRPr="003046F7">
        <w:t xml:space="preserve"> and</w:t>
      </w:r>
      <w:proofErr w:type="gramEnd"/>
      <w:r w:rsidRPr="003046F7">
        <w:t xml:space="preserve"> have</w:t>
      </w:r>
      <w:r>
        <w:t xml:space="preserve"> the</w:t>
      </w:r>
      <w:r w:rsidRPr="003046F7">
        <w:t xml:space="preserve"> input of people with disabilit</w:t>
      </w:r>
      <w:r>
        <w:t>y</w:t>
      </w:r>
      <w:r w:rsidRPr="003046F7">
        <w:t xml:space="preserve"> into how the Commission is run, and how it de</w:t>
      </w:r>
      <w:r>
        <w:t>liver</w:t>
      </w:r>
      <w:r w:rsidRPr="003046F7">
        <w:t xml:space="preserve">s </w:t>
      </w:r>
      <w:r w:rsidR="006E6CCA">
        <w:t xml:space="preserve">its </w:t>
      </w:r>
      <w:r w:rsidRPr="003046F7">
        <w:t>functions</w:t>
      </w:r>
      <w:r>
        <w:t>. 95% of surveyed PWDA members support the development of the National Disability Commission.</w:t>
      </w:r>
    </w:p>
    <w:p w14:paraId="19777449" w14:textId="77777777" w:rsidR="00461890" w:rsidRDefault="00461890" w:rsidP="00461890">
      <w:pPr>
        <w:pStyle w:val="Heading4"/>
        <w:spacing w:line="240" w:lineRule="auto"/>
      </w:pPr>
      <w:r>
        <w:t xml:space="preserve">How do we change it? </w:t>
      </w:r>
    </w:p>
    <w:p w14:paraId="16B4C59A" w14:textId="7BB26828" w:rsidR="00461890" w:rsidRDefault="00461890" w:rsidP="00461890">
      <w:pPr>
        <w:spacing w:after="40" w:line="240" w:lineRule="auto"/>
      </w:pPr>
      <w:r w:rsidRPr="003046F7">
        <w:t>The National Disability Commission</w:t>
      </w:r>
      <w:r>
        <w:t xml:space="preserve"> </w:t>
      </w:r>
      <w:r w:rsidRPr="003046F7">
        <w:t>needs to have oversight by</w:t>
      </w:r>
      <w:r w:rsidR="002B1CC1">
        <w:t>,</w:t>
      </w:r>
      <w:r>
        <w:t xml:space="preserve"> and be</w:t>
      </w:r>
      <w:r w:rsidRPr="003046F7">
        <w:t xml:space="preserve"> direct</w:t>
      </w:r>
      <w:r>
        <w:t>ed</w:t>
      </w:r>
      <w:r w:rsidRPr="003046F7">
        <w:t xml:space="preserve"> </w:t>
      </w:r>
      <w:r>
        <w:t>by</w:t>
      </w:r>
      <w:r w:rsidR="002B1CC1">
        <w:t>,</w:t>
      </w:r>
      <w:r w:rsidRPr="003046F7">
        <w:t xml:space="preserve"> people with disability. This includes governance, executive management</w:t>
      </w:r>
      <w:r w:rsidR="002B1CC1">
        <w:t>,</w:t>
      </w:r>
      <w:r w:rsidRPr="003046F7">
        <w:t xml:space="preserve"> and</w:t>
      </w:r>
      <w:r>
        <w:t xml:space="preserve"> at all</w:t>
      </w:r>
      <w:r w:rsidRPr="003046F7">
        <w:t xml:space="preserve"> levels of employment </w:t>
      </w:r>
      <w:r>
        <w:t xml:space="preserve">in </w:t>
      </w:r>
      <w:r w:rsidRPr="003046F7">
        <w:t>the Commission</w:t>
      </w:r>
      <w:r>
        <w:t xml:space="preserve">. </w:t>
      </w:r>
      <w:r w:rsidRPr="00FD35C3">
        <w:rPr>
          <w:b/>
          <w:bCs/>
        </w:rPr>
        <w:t>A</w:t>
      </w:r>
      <w:r>
        <w:rPr>
          <w:b/>
          <w:bCs/>
        </w:rPr>
        <w:t xml:space="preserve"> National Disability Commission (NDC)</w:t>
      </w:r>
      <w:r w:rsidRPr="00FD35C3">
        <w:rPr>
          <w:b/>
          <w:bCs/>
        </w:rPr>
        <w:t xml:space="preserve"> </w:t>
      </w:r>
      <w:r>
        <w:rPr>
          <w:b/>
          <w:bCs/>
        </w:rPr>
        <w:t>D</w:t>
      </w:r>
      <w:r w:rsidRPr="00FD35C3">
        <w:rPr>
          <w:b/>
          <w:bCs/>
        </w:rPr>
        <w:t xml:space="preserve">evelopment </w:t>
      </w:r>
      <w:r>
        <w:rPr>
          <w:b/>
          <w:bCs/>
        </w:rPr>
        <w:t>P</w:t>
      </w:r>
      <w:r w:rsidRPr="00FD35C3">
        <w:rPr>
          <w:b/>
          <w:bCs/>
        </w:rPr>
        <w:t>lan should be created in consultation with people with disability and their representative organisations</w:t>
      </w:r>
      <w:r>
        <w:t xml:space="preserve">, to </w:t>
      </w:r>
      <w:r w:rsidRPr="003904D4">
        <w:t>fully meet the needs of Australians with disability.</w:t>
      </w:r>
    </w:p>
    <w:p w14:paraId="300D5773" w14:textId="395C1B56" w:rsidR="00461890" w:rsidRPr="003904D4" w:rsidRDefault="00461890" w:rsidP="00461890">
      <w:pPr>
        <w:spacing w:after="40" w:line="240" w:lineRule="auto"/>
      </w:pPr>
      <w:r>
        <w:rPr>
          <w:b/>
          <w:bCs/>
        </w:rPr>
        <w:t>The NDC Development Plan should echo Recommendation 5.5 that the Commission be</w:t>
      </w:r>
      <w:r w:rsidRPr="003046F7">
        <w:rPr>
          <w:b/>
          <w:bCs/>
        </w:rPr>
        <w:t xml:space="preserve"> disability-led</w:t>
      </w:r>
      <w:r>
        <w:rPr>
          <w:b/>
          <w:bCs/>
        </w:rPr>
        <w:t>,</w:t>
      </w:r>
      <w:r w:rsidRPr="003046F7">
        <w:rPr>
          <w:b/>
          <w:bCs/>
        </w:rPr>
        <w:t xml:space="preserve"> </w:t>
      </w:r>
      <w:r w:rsidRPr="008D6562">
        <w:t>an</w:t>
      </w:r>
      <w:r>
        <w:t xml:space="preserve">d extended to ensure that </w:t>
      </w:r>
      <w:r w:rsidRPr="008D6562">
        <w:t xml:space="preserve">disability employment is prioritised across all levels of the </w:t>
      </w:r>
      <w:r>
        <w:t>Commiss</w:t>
      </w:r>
      <w:r w:rsidRPr="008D6562">
        <w:t>ion</w:t>
      </w:r>
      <w:r w:rsidR="00566988">
        <w:t xml:space="preserve">.  It should </w:t>
      </w:r>
      <w:r w:rsidR="001A5907">
        <w:t>include</w:t>
      </w:r>
      <w:r>
        <w:t xml:space="preserve"> </w:t>
      </w:r>
      <w:r w:rsidRPr="003046F7">
        <w:t>measures for an inclusive and accessible workplace</w:t>
      </w:r>
      <w:r>
        <w:t xml:space="preserve">, </w:t>
      </w:r>
      <w:r w:rsidR="001A5907">
        <w:t>and</w:t>
      </w:r>
      <w:r w:rsidR="001A5907" w:rsidRPr="003046F7">
        <w:t xml:space="preserve"> </w:t>
      </w:r>
      <w:r w:rsidRPr="003046F7">
        <w:t>accessible recruitment strategies</w:t>
      </w:r>
      <w:r>
        <w:t>.</w:t>
      </w:r>
    </w:p>
    <w:p w14:paraId="0AE09A97" w14:textId="7709335A" w:rsidR="00461890" w:rsidRPr="007034D6" w:rsidRDefault="00461890" w:rsidP="00461890">
      <w:pPr>
        <w:spacing w:after="40" w:line="240" w:lineRule="auto"/>
      </w:pPr>
      <w:r w:rsidRPr="008215EE">
        <w:t>The development plan should</w:t>
      </w:r>
      <w:r w:rsidRPr="007034D6">
        <w:t xml:space="preserve"> </w:t>
      </w:r>
      <w:r>
        <w:t xml:space="preserve">also </w:t>
      </w:r>
      <w:r w:rsidRPr="008215EE">
        <w:t xml:space="preserve">include information about who has oversight </w:t>
      </w:r>
      <w:r w:rsidR="00FD1107">
        <w:t>of</w:t>
      </w:r>
      <w:r w:rsidRPr="008215EE">
        <w:t xml:space="preserve"> the Commission’s development</w:t>
      </w:r>
      <w:r w:rsidRPr="007034D6">
        <w:t xml:space="preserve">, </w:t>
      </w:r>
      <w:r w:rsidR="001A5907" w:rsidRPr="007034D6">
        <w:t>wh</w:t>
      </w:r>
      <w:r w:rsidR="001A5907">
        <w:t>ich</w:t>
      </w:r>
      <w:r w:rsidR="001A5907" w:rsidRPr="007034D6">
        <w:t xml:space="preserve"> </w:t>
      </w:r>
      <w:r w:rsidRPr="007034D6">
        <w:t xml:space="preserve">stakeholders are involved, and how the Commission will operate (governance, leadership roles, </w:t>
      </w:r>
      <w:proofErr w:type="gramStart"/>
      <w:r w:rsidRPr="007034D6">
        <w:t>structure</w:t>
      </w:r>
      <w:proofErr w:type="gramEnd"/>
      <w:r w:rsidRPr="007034D6">
        <w:t xml:space="preserve"> and functions).</w:t>
      </w:r>
    </w:p>
    <w:p w14:paraId="65975517" w14:textId="299A2FF8" w:rsidR="009E68EF" w:rsidRDefault="00461890" w:rsidP="00461890">
      <w:pPr>
        <w:spacing w:after="40" w:line="240" w:lineRule="auto"/>
      </w:pPr>
      <w:r w:rsidRPr="003904D4">
        <w:t>Finally, there</w:t>
      </w:r>
      <w:r>
        <w:t xml:space="preserve"> must be no overlap: a</w:t>
      </w:r>
      <w:r w:rsidRPr="003904D4">
        <w:t xml:space="preserve"> </w:t>
      </w:r>
      <w:r w:rsidRPr="003904D4">
        <w:rPr>
          <w:b/>
          <w:bCs/>
        </w:rPr>
        <w:t>clear</w:t>
      </w:r>
      <w:r>
        <w:rPr>
          <w:b/>
          <w:bCs/>
        </w:rPr>
        <w:t xml:space="preserve"> delineation </w:t>
      </w:r>
      <w:r w:rsidRPr="003904D4">
        <w:rPr>
          <w:b/>
          <w:bCs/>
        </w:rPr>
        <w:t>between the</w:t>
      </w:r>
      <w:r>
        <w:rPr>
          <w:b/>
          <w:bCs/>
        </w:rPr>
        <w:t xml:space="preserve"> different functions the</w:t>
      </w:r>
      <w:r w:rsidRPr="003904D4">
        <w:rPr>
          <w:b/>
          <w:bCs/>
        </w:rPr>
        <w:t xml:space="preserve"> Australian Human Rights Commission and the Disability Rights Commissio</w:t>
      </w:r>
      <w:r>
        <w:rPr>
          <w:b/>
          <w:bCs/>
        </w:rPr>
        <w:t>n is needed</w:t>
      </w:r>
      <w:r w:rsidR="00571C2F">
        <w:rPr>
          <w:b/>
          <w:bCs/>
        </w:rPr>
        <w:t xml:space="preserve"> </w:t>
      </w:r>
      <w:r w:rsidR="00571C2F" w:rsidRPr="00571C2F">
        <w:t>as is an understanding of how the two Commissions will collaborate</w:t>
      </w:r>
      <w:r>
        <w:rPr>
          <w:b/>
          <w:bCs/>
        </w:rPr>
        <w:t>.</w:t>
      </w:r>
      <w:r>
        <w:t xml:space="preserve"> </w:t>
      </w:r>
    </w:p>
    <w:p w14:paraId="1B2EFC43" w14:textId="77777777" w:rsidR="009E68EF" w:rsidRDefault="009E68EF">
      <w:pPr>
        <w:spacing w:before="0" w:after="120" w:line="280" w:lineRule="atLeast"/>
      </w:pPr>
      <w:r>
        <w:br w:type="page"/>
      </w:r>
    </w:p>
    <w:p w14:paraId="79A84312" w14:textId="319AA50C" w:rsidR="00461890" w:rsidRPr="007614EF" w:rsidRDefault="00461890" w:rsidP="00461890">
      <w:pPr>
        <w:pStyle w:val="Heading2"/>
        <w:spacing w:line="240" w:lineRule="auto"/>
        <w:rPr>
          <w:sz w:val="44"/>
          <w:szCs w:val="44"/>
        </w:rPr>
      </w:pPr>
      <w:bookmarkStart w:id="22" w:name="_Toc158360935"/>
      <w:r w:rsidRPr="007614EF">
        <w:rPr>
          <w:sz w:val="44"/>
          <w:szCs w:val="44"/>
        </w:rPr>
        <w:lastRenderedPageBreak/>
        <w:t xml:space="preserve">Position </w:t>
      </w:r>
      <w:r w:rsidR="00A30E6F">
        <w:rPr>
          <w:sz w:val="44"/>
          <w:szCs w:val="44"/>
        </w:rPr>
        <w:t>4</w:t>
      </w:r>
      <w:r w:rsidRPr="007614EF">
        <w:rPr>
          <w:sz w:val="44"/>
          <w:szCs w:val="44"/>
        </w:rPr>
        <w:t xml:space="preserve"> </w:t>
      </w:r>
      <w:r w:rsidR="00A50DBA">
        <w:rPr>
          <w:sz w:val="44"/>
          <w:szCs w:val="44"/>
        </w:rPr>
        <w:t>-</w:t>
      </w:r>
      <w:r w:rsidRPr="007614EF">
        <w:rPr>
          <w:sz w:val="44"/>
          <w:szCs w:val="44"/>
        </w:rPr>
        <w:t xml:space="preserve"> Minister for Disability Inclusion</w:t>
      </w:r>
      <w:bookmarkEnd w:id="22"/>
      <w:r w:rsidRPr="007614EF">
        <w:rPr>
          <w:sz w:val="44"/>
          <w:szCs w:val="44"/>
        </w:rPr>
        <w:t xml:space="preserve"> </w:t>
      </w:r>
    </w:p>
    <w:p w14:paraId="47220313" w14:textId="77777777" w:rsidR="00461890" w:rsidRDefault="00461890" w:rsidP="00461890">
      <w:pPr>
        <w:pStyle w:val="Heading4"/>
        <w:spacing w:line="240" w:lineRule="auto"/>
      </w:pPr>
      <w:r>
        <w:t xml:space="preserve">What did the Disability Royal Commission recommend? </w:t>
      </w:r>
    </w:p>
    <w:p w14:paraId="7EDCBB5A" w14:textId="77777777" w:rsidR="00461890" w:rsidRDefault="00461890" w:rsidP="00461890">
      <w:pPr>
        <w:spacing w:line="240" w:lineRule="auto"/>
        <w:rPr>
          <w:lang w:val="en-GB"/>
        </w:rPr>
      </w:pPr>
      <w:r>
        <w:rPr>
          <w:lang w:val="en-GB"/>
        </w:rPr>
        <w:t>It was recommended that the</w:t>
      </w:r>
      <w:r w:rsidRPr="00AB0809">
        <w:rPr>
          <w:lang w:val="en-GB"/>
        </w:rPr>
        <w:t xml:space="preserve"> Australian Government </w:t>
      </w:r>
      <w:r>
        <w:rPr>
          <w:lang w:val="en-GB"/>
        </w:rPr>
        <w:t xml:space="preserve">establish </w:t>
      </w:r>
      <w:r w:rsidRPr="00503F43">
        <w:rPr>
          <w:lang w:val="en-GB"/>
        </w:rPr>
        <w:t xml:space="preserve">new governance arrangements for disability </w:t>
      </w:r>
      <w:r>
        <w:rPr>
          <w:lang w:val="en-GB"/>
        </w:rPr>
        <w:t>by the end of 2024 (</w:t>
      </w:r>
      <w:r w:rsidRPr="00AB0809">
        <w:rPr>
          <w:lang w:val="en-GB"/>
        </w:rPr>
        <w:t>Recommendation 5.6)</w:t>
      </w:r>
      <w:r>
        <w:rPr>
          <w:lang w:val="en-GB"/>
        </w:rPr>
        <w:t xml:space="preserve"> by creating:</w:t>
      </w:r>
    </w:p>
    <w:p w14:paraId="750C6886" w14:textId="3F3C2FA9" w:rsidR="00461890" w:rsidRDefault="00461890" w:rsidP="00461890">
      <w:pPr>
        <w:pStyle w:val="ListParagraph"/>
        <w:numPr>
          <w:ilvl w:val="0"/>
          <w:numId w:val="10"/>
        </w:numPr>
        <w:spacing w:line="240" w:lineRule="auto"/>
        <w:rPr>
          <w:lang w:val="en-GB"/>
        </w:rPr>
      </w:pPr>
      <w:r>
        <w:rPr>
          <w:lang w:val="en-GB"/>
        </w:rPr>
        <w:t xml:space="preserve">A </w:t>
      </w:r>
      <w:r w:rsidRPr="008D1CDB">
        <w:rPr>
          <w:b/>
          <w:bCs/>
          <w:lang w:val="en-GB"/>
        </w:rPr>
        <w:t>portfolio responsible for the disability and carers policies and programs</w:t>
      </w:r>
      <w:r w:rsidR="00206591">
        <w:rPr>
          <w:b/>
          <w:bCs/>
          <w:lang w:val="en-GB"/>
        </w:rPr>
        <w:t>,</w:t>
      </w:r>
      <w:r w:rsidRPr="00AB0809">
        <w:rPr>
          <w:lang w:val="en-GB"/>
        </w:rPr>
        <w:t xml:space="preserve"> currently the responsibility of the Social Services portfoli</w:t>
      </w:r>
      <w:r>
        <w:rPr>
          <w:lang w:val="en-GB"/>
        </w:rPr>
        <w:t>o</w:t>
      </w:r>
    </w:p>
    <w:p w14:paraId="7812CE31" w14:textId="7419C802" w:rsidR="00461890" w:rsidRDefault="00461890" w:rsidP="00461890">
      <w:pPr>
        <w:pStyle w:val="ListParagraph"/>
        <w:numPr>
          <w:ilvl w:val="0"/>
          <w:numId w:val="10"/>
        </w:numPr>
        <w:spacing w:line="240" w:lineRule="auto"/>
        <w:rPr>
          <w:lang w:val="en-GB"/>
        </w:rPr>
      </w:pPr>
      <w:r w:rsidRPr="00AB0809">
        <w:rPr>
          <w:b/>
          <w:bCs/>
          <w:lang w:val="en-GB"/>
        </w:rPr>
        <w:t>a ministerial position</w:t>
      </w:r>
      <w:r w:rsidRPr="00AB0809">
        <w:rPr>
          <w:lang w:val="en-GB"/>
        </w:rPr>
        <w:t xml:space="preserve"> – the Minister for Disability Inclusion – responsible for disability inclusion strategy, </w:t>
      </w:r>
      <w:proofErr w:type="gramStart"/>
      <w:r w:rsidRPr="00AB0809">
        <w:rPr>
          <w:lang w:val="en-GB"/>
        </w:rPr>
        <w:t>policies</w:t>
      </w:r>
      <w:proofErr w:type="gramEnd"/>
      <w:r w:rsidRPr="00AB0809">
        <w:rPr>
          <w:lang w:val="en-GB"/>
        </w:rPr>
        <w:t xml:space="preserve"> and programs</w:t>
      </w:r>
      <w:r w:rsidR="00206591">
        <w:rPr>
          <w:lang w:val="en-GB"/>
        </w:rPr>
        <w:t>,</w:t>
      </w:r>
      <w:r w:rsidRPr="00AB0809">
        <w:rPr>
          <w:lang w:val="en-GB"/>
        </w:rPr>
        <w:t xml:space="preserve"> that are currently under the remit of the Minister for Social Services</w:t>
      </w:r>
    </w:p>
    <w:p w14:paraId="047D3533" w14:textId="77777777" w:rsidR="00461890" w:rsidRPr="00AB0809" w:rsidRDefault="00461890" w:rsidP="00461890">
      <w:pPr>
        <w:pStyle w:val="ListParagraph"/>
        <w:numPr>
          <w:ilvl w:val="0"/>
          <w:numId w:val="10"/>
        </w:numPr>
        <w:spacing w:line="240" w:lineRule="auto"/>
        <w:rPr>
          <w:lang w:val="en-GB"/>
        </w:rPr>
      </w:pPr>
      <w:r w:rsidRPr="00AB0809">
        <w:rPr>
          <w:lang w:val="en-GB"/>
        </w:rPr>
        <w:t xml:space="preserve">a portfolio responsible </w:t>
      </w:r>
      <w:r>
        <w:rPr>
          <w:lang w:val="en-GB"/>
        </w:rPr>
        <w:t xml:space="preserve">for </w:t>
      </w:r>
      <w:r w:rsidRPr="00AB0809">
        <w:rPr>
          <w:lang w:val="en-GB"/>
        </w:rPr>
        <w:t>a Department of Disability Equality and Inclusion</w:t>
      </w:r>
    </w:p>
    <w:p w14:paraId="526EA1B2" w14:textId="77777777" w:rsidR="00461890" w:rsidRDefault="00461890" w:rsidP="00461890">
      <w:pPr>
        <w:pStyle w:val="Heading4"/>
        <w:spacing w:line="240" w:lineRule="auto"/>
      </w:pPr>
      <w:r>
        <w:t xml:space="preserve">Why does this matter? </w:t>
      </w:r>
    </w:p>
    <w:p w14:paraId="793DFE08" w14:textId="08CFB557" w:rsidR="00461890" w:rsidRDefault="00461890" w:rsidP="00461890">
      <w:pPr>
        <w:spacing w:after="40" w:line="240" w:lineRule="auto"/>
      </w:pPr>
      <w:r>
        <w:t>The DRC recommended significant changes that need supporting governance to ensure change occurs</w:t>
      </w:r>
      <w:r w:rsidR="003C45F3">
        <w:t xml:space="preserve"> and outcomes are achieved.</w:t>
      </w:r>
    </w:p>
    <w:p w14:paraId="5A4766FA" w14:textId="6B348BD3" w:rsidR="00461890" w:rsidRDefault="00461890" w:rsidP="00461890">
      <w:pPr>
        <w:spacing w:after="40" w:line="240" w:lineRule="auto"/>
      </w:pPr>
      <w:r>
        <w:t>I</w:t>
      </w:r>
      <w:r w:rsidRPr="00856D01">
        <w:t>ssues affecting people with disability</w:t>
      </w:r>
      <w:r>
        <w:t xml:space="preserve"> cut</w:t>
      </w:r>
      <w:r w:rsidRPr="00856D01">
        <w:t xml:space="preserve"> across multiple portfolios</w:t>
      </w:r>
      <w:r w:rsidR="003E2101">
        <w:t>,</w:t>
      </w:r>
      <w:r w:rsidRPr="00856D01">
        <w:t xml:space="preserve"> represented by different ministers</w:t>
      </w:r>
      <w:r>
        <w:t>,</w:t>
      </w:r>
      <w:r w:rsidRPr="00856D01">
        <w:t xml:space="preserve"> across different departments</w:t>
      </w:r>
      <w:r>
        <w:t>; and this</w:t>
      </w:r>
      <w:r w:rsidRPr="00856D01">
        <w:t xml:space="preserve"> has led to a lack of cohesive response</w:t>
      </w:r>
      <w:r>
        <w:t xml:space="preserve"> and information sharing</w:t>
      </w:r>
      <w:r w:rsidRPr="00856D01">
        <w:t xml:space="preserve"> </w:t>
      </w:r>
      <w:r>
        <w:t>on</w:t>
      </w:r>
      <w:r w:rsidRPr="00856D01">
        <w:t xml:space="preserve"> issues affecting people with disabilit</w:t>
      </w:r>
      <w:r>
        <w:t>y.</w:t>
      </w:r>
    </w:p>
    <w:p w14:paraId="00465838" w14:textId="0BFB7C4F" w:rsidR="00461890" w:rsidRDefault="00461890" w:rsidP="00461890">
      <w:pPr>
        <w:spacing w:after="40" w:line="240" w:lineRule="auto"/>
      </w:pPr>
      <w:r w:rsidRPr="00884245">
        <w:t>Previously,</w:t>
      </w:r>
      <w:r>
        <w:t xml:space="preserve"> PWDA has called for </w:t>
      </w:r>
      <w:r w:rsidR="00374CEA">
        <w:t xml:space="preserve">the </w:t>
      </w:r>
      <w:r>
        <w:t xml:space="preserve">responsibility of implementing Australia’s </w:t>
      </w:r>
      <w:r w:rsidR="002F148F">
        <w:t>D</w:t>
      </w:r>
      <w:r>
        <w:t xml:space="preserve">isability </w:t>
      </w:r>
      <w:r w:rsidR="002F148F">
        <w:t>S</w:t>
      </w:r>
      <w:r>
        <w:t xml:space="preserve">trategy to sit with the Department of Prime Minister and Cabinet to drive whole-of-government change and collaboration. </w:t>
      </w:r>
    </w:p>
    <w:p w14:paraId="25B31631" w14:textId="5C520E8C" w:rsidR="00461890" w:rsidRPr="00296250" w:rsidRDefault="00461890" w:rsidP="00461890">
      <w:pPr>
        <w:spacing w:after="40" w:line="240" w:lineRule="auto"/>
      </w:pPr>
      <w:r>
        <w:t>Having new governance arrangements for disability</w:t>
      </w:r>
      <w:r w:rsidRPr="00856D01">
        <w:t xml:space="preserve"> would enable stronger</w:t>
      </w:r>
      <w:r>
        <w:t xml:space="preserve"> whole-of-government responses</w:t>
      </w:r>
      <w:r w:rsidR="007934A8">
        <w:t>.  This would</w:t>
      </w:r>
      <w:r>
        <w:t xml:space="preserve"> promote leadership and ownership over </w:t>
      </w:r>
      <w:r w:rsidR="00114D0A">
        <w:t xml:space="preserve">a broad range of </w:t>
      </w:r>
      <w:proofErr w:type="gramStart"/>
      <w:r>
        <w:t>actions</w:t>
      </w:r>
      <w:r w:rsidR="007934A8">
        <w:t>,</w:t>
      </w:r>
      <w:r>
        <w:t xml:space="preserve"> and</w:t>
      </w:r>
      <w:proofErr w:type="gramEnd"/>
      <w:r>
        <w:t xml:space="preserve"> inform and influence agendas that drive </w:t>
      </w:r>
      <w:r w:rsidRPr="00856D01">
        <w:t>better outcomes for people with disability</w:t>
      </w:r>
      <w:r>
        <w:t>.</w:t>
      </w:r>
    </w:p>
    <w:p w14:paraId="626711F8" w14:textId="77777777" w:rsidR="00461890" w:rsidRDefault="00461890" w:rsidP="00461890">
      <w:pPr>
        <w:pStyle w:val="Heading4"/>
        <w:spacing w:line="240" w:lineRule="auto"/>
      </w:pPr>
      <w:r>
        <w:t xml:space="preserve">How do we change it? </w:t>
      </w:r>
    </w:p>
    <w:p w14:paraId="272939DA" w14:textId="61052168" w:rsidR="00461890" w:rsidRPr="00F00494" w:rsidRDefault="00461890" w:rsidP="00461890">
      <w:pPr>
        <w:spacing w:after="40" w:line="240" w:lineRule="auto"/>
      </w:pPr>
      <w:r w:rsidRPr="00A70092">
        <w:rPr>
          <w:b/>
          <w:bCs/>
        </w:rPr>
        <w:t xml:space="preserve">We </w:t>
      </w:r>
      <w:r>
        <w:rPr>
          <w:b/>
          <w:bCs/>
        </w:rPr>
        <w:t>support</w:t>
      </w:r>
      <w:r w:rsidRPr="00A70092">
        <w:rPr>
          <w:b/>
          <w:bCs/>
        </w:rPr>
        <w:t xml:space="preserve"> the </w:t>
      </w:r>
      <w:r>
        <w:rPr>
          <w:b/>
          <w:bCs/>
        </w:rPr>
        <w:t>Australian</w:t>
      </w:r>
      <w:r w:rsidRPr="00A70092">
        <w:rPr>
          <w:b/>
          <w:bCs/>
        </w:rPr>
        <w:t xml:space="preserve"> Government tak</w:t>
      </w:r>
      <w:r w:rsidR="00857327">
        <w:rPr>
          <w:b/>
          <w:bCs/>
        </w:rPr>
        <w:t xml:space="preserve">ing action to </w:t>
      </w:r>
      <w:r w:rsidRPr="00A70092">
        <w:rPr>
          <w:b/>
          <w:bCs/>
        </w:rPr>
        <w:t>realign disability issues into a single portfolio under the leadership of a Minister for Disability Inclusion</w:t>
      </w:r>
      <w:r>
        <w:rPr>
          <w:b/>
          <w:bCs/>
        </w:rPr>
        <w:t>.</w:t>
      </w:r>
      <w:r w:rsidRPr="00856D01">
        <w:t xml:space="preserve"> Th</w:t>
      </w:r>
      <w:r>
        <w:t xml:space="preserve">e ministerial </w:t>
      </w:r>
      <w:r w:rsidRPr="00856D01">
        <w:t>position</w:t>
      </w:r>
      <w:r>
        <w:t xml:space="preserve"> should be senior in Cabinet and</w:t>
      </w:r>
      <w:r w:rsidRPr="00856D01">
        <w:t xml:space="preserve"> would ideally be</w:t>
      </w:r>
      <w:r>
        <w:t xml:space="preserve"> a person with disability, </w:t>
      </w:r>
      <w:r w:rsidRPr="00856D01">
        <w:t xml:space="preserve">and the department supporting the </w:t>
      </w:r>
      <w:r>
        <w:t>position</w:t>
      </w:r>
      <w:r w:rsidRPr="00856D01">
        <w:t xml:space="preserve"> would have widespread disability representation within it. </w:t>
      </w:r>
    </w:p>
    <w:p w14:paraId="6E1E2995" w14:textId="77777777" w:rsidR="00461890" w:rsidRPr="009E4BFA" w:rsidRDefault="00461890" w:rsidP="00E713BF">
      <w:pPr>
        <w:tabs>
          <w:tab w:val="left" w:pos="500"/>
        </w:tabs>
        <w:spacing w:before="0" w:after="0" w:line="240" w:lineRule="auto"/>
      </w:pPr>
    </w:p>
    <w:p w14:paraId="05AB2ECD" w14:textId="5A373D22" w:rsidR="00EB0C13" w:rsidRPr="00947804" w:rsidRDefault="00EB0C13" w:rsidP="00E713BF">
      <w:pPr>
        <w:pStyle w:val="Heading2"/>
        <w:spacing w:line="240" w:lineRule="auto"/>
        <w:rPr>
          <w:sz w:val="44"/>
          <w:szCs w:val="44"/>
        </w:rPr>
      </w:pPr>
      <w:bookmarkStart w:id="23" w:name="_Toc158360936"/>
      <w:r w:rsidRPr="00947804">
        <w:rPr>
          <w:sz w:val="44"/>
          <w:szCs w:val="44"/>
        </w:rPr>
        <w:lastRenderedPageBreak/>
        <w:t xml:space="preserve">Position </w:t>
      </w:r>
      <w:r w:rsidR="00A30E6F">
        <w:rPr>
          <w:sz w:val="44"/>
          <w:szCs w:val="44"/>
        </w:rPr>
        <w:t>5</w:t>
      </w:r>
      <w:r w:rsidRPr="00947804">
        <w:rPr>
          <w:sz w:val="44"/>
          <w:szCs w:val="44"/>
        </w:rPr>
        <w:t xml:space="preserve"> </w:t>
      </w:r>
      <w:r w:rsidR="00D872E0">
        <w:rPr>
          <w:sz w:val="44"/>
          <w:szCs w:val="44"/>
        </w:rPr>
        <w:t>-</w:t>
      </w:r>
      <w:r w:rsidRPr="00947804">
        <w:rPr>
          <w:sz w:val="44"/>
          <w:szCs w:val="44"/>
        </w:rPr>
        <w:t xml:space="preserve"> Timeframe to phase out segregated </w:t>
      </w:r>
      <w:proofErr w:type="gramStart"/>
      <w:r w:rsidRPr="00947804">
        <w:rPr>
          <w:sz w:val="44"/>
          <w:szCs w:val="44"/>
        </w:rPr>
        <w:t>housing</w:t>
      </w:r>
      <w:bookmarkEnd w:id="23"/>
      <w:proofErr w:type="gramEnd"/>
    </w:p>
    <w:p w14:paraId="132F1417" w14:textId="77777777" w:rsidR="00EB0C13" w:rsidRPr="00032DFD" w:rsidRDefault="00EB0C13" w:rsidP="00E713BF">
      <w:pPr>
        <w:pStyle w:val="Heading4"/>
        <w:spacing w:line="240" w:lineRule="auto"/>
      </w:pPr>
      <w:bookmarkStart w:id="24" w:name="_Toc151129184"/>
      <w:r w:rsidRPr="00032DFD">
        <w:t>What did the Disability Royal Commission recommend?</w:t>
      </w:r>
      <w:bookmarkEnd w:id="24"/>
      <w:r w:rsidRPr="00032DFD">
        <w:t xml:space="preserve"> </w:t>
      </w:r>
    </w:p>
    <w:p w14:paraId="102270E1" w14:textId="497A3D9A" w:rsidR="00EB0C13" w:rsidRDefault="00EB0C13" w:rsidP="00E713BF">
      <w:pPr>
        <w:pStyle w:val="ListParagraph"/>
        <w:numPr>
          <w:ilvl w:val="0"/>
          <w:numId w:val="6"/>
        </w:numPr>
        <w:tabs>
          <w:tab w:val="left" w:pos="1550"/>
        </w:tabs>
        <w:spacing w:before="0" w:after="0" w:line="240" w:lineRule="auto"/>
        <w:rPr>
          <w:lang w:val="en-GB"/>
        </w:rPr>
      </w:pPr>
      <w:r w:rsidRPr="00934202">
        <w:rPr>
          <w:lang w:val="en-GB"/>
        </w:rPr>
        <w:t xml:space="preserve">Commissioners Bennett, </w:t>
      </w:r>
      <w:proofErr w:type="spellStart"/>
      <w:r w:rsidRPr="00934202">
        <w:rPr>
          <w:lang w:val="en-GB"/>
        </w:rPr>
        <w:t>Galbally</w:t>
      </w:r>
      <w:proofErr w:type="spellEnd"/>
      <w:r w:rsidRPr="00934202">
        <w:rPr>
          <w:lang w:val="en-GB"/>
        </w:rPr>
        <w:t>, Mason, and McEwin</w:t>
      </w:r>
      <w:r w:rsidR="00CE4DC2">
        <w:rPr>
          <w:lang w:val="en-GB"/>
        </w:rPr>
        <w:t xml:space="preserve"> recommended a </w:t>
      </w:r>
      <w:r w:rsidR="001845B0">
        <w:rPr>
          <w:lang w:val="en-GB"/>
        </w:rPr>
        <w:t>15-year</w:t>
      </w:r>
      <w:r w:rsidR="00CE4DC2">
        <w:rPr>
          <w:lang w:val="en-GB"/>
        </w:rPr>
        <w:t xml:space="preserve"> timeframe to phase out segregated housing</w:t>
      </w:r>
      <w:r w:rsidRPr="00934202">
        <w:rPr>
          <w:lang w:val="en-GB"/>
        </w:rPr>
        <w:t xml:space="preserve"> (Recommendation 7.43)</w:t>
      </w:r>
      <w:r w:rsidR="00236945">
        <w:rPr>
          <w:lang w:val="en-GB"/>
        </w:rPr>
        <w:t>.</w:t>
      </w:r>
    </w:p>
    <w:p w14:paraId="257FDEC0" w14:textId="391A9D38" w:rsidR="005D2B11" w:rsidRPr="00441FC6" w:rsidRDefault="00EB0C13" w:rsidP="00E713BF">
      <w:pPr>
        <w:pStyle w:val="ListParagraph"/>
        <w:numPr>
          <w:ilvl w:val="0"/>
          <w:numId w:val="6"/>
        </w:numPr>
        <w:tabs>
          <w:tab w:val="left" w:pos="1550"/>
        </w:tabs>
        <w:spacing w:before="0" w:after="0" w:line="240" w:lineRule="auto"/>
        <w:rPr>
          <w:lang w:val="en-GB"/>
        </w:rPr>
      </w:pPr>
      <w:r w:rsidRPr="00934202">
        <w:rPr>
          <w:lang w:val="en-GB"/>
        </w:rPr>
        <w:t xml:space="preserve">A generational timeframe was recommended by Commissioner Ryan (Recommendation 7.44). </w:t>
      </w:r>
    </w:p>
    <w:p w14:paraId="05C1C7D7" w14:textId="6D33AE49" w:rsidR="00EB0C13" w:rsidRDefault="00EB0C13" w:rsidP="00E713BF">
      <w:pPr>
        <w:pStyle w:val="Heading4"/>
        <w:spacing w:line="240" w:lineRule="auto"/>
      </w:pPr>
      <w:bookmarkStart w:id="25" w:name="_Toc151129185"/>
      <w:r>
        <w:t>Why does this matter?</w:t>
      </w:r>
      <w:bookmarkEnd w:id="25"/>
      <w:r>
        <w:t xml:space="preserve"> </w:t>
      </w:r>
    </w:p>
    <w:p w14:paraId="761C27D1" w14:textId="1973718A" w:rsidR="00EB0C13" w:rsidRDefault="00EB0C13" w:rsidP="00E713BF">
      <w:pPr>
        <w:spacing w:before="0" w:after="0" w:line="240" w:lineRule="auto"/>
      </w:pPr>
      <w:r w:rsidRPr="00CA297A">
        <w:t xml:space="preserve">The </w:t>
      </w:r>
      <w:r>
        <w:t>D</w:t>
      </w:r>
      <w:r w:rsidR="0018582E">
        <w:t xml:space="preserve">RC </w:t>
      </w:r>
      <w:r w:rsidRPr="00CA297A">
        <w:t>heard extensively about the high prevalence of violence and abuse occurring against people with disability within group home settings.</w:t>
      </w:r>
      <w:r>
        <w:t xml:space="preserve"> 63% of</w:t>
      </w:r>
      <w:r w:rsidR="00B3717E">
        <w:t xml:space="preserve"> surveyed</w:t>
      </w:r>
      <w:r>
        <w:t xml:space="preserve"> </w:t>
      </w:r>
      <w:r w:rsidRPr="00CA297A">
        <w:t>PWDA</w:t>
      </w:r>
      <w:r>
        <w:t xml:space="preserve"> members do not think segregated housing should exist. </w:t>
      </w:r>
    </w:p>
    <w:p w14:paraId="31307D47" w14:textId="77777777" w:rsidR="00EB0C13" w:rsidRDefault="00EB0C13" w:rsidP="00E713BF">
      <w:pPr>
        <w:spacing w:before="0" w:after="0" w:line="240" w:lineRule="auto"/>
      </w:pPr>
      <w:r w:rsidRPr="00CA297A">
        <w:t xml:space="preserve"> </w:t>
      </w:r>
    </w:p>
    <w:p w14:paraId="6A2F13D2" w14:textId="385F73C8" w:rsidR="00FB5D50" w:rsidRDefault="00EB0C13" w:rsidP="00E713BF">
      <w:pPr>
        <w:spacing w:before="0" w:after="0" w:line="240" w:lineRule="auto"/>
      </w:pPr>
      <w:r>
        <w:t xml:space="preserve">It is important to ensure </w:t>
      </w:r>
      <w:r w:rsidRPr="00CA297A">
        <w:t>another generation of people with disability are not segregated in housing</w:t>
      </w:r>
      <w:r w:rsidR="008B285F">
        <w:t xml:space="preserve"> like group homes</w:t>
      </w:r>
      <w:r w:rsidRPr="00CA297A">
        <w:t xml:space="preserve">, </w:t>
      </w:r>
      <w:r w:rsidRPr="00EC5A95">
        <w:t xml:space="preserve">because once infrastructure and segregation processes are </w:t>
      </w:r>
      <w:r w:rsidR="00634FF4">
        <w:t>in place</w:t>
      </w:r>
      <w:r w:rsidRPr="00EC5A95">
        <w:t xml:space="preserve">, it can take </w:t>
      </w:r>
      <w:r w:rsidR="00DF0902" w:rsidRPr="00EC5A95">
        <w:t xml:space="preserve">decades </w:t>
      </w:r>
      <w:r w:rsidRPr="00EC5A95">
        <w:t>for segregation to be dismantled.</w:t>
      </w:r>
      <w:r w:rsidR="00CC0A6C">
        <w:t xml:space="preserve"> </w:t>
      </w:r>
    </w:p>
    <w:p w14:paraId="5EE3AFAA" w14:textId="77777777" w:rsidR="00FB5D50" w:rsidRDefault="00FB5D50" w:rsidP="00E713BF">
      <w:pPr>
        <w:spacing w:before="0" w:after="0" w:line="240" w:lineRule="auto"/>
      </w:pPr>
    </w:p>
    <w:p w14:paraId="2C42EC7A" w14:textId="32D4DB3C" w:rsidR="00EB0C13" w:rsidRDefault="008939D3" w:rsidP="00E713BF">
      <w:pPr>
        <w:spacing w:before="0" w:after="0" w:line="240" w:lineRule="auto"/>
      </w:pPr>
      <w:r>
        <w:t>For this reason, i</w:t>
      </w:r>
      <w:r w:rsidR="005B7CB1">
        <w:t xml:space="preserve">t </w:t>
      </w:r>
      <w:r w:rsidR="00CC0A6C">
        <w:t>is critica</w:t>
      </w:r>
      <w:r w:rsidR="00A54600">
        <w:t>l</w:t>
      </w:r>
      <w:r w:rsidR="00CC0A6C">
        <w:t xml:space="preserve"> </w:t>
      </w:r>
      <w:r w:rsidR="00386731">
        <w:t xml:space="preserve">that </w:t>
      </w:r>
      <w:r w:rsidR="00A54600">
        <w:t xml:space="preserve">we </w:t>
      </w:r>
      <w:r w:rsidR="008B285F">
        <w:t>stop</w:t>
      </w:r>
      <w:r w:rsidR="002C007F">
        <w:t xml:space="preserve"> building new</w:t>
      </w:r>
      <w:r w:rsidR="00DD1C25">
        <w:t xml:space="preserve"> group homes</w:t>
      </w:r>
      <w:r w:rsidR="008B285F">
        <w:t>.</w:t>
      </w:r>
      <w:r w:rsidR="009D7EE7">
        <w:t xml:space="preserve"> </w:t>
      </w:r>
      <w:r w:rsidR="008B285F">
        <w:t xml:space="preserve">People </w:t>
      </w:r>
      <w:r w:rsidR="009D7EE7">
        <w:t xml:space="preserve">who </w:t>
      </w:r>
      <w:r w:rsidR="00E8365A">
        <w:t xml:space="preserve">enter </w:t>
      </w:r>
      <w:r w:rsidR="00DD1C25">
        <w:t xml:space="preserve">newly </w:t>
      </w:r>
      <w:r w:rsidR="0051129A">
        <w:t>built</w:t>
      </w:r>
      <w:r w:rsidR="00DD1C25">
        <w:t xml:space="preserve"> group homes </w:t>
      </w:r>
      <w:r w:rsidR="009D7EE7">
        <w:t>will</w:t>
      </w:r>
      <w:r w:rsidR="00365FA7">
        <w:t xml:space="preserve"> linger in the segregated living</w:t>
      </w:r>
      <w:r w:rsidR="009D7EE7">
        <w:t xml:space="preserve"> system</w:t>
      </w:r>
      <w:r w:rsidR="007D243C">
        <w:t>,</w:t>
      </w:r>
      <w:r w:rsidR="002974A5">
        <w:t xml:space="preserve"> delaying</w:t>
      </w:r>
      <w:r w:rsidR="009D7EE7">
        <w:t xml:space="preserve"> </w:t>
      </w:r>
      <w:r w:rsidR="006A0CE6">
        <w:t xml:space="preserve">their transition </w:t>
      </w:r>
      <w:r w:rsidR="00490FBF">
        <w:t>to alternative living options</w:t>
      </w:r>
      <w:r w:rsidR="00365FA7">
        <w:t>, if it occurs at all</w:t>
      </w:r>
      <w:r w:rsidR="009D7EE7">
        <w:t>.</w:t>
      </w:r>
      <w:r w:rsidR="00B4209F">
        <w:t xml:space="preserve"> </w:t>
      </w:r>
      <w:r w:rsidR="008B285F">
        <w:t xml:space="preserve">The work to phase out group homes needs to begin </w:t>
      </w:r>
      <w:r w:rsidR="00B4209F">
        <w:t>immediately</w:t>
      </w:r>
      <w:r w:rsidR="00490FBF">
        <w:t xml:space="preserve">. </w:t>
      </w:r>
      <w:r w:rsidR="00EB0C13">
        <w:t xml:space="preserve">52% of </w:t>
      </w:r>
      <w:r w:rsidR="0082791B">
        <w:t xml:space="preserve">surveyed </w:t>
      </w:r>
      <w:r w:rsidR="00EB0C13">
        <w:t xml:space="preserve">PWDA members supported </w:t>
      </w:r>
      <w:r w:rsidR="00990DF1">
        <w:t>transition</w:t>
      </w:r>
      <w:r w:rsidR="007719A1">
        <w:t>ing</w:t>
      </w:r>
      <w:r w:rsidR="00990DF1">
        <w:t xml:space="preserve"> away from segregated housing as soon as possible</w:t>
      </w:r>
      <w:r w:rsidR="00B161A7">
        <w:t xml:space="preserve">. </w:t>
      </w:r>
    </w:p>
    <w:p w14:paraId="1E76DC70" w14:textId="77777777" w:rsidR="00EB0C13" w:rsidRPr="00CA297A" w:rsidRDefault="00EB0C13" w:rsidP="00E713BF">
      <w:pPr>
        <w:spacing w:before="0" w:after="0" w:line="240" w:lineRule="auto"/>
      </w:pPr>
    </w:p>
    <w:p w14:paraId="2870BC95" w14:textId="4E84FE92" w:rsidR="00EB0C13" w:rsidRDefault="00EB0C13" w:rsidP="00E713BF">
      <w:pPr>
        <w:spacing w:before="0" w:after="0" w:line="240" w:lineRule="auto"/>
      </w:pPr>
      <w:r>
        <w:t xml:space="preserve">PWDA has </w:t>
      </w:r>
      <w:hyperlink r:id="rId34" w:history="1">
        <w:r w:rsidRPr="00DE7800">
          <w:rPr>
            <w:rStyle w:val="Hyperlink"/>
          </w:rPr>
          <w:t>long recommended</w:t>
        </w:r>
      </w:hyperlink>
      <w:r>
        <w:t xml:space="preserve"> national, time-bound plans to phase out group homes</w:t>
      </w:r>
      <w:r w:rsidR="00FB6687">
        <w:t xml:space="preserve">. </w:t>
      </w:r>
      <w:proofErr w:type="gramStart"/>
      <w:r w:rsidR="00FB6687">
        <w:t xml:space="preserve">We </w:t>
      </w:r>
      <w:r>
        <w:t xml:space="preserve"> </w:t>
      </w:r>
      <w:r w:rsidRPr="00CA297A">
        <w:t>called</w:t>
      </w:r>
      <w:proofErr w:type="gramEnd"/>
      <w:r w:rsidRPr="00CA297A">
        <w:t xml:space="preserve"> for no new people to enter group homes, and </w:t>
      </w:r>
      <w:r w:rsidR="002243DC">
        <w:t xml:space="preserve">for </w:t>
      </w:r>
      <w:r w:rsidRPr="00CA297A">
        <w:t>proper resourcing for alternative</w:t>
      </w:r>
      <w:r w:rsidR="002243DC">
        <w:t>,</w:t>
      </w:r>
      <w:r w:rsidRPr="00CA297A">
        <w:t xml:space="preserve"> accessible, affordable and contemporary housing</w:t>
      </w:r>
      <w:r>
        <w:t>.</w:t>
      </w:r>
      <w:r w:rsidRPr="00CA297A">
        <w:t xml:space="preserve"> </w:t>
      </w:r>
    </w:p>
    <w:p w14:paraId="6BEED3AE" w14:textId="77777777" w:rsidR="00EB0C13" w:rsidRDefault="00EB0C13" w:rsidP="00E713BF">
      <w:pPr>
        <w:pStyle w:val="Heading4"/>
        <w:spacing w:line="240" w:lineRule="auto"/>
      </w:pPr>
      <w:bookmarkStart w:id="26" w:name="_Toc151129186"/>
      <w:r w:rsidRPr="0052042F">
        <w:t>How do we change it?</w:t>
      </w:r>
      <w:bookmarkEnd w:id="26"/>
      <w:r>
        <w:t xml:space="preserve"> </w:t>
      </w:r>
    </w:p>
    <w:p w14:paraId="443BBA1D" w14:textId="146B73CA" w:rsidR="00EB0C13" w:rsidRDefault="00EB0C13" w:rsidP="00E713BF">
      <w:pPr>
        <w:spacing w:before="0" w:after="0" w:line="240" w:lineRule="auto"/>
      </w:pPr>
      <w:r w:rsidRPr="00CA297A">
        <w:t>Immediate action is needed to end segregation of people with disability in housing</w:t>
      </w:r>
      <w:r w:rsidR="00A97A66">
        <w:t>. A</w:t>
      </w:r>
      <w:r w:rsidRPr="00CA297A">
        <w:t xml:space="preserve">nother generation of people with disability should not be exposed to violence and abuse in group homes. </w:t>
      </w:r>
    </w:p>
    <w:p w14:paraId="425FC6C6" w14:textId="77777777" w:rsidR="00EB0C13" w:rsidRPr="00CA297A" w:rsidRDefault="00EB0C13" w:rsidP="00E713BF">
      <w:pPr>
        <w:spacing w:before="0" w:after="0" w:line="240" w:lineRule="auto"/>
      </w:pPr>
    </w:p>
    <w:p w14:paraId="6F596468" w14:textId="70DA41CB" w:rsidR="00EB0C13" w:rsidRDefault="00EB0C13" w:rsidP="00E713BF">
      <w:pPr>
        <w:tabs>
          <w:tab w:val="left" w:pos="3287"/>
        </w:tabs>
        <w:spacing w:before="0" w:after="0" w:line="240" w:lineRule="auto"/>
      </w:pPr>
      <w:r>
        <w:rPr>
          <w:b/>
          <w:bCs/>
        </w:rPr>
        <w:t xml:space="preserve">We call </w:t>
      </w:r>
      <w:r w:rsidRPr="00CA297A">
        <w:rPr>
          <w:b/>
          <w:bCs/>
        </w:rPr>
        <w:t xml:space="preserve">on governments to </w:t>
      </w:r>
      <w:r>
        <w:rPr>
          <w:b/>
          <w:bCs/>
        </w:rPr>
        <w:t xml:space="preserve">act immediately </w:t>
      </w:r>
      <w:r w:rsidR="002B2E05">
        <w:rPr>
          <w:b/>
          <w:bCs/>
        </w:rPr>
        <w:t xml:space="preserve">and commit </w:t>
      </w:r>
      <w:r>
        <w:rPr>
          <w:b/>
          <w:bCs/>
        </w:rPr>
        <w:t>to end</w:t>
      </w:r>
      <w:r w:rsidR="002B2E05">
        <w:rPr>
          <w:b/>
          <w:bCs/>
        </w:rPr>
        <w:t>ing</w:t>
      </w:r>
      <w:r>
        <w:rPr>
          <w:b/>
          <w:bCs/>
        </w:rPr>
        <w:t xml:space="preserve"> segregated housing for people with disability and </w:t>
      </w:r>
      <w:r w:rsidRPr="00CA297A">
        <w:rPr>
          <w:b/>
          <w:bCs/>
        </w:rPr>
        <w:t>invest in increasing supply and access to alternative housing options</w:t>
      </w:r>
      <w:r w:rsidR="00D5721C">
        <w:t xml:space="preserve"> (as per Recommendations 7.41, 7.42 &amp; 7.43).</w:t>
      </w:r>
    </w:p>
    <w:p w14:paraId="536DD8C0" w14:textId="77777777" w:rsidR="00EB0C13" w:rsidRDefault="00EB0C13" w:rsidP="00E713BF">
      <w:pPr>
        <w:tabs>
          <w:tab w:val="left" w:pos="3287"/>
        </w:tabs>
        <w:spacing w:before="0" w:after="0" w:line="240" w:lineRule="auto"/>
      </w:pPr>
    </w:p>
    <w:p w14:paraId="6C51DD8A" w14:textId="3904A7F7" w:rsidR="0052042F" w:rsidRPr="0052042F" w:rsidRDefault="00EB0C13" w:rsidP="00E713BF">
      <w:pPr>
        <w:spacing w:before="0" w:after="0" w:line="240" w:lineRule="auto"/>
        <w:rPr>
          <w:b/>
          <w:bCs/>
        </w:rPr>
      </w:pPr>
      <w:r w:rsidRPr="00CA297A">
        <w:rPr>
          <w:b/>
          <w:bCs/>
        </w:rPr>
        <w:t xml:space="preserve">This needs to be coupled </w:t>
      </w:r>
      <w:bookmarkStart w:id="27" w:name="_Toc151129187"/>
      <w:r w:rsidR="00D76583">
        <w:rPr>
          <w:b/>
          <w:bCs/>
        </w:rPr>
        <w:t>with a commitment that the</w:t>
      </w:r>
      <w:r w:rsidR="00F51D7C">
        <w:rPr>
          <w:b/>
          <w:bCs/>
        </w:rPr>
        <w:t xml:space="preserve"> forthcoming National Housing and Homelessness Plan and </w:t>
      </w:r>
      <w:r w:rsidR="00D76583">
        <w:rPr>
          <w:b/>
          <w:bCs/>
        </w:rPr>
        <w:t>A</w:t>
      </w:r>
      <w:r w:rsidR="00F51D7C">
        <w:rPr>
          <w:b/>
          <w:bCs/>
        </w:rPr>
        <w:t>greement</w:t>
      </w:r>
      <w:r w:rsidR="00D76583">
        <w:rPr>
          <w:b/>
          <w:bCs/>
        </w:rPr>
        <w:t xml:space="preserve"> prioritise people with disability</w:t>
      </w:r>
      <w:r w:rsidR="00D76583">
        <w:t xml:space="preserve">, in line with our </w:t>
      </w:r>
      <w:hyperlink r:id="rId35" w:history="1">
        <w:r w:rsidR="00D76583" w:rsidRPr="00D76583">
          <w:rPr>
            <w:rStyle w:val="Hyperlink"/>
          </w:rPr>
          <w:t>recent response</w:t>
        </w:r>
      </w:hyperlink>
      <w:r w:rsidR="00D76583">
        <w:t xml:space="preserve"> to consultations. </w:t>
      </w:r>
      <w:r w:rsidR="00F51D7C" w:rsidRPr="0052042F">
        <w:rPr>
          <w:b/>
          <w:bCs/>
        </w:rPr>
        <w:t xml:space="preserve"> </w:t>
      </w:r>
    </w:p>
    <w:p w14:paraId="287D986D" w14:textId="77777777" w:rsidR="0052042F" w:rsidRDefault="0052042F" w:rsidP="00E713BF">
      <w:pPr>
        <w:spacing w:before="0" w:after="0" w:line="240" w:lineRule="auto"/>
        <w:rPr>
          <w:b/>
          <w:bCs/>
        </w:rPr>
      </w:pPr>
    </w:p>
    <w:p w14:paraId="5E1407E5" w14:textId="337F03D0" w:rsidR="00930D4D" w:rsidRDefault="0052042F" w:rsidP="00E713BF">
      <w:pPr>
        <w:spacing w:before="0" w:after="0" w:line="240" w:lineRule="auto"/>
      </w:pPr>
      <w:r>
        <w:t xml:space="preserve">Overall, we </w:t>
      </w:r>
      <w:r w:rsidR="002F5DC3" w:rsidRPr="00CA297A">
        <w:t>support a roadmap to phase out group homes within 15 years, but this timeline should only be considered as a worst-case scenario</w:t>
      </w:r>
      <w:r w:rsidR="009F56B1">
        <w:t xml:space="preserve">. There needs to be immediate action </w:t>
      </w:r>
      <w:r w:rsidR="00EC5A95">
        <w:lastRenderedPageBreak/>
        <w:t>to commence</w:t>
      </w:r>
      <w:r w:rsidR="009F56B1">
        <w:t xml:space="preserve"> transition</w:t>
      </w:r>
      <w:r w:rsidR="002F5DC3" w:rsidRPr="00CA297A">
        <w:t xml:space="preserve"> and progress year</w:t>
      </w:r>
      <w:r w:rsidR="002F5DC3">
        <w:t>-</w:t>
      </w:r>
      <w:r w:rsidR="002F5DC3" w:rsidRPr="00CA297A">
        <w:t>on</w:t>
      </w:r>
      <w:r w:rsidR="002F5DC3">
        <w:t>-</w:t>
      </w:r>
      <w:r w:rsidR="002F5DC3" w:rsidRPr="00CA297A">
        <w:t>year</w:t>
      </w:r>
      <w:r w:rsidR="00340C3D">
        <w:t xml:space="preserve">, </w:t>
      </w:r>
      <w:r w:rsidR="002F5DC3" w:rsidRPr="00CA297A">
        <w:t>as mappe</w:t>
      </w:r>
      <w:r>
        <w:t>d</w:t>
      </w:r>
      <w:r w:rsidR="002F5DC3" w:rsidRPr="00CA297A">
        <w:t xml:space="preserve"> by </w:t>
      </w:r>
      <w:r w:rsidR="002F5DC3">
        <w:t>our proposed</w:t>
      </w:r>
      <w:r w:rsidR="002F5DC3" w:rsidRPr="00CA297A">
        <w:t xml:space="preserve"> </w:t>
      </w:r>
      <w:hyperlink r:id="rId36" w:history="1">
        <w:r w:rsidR="002F5DC3" w:rsidRPr="00301EA2">
          <w:rPr>
            <w:rStyle w:val="Hyperlink"/>
          </w:rPr>
          <w:t>Congregate Housing Transition Plan</w:t>
        </w:r>
      </w:hyperlink>
      <w:r>
        <w:t>. Progress milestones in our transition plan includ</w:t>
      </w:r>
      <w:r w:rsidR="009F3337">
        <w:t>e</w:t>
      </w:r>
      <w:r w:rsidR="00635000">
        <w:t xml:space="preserve">: </w:t>
      </w:r>
    </w:p>
    <w:p w14:paraId="389CFBB7" w14:textId="7E61A3D9" w:rsidR="00635000" w:rsidRPr="00635000" w:rsidRDefault="0052042F" w:rsidP="00E713BF">
      <w:pPr>
        <w:pStyle w:val="ListParagraph"/>
        <w:numPr>
          <w:ilvl w:val="0"/>
          <w:numId w:val="21"/>
        </w:numPr>
        <w:spacing w:before="0" w:after="0" w:line="240" w:lineRule="auto"/>
        <w:rPr>
          <w:b/>
          <w:bCs/>
        </w:rPr>
      </w:pPr>
      <w:r>
        <w:t>no new developments being built</w:t>
      </w:r>
      <w:r w:rsidR="00D47A7B">
        <w:t xml:space="preserve"> (Recommendation 7.43</w:t>
      </w:r>
      <w:r w:rsidR="008D78B8">
        <w:t xml:space="preserve"> -</w:t>
      </w:r>
      <w:r w:rsidR="00D47A7B">
        <w:t xml:space="preserve"> part d)</w:t>
      </w:r>
    </w:p>
    <w:p w14:paraId="1650AC10" w14:textId="10C88CFB" w:rsidR="00635000" w:rsidRPr="00635000" w:rsidRDefault="0052042F" w:rsidP="00E713BF">
      <w:pPr>
        <w:pStyle w:val="ListParagraph"/>
        <w:numPr>
          <w:ilvl w:val="0"/>
          <w:numId w:val="21"/>
        </w:numPr>
        <w:spacing w:before="0" w:after="0" w:line="240" w:lineRule="auto"/>
        <w:rPr>
          <w:b/>
          <w:bCs/>
        </w:rPr>
      </w:pPr>
      <w:r>
        <w:t>no new people being moved into group homes</w:t>
      </w:r>
      <w:r w:rsidR="00D47A7B">
        <w:t xml:space="preserve"> (extending Recommendation </w:t>
      </w:r>
      <w:proofErr w:type="gramStart"/>
      <w:r w:rsidR="00D47A7B">
        <w:t>7.43 part</w:t>
      </w:r>
      <w:proofErr w:type="gramEnd"/>
      <w:r w:rsidR="00D47A7B">
        <w:t xml:space="preserve"> d)</w:t>
      </w:r>
    </w:p>
    <w:p w14:paraId="3300EE31" w14:textId="5E8B41C5" w:rsidR="002F5DC3" w:rsidRPr="00635000" w:rsidRDefault="00635000" w:rsidP="00E713BF">
      <w:pPr>
        <w:pStyle w:val="ListParagraph"/>
        <w:numPr>
          <w:ilvl w:val="0"/>
          <w:numId w:val="21"/>
        </w:numPr>
        <w:spacing w:before="0" w:after="0" w:line="240" w:lineRule="auto"/>
        <w:rPr>
          <w:b/>
          <w:bCs/>
        </w:rPr>
      </w:pPr>
      <w:r>
        <w:t>mandating minimum accessibility standards for new developments with retrofitting of legacy housing stock</w:t>
      </w:r>
      <w:r w:rsidR="00796FD4">
        <w:t xml:space="preserve"> (Recommendation 7.35)</w:t>
      </w:r>
    </w:p>
    <w:p w14:paraId="6317D2B8" w14:textId="40FA1934" w:rsidR="00635000" w:rsidRPr="00635000" w:rsidRDefault="00635000" w:rsidP="00E713BF">
      <w:pPr>
        <w:pStyle w:val="ListParagraph"/>
        <w:numPr>
          <w:ilvl w:val="0"/>
          <w:numId w:val="21"/>
        </w:numPr>
        <w:spacing w:before="0" w:after="0" w:line="240" w:lineRule="auto"/>
        <w:rPr>
          <w:b/>
          <w:bCs/>
        </w:rPr>
      </w:pPr>
      <w:r>
        <w:t>establishing nationally consistent home modifications approach</w:t>
      </w:r>
    </w:p>
    <w:p w14:paraId="38EE53B2" w14:textId="10B96E96" w:rsidR="00635000" w:rsidRPr="000E2C71" w:rsidRDefault="00635000" w:rsidP="00E713BF">
      <w:pPr>
        <w:pStyle w:val="ListParagraph"/>
        <w:numPr>
          <w:ilvl w:val="0"/>
          <w:numId w:val="21"/>
        </w:numPr>
        <w:spacing w:before="0" w:after="0" w:line="240" w:lineRule="auto"/>
        <w:rPr>
          <w:b/>
          <w:bCs/>
        </w:rPr>
      </w:pPr>
      <w:r>
        <w:t>providing navigation for transition and advocacy support</w:t>
      </w:r>
      <w:r w:rsidR="00E77C79">
        <w:t xml:space="preserve"> (</w:t>
      </w:r>
      <w:r w:rsidR="00796FD4">
        <w:t>Recommendations 7.4</w:t>
      </w:r>
      <w:r w:rsidR="00D47A7B">
        <w:t xml:space="preserve">0 </w:t>
      </w:r>
      <w:r w:rsidR="008D78B8">
        <w:t xml:space="preserve">– </w:t>
      </w:r>
      <w:r w:rsidR="00D47A7B">
        <w:t>parts c and d; 7.42</w:t>
      </w:r>
      <w:r w:rsidR="008D78B8">
        <w:t xml:space="preserve"> –</w:t>
      </w:r>
      <w:r w:rsidR="00D47A7B">
        <w:t xml:space="preserve"> part c; 7</w:t>
      </w:r>
      <w:r w:rsidR="00796FD4">
        <w:t>.43</w:t>
      </w:r>
      <w:r w:rsidR="00D47A7B">
        <w:t xml:space="preserve"> </w:t>
      </w:r>
      <w:r w:rsidR="008D78B8">
        <w:t xml:space="preserve">– </w:t>
      </w:r>
      <w:r w:rsidR="00B44F4C">
        <w:t>parts c and d</w:t>
      </w:r>
      <w:r w:rsidR="00796FD4">
        <w:t>)</w:t>
      </w:r>
    </w:p>
    <w:p w14:paraId="3FF0048B" w14:textId="7F0A2BE2" w:rsidR="000E2C71" w:rsidRPr="00635000" w:rsidRDefault="00A8738B" w:rsidP="00E713BF">
      <w:pPr>
        <w:pStyle w:val="ListParagraph"/>
        <w:numPr>
          <w:ilvl w:val="0"/>
          <w:numId w:val="21"/>
        </w:numPr>
        <w:spacing w:before="0" w:after="0" w:line="240" w:lineRule="auto"/>
        <w:rPr>
          <w:b/>
          <w:bCs/>
        </w:rPr>
      </w:pPr>
      <w:r>
        <w:t>embedding governance arrangements including disability leadership</w:t>
      </w:r>
      <w:r w:rsidR="009F56B1">
        <w:t>.</w:t>
      </w:r>
    </w:p>
    <w:p w14:paraId="6FE2F9F7" w14:textId="77777777" w:rsidR="00930D4D" w:rsidRDefault="00930D4D">
      <w:pPr>
        <w:spacing w:before="0" w:after="120" w:line="280" w:lineRule="atLeast"/>
        <w:rPr>
          <w:rFonts w:ascii="VAG Rounded" w:eastAsia="Times New Roman" w:hAnsi="VAG Rounded" w:cs="Times New Roman"/>
          <w:b/>
          <w:color w:val="005496"/>
          <w:sz w:val="44"/>
          <w:szCs w:val="44"/>
        </w:rPr>
      </w:pPr>
      <w:bookmarkStart w:id="28" w:name="_Toc158360937"/>
      <w:r>
        <w:rPr>
          <w:sz w:val="44"/>
          <w:szCs w:val="44"/>
        </w:rPr>
        <w:br w:type="page"/>
      </w:r>
    </w:p>
    <w:p w14:paraId="68A40CC0" w14:textId="2AC20267" w:rsidR="00EB0C13" w:rsidRPr="00441FC6" w:rsidRDefault="00EB0C13" w:rsidP="00E713BF">
      <w:pPr>
        <w:pStyle w:val="Heading2"/>
        <w:spacing w:line="240" w:lineRule="auto"/>
        <w:rPr>
          <w:sz w:val="44"/>
          <w:szCs w:val="44"/>
        </w:rPr>
      </w:pPr>
      <w:r w:rsidRPr="00441FC6">
        <w:rPr>
          <w:sz w:val="44"/>
          <w:szCs w:val="44"/>
        </w:rPr>
        <w:lastRenderedPageBreak/>
        <w:t xml:space="preserve">Position </w:t>
      </w:r>
      <w:r w:rsidR="00A30E6F">
        <w:rPr>
          <w:sz w:val="44"/>
          <w:szCs w:val="44"/>
        </w:rPr>
        <w:t>6</w:t>
      </w:r>
      <w:r w:rsidRPr="00441FC6">
        <w:rPr>
          <w:sz w:val="44"/>
          <w:szCs w:val="44"/>
        </w:rPr>
        <w:t xml:space="preserve"> - Transition plan to phase out segregated </w:t>
      </w:r>
      <w:proofErr w:type="gramStart"/>
      <w:r w:rsidRPr="00441FC6">
        <w:rPr>
          <w:sz w:val="44"/>
          <w:szCs w:val="44"/>
        </w:rPr>
        <w:t>housing</w:t>
      </w:r>
      <w:bookmarkEnd w:id="27"/>
      <w:bookmarkEnd w:id="28"/>
      <w:proofErr w:type="gramEnd"/>
    </w:p>
    <w:p w14:paraId="788A08C6" w14:textId="77777777" w:rsidR="00EB0C13" w:rsidRDefault="00EB0C13" w:rsidP="00E713BF">
      <w:pPr>
        <w:pStyle w:val="Heading4"/>
        <w:spacing w:line="240" w:lineRule="auto"/>
      </w:pPr>
      <w:bookmarkStart w:id="29" w:name="_Toc151129188"/>
      <w:r>
        <w:t>What did the Disability Royal Commission recommend?</w:t>
      </w:r>
      <w:bookmarkEnd w:id="29"/>
      <w:r>
        <w:t xml:space="preserve"> </w:t>
      </w:r>
    </w:p>
    <w:p w14:paraId="534C1118" w14:textId="6A9CFFB4" w:rsidR="001F6F1F" w:rsidRPr="001F6F1F" w:rsidRDefault="001F6F1F" w:rsidP="00E713BF">
      <w:pPr>
        <w:pStyle w:val="ListParagraph"/>
        <w:numPr>
          <w:ilvl w:val="0"/>
          <w:numId w:val="7"/>
        </w:numPr>
        <w:tabs>
          <w:tab w:val="left" w:pos="1550"/>
        </w:tabs>
        <w:spacing w:before="0" w:after="0" w:line="240" w:lineRule="auto"/>
        <w:rPr>
          <w:lang w:val="en-GB"/>
        </w:rPr>
      </w:pPr>
      <w:bookmarkStart w:id="30" w:name="_Toc151129189"/>
      <w:r>
        <w:rPr>
          <w:lang w:val="en-GB"/>
        </w:rPr>
        <w:t xml:space="preserve">To phase out segregated housing within 15 years (Recommendation 7.43) including </w:t>
      </w:r>
      <w:r w:rsidRPr="00C17CFB">
        <w:rPr>
          <w:lang w:val="en-GB"/>
        </w:rPr>
        <w:t>delivery of inclusive housing supply to meet demand</w:t>
      </w:r>
      <w:r>
        <w:rPr>
          <w:lang w:val="en-GB"/>
        </w:rPr>
        <w:t xml:space="preserve">; </w:t>
      </w:r>
      <w:r w:rsidRPr="00D124C8">
        <w:rPr>
          <w:lang w:val="en-GB"/>
        </w:rPr>
        <w:t>transition support for people currently living in group homes</w:t>
      </w:r>
      <w:r>
        <w:rPr>
          <w:lang w:val="en-GB"/>
        </w:rPr>
        <w:t>; and</w:t>
      </w:r>
      <w:r w:rsidRPr="00D124C8">
        <w:t xml:space="preserve"> </w:t>
      </w:r>
      <w:r w:rsidR="00F72C83">
        <w:rPr>
          <w:lang w:val="en-GB"/>
        </w:rPr>
        <w:t>transition</w:t>
      </w:r>
      <w:r w:rsidRPr="00D124C8">
        <w:rPr>
          <w:lang w:val="en-GB"/>
        </w:rPr>
        <w:t xml:space="preserve"> planning undertaken through co-design with people with disability</w:t>
      </w:r>
      <w:r>
        <w:rPr>
          <w:lang w:val="en-GB"/>
        </w:rPr>
        <w:t xml:space="preserve"> </w:t>
      </w:r>
      <w:r w:rsidRPr="00D124C8">
        <w:rPr>
          <w:lang w:val="en-GB"/>
        </w:rPr>
        <w:t>and the disability community</w:t>
      </w:r>
      <w:r>
        <w:rPr>
          <w:lang w:val="en-GB"/>
        </w:rPr>
        <w:t>.</w:t>
      </w:r>
    </w:p>
    <w:p w14:paraId="0F54DE8C" w14:textId="32F0DBDE" w:rsidR="00CE5AB6" w:rsidRPr="00241039" w:rsidRDefault="00CE5AB6" w:rsidP="00241039">
      <w:pPr>
        <w:pStyle w:val="ListParagraph"/>
        <w:numPr>
          <w:ilvl w:val="0"/>
          <w:numId w:val="7"/>
        </w:numPr>
        <w:tabs>
          <w:tab w:val="left" w:pos="1550"/>
        </w:tabs>
        <w:spacing w:before="0" w:after="0" w:line="240" w:lineRule="auto"/>
        <w:rPr>
          <w:lang w:val="en-GB"/>
        </w:rPr>
      </w:pPr>
      <w:r w:rsidRPr="00A217BF">
        <w:rPr>
          <w:lang w:val="en-GB"/>
        </w:rPr>
        <w:t xml:space="preserve">To </w:t>
      </w:r>
      <w:r w:rsidR="00241039" w:rsidRPr="00241039">
        <w:rPr>
          <w:lang w:val="en-GB"/>
        </w:rPr>
        <w:t>specific</w:t>
      </w:r>
      <w:r w:rsidR="002B3C32">
        <w:rPr>
          <w:lang w:val="en-GB"/>
        </w:rPr>
        <w:t>ally</w:t>
      </w:r>
      <w:r w:rsidR="00241039" w:rsidRPr="00241039">
        <w:rPr>
          <w:lang w:val="en-GB"/>
        </w:rPr>
        <w:t xml:space="preserve"> review mechanisms to transition away from allowing the same</w:t>
      </w:r>
      <w:r w:rsidR="00241039">
        <w:rPr>
          <w:lang w:val="en-GB"/>
        </w:rPr>
        <w:t xml:space="preserve"> </w:t>
      </w:r>
      <w:r w:rsidR="00241039" w:rsidRPr="00241039">
        <w:rPr>
          <w:lang w:val="en-GB"/>
        </w:rPr>
        <w:t xml:space="preserve">provider </w:t>
      </w:r>
      <w:r w:rsidR="00241039">
        <w:rPr>
          <w:lang w:val="en-GB"/>
        </w:rPr>
        <w:t xml:space="preserve">to provide supports and housing (Recommendation </w:t>
      </w:r>
      <w:r w:rsidRPr="00241039">
        <w:rPr>
          <w:lang w:val="en-GB"/>
        </w:rPr>
        <w:t>7.41</w:t>
      </w:r>
      <w:r w:rsidR="00241039">
        <w:rPr>
          <w:lang w:val="en-GB"/>
        </w:rPr>
        <w:t xml:space="preserve"> – part a</w:t>
      </w:r>
      <w:r w:rsidRPr="00241039">
        <w:rPr>
          <w:lang w:val="en-GB"/>
        </w:rPr>
        <w:t>).</w:t>
      </w:r>
    </w:p>
    <w:p w14:paraId="45EA6B6A" w14:textId="77777777" w:rsidR="00CE5AB6" w:rsidRDefault="00CE5AB6" w:rsidP="00E713BF">
      <w:pPr>
        <w:pStyle w:val="ListParagraph"/>
        <w:numPr>
          <w:ilvl w:val="0"/>
          <w:numId w:val="7"/>
        </w:numPr>
        <w:tabs>
          <w:tab w:val="left" w:pos="1550"/>
        </w:tabs>
        <w:spacing w:before="0" w:after="0" w:line="240" w:lineRule="auto"/>
        <w:rPr>
          <w:lang w:val="en-GB"/>
        </w:rPr>
      </w:pPr>
      <w:r w:rsidRPr="00A217BF">
        <w:rPr>
          <w:lang w:val="en-GB"/>
        </w:rPr>
        <w:t>To improve access to alternative housing options (Recommendation 7.42).</w:t>
      </w:r>
    </w:p>
    <w:p w14:paraId="335F00FB" w14:textId="77777777" w:rsidR="00EB0C13" w:rsidRDefault="00EB0C13" w:rsidP="00E713BF">
      <w:pPr>
        <w:pStyle w:val="Heading4"/>
        <w:spacing w:line="240" w:lineRule="auto"/>
      </w:pPr>
      <w:r>
        <w:t>Why does this matter?</w:t>
      </w:r>
      <w:bookmarkEnd w:id="30"/>
      <w:r>
        <w:t xml:space="preserve"> </w:t>
      </w:r>
    </w:p>
    <w:p w14:paraId="5EB55AB3" w14:textId="48DA536C" w:rsidR="00EB0C13" w:rsidRDefault="00EB0C13" w:rsidP="00E713BF">
      <w:pPr>
        <w:spacing w:before="0" w:after="0" w:line="240" w:lineRule="auto"/>
      </w:pPr>
      <w:r>
        <w:t>People with disability</w:t>
      </w:r>
      <w:r w:rsidRPr="00CA297A">
        <w:t xml:space="preserve"> need to </w:t>
      </w:r>
      <w:r w:rsidR="00810D1D">
        <w:t>have</w:t>
      </w:r>
      <w:r w:rsidRPr="00CA297A">
        <w:t xml:space="preserve"> access safe, </w:t>
      </w:r>
      <w:r w:rsidR="008B285F">
        <w:t xml:space="preserve">secure, </w:t>
      </w:r>
      <w:r w:rsidRPr="00CA297A">
        <w:t xml:space="preserve">accessible, </w:t>
      </w:r>
      <w:proofErr w:type="gramStart"/>
      <w:r w:rsidRPr="00CA297A">
        <w:t>affordable</w:t>
      </w:r>
      <w:proofErr w:type="gramEnd"/>
      <w:r w:rsidRPr="00CA297A">
        <w:t xml:space="preserve"> and contemporary housing. At present, the ability to leave unsafe settings in group homes is </w:t>
      </w:r>
      <w:r>
        <w:t xml:space="preserve">challenging because of </w:t>
      </w:r>
      <w:r w:rsidRPr="00CA297A">
        <w:t xml:space="preserve">a lack of accessible and affordable housing supply. </w:t>
      </w:r>
    </w:p>
    <w:p w14:paraId="6E6563BC" w14:textId="77777777" w:rsidR="00EB0C13" w:rsidRDefault="00EB0C13" w:rsidP="00E713BF">
      <w:pPr>
        <w:spacing w:before="0" w:after="0" w:line="240" w:lineRule="auto"/>
      </w:pPr>
    </w:p>
    <w:p w14:paraId="6B1415CB" w14:textId="77777777" w:rsidR="001F7F1B" w:rsidRDefault="00EB0C13" w:rsidP="00E713BF">
      <w:pPr>
        <w:spacing w:before="0" w:after="0" w:line="240" w:lineRule="auto"/>
      </w:pPr>
      <w:r w:rsidRPr="00CA297A">
        <w:t>PWDA has consistently advocated for increas</w:t>
      </w:r>
      <w:r>
        <w:t>ing</w:t>
      </w:r>
      <w:r w:rsidRPr="00CA297A">
        <w:t xml:space="preserve"> housing supply to enable greater access to social and affordable housing for </w:t>
      </w:r>
      <w:r w:rsidR="008B285F">
        <w:t>people with disability</w:t>
      </w:r>
      <w:r>
        <w:t>.</w:t>
      </w:r>
      <w:r w:rsidR="00AA1BA5">
        <w:t xml:space="preserve"> </w:t>
      </w:r>
      <w:r w:rsidR="00AA1BA5" w:rsidRPr="00CA297A">
        <w:t>PWDA</w:t>
      </w:r>
      <w:r w:rsidR="00AA1BA5">
        <w:t xml:space="preserve"> has also</w:t>
      </w:r>
      <w:r w:rsidR="00AA1BA5" w:rsidRPr="00CA297A">
        <w:t xml:space="preserve"> consistently advocated for </w:t>
      </w:r>
      <w:r w:rsidR="00E71C4D">
        <w:t xml:space="preserve">the </w:t>
      </w:r>
      <w:r w:rsidR="00AA1BA5" w:rsidRPr="00CA297A">
        <w:t xml:space="preserve">implementation of the </w:t>
      </w:r>
      <w:proofErr w:type="spellStart"/>
      <w:r w:rsidR="00AA1BA5" w:rsidRPr="00CA297A">
        <w:t>Livable</w:t>
      </w:r>
      <w:proofErr w:type="spellEnd"/>
      <w:r w:rsidR="00AA1BA5" w:rsidRPr="00CA297A">
        <w:t xml:space="preserve"> Housing Australia minimum standards under the National Construction Code</w:t>
      </w:r>
      <w:r w:rsidR="00391E7E">
        <w:t xml:space="preserve"> to make all new homes accessible across Australia</w:t>
      </w:r>
      <w:r w:rsidR="00AA1BA5">
        <w:t>.</w:t>
      </w:r>
      <w:r w:rsidR="00F840E9">
        <w:t xml:space="preserve"> </w:t>
      </w:r>
    </w:p>
    <w:p w14:paraId="7B164F81" w14:textId="77777777" w:rsidR="001F7F1B" w:rsidRDefault="001F7F1B" w:rsidP="00E713BF">
      <w:pPr>
        <w:spacing w:before="0" w:after="0" w:line="240" w:lineRule="auto"/>
      </w:pPr>
    </w:p>
    <w:p w14:paraId="42B013EA" w14:textId="1C37ABEA" w:rsidR="00EB0C13" w:rsidRDefault="00EB0C13" w:rsidP="00E713BF">
      <w:pPr>
        <w:spacing w:before="0" w:after="0" w:line="240" w:lineRule="auto"/>
      </w:pPr>
      <w:r w:rsidRPr="00CA297A">
        <w:t xml:space="preserve">In response to the </w:t>
      </w:r>
      <w:r>
        <w:t xml:space="preserve">current </w:t>
      </w:r>
      <w:r w:rsidRPr="00CA297A">
        <w:t xml:space="preserve">National Housing and Homelessness Plan proposal, we </w:t>
      </w:r>
      <w:r w:rsidR="00907967">
        <w:t xml:space="preserve">continued to </w:t>
      </w:r>
      <w:r w:rsidRPr="00CA297A">
        <w:t>call</w:t>
      </w:r>
      <w:r w:rsidR="00497DB3">
        <w:t xml:space="preserve"> for</w:t>
      </w:r>
      <w:r w:rsidRPr="00CA297A">
        <w:t xml:space="preserve"> future housing stock to be accessible</w:t>
      </w:r>
      <w:r>
        <w:t>,</w:t>
      </w:r>
      <w:r w:rsidR="008A5582">
        <w:t xml:space="preserve"> and</w:t>
      </w:r>
      <w:r w:rsidR="008B285F">
        <w:t xml:space="preserve"> we have also</w:t>
      </w:r>
      <w:r w:rsidR="00D60EF8">
        <w:t xml:space="preserve"> called for</w:t>
      </w:r>
      <w:r w:rsidR="002634E5">
        <w:t xml:space="preserve"> </w:t>
      </w:r>
      <w:r w:rsidR="008B285F">
        <w:t xml:space="preserve">existing </w:t>
      </w:r>
      <w:r w:rsidR="002634E5">
        <w:t xml:space="preserve">housing to be made accessible </w:t>
      </w:r>
      <w:r w:rsidR="00D60EF8">
        <w:t xml:space="preserve">through </w:t>
      </w:r>
      <w:r w:rsidR="007B448A">
        <w:t>modifications</w:t>
      </w:r>
      <w:r w:rsidR="008A5582">
        <w:t>. Further, we called for</w:t>
      </w:r>
      <w:r w:rsidRPr="00CA297A">
        <w:t xml:space="preserve"> </w:t>
      </w:r>
      <w:r>
        <w:t xml:space="preserve">a transition support </w:t>
      </w:r>
      <w:r w:rsidRPr="00CA297A">
        <w:t>pathway</w:t>
      </w:r>
      <w:r>
        <w:t xml:space="preserve"> for people with disability</w:t>
      </w:r>
      <w:r w:rsidR="000E273A">
        <w:t>; a pathway would provide people with disability with assistance</w:t>
      </w:r>
      <w:r w:rsidR="008342D7">
        <w:t xml:space="preserve"> to move from group home</w:t>
      </w:r>
      <w:r w:rsidR="000E273A">
        <w:t>s</w:t>
      </w:r>
      <w:r w:rsidR="008342D7">
        <w:t xml:space="preserve"> </w:t>
      </w:r>
      <w:r w:rsidR="000E273A">
        <w:t>into</w:t>
      </w:r>
      <w:r w:rsidR="008342D7">
        <w:t xml:space="preserve"> other living arrangements, with </w:t>
      </w:r>
      <w:r w:rsidR="007B448A">
        <w:t>increas</w:t>
      </w:r>
      <w:r w:rsidR="008342D7">
        <w:t>ed</w:t>
      </w:r>
      <w:r w:rsidRPr="00CA297A">
        <w:t xml:space="preserve"> oversight</w:t>
      </w:r>
      <w:r w:rsidR="00A81B34">
        <w:t xml:space="preserve"> to ensure</w:t>
      </w:r>
      <w:r w:rsidR="00947155">
        <w:t xml:space="preserve"> the</w:t>
      </w:r>
      <w:r w:rsidR="00A81B34">
        <w:t xml:space="preserve"> safety of residents</w:t>
      </w:r>
      <w:r w:rsidRPr="00CA297A">
        <w:t xml:space="preserve"> during the transition period. </w:t>
      </w:r>
    </w:p>
    <w:p w14:paraId="77F8D225" w14:textId="77777777" w:rsidR="00EB0C13" w:rsidRDefault="00EB0C13" w:rsidP="00E713BF">
      <w:pPr>
        <w:spacing w:before="0" w:after="0" w:line="240" w:lineRule="auto"/>
      </w:pPr>
    </w:p>
    <w:p w14:paraId="1FA2C2FD" w14:textId="105E2C33" w:rsidR="00EB0C13" w:rsidRDefault="00EB0C13" w:rsidP="00E713BF">
      <w:pPr>
        <w:spacing w:before="0" w:after="0" w:line="240" w:lineRule="auto"/>
      </w:pPr>
      <w:r w:rsidRPr="00CA297A">
        <w:t>People with disability require greater choice and control about who they live with, where they live, and in what setting they live</w:t>
      </w:r>
      <w:r>
        <w:t xml:space="preserve">, as per </w:t>
      </w:r>
      <w:hyperlink r:id="rId37" w:history="1">
        <w:r w:rsidR="001A2C73">
          <w:rPr>
            <w:rStyle w:val="Hyperlink"/>
          </w:rPr>
          <w:t>Article 19 (living independently and being educated in the community)</w:t>
        </w:r>
      </w:hyperlink>
      <w:r>
        <w:t xml:space="preserve"> and </w:t>
      </w:r>
      <w:hyperlink r:id="rId38" w:history="1">
        <w:r w:rsidR="001A2C73">
          <w:rPr>
            <w:rStyle w:val="Hyperlink"/>
          </w:rPr>
          <w:t>Article 28 (adequate standard of living and social protection)</w:t>
        </w:r>
      </w:hyperlink>
      <w:r>
        <w:t xml:space="preserve"> </w:t>
      </w:r>
      <w:r w:rsidRPr="00CA297A">
        <w:t>of the</w:t>
      </w:r>
      <w:r>
        <w:t xml:space="preserve"> CRPD. </w:t>
      </w:r>
    </w:p>
    <w:p w14:paraId="421F2CF7" w14:textId="77777777" w:rsidR="00EB0C13" w:rsidRDefault="00EB0C13" w:rsidP="00E713BF">
      <w:pPr>
        <w:spacing w:before="0" w:after="0" w:line="240" w:lineRule="auto"/>
      </w:pPr>
    </w:p>
    <w:p w14:paraId="41AE774E" w14:textId="671484E2" w:rsidR="007920A1" w:rsidRPr="006E37F2" w:rsidRDefault="00442E8B" w:rsidP="00E713BF">
      <w:pPr>
        <w:spacing w:before="0" w:after="0" w:line="240" w:lineRule="auto"/>
        <w:rPr>
          <w:color w:val="005496"/>
          <w:u w:val="single"/>
        </w:rPr>
      </w:pPr>
      <w:r>
        <w:t>C</w:t>
      </w:r>
      <w:r w:rsidR="002D2AF5">
        <w:t xml:space="preserve">hoice </w:t>
      </w:r>
      <w:r w:rsidR="00E147BD">
        <w:t xml:space="preserve">and control must be predicated on the complete separation of housing provision from </w:t>
      </w:r>
      <w:r>
        <w:t xml:space="preserve">the provision of other </w:t>
      </w:r>
      <w:r w:rsidR="00E147BD">
        <w:t>supports</w:t>
      </w:r>
      <w:r w:rsidR="00487332">
        <w:t xml:space="preserve">, in line with the United Nations Committee on the Rights of Persons with Disabilities’ </w:t>
      </w:r>
      <w:hyperlink r:id="rId39" w:history="1">
        <w:r w:rsidR="00487332" w:rsidRPr="0053234E">
          <w:rPr>
            <w:rStyle w:val="Hyperlink"/>
          </w:rPr>
          <w:t>General Comment No.</w:t>
        </w:r>
        <w:r w:rsidR="0073543C" w:rsidRPr="0053234E">
          <w:rPr>
            <w:rStyle w:val="Hyperlink"/>
          </w:rPr>
          <w:t>5</w:t>
        </w:r>
      </w:hyperlink>
      <w:r w:rsidR="00954496">
        <w:rPr>
          <w:rStyle w:val="Hyperlink"/>
        </w:rPr>
        <w:t>.</w:t>
      </w:r>
      <w:r w:rsidRPr="006E37F2">
        <w:t xml:space="preserve">This will </w:t>
      </w:r>
      <w:r w:rsidR="00DC49D5" w:rsidRPr="006E37F2">
        <w:t>remove the power imbalance</w:t>
      </w:r>
      <w:r w:rsidR="00E32246">
        <w:t>,</w:t>
      </w:r>
      <w:r w:rsidR="006E37F2" w:rsidRPr="006E37F2">
        <w:t xml:space="preserve"> and potential for abuses of that power</w:t>
      </w:r>
      <w:r w:rsidR="00E32246">
        <w:t>,</w:t>
      </w:r>
      <w:r w:rsidR="00DC49D5" w:rsidRPr="006E37F2">
        <w:t xml:space="preserve"> that can occur when one </w:t>
      </w:r>
      <w:r w:rsidR="004E4229" w:rsidRPr="006E37F2">
        <w:t xml:space="preserve">organisation provides all or most of a person with disability’s supports. </w:t>
      </w:r>
    </w:p>
    <w:p w14:paraId="2596211E" w14:textId="77777777" w:rsidR="00EB0C13" w:rsidRDefault="00EB0C13" w:rsidP="00E713BF">
      <w:pPr>
        <w:pStyle w:val="Heading4"/>
        <w:spacing w:line="240" w:lineRule="auto"/>
      </w:pPr>
      <w:bookmarkStart w:id="31" w:name="_Toc151129190"/>
      <w:r>
        <w:lastRenderedPageBreak/>
        <w:t>How do we change it?</w:t>
      </w:r>
      <w:bookmarkEnd w:id="31"/>
      <w:r>
        <w:t xml:space="preserve"> </w:t>
      </w:r>
    </w:p>
    <w:p w14:paraId="5FFFCBFA" w14:textId="65535253" w:rsidR="00623FC7" w:rsidRPr="008E333A" w:rsidRDefault="00EB0C13" w:rsidP="00E713BF">
      <w:pPr>
        <w:spacing w:before="0" w:after="0" w:line="240" w:lineRule="auto"/>
      </w:pPr>
      <w:r w:rsidRPr="008E333A">
        <w:rPr>
          <w:b/>
          <w:bCs/>
        </w:rPr>
        <w:t>We need government investment to expand housing stock availability to include more accessible</w:t>
      </w:r>
      <w:r w:rsidRPr="00B95656">
        <w:rPr>
          <w:b/>
          <w:bCs/>
        </w:rPr>
        <w:t>, social and affordable housing</w:t>
      </w:r>
      <w:r w:rsidRPr="00B95656">
        <w:t xml:space="preserve">, </w:t>
      </w:r>
      <w:r w:rsidRPr="008E333A">
        <w:t xml:space="preserve">including a mandate </w:t>
      </w:r>
      <w:r w:rsidR="00CC0915">
        <w:t>for all states and territory governments to ensure all</w:t>
      </w:r>
      <w:r w:rsidR="00623FC7">
        <w:t xml:space="preserve"> </w:t>
      </w:r>
      <w:r w:rsidR="00623FC7" w:rsidRPr="00CA297A">
        <w:t xml:space="preserve">legacy </w:t>
      </w:r>
      <w:r w:rsidR="008E0253">
        <w:t xml:space="preserve">and future </w:t>
      </w:r>
      <w:r w:rsidR="008A64C0">
        <w:t xml:space="preserve">social </w:t>
      </w:r>
      <w:r w:rsidR="00623FC7" w:rsidRPr="00CA297A">
        <w:t>housing stock</w:t>
      </w:r>
      <w:r w:rsidR="008E0253">
        <w:t xml:space="preserve"> </w:t>
      </w:r>
      <w:r w:rsidR="00623FC7" w:rsidRPr="00CA297A">
        <w:t>meet</w:t>
      </w:r>
      <w:r w:rsidR="00482897">
        <w:t>s</w:t>
      </w:r>
      <w:r w:rsidR="00623FC7" w:rsidRPr="00CA297A">
        <w:t xml:space="preserve"> </w:t>
      </w:r>
      <w:proofErr w:type="gramStart"/>
      <w:r w:rsidR="00623FC7" w:rsidRPr="00CA297A">
        <w:t>minimum</w:t>
      </w:r>
      <w:proofErr w:type="gramEnd"/>
    </w:p>
    <w:p w14:paraId="0B8142EF" w14:textId="1988BB7C" w:rsidR="00EB0C13" w:rsidRPr="00CA297A" w:rsidRDefault="00EB0C13" w:rsidP="00E713BF">
      <w:pPr>
        <w:spacing w:before="0" w:after="0" w:line="240" w:lineRule="auto"/>
      </w:pPr>
      <w:proofErr w:type="spellStart"/>
      <w:r w:rsidRPr="008E333A">
        <w:t>Livable</w:t>
      </w:r>
      <w:proofErr w:type="spellEnd"/>
      <w:r w:rsidR="00CC0915">
        <w:t xml:space="preserve"> Housing Australia</w:t>
      </w:r>
      <w:r w:rsidRPr="008E333A">
        <w:t xml:space="preserve"> minimum accessibility standards</w:t>
      </w:r>
      <w:r w:rsidR="00A52483">
        <w:t>.</w:t>
      </w:r>
    </w:p>
    <w:p w14:paraId="78F185CA" w14:textId="77777777" w:rsidR="00EB0C13" w:rsidRDefault="00EB0C13" w:rsidP="00E713BF">
      <w:pPr>
        <w:spacing w:before="0" w:after="0" w:line="240" w:lineRule="auto"/>
      </w:pPr>
    </w:p>
    <w:p w14:paraId="5EDE92AD" w14:textId="77777777" w:rsidR="006667C7" w:rsidRDefault="00EB0C13" w:rsidP="006667C7">
      <w:pPr>
        <w:spacing w:before="0" w:after="0" w:line="240" w:lineRule="auto"/>
      </w:pPr>
      <w:r w:rsidRPr="00CA297A">
        <w:t xml:space="preserve">This approach needs to be coupled with </w:t>
      </w:r>
      <w:r w:rsidRPr="00DD54A9">
        <w:t xml:space="preserve">the </w:t>
      </w:r>
      <w:r w:rsidRPr="00A52483">
        <w:rPr>
          <w:b/>
          <w:bCs/>
        </w:rPr>
        <w:t xml:space="preserve">NDIA mandating </w:t>
      </w:r>
      <w:r w:rsidR="00A52483">
        <w:rPr>
          <w:b/>
          <w:bCs/>
        </w:rPr>
        <w:t xml:space="preserve">the </w:t>
      </w:r>
      <w:r w:rsidRPr="00A52483">
        <w:rPr>
          <w:b/>
          <w:bCs/>
        </w:rPr>
        <w:t>comp</w:t>
      </w:r>
      <w:r w:rsidR="00A52483">
        <w:rPr>
          <w:b/>
          <w:bCs/>
        </w:rPr>
        <w:t>l</w:t>
      </w:r>
      <w:r w:rsidRPr="00A52483">
        <w:rPr>
          <w:b/>
          <w:bCs/>
        </w:rPr>
        <w:t>ete separation of housing provision from supports</w:t>
      </w:r>
      <w:r w:rsidRPr="00DD54A9">
        <w:t xml:space="preserve"> – both cannot be provided by the same provider.</w:t>
      </w:r>
      <w:r w:rsidR="009F43EF">
        <w:t xml:space="preserve"> 85% of</w:t>
      </w:r>
      <w:r w:rsidR="00B3717E">
        <w:t xml:space="preserve"> surveyed</w:t>
      </w:r>
      <w:r w:rsidR="009F43EF">
        <w:t xml:space="preserve"> PWDA members</w:t>
      </w:r>
      <w:r w:rsidR="00FA4553">
        <w:t xml:space="preserve"> surveyed</w:t>
      </w:r>
      <w:r w:rsidR="009F43EF">
        <w:t xml:space="preserve"> support this.</w:t>
      </w:r>
    </w:p>
    <w:p w14:paraId="5DA38F28" w14:textId="77777777" w:rsidR="00DE694E" w:rsidRDefault="00DE694E" w:rsidP="006667C7">
      <w:pPr>
        <w:spacing w:before="0" w:after="0" w:line="240" w:lineRule="auto"/>
      </w:pPr>
    </w:p>
    <w:p w14:paraId="7D631E63" w14:textId="53AC5B0A" w:rsidR="006667C7" w:rsidRPr="006E62BC" w:rsidRDefault="00DE694E" w:rsidP="006667C7">
      <w:pPr>
        <w:spacing w:before="0" w:after="0" w:line="240" w:lineRule="auto"/>
      </w:pPr>
      <w:r>
        <w:t>To meet outcomes under Recommendation</w:t>
      </w:r>
      <w:r w:rsidR="0052496A">
        <w:t>s</w:t>
      </w:r>
      <w:r>
        <w:t xml:space="preserve"> </w:t>
      </w:r>
      <w:r w:rsidR="00CB6EFC">
        <w:t xml:space="preserve">7.41-7.43, </w:t>
      </w:r>
      <w:r w:rsidR="008B5E14">
        <w:t xml:space="preserve">and to invest in safe, secure, accessible, affordable and contemporary housing for people with </w:t>
      </w:r>
      <w:r w:rsidR="0052496A">
        <w:t>disability,</w:t>
      </w:r>
      <w:r w:rsidR="0052496A">
        <w:rPr>
          <w:b/>
          <w:bCs/>
        </w:rPr>
        <w:t xml:space="preserve"> we</w:t>
      </w:r>
      <w:r w:rsidR="00CB6EFC">
        <w:rPr>
          <w:b/>
          <w:bCs/>
        </w:rPr>
        <w:t xml:space="preserve"> call on governments to implement </w:t>
      </w:r>
      <w:r w:rsidR="00FD172D">
        <w:rPr>
          <w:b/>
          <w:bCs/>
        </w:rPr>
        <w:t xml:space="preserve">our proposed </w:t>
      </w:r>
      <w:r w:rsidR="006667C7" w:rsidRPr="00891B5B">
        <w:rPr>
          <w:b/>
          <w:bCs/>
        </w:rPr>
        <w:t xml:space="preserve">Targeted Housing Action Plan for people with disability </w:t>
      </w:r>
      <w:r w:rsidR="00FD172D" w:rsidRPr="00891B5B">
        <w:rPr>
          <w:b/>
          <w:bCs/>
        </w:rPr>
        <w:t>and</w:t>
      </w:r>
      <w:r w:rsidR="006667C7" w:rsidRPr="00891B5B">
        <w:rPr>
          <w:b/>
          <w:bCs/>
        </w:rPr>
        <w:t xml:space="preserve"> Congregate Housing Transition Plan</w:t>
      </w:r>
      <w:r w:rsidR="0055769D" w:rsidRPr="00891B5B">
        <w:t>,</w:t>
      </w:r>
      <w:r w:rsidR="006667C7" w:rsidRPr="00891B5B">
        <w:t xml:space="preserve"> setting out transition milestones to phase out group homes (for further plan details, see</w:t>
      </w:r>
      <w:r w:rsidR="0055769D">
        <w:t xml:space="preserve"> our</w:t>
      </w:r>
      <w:r w:rsidR="006667C7" w:rsidRPr="00891B5B">
        <w:t xml:space="preserve"> </w:t>
      </w:r>
      <w:hyperlink r:id="rId40" w:history="1">
        <w:r w:rsidR="0055769D">
          <w:rPr>
            <w:rStyle w:val="Hyperlink"/>
          </w:rPr>
          <w:t>National Housing and Homelessness Plan response</w:t>
        </w:r>
      </w:hyperlink>
      <w:r w:rsidR="006667C7" w:rsidRPr="00891B5B">
        <w:t>).</w:t>
      </w:r>
      <w:r w:rsidR="006667C7">
        <w:t xml:space="preserve"> </w:t>
      </w:r>
    </w:p>
    <w:p w14:paraId="6811F537" w14:textId="3117F032" w:rsidR="00930D4D" w:rsidRDefault="00930D4D">
      <w:pPr>
        <w:spacing w:before="0" w:after="120" w:line="280" w:lineRule="atLeast"/>
        <w:rPr>
          <w:rFonts w:ascii="VAG Rounded" w:eastAsia="Times New Roman" w:hAnsi="VAG Rounded" w:cs="Times New Roman"/>
          <w:b/>
          <w:color w:val="005496"/>
          <w:sz w:val="44"/>
          <w:szCs w:val="44"/>
        </w:rPr>
      </w:pPr>
      <w:bookmarkStart w:id="32" w:name="_Toc151129191"/>
      <w:bookmarkStart w:id="33" w:name="_Toc158360938"/>
      <w:r>
        <w:rPr>
          <w:sz w:val="44"/>
          <w:szCs w:val="44"/>
        </w:rPr>
        <w:br w:type="page"/>
      </w:r>
    </w:p>
    <w:p w14:paraId="22CE5B3E" w14:textId="3117F032" w:rsidR="00EB0C13" w:rsidRPr="00441FC6" w:rsidRDefault="00EB0C13" w:rsidP="00E713BF">
      <w:pPr>
        <w:pStyle w:val="Heading2"/>
        <w:spacing w:line="240" w:lineRule="auto"/>
        <w:rPr>
          <w:sz w:val="44"/>
          <w:szCs w:val="44"/>
        </w:rPr>
      </w:pPr>
      <w:r w:rsidRPr="00441FC6">
        <w:rPr>
          <w:sz w:val="44"/>
          <w:szCs w:val="44"/>
        </w:rPr>
        <w:lastRenderedPageBreak/>
        <w:t xml:space="preserve">Position </w:t>
      </w:r>
      <w:r w:rsidR="00A30E6F">
        <w:rPr>
          <w:sz w:val="44"/>
          <w:szCs w:val="44"/>
        </w:rPr>
        <w:t>7</w:t>
      </w:r>
      <w:r w:rsidRPr="00441FC6">
        <w:rPr>
          <w:sz w:val="44"/>
          <w:szCs w:val="44"/>
        </w:rPr>
        <w:t xml:space="preserve"> - Timeframe and transition plan to phase out segregated </w:t>
      </w:r>
      <w:proofErr w:type="gramStart"/>
      <w:r w:rsidRPr="00441FC6">
        <w:rPr>
          <w:sz w:val="44"/>
          <w:szCs w:val="44"/>
        </w:rPr>
        <w:t>education</w:t>
      </w:r>
      <w:bookmarkEnd w:id="32"/>
      <w:bookmarkEnd w:id="33"/>
      <w:proofErr w:type="gramEnd"/>
    </w:p>
    <w:p w14:paraId="618F3156" w14:textId="77777777" w:rsidR="00EB0C13" w:rsidRDefault="00EB0C13" w:rsidP="00E713BF">
      <w:pPr>
        <w:pStyle w:val="Heading4"/>
        <w:spacing w:line="240" w:lineRule="auto"/>
      </w:pPr>
      <w:bookmarkStart w:id="34" w:name="_Toc151129192"/>
      <w:r>
        <w:t>What did the Disability Royal Commission recommend?</w:t>
      </w:r>
      <w:bookmarkEnd w:id="34"/>
      <w:r>
        <w:t xml:space="preserve"> </w:t>
      </w:r>
    </w:p>
    <w:p w14:paraId="4D64ABF3" w14:textId="36050667" w:rsidR="00EB0C13" w:rsidRDefault="006C2A00" w:rsidP="00E713BF">
      <w:pPr>
        <w:pStyle w:val="ListParagraph"/>
        <w:numPr>
          <w:ilvl w:val="0"/>
          <w:numId w:val="8"/>
        </w:numPr>
        <w:tabs>
          <w:tab w:val="left" w:pos="1550"/>
        </w:tabs>
        <w:spacing w:before="0" w:after="0" w:line="240" w:lineRule="auto"/>
        <w:rPr>
          <w:lang w:val="en-GB"/>
        </w:rPr>
      </w:pPr>
      <w:r>
        <w:rPr>
          <w:lang w:val="en-GB"/>
        </w:rPr>
        <w:t>To complete</w:t>
      </w:r>
      <w:r w:rsidR="006D6DF0">
        <w:rPr>
          <w:lang w:val="en-GB"/>
        </w:rPr>
        <w:t xml:space="preserve"> </w:t>
      </w:r>
      <w:r>
        <w:rPr>
          <w:lang w:val="en-GB"/>
        </w:rPr>
        <w:t xml:space="preserve">transition away from </w:t>
      </w:r>
      <w:r w:rsidR="006D6DF0">
        <w:rPr>
          <w:lang w:val="en-GB"/>
        </w:rPr>
        <w:t>segregated education</w:t>
      </w:r>
      <w:r w:rsidR="00EB0C13" w:rsidRPr="000278AB">
        <w:rPr>
          <w:lang w:val="en-GB"/>
        </w:rPr>
        <w:t xml:space="preserve"> by 2051</w:t>
      </w:r>
      <w:r w:rsidR="00604B32">
        <w:rPr>
          <w:lang w:val="en-GB"/>
        </w:rPr>
        <w:t xml:space="preserve">, </w:t>
      </w:r>
      <w:r w:rsidR="00EB0C13" w:rsidRPr="00A217BF">
        <w:rPr>
          <w:lang w:val="en-GB"/>
        </w:rPr>
        <w:t xml:space="preserve">recommended by Commissioners Bennett, </w:t>
      </w:r>
      <w:proofErr w:type="spellStart"/>
      <w:r w:rsidR="00EB0C13" w:rsidRPr="00A217BF">
        <w:rPr>
          <w:lang w:val="en-GB"/>
        </w:rPr>
        <w:t>Galbally</w:t>
      </w:r>
      <w:proofErr w:type="spellEnd"/>
      <w:r w:rsidR="00EB0C13" w:rsidRPr="00A217BF">
        <w:rPr>
          <w:lang w:val="en-GB"/>
        </w:rPr>
        <w:t xml:space="preserve"> and McEwin (Recommendation 7.14).  </w:t>
      </w:r>
    </w:p>
    <w:p w14:paraId="2A255ED9" w14:textId="2211D539" w:rsidR="00EB0C13" w:rsidRPr="00EC4DB8" w:rsidRDefault="00EB0C13" w:rsidP="00E713BF">
      <w:pPr>
        <w:pStyle w:val="ListParagraph"/>
        <w:numPr>
          <w:ilvl w:val="0"/>
          <w:numId w:val="8"/>
        </w:numPr>
        <w:tabs>
          <w:tab w:val="left" w:pos="1550"/>
        </w:tabs>
        <w:spacing w:before="0" w:after="0" w:line="240" w:lineRule="auto"/>
        <w:rPr>
          <w:lang w:val="en-GB"/>
        </w:rPr>
      </w:pPr>
      <w:r w:rsidRPr="000278AB">
        <w:rPr>
          <w:lang w:val="en-GB"/>
        </w:rPr>
        <w:t>No timeframe</w:t>
      </w:r>
      <w:r w:rsidRPr="00A217BF">
        <w:rPr>
          <w:lang w:val="en-GB"/>
        </w:rPr>
        <w:t xml:space="preserve"> for complete transition was recommended by Commissioners Ryan and Mason (as per </w:t>
      </w:r>
      <w:r w:rsidR="00075271">
        <w:rPr>
          <w:lang w:val="en-GB"/>
        </w:rPr>
        <w:t>R</w:t>
      </w:r>
      <w:r w:rsidRPr="00A217BF">
        <w:rPr>
          <w:lang w:val="en-GB"/>
        </w:rPr>
        <w:t>ecommendation 7.15, which outlined alternative approaches to co-locate non-mainstream schools and units within or close to mainstream schools).</w:t>
      </w:r>
    </w:p>
    <w:p w14:paraId="76B46EF0" w14:textId="77777777" w:rsidR="00EB0C13" w:rsidRDefault="00EB0C13" w:rsidP="00E713BF">
      <w:pPr>
        <w:pStyle w:val="Heading4"/>
        <w:spacing w:line="240" w:lineRule="auto"/>
      </w:pPr>
      <w:bookmarkStart w:id="35" w:name="_Toc151129193"/>
      <w:r>
        <w:t>Why does this matter?</w:t>
      </w:r>
      <w:bookmarkEnd w:id="35"/>
      <w:r>
        <w:t xml:space="preserve"> </w:t>
      </w:r>
    </w:p>
    <w:p w14:paraId="0310F1AA" w14:textId="1C5B5A4D" w:rsidR="00EB0C13" w:rsidRPr="00CA297A" w:rsidRDefault="00EB0C13" w:rsidP="00E713BF">
      <w:pPr>
        <w:spacing w:before="0" w:after="0" w:line="240" w:lineRule="auto"/>
      </w:pPr>
      <w:r w:rsidRPr="00CA297A">
        <w:t xml:space="preserve">Under </w:t>
      </w:r>
      <w:hyperlink r:id="rId41" w:history="1">
        <w:r w:rsidR="00E0774E">
          <w:rPr>
            <w:rStyle w:val="Hyperlink"/>
          </w:rPr>
          <w:t>Article 24 (education)</w:t>
        </w:r>
      </w:hyperlink>
      <w:r>
        <w:t xml:space="preserve"> </w:t>
      </w:r>
      <w:r w:rsidRPr="00CA297A">
        <w:t xml:space="preserve">of the </w:t>
      </w:r>
      <w:r>
        <w:t>CRPD, students</w:t>
      </w:r>
      <w:r w:rsidRPr="00CA297A">
        <w:t xml:space="preserve"> with disabilit</w:t>
      </w:r>
      <w:r>
        <w:t>y</w:t>
      </w:r>
      <w:r w:rsidRPr="00CA297A">
        <w:t xml:space="preserve"> should be able to access inclusive education on the same basis as </w:t>
      </w:r>
      <w:r w:rsidR="00402280">
        <w:t>students without disability</w:t>
      </w:r>
      <w:r w:rsidRPr="00CA297A">
        <w:t xml:space="preserve">. </w:t>
      </w:r>
    </w:p>
    <w:p w14:paraId="3C13BFA1" w14:textId="77777777" w:rsidR="00EB0C13" w:rsidRDefault="00EB0C13" w:rsidP="00E713BF">
      <w:pPr>
        <w:spacing w:before="0" w:after="0" w:line="240" w:lineRule="auto"/>
      </w:pPr>
    </w:p>
    <w:p w14:paraId="5CAB5828" w14:textId="0A764E3E" w:rsidR="00EB0C13" w:rsidRDefault="00EB0C13" w:rsidP="00E713BF">
      <w:pPr>
        <w:spacing w:before="0" w:after="0" w:line="240" w:lineRule="auto"/>
      </w:pPr>
      <w:r w:rsidRPr="00CA297A">
        <w:t xml:space="preserve">The </w:t>
      </w:r>
      <w:r w:rsidR="0018582E">
        <w:t>DRC</w:t>
      </w:r>
      <w:r>
        <w:t xml:space="preserve"> </w:t>
      </w:r>
      <w:r w:rsidRPr="00CA297A">
        <w:t>heard repeatedly that segregated school settings have enabled violence and abuse against people with disability.</w:t>
      </w:r>
      <w:r>
        <w:t xml:space="preserve"> 63% of </w:t>
      </w:r>
      <w:r w:rsidR="002D49F9">
        <w:t xml:space="preserve">surveyed </w:t>
      </w:r>
      <w:r>
        <w:t xml:space="preserve">PWDA members do not think segregated education should exist. </w:t>
      </w:r>
    </w:p>
    <w:p w14:paraId="3461F11D" w14:textId="77777777" w:rsidR="00EB0C13" w:rsidRDefault="00EB0C13" w:rsidP="00E713BF">
      <w:pPr>
        <w:spacing w:before="0" w:after="0" w:line="240" w:lineRule="auto"/>
      </w:pPr>
    </w:p>
    <w:p w14:paraId="3D8B0CAF" w14:textId="350E19D7" w:rsidR="00EB0C13" w:rsidRDefault="00EB0C13" w:rsidP="00E713BF">
      <w:pPr>
        <w:spacing w:before="0" w:after="0" w:line="240" w:lineRule="auto"/>
      </w:pPr>
      <w:r>
        <w:t xml:space="preserve">Previously, PWDA has called for </w:t>
      </w:r>
      <w:r w:rsidR="008141FE">
        <w:t xml:space="preserve">a </w:t>
      </w:r>
      <w:r w:rsidRPr="00CA297A">
        <w:t>national time-bound plan</w:t>
      </w:r>
      <w:r>
        <w:t xml:space="preserve"> </w:t>
      </w:r>
      <w:r w:rsidRPr="00CA297A">
        <w:t xml:space="preserve">that adopts a definition of inclusive education consistent with </w:t>
      </w:r>
      <w:r w:rsidR="00603719">
        <w:t>United Nations Committee on the Rights of Persons with Disabilities’</w:t>
      </w:r>
      <w:r w:rsidR="00E12BCC">
        <w:t xml:space="preserve"> </w:t>
      </w:r>
      <w:hyperlink r:id="rId42" w:history="1">
        <w:r w:rsidR="00E0774E">
          <w:rPr>
            <w:rStyle w:val="Hyperlink"/>
          </w:rPr>
          <w:t>General Comment No.4</w:t>
        </w:r>
      </w:hyperlink>
      <w:r>
        <w:t xml:space="preserve">, </w:t>
      </w:r>
      <w:r w:rsidRPr="00CA297A">
        <w:t>that reverses the increasing rate of segregated education</w:t>
      </w:r>
      <w:r>
        <w:t>,</w:t>
      </w:r>
      <w:r w:rsidRPr="00CA297A">
        <w:t xml:space="preserve"> redirects resources to an inclusive education system</w:t>
      </w:r>
      <w:r>
        <w:t xml:space="preserve">, </w:t>
      </w:r>
      <w:r w:rsidRPr="00CA297A">
        <w:t>recognises the denial of reasonable adjustment as unlawful discrimination</w:t>
      </w:r>
      <w:r>
        <w:t xml:space="preserve">, </w:t>
      </w:r>
      <w:r w:rsidRPr="00CA297A">
        <w:t>contains measurable actions and accountability mechanisms for transition from segregated education to inclusive education</w:t>
      </w:r>
      <w:r w:rsidR="00D14ACB">
        <w:t>, and</w:t>
      </w:r>
      <w:r>
        <w:t xml:space="preserve"> </w:t>
      </w:r>
      <w:r w:rsidRPr="00CA297A">
        <w:t>that prohibits the use of restrictive practices in schools.</w:t>
      </w:r>
    </w:p>
    <w:p w14:paraId="32F54982" w14:textId="77777777" w:rsidR="00EB0C13" w:rsidRDefault="00EB0C13" w:rsidP="00E713BF">
      <w:pPr>
        <w:pStyle w:val="Heading4"/>
        <w:spacing w:line="240" w:lineRule="auto"/>
      </w:pPr>
      <w:bookmarkStart w:id="36" w:name="_Toc151129194"/>
      <w:r>
        <w:t>How do we change it?</w:t>
      </w:r>
      <w:bookmarkEnd w:id="36"/>
      <w:r>
        <w:t xml:space="preserve"> </w:t>
      </w:r>
    </w:p>
    <w:p w14:paraId="2F4DEEE9" w14:textId="4E20ED64" w:rsidR="006439EA" w:rsidRPr="006439EA" w:rsidRDefault="00EB0C13" w:rsidP="00E713BF">
      <w:pPr>
        <w:tabs>
          <w:tab w:val="left" w:pos="500"/>
        </w:tabs>
        <w:spacing w:before="0" w:after="0" w:line="240" w:lineRule="auto"/>
        <w:rPr>
          <w:b/>
          <w:bCs/>
        </w:rPr>
      </w:pPr>
      <w:r>
        <w:t xml:space="preserve">Immediate action to transition from segregated education is needed. </w:t>
      </w:r>
      <w:r>
        <w:rPr>
          <w:b/>
          <w:bCs/>
        </w:rPr>
        <w:t xml:space="preserve">We strongly call on all </w:t>
      </w:r>
      <w:r w:rsidRPr="00CA297A">
        <w:rPr>
          <w:b/>
          <w:bCs/>
        </w:rPr>
        <w:t>governments to commit to phasing out segregated education</w:t>
      </w:r>
      <w:r>
        <w:rPr>
          <w:b/>
          <w:bCs/>
        </w:rPr>
        <w:t>, commencing immediately, and completing transition within 5-10 years.</w:t>
      </w:r>
    </w:p>
    <w:p w14:paraId="6FFA3DD2" w14:textId="77777777" w:rsidR="00EB0C13" w:rsidRPr="0053700E" w:rsidRDefault="00EB0C13" w:rsidP="00E713BF">
      <w:pPr>
        <w:tabs>
          <w:tab w:val="left" w:pos="500"/>
        </w:tabs>
        <w:spacing w:before="0" w:after="0" w:line="240" w:lineRule="auto"/>
      </w:pPr>
    </w:p>
    <w:p w14:paraId="42B8A4D1" w14:textId="15327CAC" w:rsidR="006439EA" w:rsidRDefault="00EB0C13" w:rsidP="00E713BF">
      <w:pPr>
        <w:spacing w:before="0" w:after="0" w:line="240" w:lineRule="auto"/>
      </w:pPr>
      <w:r>
        <w:rPr>
          <w:b/>
          <w:bCs/>
        </w:rPr>
        <w:t xml:space="preserve">Governments need to </w:t>
      </w:r>
      <w:r w:rsidRPr="00A45336">
        <w:rPr>
          <w:b/>
          <w:bCs/>
        </w:rPr>
        <w:t>provide</w:t>
      </w:r>
      <w:r w:rsidRPr="00E653CC">
        <w:t xml:space="preserve"> </w:t>
      </w:r>
      <w:r w:rsidRPr="00E653CC">
        <w:rPr>
          <w:b/>
          <w:bCs/>
        </w:rPr>
        <w:t>adequate resourcing to support the transition and to equip mainstream schools</w:t>
      </w:r>
      <w:r w:rsidRPr="00E653CC">
        <w:t xml:space="preserve"> for fully inclusive and accessible education.</w:t>
      </w:r>
      <w:r>
        <w:t xml:space="preserve"> </w:t>
      </w:r>
      <w:r w:rsidRPr="00CA297A">
        <w:t xml:space="preserve">This includes investment </w:t>
      </w:r>
      <w:r w:rsidR="00080CD6">
        <w:t xml:space="preserve">in </w:t>
      </w:r>
      <w:r w:rsidR="00AF3E84">
        <w:t xml:space="preserve">more teachers, </w:t>
      </w:r>
      <w:r w:rsidR="00393C6A">
        <w:t xml:space="preserve">specialist disability assistant staff, </w:t>
      </w:r>
      <w:r w:rsidR="00AF3E84">
        <w:t xml:space="preserve">and </w:t>
      </w:r>
      <w:r w:rsidR="002C7028">
        <w:t xml:space="preserve">teaching </w:t>
      </w:r>
      <w:r w:rsidR="00AF3E84">
        <w:t xml:space="preserve">resources </w:t>
      </w:r>
      <w:r w:rsidRPr="00CA297A">
        <w:t>in the school system</w:t>
      </w:r>
      <w:r w:rsidR="008C69D1">
        <w:t>, plus</w:t>
      </w:r>
      <w:r w:rsidR="009318B0">
        <w:t xml:space="preserve"> disability</w:t>
      </w:r>
      <w:r w:rsidR="00342E84">
        <w:t xml:space="preserve"> rights and inclusive education</w:t>
      </w:r>
      <w:r w:rsidRPr="00CA297A">
        <w:t xml:space="preserve"> training</w:t>
      </w:r>
      <w:r>
        <w:t xml:space="preserve"> for </w:t>
      </w:r>
      <w:r w:rsidR="003B7646">
        <w:t xml:space="preserve">teaching and administrative staff. </w:t>
      </w:r>
    </w:p>
    <w:p w14:paraId="1F75DBD5" w14:textId="77777777" w:rsidR="003B7646" w:rsidRDefault="003B7646" w:rsidP="00E713BF">
      <w:pPr>
        <w:spacing w:before="0" w:after="0" w:line="240" w:lineRule="auto"/>
      </w:pPr>
    </w:p>
    <w:p w14:paraId="4B37F2EC" w14:textId="5808B77F" w:rsidR="006439EA" w:rsidRPr="004A2BBA" w:rsidRDefault="006439EA" w:rsidP="00E713BF">
      <w:pPr>
        <w:spacing w:before="0" w:after="0" w:line="240" w:lineRule="auto"/>
      </w:pPr>
      <w:r>
        <w:t>We need an urgent shift in practice</w:t>
      </w:r>
      <w:r w:rsidRPr="00CA297A">
        <w:t xml:space="preserve"> </w:t>
      </w:r>
      <w:r>
        <w:t xml:space="preserve">so students </w:t>
      </w:r>
      <w:r w:rsidRPr="00CA297A">
        <w:t xml:space="preserve">with disability </w:t>
      </w:r>
      <w:r>
        <w:t>are not</w:t>
      </w:r>
      <w:r w:rsidRPr="00CA297A">
        <w:t xml:space="preserve"> automatically segregated and excluded from mainstream </w:t>
      </w:r>
      <w:r>
        <w:t>education</w:t>
      </w:r>
      <w:r w:rsidRPr="00CA297A">
        <w:t xml:space="preserve">. </w:t>
      </w:r>
      <w:r w:rsidR="007F3261">
        <w:t>5</w:t>
      </w:r>
      <w:r>
        <w:t xml:space="preserve">2% of </w:t>
      </w:r>
      <w:r w:rsidR="00432555">
        <w:t xml:space="preserve">surveyed </w:t>
      </w:r>
      <w:r>
        <w:t xml:space="preserve">PWDA members supported transition </w:t>
      </w:r>
      <w:r w:rsidR="007F3261">
        <w:t>to end segregation within 9 years</w:t>
      </w:r>
      <w:r>
        <w:t xml:space="preserve">.  </w:t>
      </w:r>
    </w:p>
    <w:p w14:paraId="3D9ADE90" w14:textId="77777777" w:rsidR="00EB0C13" w:rsidRDefault="00EB0C13" w:rsidP="00E713BF">
      <w:pPr>
        <w:spacing w:before="0" w:after="0" w:line="240" w:lineRule="auto"/>
      </w:pPr>
    </w:p>
    <w:p w14:paraId="7958FDAB" w14:textId="2B425EE1" w:rsidR="00EB0C13" w:rsidRDefault="00EB0C13" w:rsidP="00E713BF">
      <w:pPr>
        <w:spacing w:before="0" w:after="0" w:line="240" w:lineRule="auto"/>
      </w:pPr>
      <w:r w:rsidRPr="0077769B">
        <w:t>Further,</w:t>
      </w:r>
      <w:r>
        <w:rPr>
          <w:b/>
          <w:bCs/>
        </w:rPr>
        <w:t xml:space="preserve"> existing </w:t>
      </w:r>
      <w:r w:rsidRPr="00A21E52">
        <w:rPr>
          <w:b/>
          <w:bCs/>
        </w:rPr>
        <w:t>funding for special/segregated schools</w:t>
      </w:r>
      <w:r>
        <w:rPr>
          <w:b/>
          <w:bCs/>
        </w:rPr>
        <w:t xml:space="preserve"> needs</w:t>
      </w:r>
      <w:r w:rsidRPr="00A21E52">
        <w:rPr>
          <w:b/>
          <w:bCs/>
        </w:rPr>
        <w:t xml:space="preserve"> </w:t>
      </w:r>
      <w:r>
        <w:rPr>
          <w:b/>
          <w:bCs/>
        </w:rPr>
        <w:t>to be</w:t>
      </w:r>
      <w:r w:rsidRPr="00A21E52">
        <w:rPr>
          <w:b/>
          <w:bCs/>
        </w:rPr>
        <w:t xml:space="preserve"> redirected into the Transition Fund</w:t>
      </w:r>
      <w:r>
        <w:rPr>
          <w:b/>
          <w:bCs/>
        </w:rPr>
        <w:t xml:space="preserve"> </w:t>
      </w:r>
      <w:r>
        <w:t xml:space="preserve">(fund proposed in </w:t>
      </w:r>
      <w:r w:rsidR="00F63158">
        <w:t xml:space="preserve">DRC </w:t>
      </w:r>
      <w:r>
        <w:t>Recommendation 7.14)</w:t>
      </w:r>
    </w:p>
    <w:p w14:paraId="660894A3" w14:textId="77777777" w:rsidR="00EB0C13" w:rsidRDefault="00EB0C13" w:rsidP="00E713BF">
      <w:pPr>
        <w:spacing w:before="0" w:after="0" w:line="240" w:lineRule="auto"/>
      </w:pPr>
    </w:p>
    <w:p w14:paraId="723B1371" w14:textId="4C292F59" w:rsidR="00EB0C13" w:rsidRDefault="00EB0C13" w:rsidP="00E713BF">
      <w:pPr>
        <w:spacing w:before="0" w:after="0" w:line="240" w:lineRule="auto"/>
      </w:pPr>
      <w:r>
        <w:t xml:space="preserve">Finally, </w:t>
      </w:r>
      <w:r w:rsidRPr="00CA297A">
        <w:rPr>
          <w:b/>
          <w:bCs/>
        </w:rPr>
        <w:t>people with disability</w:t>
      </w:r>
      <w:r>
        <w:rPr>
          <w:b/>
          <w:bCs/>
        </w:rPr>
        <w:t xml:space="preserve"> need</w:t>
      </w:r>
      <w:r w:rsidRPr="00CA297A">
        <w:rPr>
          <w:b/>
          <w:bCs/>
        </w:rPr>
        <w:t xml:space="preserve"> to be </w:t>
      </w:r>
      <w:r>
        <w:rPr>
          <w:b/>
          <w:bCs/>
        </w:rPr>
        <w:t>employed in</w:t>
      </w:r>
      <w:r w:rsidRPr="00CA297A">
        <w:rPr>
          <w:b/>
          <w:bCs/>
        </w:rPr>
        <w:t xml:space="preserve"> decision-</w:t>
      </w:r>
      <w:r w:rsidRPr="00D83F11">
        <w:rPr>
          <w:b/>
          <w:bCs/>
        </w:rPr>
        <w:t>making roles</w:t>
      </w:r>
      <w:r w:rsidRPr="00CA297A">
        <w:t xml:space="preserve"> </w:t>
      </w:r>
      <w:r>
        <w:t xml:space="preserve">about </w:t>
      </w:r>
      <w:r w:rsidRPr="00CA297A">
        <w:t>mainstream, inclusive and accessible educatio</w:t>
      </w:r>
      <w:r>
        <w:t>n</w:t>
      </w:r>
      <w:bookmarkStart w:id="37" w:name="_Toc151129207"/>
      <w:r w:rsidR="00875383">
        <w:t>.</w:t>
      </w:r>
    </w:p>
    <w:p w14:paraId="41598144" w14:textId="77777777" w:rsidR="00B62312" w:rsidRDefault="00B62312">
      <w:pPr>
        <w:spacing w:before="0" w:after="120" w:line="280" w:lineRule="atLeast"/>
        <w:rPr>
          <w:rFonts w:ascii="VAG Rounded" w:eastAsia="Times New Roman" w:hAnsi="VAG Rounded" w:cs="Times New Roman"/>
          <w:b/>
          <w:color w:val="005496"/>
          <w:sz w:val="44"/>
          <w:szCs w:val="44"/>
        </w:rPr>
      </w:pPr>
      <w:bookmarkStart w:id="38" w:name="_Toc158360939"/>
      <w:r>
        <w:rPr>
          <w:sz w:val="44"/>
          <w:szCs w:val="44"/>
        </w:rPr>
        <w:br w:type="page"/>
      </w:r>
    </w:p>
    <w:p w14:paraId="40F47983" w14:textId="152180DE" w:rsidR="007356B9" w:rsidRPr="007356B9" w:rsidRDefault="00EB0C13" w:rsidP="00E713BF">
      <w:pPr>
        <w:pStyle w:val="Heading2"/>
        <w:spacing w:line="240" w:lineRule="auto"/>
        <w:rPr>
          <w:bCs/>
          <w:sz w:val="44"/>
          <w:szCs w:val="44"/>
        </w:rPr>
      </w:pPr>
      <w:r w:rsidRPr="00DC644E">
        <w:rPr>
          <w:sz w:val="44"/>
          <w:szCs w:val="44"/>
        </w:rPr>
        <w:lastRenderedPageBreak/>
        <w:t xml:space="preserve">Position </w:t>
      </w:r>
      <w:r w:rsidR="00A30E6F">
        <w:rPr>
          <w:sz w:val="44"/>
          <w:szCs w:val="44"/>
        </w:rPr>
        <w:t>8</w:t>
      </w:r>
      <w:r w:rsidRPr="00DC644E">
        <w:rPr>
          <w:sz w:val="44"/>
          <w:szCs w:val="44"/>
        </w:rPr>
        <w:t xml:space="preserve"> </w:t>
      </w:r>
      <w:r w:rsidR="00DC644E" w:rsidRPr="00DC644E">
        <w:rPr>
          <w:sz w:val="44"/>
          <w:szCs w:val="44"/>
        </w:rPr>
        <w:t>-</w:t>
      </w:r>
      <w:r w:rsidRPr="00DC644E">
        <w:rPr>
          <w:sz w:val="44"/>
          <w:szCs w:val="44"/>
        </w:rPr>
        <w:t xml:space="preserve"> Timeframe and transition plan to phase out segregated </w:t>
      </w:r>
      <w:proofErr w:type="gramStart"/>
      <w:r w:rsidRPr="00DC644E">
        <w:rPr>
          <w:rStyle w:val="Heading2Char"/>
          <w:b/>
          <w:bCs/>
          <w:sz w:val="44"/>
          <w:szCs w:val="44"/>
        </w:rPr>
        <w:t>employment</w:t>
      </w:r>
      <w:bookmarkEnd w:id="38"/>
      <w:proofErr w:type="gramEnd"/>
      <w:r w:rsidRPr="00DC644E">
        <w:rPr>
          <w:rStyle w:val="Heading2Char"/>
          <w:b/>
          <w:bCs/>
          <w:sz w:val="44"/>
          <w:szCs w:val="44"/>
        </w:rPr>
        <w:t xml:space="preserve"> </w:t>
      </w:r>
    </w:p>
    <w:p w14:paraId="6199E4C5" w14:textId="77777777" w:rsidR="00EB0C13" w:rsidRDefault="00EB0C13" w:rsidP="00E713BF">
      <w:pPr>
        <w:pStyle w:val="Heading4"/>
        <w:spacing w:line="240" w:lineRule="auto"/>
      </w:pPr>
      <w:r>
        <w:t xml:space="preserve">What did the Disability Royal Commission recommend? </w:t>
      </w:r>
    </w:p>
    <w:p w14:paraId="5E118234" w14:textId="6439F3C7" w:rsidR="00747027" w:rsidRDefault="00604B32" w:rsidP="00E713BF">
      <w:pPr>
        <w:pStyle w:val="ListParagraph"/>
        <w:numPr>
          <w:ilvl w:val="0"/>
          <w:numId w:val="13"/>
        </w:numPr>
        <w:spacing w:line="240" w:lineRule="auto"/>
        <w:ind w:left="714" w:hanging="357"/>
        <w:rPr>
          <w:lang w:val="en-GB"/>
        </w:rPr>
      </w:pPr>
      <w:r>
        <w:rPr>
          <w:lang w:val="en-GB"/>
        </w:rPr>
        <w:t xml:space="preserve">To </w:t>
      </w:r>
      <w:r w:rsidR="00747027" w:rsidRPr="00674F0C">
        <w:rPr>
          <w:lang w:val="en-GB"/>
        </w:rPr>
        <w:t xml:space="preserve">complete </w:t>
      </w:r>
      <w:r w:rsidR="00CA2DBB">
        <w:rPr>
          <w:lang w:val="en-GB"/>
        </w:rPr>
        <w:t xml:space="preserve">the </w:t>
      </w:r>
      <w:r w:rsidR="00747027" w:rsidRPr="00674F0C">
        <w:rPr>
          <w:lang w:val="en-GB"/>
        </w:rPr>
        <w:t>transition away from segregated</w:t>
      </w:r>
      <w:r w:rsidR="00747027" w:rsidRPr="00674F0C">
        <w:rPr>
          <w:b/>
          <w:bCs/>
          <w:lang w:val="en-GB"/>
        </w:rPr>
        <w:t xml:space="preserve"> </w:t>
      </w:r>
      <w:r w:rsidR="00747027" w:rsidRPr="006D6DF0">
        <w:rPr>
          <w:lang w:val="en-GB"/>
        </w:rPr>
        <w:t>employment</w:t>
      </w:r>
      <w:r w:rsidR="00747027">
        <w:rPr>
          <w:lang w:val="en-GB"/>
        </w:rPr>
        <w:t xml:space="preserve"> </w:t>
      </w:r>
      <w:r w:rsidR="00747027" w:rsidRPr="000278AB">
        <w:rPr>
          <w:lang w:val="en-GB"/>
        </w:rPr>
        <w:t>by 2034</w:t>
      </w:r>
      <w:r>
        <w:rPr>
          <w:lang w:val="en-GB"/>
        </w:rPr>
        <w:t xml:space="preserve">, supported by </w:t>
      </w:r>
      <w:r w:rsidRPr="000278AB">
        <w:rPr>
          <w:lang w:val="en-GB"/>
        </w:rPr>
        <w:t>Commissioners Ben</w:t>
      </w:r>
      <w:r w:rsidR="001F294E">
        <w:rPr>
          <w:lang w:val="en-GB"/>
        </w:rPr>
        <w:t>n</w:t>
      </w:r>
      <w:r w:rsidRPr="000278AB">
        <w:rPr>
          <w:lang w:val="en-GB"/>
        </w:rPr>
        <w:t xml:space="preserve">ett, </w:t>
      </w:r>
      <w:proofErr w:type="spellStart"/>
      <w:r w:rsidRPr="000278AB">
        <w:rPr>
          <w:lang w:val="en-GB"/>
        </w:rPr>
        <w:t>Galbally</w:t>
      </w:r>
      <w:proofErr w:type="spellEnd"/>
      <w:r w:rsidRPr="000278AB">
        <w:rPr>
          <w:lang w:val="en-GB"/>
        </w:rPr>
        <w:t>, Mason and McEw</w:t>
      </w:r>
      <w:r w:rsidR="001F294E">
        <w:rPr>
          <w:lang w:val="en-GB"/>
        </w:rPr>
        <w:t>i</w:t>
      </w:r>
      <w:r w:rsidRPr="000278AB">
        <w:rPr>
          <w:lang w:val="en-GB"/>
        </w:rPr>
        <w:t>n</w:t>
      </w:r>
      <w:r w:rsidRPr="00674F0C">
        <w:rPr>
          <w:lang w:val="en-GB"/>
        </w:rPr>
        <w:t xml:space="preserve"> </w:t>
      </w:r>
      <w:r w:rsidR="00747027">
        <w:rPr>
          <w:lang w:val="en-GB"/>
        </w:rPr>
        <w:t>(</w:t>
      </w:r>
      <w:r w:rsidR="00EB0C13" w:rsidRPr="000278AB">
        <w:rPr>
          <w:lang w:val="en-GB"/>
        </w:rPr>
        <w:t>Recommendation 7.32)</w:t>
      </w:r>
      <w:r w:rsidR="00747027">
        <w:rPr>
          <w:lang w:val="en-GB"/>
        </w:rPr>
        <w:t xml:space="preserve">. </w:t>
      </w:r>
    </w:p>
    <w:p w14:paraId="67EA3953" w14:textId="44743074" w:rsidR="00EB0C13" w:rsidRPr="00674F0C" w:rsidRDefault="00604B32" w:rsidP="00E713BF">
      <w:pPr>
        <w:pStyle w:val="ListParagraph"/>
        <w:numPr>
          <w:ilvl w:val="0"/>
          <w:numId w:val="13"/>
        </w:numPr>
        <w:spacing w:line="240" w:lineRule="auto"/>
        <w:rPr>
          <w:lang w:val="en-GB"/>
        </w:rPr>
      </w:pPr>
      <w:r>
        <w:rPr>
          <w:lang w:val="en-GB"/>
        </w:rPr>
        <w:t xml:space="preserve">To </w:t>
      </w:r>
      <w:r w:rsidR="00194EE7">
        <w:rPr>
          <w:lang w:val="en-GB"/>
        </w:rPr>
        <w:t>develo</w:t>
      </w:r>
      <w:r>
        <w:rPr>
          <w:lang w:val="en-GB"/>
        </w:rPr>
        <w:t>p</w:t>
      </w:r>
      <w:r w:rsidR="00194EE7">
        <w:rPr>
          <w:lang w:val="en-GB"/>
        </w:rPr>
        <w:t xml:space="preserve"> a plan to assist</w:t>
      </w:r>
      <w:r w:rsidR="0009318C">
        <w:rPr>
          <w:lang w:val="en-GB"/>
        </w:rPr>
        <w:t xml:space="preserve"> </w:t>
      </w:r>
      <w:r w:rsidR="003A74B8">
        <w:rPr>
          <w:lang w:val="en-GB"/>
        </w:rPr>
        <w:t xml:space="preserve">people with disability </w:t>
      </w:r>
      <w:r w:rsidR="00D43F68">
        <w:rPr>
          <w:lang w:val="en-GB"/>
        </w:rPr>
        <w:t>working in Australian Disability Enterprises (ADEs)</w:t>
      </w:r>
      <w:r w:rsidR="008D1351">
        <w:rPr>
          <w:lang w:val="en-GB"/>
        </w:rPr>
        <w:t xml:space="preserve"> </w:t>
      </w:r>
      <w:r w:rsidR="00D43F68">
        <w:rPr>
          <w:lang w:val="en-GB"/>
        </w:rPr>
        <w:t xml:space="preserve">to move to </w:t>
      </w:r>
      <w:r w:rsidR="003A74B8">
        <w:rPr>
          <w:lang w:val="en-GB"/>
        </w:rPr>
        <w:t>inclusive</w:t>
      </w:r>
      <w:r w:rsidR="00674F0C" w:rsidRPr="00674F0C">
        <w:rPr>
          <w:lang w:val="en-GB"/>
        </w:rPr>
        <w:t xml:space="preserve">, open employment </w:t>
      </w:r>
      <w:r w:rsidR="00EB0C13" w:rsidRPr="00674F0C">
        <w:rPr>
          <w:lang w:val="en-GB"/>
        </w:rPr>
        <w:t>(Recommenda</w:t>
      </w:r>
      <w:r w:rsidR="00BA74F8">
        <w:rPr>
          <w:lang w:val="en-GB"/>
        </w:rPr>
        <w:t xml:space="preserve">tion </w:t>
      </w:r>
      <w:r w:rsidR="00EB0C13" w:rsidRPr="00674F0C">
        <w:rPr>
          <w:lang w:val="en-GB"/>
        </w:rPr>
        <w:t xml:space="preserve">7.30). </w:t>
      </w:r>
    </w:p>
    <w:p w14:paraId="536DE5A7" w14:textId="256CB75A" w:rsidR="007356B9" w:rsidRDefault="00257DE7" w:rsidP="00E713BF">
      <w:pPr>
        <w:pStyle w:val="ListParagraph"/>
        <w:numPr>
          <w:ilvl w:val="0"/>
          <w:numId w:val="13"/>
        </w:numPr>
        <w:spacing w:line="240" w:lineRule="auto"/>
        <w:ind w:left="714" w:hanging="357"/>
        <w:rPr>
          <w:lang w:val="en-GB"/>
        </w:rPr>
      </w:pPr>
      <w:r>
        <w:rPr>
          <w:lang w:val="en-GB"/>
        </w:rPr>
        <w:t xml:space="preserve">To support transition away from segregated employment, Commissioners recommended an </w:t>
      </w:r>
      <w:r w:rsidR="007356B9">
        <w:rPr>
          <w:lang w:val="en-GB"/>
        </w:rPr>
        <w:t xml:space="preserve">information campaign </w:t>
      </w:r>
      <w:r>
        <w:rPr>
          <w:lang w:val="en-GB"/>
        </w:rPr>
        <w:t>regardin</w:t>
      </w:r>
      <w:r w:rsidR="007356B9">
        <w:rPr>
          <w:lang w:val="en-GB"/>
        </w:rPr>
        <w:t xml:space="preserve">g </w:t>
      </w:r>
      <w:r w:rsidR="00EB0C13" w:rsidRPr="000278AB">
        <w:rPr>
          <w:lang w:val="en-GB"/>
        </w:rPr>
        <w:t xml:space="preserve">wages and the Disability Support Pension (Recommendation 7.28) </w:t>
      </w:r>
    </w:p>
    <w:p w14:paraId="1FA6043D" w14:textId="42A79280" w:rsidR="00EB0C13" w:rsidRPr="007356B9" w:rsidRDefault="00CD331B" w:rsidP="00E713BF">
      <w:pPr>
        <w:pStyle w:val="ListParagraph"/>
        <w:numPr>
          <w:ilvl w:val="0"/>
          <w:numId w:val="13"/>
        </w:numPr>
        <w:spacing w:line="240" w:lineRule="auto"/>
        <w:ind w:left="714" w:hanging="357"/>
        <w:rPr>
          <w:lang w:val="en-GB"/>
        </w:rPr>
      </w:pPr>
      <w:r>
        <w:rPr>
          <w:lang w:val="en-GB"/>
        </w:rPr>
        <w:t>To support transition</w:t>
      </w:r>
      <w:r w:rsidR="0013524F">
        <w:rPr>
          <w:lang w:val="en-GB"/>
        </w:rPr>
        <w:t xml:space="preserve"> away from segregated employment</w:t>
      </w:r>
      <w:r>
        <w:rPr>
          <w:lang w:val="en-GB"/>
        </w:rPr>
        <w:t>, Commissioners recommended an</w:t>
      </w:r>
      <w:r w:rsidR="007356B9">
        <w:rPr>
          <w:lang w:val="en-GB"/>
        </w:rPr>
        <w:t xml:space="preserve"> </w:t>
      </w:r>
      <w:r w:rsidR="00EB0C13" w:rsidRPr="007356B9">
        <w:rPr>
          <w:lang w:val="en-GB"/>
        </w:rPr>
        <w:t>‘open employment first’ approach in the NDIS Participant Employment Strategy (Recommendation 7.29).</w:t>
      </w:r>
    </w:p>
    <w:p w14:paraId="3EFD5EE5" w14:textId="77777777" w:rsidR="00EB0C13" w:rsidRDefault="00EB0C13" w:rsidP="00E713BF">
      <w:pPr>
        <w:pStyle w:val="Heading4"/>
        <w:spacing w:line="240" w:lineRule="auto"/>
      </w:pPr>
      <w:r>
        <w:t xml:space="preserve">Why does this matter?  </w:t>
      </w:r>
    </w:p>
    <w:p w14:paraId="192E3CA7" w14:textId="37AB9A55" w:rsidR="00EB0C13" w:rsidRDefault="00EB0C13" w:rsidP="00E713BF">
      <w:pPr>
        <w:spacing w:after="40" w:line="240" w:lineRule="auto"/>
        <w:rPr>
          <w:rFonts w:cstheme="minorHAnsi"/>
        </w:rPr>
      </w:pPr>
      <w:r w:rsidRPr="00CA297A">
        <w:t>People with disability are</w:t>
      </w:r>
      <w:r>
        <w:t xml:space="preserve"> often</w:t>
      </w:r>
      <w:r w:rsidRPr="00CA297A">
        <w:t xml:space="preserve"> forced along a polished pathway from segregated schooling, to segregated employment and housing. </w:t>
      </w:r>
      <w:r w:rsidR="00FE6540">
        <w:t xml:space="preserve">This </w:t>
      </w:r>
      <w:r w:rsidR="00E66729">
        <w:t>does not support inclusion</w:t>
      </w:r>
      <w:r w:rsidR="00066FD1">
        <w:t>, instead</w:t>
      </w:r>
      <w:r w:rsidR="00E66729">
        <w:t xml:space="preserve"> it supports segregation along the life course. </w:t>
      </w:r>
      <w:r w:rsidRPr="00CA297A">
        <w:t xml:space="preserve">People with disability need choice for their education, </w:t>
      </w:r>
      <w:proofErr w:type="gramStart"/>
      <w:r w:rsidRPr="00CA297A">
        <w:t>work</w:t>
      </w:r>
      <w:proofErr w:type="gramEnd"/>
      <w:r w:rsidRPr="00CA297A">
        <w:t xml:space="preserve"> and home environments.</w:t>
      </w:r>
      <w:r w:rsidRPr="00CA297A">
        <w:rPr>
          <w:rFonts w:cstheme="minorHAnsi"/>
        </w:rPr>
        <w:t xml:space="preserve"> </w:t>
      </w:r>
    </w:p>
    <w:p w14:paraId="1DD994C2" w14:textId="0DDCF064" w:rsidR="00EB0C13" w:rsidRDefault="00EB0C13" w:rsidP="00E713BF">
      <w:pPr>
        <w:spacing w:after="40" w:line="240" w:lineRule="auto"/>
      </w:pPr>
      <w:r w:rsidRPr="00CA297A">
        <w:t xml:space="preserve">People with disability need economic security, meaningful social engagement, and the ability for community participation through work. They also need choice in what work they do, where they work, and how they work. Under </w:t>
      </w:r>
      <w:hyperlink r:id="rId43" w:history="1">
        <w:r w:rsidR="00CC32C8">
          <w:rPr>
            <w:rStyle w:val="Hyperlink"/>
          </w:rPr>
          <w:t>Article 27 (work and employment)</w:t>
        </w:r>
      </w:hyperlink>
      <w:r>
        <w:t xml:space="preserve"> </w:t>
      </w:r>
      <w:r w:rsidRPr="00CA297A">
        <w:t>of the</w:t>
      </w:r>
      <w:r>
        <w:t xml:space="preserve"> CRPD, people with disability have a human right to access employment on an equal basis as others. </w:t>
      </w:r>
    </w:p>
    <w:p w14:paraId="3F2C91E5" w14:textId="3C343AD7" w:rsidR="00EB0C13" w:rsidRDefault="00EB0C13" w:rsidP="00E713BF">
      <w:pPr>
        <w:spacing w:after="40" w:line="240" w:lineRule="auto"/>
      </w:pPr>
      <w:r w:rsidRPr="00CA297A">
        <w:t>Segregation in employment has enabled working conditions that have allowed people with disability to be paid sub</w:t>
      </w:r>
      <w:r w:rsidR="00AD24FD">
        <w:t>-</w:t>
      </w:r>
      <w:r w:rsidRPr="00CA297A">
        <w:t>minimum wage, leading to economic insecurity</w:t>
      </w:r>
      <w:r w:rsidR="00D4198B">
        <w:t xml:space="preserve">. Further, people with disability have been forced </w:t>
      </w:r>
      <w:r w:rsidRPr="00CA297A">
        <w:t xml:space="preserve">to work </w:t>
      </w:r>
      <w:r w:rsidR="00DA0996">
        <w:t>separated</w:t>
      </w:r>
      <w:r w:rsidRPr="00CA297A">
        <w:t xml:space="preserve"> from the broader community, often in unsupportive or unsafe environments. </w:t>
      </w:r>
      <w:r>
        <w:t xml:space="preserve">72% of </w:t>
      </w:r>
      <w:r w:rsidR="00D4198B">
        <w:t xml:space="preserve">surveyed </w:t>
      </w:r>
      <w:r>
        <w:t>PWDA members do not think segregated employment should exist.</w:t>
      </w:r>
    </w:p>
    <w:p w14:paraId="2BD9D9DD" w14:textId="7A5A7621" w:rsidR="00EB0C13" w:rsidRPr="00C63714" w:rsidRDefault="00EB0C13" w:rsidP="00E713BF">
      <w:pPr>
        <w:spacing w:after="40" w:line="240" w:lineRule="auto"/>
      </w:pPr>
      <w:r w:rsidRPr="00CA297A">
        <w:t>PWDA has</w:t>
      </w:r>
      <w:r>
        <w:t xml:space="preserve"> previously</w:t>
      </w:r>
      <w:r w:rsidRPr="00CA297A">
        <w:t xml:space="preserve"> advocated for a national, time-bound plan to eradicate segregation in employment</w:t>
      </w:r>
      <w:r>
        <w:t xml:space="preserve">. 57% of </w:t>
      </w:r>
      <w:r w:rsidR="00A66B3D">
        <w:t xml:space="preserve">surveyed </w:t>
      </w:r>
      <w:r>
        <w:t xml:space="preserve">PWDA </w:t>
      </w:r>
      <w:r w:rsidR="00A66B3D">
        <w:t xml:space="preserve">members </w:t>
      </w:r>
      <w:r>
        <w:t xml:space="preserve">support an immediate end </w:t>
      </w:r>
      <w:r w:rsidR="00E14B25">
        <w:t>to se</w:t>
      </w:r>
      <w:r>
        <w:t xml:space="preserve">gregated employment. </w:t>
      </w:r>
    </w:p>
    <w:p w14:paraId="5F87C2DB" w14:textId="6462EF51" w:rsidR="00EB0C13" w:rsidRDefault="00EB0C13" w:rsidP="00E713BF">
      <w:pPr>
        <w:spacing w:after="40" w:line="240" w:lineRule="auto"/>
      </w:pPr>
      <w:r>
        <w:t xml:space="preserve">PWDA </w:t>
      </w:r>
      <w:hyperlink r:id="rId44" w:history="1">
        <w:r w:rsidRPr="009E5E1F">
          <w:rPr>
            <w:rStyle w:val="Hyperlink"/>
          </w:rPr>
          <w:t>previously called for</w:t>
        </w:r>
      </w:hyperlink>
      <w:r>
        <w:t xml:space="preserve"> all governments to commit to phasing out segregated employment, including Australian Disability Enterprises (ADEs), to support people to self-determine their transition into open employment, to increase income support payments, and for </w:t>
      </w:r>
      <w:r w:rsidR="0072038C">
        <w:t>the forthcoming</w:t>
      </w:r>
      <w:r>
        <w:t xml:space="preserve"> Centre of Employment Excellence to</w:t>
      </w:r>
      <w:r w:rsidR="0070341E">
        <w:t>;</w:t>
      </w:r>
      <w:r>
        <w:t xml:space="preserve"> </w:t>
      </w:r>
      <w:r w:rsidRPr="00CA297A">
        <w:t xml:space="preserve">deliver capacity building and </w:t>
      </w:r>
      <w:r w:rsidRPr="00CA297A">
        <w:lastRenderedPageBreak/>
        <w:t>training</w:t>
      </w:r>
      <w:r>
        <w:t xml:space="preserve">, </w:t>
      </w:r>
      <w:r w:rsidRPr="00CA297A">
        <w:t>coordinate a Community of Practice</w:t>
      </w:r>
      <w:r>
        <w:t>,</w:t>
      </w:r>
      <w:r w:rsidRPr="00CA297A">
        <w:t xml:space="preserve"> develop evidence-based guides based on research</w:t>
      </w:r>
      <w:r w:rsidR="0070341E">
        <w:t>,</w:t>
      </w:r>
      <w:r w:rsidRPr="00CA297A">
        <w:t xml:space="preserve"> </w:t>
      </w:r>
      <w:r w:rsidRPr="00945832">
        <w:t>and support</w:t>
      </w:r>
      <w:r w:rsidR="00850219" w:rsidRPr="00945832">
        <w:t xml:space="preserve"> best practice</w:t>
      </w:r>
      <w:r w:rsidR="009E5E1F" w:rsidRPr="00945832">
        <w:t xml:space="preserve"> specialist</w:t>
      </w:r>
      <w:r w:rsidRPr="00945832">
        <w:t xml:space="preserve"> DES providers</w:t>
      </w:r>
      <w:r w:rsidR="009E5E1F">
        <w:t>.</w:t>
      </w:r>
      <w:r w:rsidR="009E5E1F">
        <w:rPr>
          <w:rStyle w:val="Hyperlink"/>
        </w:rPr>
        <w:t xml:space="preserve"> </w:t>
      </w:r>
    </w:p>
    <w:p w14:paraId="764B4803" w14:textId="77777777" w:rsidR="00EB0C13" w:rsidRPr="00D12298" w:rsidRDefault="00EB0C13" w:rsidP="00E713BF">
      <w:pPr>
        <w:spacing w:after="40" w:line="240" w:lineRule="auto"/>
      </w:pPr>
      <w:r>
        <w:t xml:space="preserve">Phasing out </w:t>
      </w:r>
      <w:r w:rsidRPr="00CA297A">
        <w:t xml:space="preserve">segregated employment should be completed within the next five </w:t>
      </w:r>
      <w:r>
        <w:t>years.</w:t>
      </w:r>
    </w:p>
    <w:p w14:paraId="41168FFA" w14:textId="77777777" w:rsidR="00EB0C13" w:rsidRDefault="00EB0C13" w:rsidP="00E713BF">
      <w:pPr>
        <w:pStyle w:val="Heading4"/>
        <w:spacing w:line="240" w:lineRule="auto"/>
      </w:pPr>
      <w:r>
        <w:t xml:space="preserve">How do we change it? </w:t>
      </w:r>
    </w:p>
    <w:p w14:paraId="6DB3A787" w14:textId="16453541" w:rsidR="007B0C61" w:rsidRPr="00215AA2" w:rsidRDefault="00EB0C13" w:rsidP="00E713BF">
      <w:pPr>
        <w:spacing w:after="40" w:line="240" w:lineRule="auto"/>
        <w:rPr>
          <w:b/>
          <w:bCs/>
        </w:rPr>
      </w:pPr>
      <w:r w:rsidRPr="00215AA2">
        <w:rPr>
          <w:b/>
          <w:bCs/>
        </w:rPr>
        <w:t>We need immediate action to commence phasing out segregated employment</w:t>
      </w:r>
      <w:r w:rsidRPr="00215AA2">
        <w:t>, and provid</w:t>
      </w:r>
      <w:r w:rsidR="005C5435">
        <w:t>e</w:t>
      </w:r>
      <w:r w:rsidRPr="00215AA2">
        <w:t xml:space="preserve"> open employment for people with disability, with an additional mandate to end sub</w:t>
      </w:r>
      <w:r w:rsidR="007B0C61" w:rsidRPr="00215AA2">
        <w:t>-</w:t>
      </w:r>
      <w:r w:rsidRPr="00215AA2">
        <w:t>minimal wages.</w:t>
      </w:r>
      <w:r w:rsidRPr="00215AA2">
        <w:rPr>
          <w:b/>
          <w:bCs/>
        </w:rPr>
        <w:t xml:space="preserve"> </w:t>
      </w:r>
    </w:p>
    <w:p w14:paraId="00EC65F6" w14:textId="35066FD6" w:rsidR="00493CB4" w:rsidRDefault="00493CB4" w:rsidP="00E713BF">
      <w:pPr>
        <w:spacing w:after="40" w:line="240" w:lineRule="auto"/>
        <w:rPr>
          <w:rStyle w:val="ui-provider"/>
        </w:rPr>
      </w:pPr>
      <w:r>
        <w:rPr>
          <w:rStyle w:val="Strong"/>
        </w:rPr>
        <w:t>We need a structural and industry-wide transition plan away from segregated employment in ADEs</w:t>
      </w:r>
      <w:r w:rsidR="005C5435">
        <w:rPr>
          <w:rStyle w:val="Strong"/>
        </w:rPr>
        <w:t>,</w:t>
      </w:r>
      <w:r>
        <w:rPr>
          <w:rStyle w:val="Strong"/>
        </w:rPr>
        <w:t xml:space="preserve"> to supported and inclusive open employment</w:t>
      </w:r>
      <w:r>
        <w:rPr>
          <w:rStyle w:val="ui-provider"/>
        </w:rPr>
        <w:t xml:space="preserve"> </w:t>
      </w:r>
      <w:r>
        <w:rPr>
          <w:rStyle w:val="Strong"/>
        </w:rPr>
        <w:t>for people with disability. </w:t>
      </w:r>
      <w:r>
        <w:rPr>
          <w:rStyle w:val="ui-provider"/>
        </w:rPr>
        <w:t xml:space="preserve">This must include investment by government </w:t>
      </w:r>
      <w:r w:rsidR="005C5435">
        <w:rPr>
          <w:rStyle w:val="ui-provider"/>
        </w:rPr>
        <w:t xml:space="preserve">in </w:t>
      </w:r>
      <w:r>
        <w:rPr>
          <w:rStyle w:val="ui-provider"/>
        </w:rPr>
        <w:t>appropriate resourcing to support people with disability through the transition to open employment.</w:t>
      </w:r>
    </w:p>
    <w:p w14:paraId="0A453B37" w14:textId="3AB9B1F2" w:rsidR="00EB0C13" w:rsidRPr="00CA297A" w:rsidRDefault="00EB0C13" w:rsidP="00E713BF">
      <w:pPr>
        <w:spacing w:after="40" w:line="240" w:lineRule="auto"/>
        <w:rPr>
          <w:rFonts w:cstheme="minorHAnsi"/>
        </w:rPr>
      </w:pPr>
      <w:r w:rsidRPr="00802D81">
        <w:rPr>
          <w:rFonts w:cstheme="minorHAnsi"/>
        </w:rPr>
        <w:t xml:space="preserve">Under this transition plan, there is an opportunity for </w:t>
      </w:r>
      <w:r w:rsidR="008B3442">
        <w:rPr>
          <w:rFonts w:cstheme="minorHAnsi"/>
        </w:rPr>
        <w:t>the proposed</w:t>
      </w:r>
      <w:r w:rsidRPr="00802D81">
        <w:rPr>
          <w:rFonts w:cstheme="minorHAnsi"/>
        </w:rPr>
        <w:t xml:space="preserve"> </w:t>
      </w:r>
      <w:hyperlink r:id="rId45" w:history="1">
        <w:r w:rsidRPr="000278AB">
          <w:rPr>
            <w:rStyle w:val="Hyperlink"/>
            <w:rFonts w:cstheme="minorHAnsi"/>
            <w:b/>
            <w:bCs/>
          </w:rPr>
          <w:t>Centre of Employment Excellence</w:t>
        </w:r>
      </w:hyperlink>
      <w:r w:rsidRPr="000278AB">
        <w:rPr>
          <w:rFonts w:cstheme="minorHAnsi"/>
        </w:rPr>
        <w:t xml:space="preserve"> </w:t>
      </w:r>
      <w:r w:rsidRPr="005B42B3">
        <w:rPr>
          <w:rFonts w:cstheme="minorHAnsi"/>
        </w:rPr>
        <w:t xml:space="preserve">to </w:t>
      </w:r>
      <w:r w:rsidRPr="005543A2">
        <w:rPr>
          <w:rFonts w:cstheme="minorHAnsi"/>
          <w:b/>
          <w:bCs/>
        </w:rPr>
        <w:t>drive policy reform, framework development and research to guide best practice approaches to drive transition planning and execution</w:t>
      </w:r>
      <w:r w:rsidRPr="005B42B3">
        <w:rPr>
          <w:rFonts w:cstheme="minorHAnsi"/>
        </w:rPr>
        <w:t>.</w:t>
      </w:r>
    </w:p>
    <w:p w14:paraId="1CFD5691" w14:textId="520F6C6A" w:rsidR="00EB0C13" w:rsidRDefault="00EB0C13" w:rsidP="00E713BF">
      <w:pPr>
        <w:tabs>
          <w:tab w:val="left" w:pos="1550"/>
        </w:tabs>
        <w:spacing w:after="40" w:line="240" w:lineRule="auto"/>
        <w:rPr>
          <w:lang w:val="en-GB"/>
        </w:rPr>
      </w:pPr>
      <w:r>
        <w:rPr>
          <w:rFonts w:cstheme="minorHAnsi"/>
        </w:rPr>
        <w:t xml:space="preserve">Further, we need an </w:t>
      </w:r>
      <w:r w:rsidRPr="005B42B3">
        <w:rPr>
          <w:rFonts w:cstheme="minorHAnsi"/>
          <w:b/>
          <w:bCs/>
        </w:rPr>
        <w:t xml:space="preserve">increase </w:t>
      </w:r>
      <w:r>
        <w:rPr>
          <w:rFonts w:cstheme="minorHAnsi"/>
          <w:b/>
          <w:bCs/>
        </w:rPr>
        <w:t xml:space="preserve">in </w:t>
      </w:r>
      <w:r w:rsidRPr="005B42B3">
        <w:rPr>
          <w:rFonts w:cstheme="minorHAnsi"/>
          <w:b/>
          <w:bCs/>
        </w:rPr>
        <w:t>income support payments</w:t>
      </w:r>
      <w:r w:rsidR="003E0AC9">
        <w:rPr>
          <w:rFonts w:cstheme="minorHAnsi"/>
          <w:b/>
          <w:bCs/>
        </w:rPr>
        <w:t xml:space="preserve"> and protections</w:t>
      </w:r>
      <w:r w:rsidRPr="00CA297A">
        <w:rPr>
          <w:rFonts w:cstheme="minorHAnsi"/>
        </w:rPr>
        <w:t xml:space="preserve"> for people with disabilit</w:t>
      </w:r>
      <w:r>
        <w:rPr>
          <w:rFonts w:cstheme="minorHAnsi"/>
        </w:rPr>
        <w:t>y</w:t>
      </w:r>
      <w:r w:rsidR="00310469">
        <w:rPr>
          <w:rFonts w:cstheme="minorHAnsi"/>
        </w:rPr>
        <w:t>,</w:t>
      </w:r>
      <w:r w:rsidRPr="00CA297A">
        <w:rPr>
          <w:rFonts w:cstheme="minorHAnsi"/>
        </w:rPr>
        <w:t xml:space="preserve"> to </w:t>
      </w:r>
      <w:r w:rsidR="000C486E">
        <w:rPr>
          <w:rFonts w:cstheme="minorHAnsi"/>
        </w:rPr>
        <w:t>provide a dignified qu</w:t>
      </w:r>
      <w:r w:rsidR="00974EBD">
        <w:rPr>
          <w:rFonts w:cstheme="minorHAnsi"/>
        </w:rPr>
        <w:t xml:space="preserve">ality of life and </w:t>
      </w:r>
      <w:r w:rsidRPr="00CA297A">
        <w:rPr>
          <w:rFonts w:cstheme="minorHAnsi"/>
        </w:rPr>
        <w:t>aid transitio</w:t>
      </w:r>
      <w:r>
        <w:rPr>
          <w:rFonts w:cstheme="minorHAnsi"/>
        </w:rPr>
        <w:t>n t</w:t>
      </w:r>
      <w:r w:rsidRPr="00CA297A">
        <w:rPr>
          <w:rFonts w:cstheme="minorHAnsi"/>
        </w:rPr>
        <w:t>o open employment</w:t>
      </w:r>
      <w:r w:rsidR="00635297">
        <w:rPr>
          <w:rFonts w:cstheme="minorHAnsi"/>
        </w:rPr>
        <w:t>. A</w:t>
      </w:r>
      <w:r>
        <w:rPr>
          <w:rFonts w:cstheme="minorHAnsi"/>
        </w:rPr>
        <w:t>n information campaign about payments and wages (</w:t>
      </w:r>
      <w:r w:rsidRPr="00042BBC">
        <w:rPr>
          <w:lang w:val="en-GB"/>
        </w:rPr>
        <w:t>Recommendation 7.28</w:t>
      </w:r>
      <w:r>
        <w:rPr>
          <w:lang w:val="en-GB"/>
        </w:rPr>
        <w:t>)</w:t>
      </w:r>
      <w:r w:rsidR="00432FCC">
        <w:rPr>
          <w:lang w:val="en-GB"/>
        </w:rPr>
        <w:t xml:space="preserve"> is also needed</w:t>
      </w:r>
      <w:r>
        <w:rPr>
          <w:lang w:val="en-GB"/>
        </w:rPr>
        <w:t>.</w:t>
      </w:r>
      <w:r w:rsidR="00CD365B">
        <w:rPr>
          <w:lang w:val="en-GB"/>
        </w:rPr>
        <w:t xml:space="preserve"> It is important that people with disability have access to accurate information about how wages affect payments, to support decision-making </w:t>
      </w:r>
      <w:r w:rsidR="00926007">
        <w:rPr>
          <w:lang w:val="en-GB"/>
        </w:rPr>
        <w:t>around</w:t>
      </w:r>
      <w:r w:rsidR="00CD365B">
        <w:rPr>
          <w:lang w:val="en-GB"/>
        </w:rPr>
        <w:t xml:space="preserve"> </w:t>
      </w:r>
      <w:r w:rsidR="00EC0EEB">
        <w:rPr>
          <w:lang w:val="en-GB"/>
        </w:rPr>
        <w:t xml:space="preserve">their personal finances. </w:t>
      </w:r>
    </w:p>
    <w:p w14:paraId="7BA4418B" w14:textId="77777777" w:rsidR="00346831" w:rsidRDefault="00346831">
      <w:pPr>
        <w:spacing w:before="0" w:after="120" w:line="280" w:lineRule="atLeast"/>
        <w:rPr>
          <w:rFonts w:ascii="VAG Rounded" w:eastAsia="Times New Roman" w:hAnsi="VAG Rounded" w:cs="Times New Roman"/>
          <w:b/>
          <w:color w:val="005496"/>
          <w:sz w:val="44"/>
          <w:szCs w:val="44"/>
        </w:rPr>
      </w:pPr>
      <w:bookmarkStart w:id="39" w:name="_Toc158360940"/>
      <w:r>
        <w:rPr>
          <w:sz w:val="44"/>
          <w:szCs w:val="44"/>
        </w:rPr>
        <w:br w:type="page"/>
      </w:r>
    </w:p>
    <w:p w14:paraId="688CC63A" w14:textId="779DCBE6" w:rsidR="007356B9" w:rsidRPr="007356B9" w:rsidRDefault="007356B9" w:rsidP="00E713BF">
      <w:pPr>
        <w:pStyle w:val="Heading2"/>
        <w:tabs>
          <w:tab w:val="left" w:pos="3828"/>
        </w:tabs>
        <w:spacing w:line="240" w:lineRule="auto"/>
        <w:rPr>
          <w:bCs/>
          <w:sz w:val="44"/>
          <w:szCs w:val="44"/>
        </w:rPr>
      </w:pPr>
      <w:r w:rsidRPr="00DC644E">
        <w:rPr>
          <w:sz w:val="44"/>
          <w:szCs w:val="44"/>
        </w:rPr>
        <w:lastRenderedPageBreak/>
        <w:t xml:space="preserve">Position </w:t>
      </w:r>
      <w:r w:rsidR="00A30E6F">
        <w:rPr>
          <w:sz w:val="44"/>
          <w:szCs w:val="44"/>
        </w:rPr>
        <w:t>9</w:t>
      </w:r>
      <w:r w:rsidRPr="00DC644E">
        <w:rPr>
          <w:sz w:val="44"/>
          <w:szCs w:val="44"/>
        </w:rPr>
        <w:t xml:space="preserve"> </w:t>
      </w:r>
      <w:r w:rsidR="00D872E0">
        <w:rPr>
          <w:sz w:val="44"/>
          <w:szCs w:val="44"/>
        </w:rPr>
        <w:t>-</w:t>
      </w:r>
      <w:r w:rsidRPr="00DC644E">
        <w:rPr>
          <w:sz w:val="44"/>
          <w:szCs w:val="44"/>
        </w:rPr>
        <w:t xml:space="preserve"> </w:t>
      </w:r>
      <w:r>
        <w:rPr>
          <w:sz w:val="44"/>
          <w:szCs w:val="44"/>
        </w:rPr>
        <w:t xml:space="preserve">Raising </w:t>
      </w:r>
      <w:r w:rsidR="00F9781B">
        <w:rPr>
          <w:sz w:val="44"/>
          <w:szCs w:val="44"/>
        </w:rPr>
        <w:t xml:space="preserve">the </w:t>
      </w:r>
      <w:r>
        <w:rPr>
          <w:sz w:val="44"/>
          <w:szCs w:val="44"/>
        </w:rPr>
        <w:t xml:space="preserve">subminimum </w:t>
      </w:r>
      <w:proofErr w:type="gramStart"/>
      <w:r>
        <w:rPr>
          <w:sz w:val="44"/>
          <w:szCs w:val="44"/>
        </w:rPr>
        <w:t>wage</w:t>
      </w:r>
      <w:bookmarkEnd w:id="39"/>
      <w:proofErr w:type="gramEnd"/>
    </w:p>
    <w:p w14:paraId="7B9D7DA0" w14:textId="77777777" w:rsidR="007356B9" w:rsidRDefault="007356B9" w:rsidP="00E713BF">
      <w:pPr>
        <w:pStyle w:val="Heading4"/>
        <w:spacing w:line="240" w:lineRule="auto"/>
      </w:pPr>
      <w:r>
        <w:t xml:space="preserve">What did the Disability Royal Commission recommend? </w:t>
      </w:r>
    </w:p>
    <w:p w14:paraId="3C0000A1" w14:textId="44CBF1E3" w:rsidR="003A5F42" w:rsidRPr="003A5F42" w:rsidRDefault="001222A5" w:rsidP="00E713BF">
      <w:pPr>
        <w:pStyle w:val="ListParagraph"/>
        <w:numPr>
          <w:ilvl w:val="0"/>
          <w:numId w:val="22"/>
        </w:numPr>
        <w:spacing w:line="240" w:lineRule="auto"/>
        <w:rPr>
          <w:lang w:val="en-GB"/>
        </w:rPr>
      </w:pPr>
      <w:r>
        <w:rPr>
          <w:lang w:val="en-GB"/>
        </w:rPr>
        <w:t xml:space="preserve">To raise </w:t>
      </w:r>
      <w:r w:rsidR="007B40BC" w:rsidRPr="001222A5">
        <w:rPr>
          <w:lang w:val="en-GB"/>
        </w:rPr>
        <w:t>the sub-minimum wage</w:t>
      </w:r>
      <w:r w:rsidR="003A5F42">
        <w:rPr>
          <w:lang w:val="en-GB"/>
        </w:rPr>
        <w:t xml:space="preserve"> through a scheme</w:t>
      </w:r>
      <w:r w:rsidR="001B222F">
        <w:rPr>
          <w:lang w:val="en-GB"/>
        </w:rPr>
        <w:t xml:space="preserve"> to ensure that people with disability </w:t>
      </w:r>
      <w:r w:rsidR="001B222F" w:rsidRPr="001B222F">
        <w:rPr>
          <w:lang w:val="en-GB"/>
        </w:rPr>
        <w:t>are paid at least half the minimum wage</w:t>
      </w:r>
      <w:r w:rsidR="007B40BC" w:rsidRPr="001222A5">
        <w:rPr>
          <w:lang w:val="en-GB"/>
        </w:rPr>
        <w:t xml:space="preserve"> (Recommendation 7.31)</w:t>
      </w:r>
      <w:r w:rsidR="003A5F42">
        <w:rPr>
          <w:lang w:val="en-GB"/>
        </w:rPr>
        <w:t xml:space="preserve">. </w:t>
      </w:r>
    </w:p>
    <w:p w14:paraId="1B07B802" w14:textId="783FBEC7" w:rsidR="007B40BC" w:rsidRPr="001222A5" w:rsidRDefault="00BB6343" w:rsidP="00E713BF">
      <w:pPr>
        <w:pStyle w:val="ListParagraph"/>
        <w:numPr>
          <w:ilvl w:val="0"/>
          <w:numId w:val="22"/>
        </w:numPr>
        <w:spacing w:line="240" w:lineRule="auto"/>
        <w:rPr>
          <w:lang w:val="en-GB"/>
        </w:rPr>
      </w:pPr>
      <w:r>
        <w:rPr>
          <w:lang w:val="en-GB"/>
        </w:rPr>
        <w:t xml:space="preserve">To </w:t>
      </w:r>
      <w:r w:rsidR="00A04695">
        <w:rPr>
          <w:lang w:val="en-GB"/>
        </w:rPr>
        <w:t>develop a</w:t>
      </w:r>
      <w:r w:rsidR="00667F5F">
        <w:rPr>
          <w:lang w:val="en-GB"/>
        </w:rPr>
        <w:t xml:space="preserve"> </w:t>
      </w:r>
      <w:r w:rsidR="003A5F42" w:rsidRPr="003A5F42">
        <w:rPr>
          <w:lang w:val="en-GB"/>
        </w:rPr>
        <w:t>model and pathway to lift minimum wages</w:t>
      </w:r>
      <w:r w:rsidR="00667F5F">
        <w:rPr>
          <w:lang w:val="en-GB"/>
        </w:rPr>
        <w:t xml:space="preserve"> </w:t>
      </w:r>
      <w:r w:rsidR="004575FA">
        <w:rPr>
          <w:lang w:val="en-GB"/>
        </w:rPr>
        <w:t xml:space="preserve">to </w:t>
      </w:r>
      <w:r w:rsidR="00667F5F">
        <w:rPr>
          <w:lang w:val="en-GB"/>
        </w:rPr>
        <w:t>100% of the minimum wage by 2034</w:t>
      </w:r>
      <w:r w:rsidR="0008768B">
        <w:rPr>
          <w:lang w:val="en-GB"/>
        </w:rPr>
        <w:t xml:space="preserve"> (Recommendation 7.31). </w:t>
      </w:r>
      <w:r w:rsidR="001B222F">
        <w:rPr>
          <w:lang w:val="en-GB"/>
        </w:rPr>
        <w:t xml:space="preserve"> </w:t>
      </w:r>
    </w:p>
    <w:p w14:paraId="4DDEBD65" w14:textId="60F2DCC9" w:rsidR="00052671" w:rsidRPr="0028396F" w:rsidRDefault="00052671" w:rsidP="00E713BF">
      <w:pPr>
        <w:pStyle w:val="Heading4"/>
        <w:spacing w:line="240" w:lineRule="auto"/>
      </w:pPr>
      <w:r>
        <w:t xml:space="preserve">Why does this matter?  </w:t>
      </w:r>
    </w:p>
    <w:p w14:paraId="237162B5" w14:textId="77777777" w:rsidR="009B5EE7" w:rsidRDefault="00052671" w:rsidP="00E713BF">
      <w:pPr>
        <w:spacing w:after="40" w:line="240" w:lineRule="auto"/>
      </w:pPr>
      <w:r w:rsidRPr="00CA297A">
        <w:t>People with disability being paid sub</w:t>
      </w:r>
      <w:r>
        <w:t>-</w:t>
      </w:r>
      <w:r w:rsidRPr="00CA297A">
        <w:t xml:space="preserve">minimum wage </w:t>
      </w:r>
      <w:r>
        <w:t>infringes on our</w:t>
      </w:r>
      <w:r w:rsidRPr="00CA297A">
        <w:t xml:space="preserve"> human rights</w:t>
      </w:r>
      <w:r w:rsidR="002F0492">
        <w:t xml:space="preserve">. </w:t>
      </w:r>
      <w:r w:rsidRPr="00CA297A">
        <w:t xml:space="preserve">Economic insecurity impacts the ability to access safe and secure housing, health, education, and other supports. It leads to social isolation and poor outcomes across wellbeing, health, </w:t>
      </w:r>
      <w:proofErr w:type="gramStart"/>
      <w:r w:rsidRPr="00CA297A">
        <w:t>education</w:t>
      </w:r>
      <w:proofErr w:type="gramEnd"/>
      <w:r w:rsidRPr="00CA297A">
        <w:t xml:space="preserve"> and access to community.</w:t>
      </w:r>
      <w:r w:rsidRPr="00A20BE0">
        <w:t xml:space="preserve"> </w:t>
      </w:r>
    </w:p>
    <w:p w14:paraId="74D03D64" w14:textId="65EB6BB7" w:rsidR="00632C44" w:rsidRDefault="002F0492" w:rsidP="00E713BF">
      <w:pPr>
        <w:spacing w:after="40" w:line="240" w:lineRule="auto"/>
      </w:pPr>
      <w:r>
        <w:t xml:space="preserve">People with disability must be </w:t>
      </w:r>
      <w:r w:rsidR="00C61151">
        <w:t xml:space="preserve">able to </w:t>
      </w:r>
      <w:r>
        <w:t xml:space="preserve">access economic security on the same basis as people without </w:t>
      </w:r>
      <w:r w:rsidR="00800325">
        <w:t>disability; the current situation of people with disability receiving sub</w:t>
      </w:r>
      <w:r w:rsidR="009B5EE7">
        <w:t>-</w:t>
      </w:r>
      <w:r w:rsidR="00800325">
        <w:t>minimum wages is unacceptable</w:t>
      </w:r>
      <w:r>
        <w:t xml:space="preserve">. </w:t>
      </w:r>
    </w:p>
    <w:p w14:paraId="086CE805" w14:textId="78EB4C27" w:rsidR="00052671" w:rsidRDefault="00052671" w:rsidP="00E713BF">
      <w:pPr>
        <w:spacing w:after="40" w:line="240" w:lineRule="auto"/>
      </w:pPr>
      <w:r>
        <w:t xml:space="preserve">89% of </w:t>
      </w:r>
      <w:r w:rsidR="002F0492">
        <w:t xml:space="preserve">surveyed </w:t>
      </w:r>
      <w:r w:rsidRPr="00CA297A">
        <w:t>PWDA</w:t>
      </w:r>
      <w:r>
        <w:t xml:space="preserve"> members support </w:t>
      </w:r>
      <w:r w:rsidRPr="00CA297A">
        <w:t>an immediate end of sub</w:t>
      </w:r>
      <w:r>
        <w:t>-</w:t>
      </w:r>
      <w:r w:rsidR="00A304B2" w:rsidRPr="00CA297A">
        <w:t>minim</w:t>
      </w:r>
      <w:r w:rsidR="00A304B2">
        <w:t>um</w:t>
      </w:r>
      <w:r w:rsidR="00A304B2" w:rsidRPr="00CA297A">
        <w:t xml:space="preserve"> </w:t>
      </w:r>
      <w:r w:rsidRPr="00CA297A">
        <w:t>wages</w:t>
      </w:r>
      <w:r>
        <w:t>.</w:t>
      </w:r>
    </w:p>
    <w:p w14:paraId="1322AEAB" w14:textId="163C37F6" w:rsidR="00052671" w:rsidRPr="007B40BC" w:rsidRDefault="0028396F" w:rsidP="00E713BF">
      <w:pPr>
        <w:pStyle w:val="Heading4"/>
        <w:spacing w:line="240" w:lineRule="auto"/>
      </w:pPr>
      <w:r>
        <w:t xml:space="preserve">How do we change it? </w:t>
      </w:r>
    </w:p>
    <w:p w14:paraId="012A8143" w14:textId="451B3A23" w:rsidR="007356B9" w:rsidRPr="0028396F" w:rsidRDefault="0028396F" w:rsidP="00E713BF">
      <w:pPr>
        <w:spacing w:after="40" w:line="240" w:lineRule="auto"/>
        <w:rPr>
          <w:b/>
          <w:bCs/>
        </w:rPr>
      </w:pPr>
      <w:r>
        <w:rPr>
          <w:b/>
          <w:bCs/>
        </w:rPr>
        <w:t>A</w:t>
      </w:r>
      <w:r w:rsidRPr="008B3442">
        <w:rPr>
          <w:b/>
          <w:bCs/>
        </w:rPr>
        <w:t xml:space="preserve">ll people with disability </w:t>
      </w:r>
      <w:r>
        <w:rPr>
          <w:b/>
          <w:bCs/>
        </w:rPr>
        <w:t xml:space="preserve">must be </w:t>
      </w:r>
      <w:r w:rsidRPr="008B3442">
        <w:rPr>
          <w:b/>
          <w:bCs/>
        </w:rPr>
        <w:t>paid at least the minimum wage</w:t>
      </w:r>
      <w:r>
        <w:rPr>
          <w:b/>
          <w:bCs/>
        </w:rPr>
        <w:t xml:space="preserve"> and t</w:t>
      </w:r>
      <w:r w:rsidRPr="008B3442">
        <w:rPr>
          <w:b/>
          <w:bCs/>
        </w:rPr>
        <w:t>his needs to be prioritised immediately</w:t>
      </w:r>
      <w:r w:rsidRPr="00CA297A">
        <w:t>. It is unacceptable that any person with disability is receiving less than the minimum wage.</w:t>
      </w:r>
      <w:r>
        <w:t xml:space="preserve"> </w:t>
      </w:r>
      <w:r w:rsidRPr="00CA297A">
        <w:t xml:space="preserve">The proposed transition period </w:t>
      </w:r>
      <w:r w:rsidR="00A6125C">
        <w:t>of 11 years</w:t>
      </w:r>
      <w:r>
        <w:t xml:space="preserve"> to raise </w:t>
      </w:r>
      <w:r w:rsidR="00A6125C">
        <w:t xml:space="preserve">subminimum wages </w:t>
      </w:r>
      <w:r>
        <w:t xml:space="preserve">to 100% of the minimum wage </w:t>
      </w:r>
      <w:r w:rsidRPr="00CA297A">
        <w:t xml:space="preserve">is </w:t>
      </w:r>
      <w:r w:rsidR="00F904C0">
        <w:t>unacceptable</w:t>
      </w:r>
      <w:r w:rsidR="001B222F">
        <w:t>.</w:t>
      </w:r>
      <w:r w:rsidRPr="00CA297A">
        <w:t xml:space="preserve"> </w:t>
      </w:r>
      <w:r w:rsidR="00F904C0">
        <w:t xml:space="preserve">Action needs to </w:t>
      </w:r>
      <w:r w:rsidR="00196DF4">
        <w:t>happen</w:t>
      </w:r>
      <w:r w:rsidR="00F904C0">
        <w:t xml:space="preserve"> now to prevent deepening</w:t>
      </w:r>
      <w:r w:rsidR="001B222F">
        <w:t xml:space="preserve"> economic </w:t>
      </w:r>
      <w:r w:rsidRPr="00CA297A">
        <w:t xml:space="preserve">insecurity </w:t>
      </w:r>
      <w:r w:rsidR="001B222F">
        <w:t>for an</w:t>
      </w:r>
      <w:r w:rsidRPr="00CA297A">
        <w:t xml:space="preserve"> already soci</w:t>
      </w:r>
      <w:r w:rsidR="00D15A92">
        <w:t>oeconomically</w:t>
      </w:r>
      <w:r w:rsidRPr="00CA297A">
        <w:t xml:space="preserve"> disadvantaged cohort.</w:t>
      </w:r>
    </w:p>
    <w:p w14:paraId="528D3565" w14:textId="77777777" w:rsidR="00346831" w:rsidRDefault="00346831">
      <w:pPr>
        <w:spacing w:before="0" w:after="120" w:line="280" w:lineRule="atLeast"/>
        <w:rPr>
          <w:rFonts w:ascii="VAG Rounded" w:eastAsia="Times New Roman" w:hAnsi="VAG Rounded" w:cs="Times New Roman"/>
          <w:b/>
          <w:color w:val="005496"/>
          <w:sz w:val="44"/>
          <w:szCs w:val="44"/>
        </w:rPr>
      </w:pPr>
      <w:bookmarkStart w:id="40" w:name="_Toc158360941"/>
      <w:r>
        <w:rPr>
          <w:sz w:val="44"/>
          <w:szCs w:val="44"/>
        </w:rPr>
        <w:br w:type="page"/>
      </w:r>
    </w:p>
    <w:p w14:paraId="3DEECB3F" w14:textId="67736F99" w:rsidR="00EB0C13" w:rsidRPr="00325EB6" w:rsidRDefault="00EB0C13" w:rsidP="00E713BF">
      <w:pPr>
        <w:pStyle w:val="Heading2"/>
        <w:spacing w:line="240" w:lineRule="auto"/>
        <w:rPr>
          <w:sz w:val="44"/>
          <w:szCs w:val="44"/>
        </w:rPr>
      </w:pPr>
      <w:r w:rsidRPr="00325EB6">
        <w:rPr>
          <w:sz w:val="44"/>
          <w:szCs w:val="44"/>
        </w:rPr>
        <w:lastRenderedPageBreak/>
        <w:t xml:space="preserve">Position </w:t>
      </w:r>
      <w:r w:rsidR="00A30E6F">
        <w:rPr>
          <w:sz w:val="44"/>
          <w:szCs w:val="44"/>
        </w:rPr>
        <w:t>10</w:t>
      </w:r>
      <w:r w:rsidRPr="00325EB6">
        <w:rPr>
          <w:sz w:val="44"/>
          <w:szCs w:val="44"/>
        </w:rPr>
        <w:t xml:space="preserve"> - Public sector employment of people with disability</w:t>
      </w:r>
      <w:bookmarkEnd w:id="37"/>
      <w:bookmarkEnd w:id="40"/>
      <w:r w:rsidRPr="00325EB6">
        <w:rPr>
          <w:sz w:val="44"/>
          <w:szCs w:val="44"/>
        </w:rPr>
        <w:t xml:space="preserve"> </w:t>
      </w:r>
    </w:p>
    <w:p w14:paraId="0CF8102C" w14:textId="77777777" w:rsidR="00EB0C13" w:rsidRDefault="00EB0C13" w:rsidP="00E713BF">
      <w:pPr>
        <w:pStyle w:val="Heading4"/>
        <w:spacing w:line="240" w:lineRule="auto"/>
      </w:pPr>
      <w:bookmarkStart w:id="41" w:name="_Toc151129208"/>
      <w:r>
        <w:t>What did the Disability Royal Commission recommend?</w:t>
      </w:r>
      <w:bookmarkEnd w:id="41"/>
      <w:r>
        <w:t xml:space="preserve"> </w:t>
      </w:r>
    </w:p>
    <w:p w14:paraId="23912B1F" w14:textId="77777777" w:rsidR="00EB0C13" w:rsidRDefault="00EB0C13" w:rsidP="00E713BF">
      <w:pPr>
        <w:pStyle w:val="ListParagraph"/>
        <w:numPr>
          <w:ilvl w:val="0"/>
          <w:numId w:val="9"/>
        </w:numPr>
        <w:spacing w:before="0" w:after="0" w:line="240" w:lineRule="auto"/>
      </w:pPr>
      <w:r>
        <w:t>To establish specific and disaggregated targets for disability employment in the public sector (Recommendation 7.18)</w:t>
      </w:r>
    </w:p>
    <w:p w14:paraId="13301483" w14:textId="77777777" w:rsidR="00EB0C13" w:rsidRDefault="00EB0C13" w:rsidP="00E713BF">
      <w:pPr>
        <w:pStyle w:val="ListParagraph"/>
        <w:numPr>
          <w:ilvl w:val="0"/>
          <w:numId w:val="9"/>
        </w:numPr>
        <w:spacing w:before="0" w:after="0" w:line="240" w:lineRule="auto"/>
      </w:pPr>
      <w:r>
        <w:t>To establish specific disability employment targets for new public service hires in agencies and departments (Recommendation 7.19)</w:t>
      </w:r>
    </w:p>
    <w:p w14:paraId="368FADAC" w14:textId="77777777" w:rsidR="00EB0C13" w:rsidRDefault="00EB0C13" w:rsidP="00E713BF">
      <w:pPr>
        <w:pStyle w:val="ListParagraph"/>
        <w:numPr>
          <w:ilvl w:val="0"/>
          <w:numId w:val="9"/>
        </w:numPr>
        <w:spacing w:before="0" w:after="0" w:line="240" w:lineRule="auto"/>
      </w:pPr>
      <w:r>
        <w:t>To clarify the application of the merit principle in public sector recruitment (Recommendation 7.20)</w:t>
      </w:r>
    </w:p>
    <w:p w14:paraId="41066F49" w14:textId="77777777" w:rsidR="00EB0C13" w:rsidRDefault="00EB0C13" w:rsidP="00E713BF">
      <w:pPr>
        <w:pStyle w:val="ListParagraph"/>
        <w:numPr>
          <w:ilvl w:val="0"/>
          <w:numId w:val="9"/>
        </w:numPr>
        <w:spacing w:before="0" w:after="0" w:line="240" w:lineRule="auto"/>
      </w:pPr>
      <w:r>
        <w:t>To introduce consistent adjustment principles and adjustment passports (Recommendation 7.21)</w:t>
      </w:r>
    </w:p>
    <w:p w14:paraId="2EE80828" w14:textId="77777777" w:rsidR="00EB0C13" w:rsidRPr="003469BC" w:rsidRDefault="00EB0C13" w:rsidP="00E713BF">
      <w:pPr>
        <w:pStyle w:val="ListParagraph"/>
        <w:numPr>
          <w:ilvl w:val="0"/>
          <w:numId w:val="9"/>
        </w:numPr>
        <w:spacing w:before="0" w:after="0" w:line="240" w:lineRule="auto"/>
      </w:pPr>
      <w:r>
        <w:t>To introduce public reporting on public sector disability employment strategies and targets (Recommendation 7.22).</w:t>
      </w:r>
    </w:p>
    <w:p w14:paraId="168DA8B2" w14:textId="77777777" w:rsidR="00EB0C13" w:rsidRDefault="00EB0C13" w:rsidP="00E713BF">
      <w:pPr>
        <w:pStyle w:val="Heading4"/>
        <w:spacing w:line="240" w:lineRule="auto"/>
      </w:pPr>
      <w:bookmarkStart w:id="42" w:name="_Toc151129209"/>
      <w:r>
        <w:t>Why does this matter?</w:t>
      </w:r>
      <w:bookmarkEnd w:id="42"/>
      <w:r>
        <w:t xml:space="preserve"> </w:t>
      </w:r>
    </w:p>
    <w:p w14:paraId="538D770D" w14:textId="0F2E1E41" w:rsidR="00EB0C13" w:rsidRPr="00802D81" w:rsidRDefault="00EB0C13" w:rsidP="00E713BF">
      <w:pPr>
        <w:spacing w:after="40" w:line="240" w:lineRule="auto"/>
      </w:pPr>
      <w:r w:rsidRPr="00802D81">
        <w:t xml:space="preserve">Disability representation is lacking across </w:t>
      </w:r>
      <w:r w:rsidR="00DA2A7F">
        <w:t xml:space="preserve">government </w:t>
      </w:r>
      <w:r w:rsidR="00D60BCD">
        <w:t>p</w:t>
      </w:r>
      <w:r w:rsidRPr="00802D81">
        <w:t xml:space="preserve">ublic </w:t>
      </w:r>
      <w:r w:rsidR="00D60BCD">
        <w:t>s</w:t>
      </w:r>
      <w:r w:rsidRPr="00802D81">
        <w:t>ervice</w:t>
      </w:r>
      <w:r w:rsidR="00DA2A7F">
        <w:t>s</w:t>
      </w:r>
      <w:r w:rsidR="00986E58">
        <w:t xml:space="preserve">. For example, the </w:t>
      </w:r>
      <w:r w:rsidRPr="00802D81">
        <w:t xml:space="preserve"> </w:t>
      </w:r>
      <w:hyperlink r:id="rId46" w:history="1">
        <w:r w:rsidR="00A3073D">
          <w:rPr>
            <w:rStyle w:val="Hyperlink"/>
          </w:rPr>
          <w:t>2020 Australian Public Service Employee (APS) Census</w:t>
        </w:r>
      </w:hyperlink>
      <w:r w:rsidRPr="00802D81">
        <w:t xml:space="preserve"> indicated that 8.5% of employees identified as having a disability (compared to population prevalence of nearly 20%). </w:t>
      </w:r>
    </w:p>
    <w:p w14:paraId="751D0503" w14:textId="4DB9638F" w:rsidR="00EB0C13" w:rsidRPr="00802D81" w:rsidRDefault="00EB0C13" w:rsidP="00E713BF">
      <w:pPr>
        <w:spacing w:after="40" w:line="240" w:lineRule="auto"/>
      </w:pPr>
      <w:r w:rsidRPr="00802D81">
        <w:t xml:space="preserve">The </w:t>
      </w:r>
      <w:r w:rsidR="001E223C">
        <w:t>APS Census</w:t>
      </w:r>
      <w:r w:rsidRPr="00802D81">
        <w:t xml:space="preserve"> also shows a lower executive-level employment of people with disability comparative to people without disability.</w:t>
      </w:r>
    </w:p>
    <w:p w14:paraId="75563561" w14:textId="5A2235A2" w:rsidR="00EB0C13" w:rsidRPr="00B047F0" w:rsidRDefault="00EB0C13" w:rsidP="00E713BF">
      <w:pPr>
        <w:spacing w:after="40" w:line="240" w:lineRule="auto"/>
      </w:pPr>
      <w:r w:rsidRPr="00802D81">
        <w:t xml:space="preserve">The work of </w:t>
      </w:r>
      <w:r w:rsidR="00986E58">
        <w:t>public services</w:t>
      </w:r>
      <w:r w:rsidR="00CB2F67">
        <w:t xml:space="preserve"> across Australia</w:t>
      </w:r>
      <w:r w:rsidRPr="00802D81">
        <w:t xml:space="preserve"> often directly and indirectly impacts the lives of people with disability. Therefore, this work needs to be disability-led and reflective of the views of people with direct lived experience of disability.</w:t>
      </w:r>
    </w:p>
    <w:p w14:paraId="074ABCA8" w14:textId="77777777" w:rsidR="00EB0C13" w:rsidRDefault="00EB0C13" w:rsidP="00E713BF">
      <w:pPr>
        <w:pStyle w:val="Heading4"/>
        <w:spacing w:line="240" w:lineRule="auto"/>
      </w:pPr>
      <w:bookmarkStart w:id="43" w:name="_Toc151129210"/>
      <w:r>
        <w:t>How do we change it?</w:t>
      </w:r>
      <w:bookmarkEnd w:id="43"/>
      <w:r>
        <w:t xml:space="preserve"> </w:t>
      </w:r>
      <w:bookmarkStart w:id="44" w:name="_Toc151129211"/>
    </w:p>
    <w:p w14:paraId="59343A98" w14:textId="244725C9" w:rsidR="00EB0C13" w:rsidRPr="00CA297A" w:rsidRDefault="00EB0C13" w:rsidP="00E713BF">
      <w:pPr>
        <w:spacing w:after="40" w:line="240" w:lineRule="auto"/>
      </w:pPr>
      <w:r w:rsidRPr="00CA297A">
        <w:t xml:space="preserve">There needs to be a </w:t>
      </w:r>
      <w:r w:rsidRPr="00A077E9">
        <w:rPr>
          <w:b/>
          <w:bCs/>
        </w:rPr>
        <w:t>higher percentage of people with disability employed, at all levels</w:t>
      </w:r>
      <w:r w:rsidRPr="00CA297A">
        <w:t>, across</w:t>
      </w:r>
      <w:r w:rsidR="00B833E6">
        <w:t xml:space="preserve"> the</w:t>
      </w:r>
      <w:r w:rsidRPr="00CA297A">
        <w:t xml:space="preserve"> APS</w:t>
      </w:r>
      <w:r w:rsidR="00A3073D">
        <w:t xml:space="preserve"> and state/territory government public services.</w:t>
      </w:r>
    </w:p>
    <w:p w14:paraId="43B8B096" w14:textId="329373BD" w:rsidR="00EB0C13" w:rsidRPr="00CA297A" w:rsidRDefault="00EB0C13" w:rsidP="00E713BF">
      <w:pPr>
        <w:spacing w:after="40" w:line="240" w:lineRule="auto"/>
      </w:pPr>
      <w:r>
        <w:t xml:space="preserve">We need </w:t>
      </w:r>
      <w:r w:rsidR="00CB2F67">
        <w:t xml:space="preserve">all government </w:t>
      </w:r>
      <w:r w:rsidR="00BD1E79">
        <w:t>employers</w:t>
      </w:r>
      <w:r w:rsidR="00CB2F67">
        <w:t xml:space="preserve"> across Australia</w:t>
      </w:r>
      <w:r>
        <w:t xml:space="preserve"> to </w:t>
      </w:r>
      <w:r w:rsidRPr="00457BC9">
        <w:rPr>
          <w:b/>
          <w:bCs/>
        </w:rPr>
        <w:t>have a more ambitious target for disability employment</w:t>
      </w:r>
      <w:r w:rsidRPr="00CA297A">
        <w:rPr>
          <w:b/>
          <w:bCs/>
        </w:rPr>
        <w:t xml:space="preserve"> </w:t>
      </w:r>
      <w:r w:rsidRPr="00CA297A">
        <w:t>(</w:t>
      </w:r>
      <w:r w:rsidR="00CB3F23">
        <w:t xml:space="preserve">for example, it is </w:t>
      </w:r>
      <w:r w:rsidRPr="00CA297A">
        <w:t xml:space="preserve">currently 7% in the </w:t>
      </w:r>
      <w:hyperlink r:id="rId47" w:history="1">
        <w:r w:rsidRPr="004B2DDD">
          <w:rPr>
            <w:rStyle w:val="Hyperlink"/>
          </w:rPr>
          <w:t>APS Disability Employment Strategy 2020-25</w:t>
        </w:r>
      </w:hyperlink>
      <w:r w:rsidRPr="00CA297A">
        <w:t xml:space="preserve">). This needs to extend across the workforce to </w:t>
      </w:r>
      <w:r w:rsidRPr="00CA297A">
        <w:rPr>
          <w:b/>
          <w:bCs/>
        </w:rPr>
        <w:t>all levels of employment</w:t>
      </w:r>
      <w:r w:rsidRPr="00994322">
        <w:rPr>
          <w:b/>
          <w:bCs/>
        </w:rPr>
        <w:t>, including executive</w:t>
      </w:r>
      <w:r w:rsidRPr="00CA297A">
        <w:t xml:space="preserve"> </w:t>
      </w:r>
      <w:r w:rsidRPr="007D7207">
        <w:rPr>
          <w:b/>
          <w:bCs/>
        </w:rPr>
        <w:t>level</w:t>
      </w:r>
      <w:r>
        <w:t xml:space="preserve"> (Recommendations 7.18 and 7.19).</w:t>
      </w:r>
      <w:r w:rsidR="007D7207">
        <w:t xml:space="preserve"> Contrasting this to international public service models, the United Kingdom reported in 2019-2020 that there was a </w:t>
      </w:r>
      <w:hyperlink r:id="rId48" w:anchor=":~:text=The%20proportion%20of%20disabled%20people,the%20proportion%20increased%20to%2026.5%25." w:history="1">
        <w:r w:rsidR="007D7207" w:rsidRPr="007D7207">
          <w:rPr>
            <w:rStyle w:val="Hyperlink"/>
          </w:rPr>
          <w:t>public service workforce prevalence of 23.7% of people with disability</w:t>
        </w:r>
      </w:hyperlink>
      <w:r w:rsidR="007D7207">
        <w:t xml:space="preserve">, which was above the recorded UK population statistical prevalence of disability of </w:t>
      </w:r>
      <w:hyperlink r:id="rId49" w:history="1">
        <w:r w:rsidR="007D7207" w:rsidRPr="007D7207">
          <w:rPr>
            <w:rStyle w:val="Hyperlink"/>
          </w:rPr>
          <w:t>17.7% in 2021</w:t>
        </w:r>
      </w:hyperlink>
      <w:r w:rsidR="007D7207">
        <w:t>.</w:t>
      </w:r>
    </w:p>
    <w:p w14:paraId="1F5B3C64" w14:textId="0A6C00C5" w:rsidR="00EB0C13" w:rsidRPr="00CA297A" w:rsidRDefault="007D7207" w:rsidP="00E713BF">
      <w:pPr>
        <w:spacing w:line="240" w:lineRule="auto"/>
      </w:pPr>
      <w:r>
        <w:t>An ambitious Australian target</w:t>
      </w:r>
      <w:r w:rsidR="00EB0C13" w:rsidRPr="00CA297A">
        <w:t xml:space="preserve"> needs to be underpinned by an </w:t>
      </w:r>
      <w:r w:rsidR="00EB0C13" w:rsidRPr="00CA297A">
        <w:rPr>
          <w:b/>
          <w:bCs/>
        </w:rPr>
        <w:t xml:space="preserve">approach to the workplace that embeds accessibility and inclusion </w:t>
      </w:r>
      <w:r w:rsidR="00EB0C13" w:rsidRPr="00CA297A">
        <w:t xml:space="preserve">in all processes and practices. </w:t>
      </w:r>
    </w:p>
    <w:p w14:paraId="0A289043" w14:textId="2994F3DD" w:rsidR="00EB0C13" w:rsidRPr="00694286" w:rsidRDefault="00EB0C13" w:rsidP="00E713BF">
      <w:pPr>
        <w:spacing w:line="240" w:lineRule="auto"/>
      </w:pPr>
      <w:r w:rsidRPr="00CA297A">
        <w:lastRenderedPageBreak/>
        <w:t xml:space="preserve">Inclusive and accessible practices across </w:t>
      </w:r>
      <w:r w:rsidR="00CB3F23">
        <w:t>public services</w:t>
      </w:r>
      <w:r w:rsidRPr="00CA297A">
        <w:t xml:space="preserve"> </w:t>
      </w:r>
      <w:r w:rsidRPr="00CA297A">
        <w:rPr>
          <w:b/>
          <w:bCs/>
        </w:rPr>
        <w:t>need to be driven by consultation and design with employees with disability</w:t>
      </w:r>
      <w:r w:rsidRPr="00CA297A">
        <w:t xml:space="preserve"> across the workforce. The recommende</w:t>
      </w:r>
      <w:r>
        <w:t>d</w:t>
      </w:r>
      <w:r w:rsidRPr="00CA297A">
        <w:t xml:space="preserve"> Adjustment Principles and Passport </w:t>
      </w:r>
      <w:r>
        <w:t xml:space="preserve">(Recommendation 7.21) </w:t>
      </w:r>
      <w:r w:rsidRPr="00CA297A">
        <w:t xml:space="preserve">need to be developed </w:t>
      </w:r>
      <w:r w:rsidR="00B72126">
        <w:t xml:space="preserve">as part of this </w:t>
      </w:r>
      <w:r w:rsidRPr="00CA297A">
        <w:t>process.</w:t>
      </w:r>
    </w:p>
    <w:p w14:paraId="38B8F04F" w14:textId="77777777" w:rsidR="00346831" w:rsidRDefault="00346831">
      <w:pPr>
        <w:spacing w:before="0" w:after="120" w:line="280" w:lineRule="atLeast"/>
        <w:rPr>
          <w:rFonts w:ascii="VAG Rounded" w:eastAsia="Times New Roman" w:hAnsi="VAG Rounded" w:cs="Times New Roman"/>
          <w:b/>
          <w:color w:val="005496"/>
          <w:sz w:val="44"/>
          <w:szCs w:val="44"/>
        </w:rPr>
      </w:pPr>
      <w:bookmarkStart w:id="45" w:name="_Toc158360942"/>
      <w:r>
        <w:rPr>
          <w:sz w:val="44"/>
          <w:szCs w:val="44"/>
        </w:rPr>
        <w:br w:type="page"/>
      </w:r>
    </w:p>
    <w:p w14:paraId="51331C33" w14:textId="0E46445A" w:rsidR="00EB0C13" w:rsidRPr="00325EB6" w:rsidRDefault="00EB0C13" w:rsidP="00E713BF">
      <w:pPr>
        <w:pStyle w:val="Heading2"/>
        <w:spacing w:line="240" w:lineRule="auto"/>
        <w:rPr>
          <w:sz w:val="44"/>
          <w:szCs w:val="44"/>
        </w:rPr>
      </w:pPr>
      <w:r w:rsidRPr="00161BB5">
        <w:rPr>
          <w:sz w:val="44"/>
          <w:szCs w:val="44"/>
        </w:rPr>
        <w:lastRenderedPageBreak/>
        <w:t xml:space="preserve">Position </w:t>
      </w:r>
      <w:r w:rsidR="00A30E6F">
        <w:rPr>
          <w:sz w:val="44"/>
          <w:szCs w:val="44"/>
        </w:rPr>
        <w:t>11</w:t>
      </w:r>
      <w:r w:rsidRPr="00325EB6">
        <w:rPr>
          <w:sz w:val="44"/>
          <w:szCs w:val="44"/>
        </w:rPr>
        <w:t xml:space="preserve"> - Public sector procurement policies and disability employment</w:t>
      </w:r>
      <w:bookmarkEnd w:id="44"/>
      <w:bookmarkEnd w:id="45"/>
    </w:p>
    <w:p w14:paraId="30CDC3C5" w14:textId="77777777" w:rsidR="00EB0C13" w:rsidRDefault="00EB0C13" w:rsidP="00E713BF">
      <w:pPr>
        <w:pStyle w:val="Heading4"/>
        <w:spacing w:line="240" w:lineRule="auto"/>
      </w:pPr>
      <w:bookmarkStart w:id="46" w:name="_Toc151129215"/>
      <w:r>
        <w:t xml:space="preserve">What did the Disability Royal Commission recommend? </w:t>
      </w:r>
    </w:p>
    <w:p w14:paraId="60DC1DFA" w14:textId="24EA9F14" w:rsidR="00EB0C13" w:rsidRPr="0034107E" w:rsidRDefault="00EB0C13" w:rsidP="00E713BF">
      <w:pPr>
        <w:pStyle w:val="ListParagraph"/>
        <w:numPr>
          <w:ilvl w:val="0"/>
          <w:numId w:val="10"/>
        </w:numPr>
        <w:spacing w:line="240" w:lineRule="auto"/>
        <w:rPr>
          <w:lang w:val="en-AU"/>
        </w:rPr>
      </w:pPr>
      <w:r>
        <w:t xml:space="preserve">To strengthen disability employment procurement </w:t>
      </w:r>
      <w:r w:rsidR="006C3152">
        <w:t>p</w:t>
      </w:r>
      <w:r>
        <w:t xml:space="preserve">olicies, including working with organisations </w:t>
      </w:r>
      <w:r w:rsidR="00BC065B">
        <w:t>that o</w:t>
      </w:r>
      <w:r>
        <w:t>penly demonstrat</w:t>
      </w:r>
      <w:r w:rsidR="00BC065B">
        <w:t>e</w:t>
      </w:r>
      <w:r>
        <w:t xml:space="preserve"> inclusive disability recruitment practices and support Information and Communications Technology (ICT) meeting ICT accessibility standards (Recommendation 7.23).</w:t>
      </w:r>
    </w:p>
    <w:p w14:paraId="7776EF9C" w14:textId="77777777" w:rsidR="00EB0C13" w:rsidRDefault="00EB0C13" w:rsidP="00E713BF">
      <w:pPr>
        <w:pStyle w:val="Heading4"/>
        <w:spacing w:line="240" w:lineRule="auto"/>
      </w:pPr>
      <w:r>
        <w:t xml:space="preserve">Why does this matter? </w:t>
      </w:r>
    </w:p>
    <w:p w14:paraId="4683C0E0" w14:textId="125282BD" w:rsidR="00041EED" w:rsidRDefault="00041EED" w:rsidP="00E713BF">
      <w:pPr>
        <w:spacing w:after="40" w:line="240" w:lineRule="auto"/>
      </w:pPr>
      <w:r w:rsidRPr="009D1464">
        <w:t xml:space="preserve">Under </w:t>
      </w:r>
      <w:hyperlink r:id="rId50" w:history="1">
        <w:r>
          <w:rPr>
            <w:rStyle w:val="Hyperlink"/>
          </w:rPr>
          <w:t>Article 27 (employment and work)</w:t>
        </w:r>
      </w:hyperlink>
      <w:r w:rsidRPr="009D1464">
        <w:t xml:space="preserve">, people with disability should be able to access workplaces that are ‘open, inclusive and accessible to persons with disabilities.’ </w:t>
      </w:r>
    </w:p>
    <w:p w14:paraId="28D3342D" w14:textId="405A92D7" w:rsidR="00EB0C13" w:rsidRDefault="00EB0C13" w:rsidP="00E713BF">
      <w:pPr>
        <w:spacing w:after="40" w:line="240" w:lineRule="auto"/>
      </w:pPr>
      <w:r w:rsidRPr="00CA297A">
        <w:t xml:space="preserve">People with disability need to be able to work in inclusive and accessible environments, including the Australian Public Service (APS), </w:t>
      </w:r>
      <w:r w:rsidR="006C3152">
        <w:t xml:space="preserve">and </w:t>
      </w:r>
      <w:r w:rsidRPr="00CA297A">
        <w:t>state and territory government workplaces. This includes</w:t>
      </w:r>
      <w:r w:rsidR="00CC5B81">
        <w:t xml:space="preserve"> environments </w:t>
      </w:r>
      <w:r w:rsidR="002040B1">
        <w:t>using</w:t>
      </w:r>
      <w:r w:rsidRPr="00CA297A">
        <w:t xml:space="preserve"> ICT that is compliant with accessibility standards and compatible with assistive technologies that a person with disability may use in the workplace e.g., screen reading technology.</w:t>
      </w:r>
    </w:p>
    <w:p w14:paraId="728045AC" w14:textId="48A0CDCC" w:rsidR="00CA784A" w:rsidRDefault="00E1299D" w:rsidP="00E713BF">
      <w:pPr>
        <w:spacing w:after="40" w:line="240" w:lineRule="auto"/>
      </w:pPr>
      <w:r>
        <w:t>All Australian g</w:t>
      </w:r>
      <w:r w:rsidR="00CA784A">
        <w:t xml:space="preserve">overnments should also use their </w:t>
      </w:r>
      <w:r>
        <w:t xml:space="preserve">significant </w:t>
      </w:r>
      <w:r w:rsidR="00CA784A">
        <w:t xml:space="preserve">purchasing power to </w:t>
      </w:r>
      <w:r>
        <w:t>exert market pressure</w:t>
      </w:r>
      <w:r w:rsidR="0031094E">
        <w:t xml:space="preserve"> on private </w:t>
      </w:r>
      <w:r w:rsidR="00C718E4">
        <w:t>sector suppliers</w:t>
      </w:r>
      <w:r>
        <w:t xml:space="preserve"> </w:t>
      </w:r>
      <w:r w:rsidR="0019159E">
        <w:t>to deliver</w:t>
      </w:r>
      <w:r>
        <w:t xml:space="preserve"> inclusive and accessible employment practices</w:t>
      </w:r>
      <w:r w:rsidR="0019159E">
        <w:t xml:space="preserve"> and ICT systems</w:t>
      </w:r>
      <w:r>
        <w:t xml:space="preserve">. </w:t>
      </w:r>
    </w:p>
    <w:p w14:paraId="78707640" w14:textId="6A4388A3" w:rsidR="00EB0C13" w:rsidRPr="00A34FB1" w:rsidRDefault="00EB0C13" w:rsidP="003F65F3">
      <w:pPr>
        <w:pStyle w:val="Heading4"/>
        <w:spacing w:line="240" w:lineRule="auto"/>
      </w:pPr>
      <w:r>
        <w:t xml:space="preserve">How do we change it? </w:t>
      </w:r>
      <w:r w:rsidR="00A8653B">
        <w:rPr>
          <w:bCs/>
        </w:rPr>
        <w:t xml:space="preserve"> </w:t>
      </w:r>
    </w:p>
    <w:p w14:paraId="19563A6C" w14:textId="4FD9FB6D" w:rsidR="00A8653B" w:rsidRPr="001C338F" w:rsidRDefault="00B24F01" w:rsidP="00E713BF">
      <w:pPr>
        <w:spacing w:after="40" w:line="240" w:lineRule="auto"/>
        <w:rPr>
          <w:b/>
          <w:bCs/>
        </w:rPr>
      </w:pPr>
      <w:r w:rsidRPr="001C338F">
        <w:t xml:space="preserve">All </w:t>
      </w:r>
      <w:r w:rsidR="00850057" w:rsidRPr="001C338F">
        <w:t xml:space="preserve">public services </w:t>
      </w:r>
      <w:r w:rsidR="00AE3274" w:rsidRPr="001C338F">
        <w:t xml:space="preserve">must also </w:t>
      </w:r>
      <w:r w:rsidR="00850057" w:rsidRPr="001C338F">
        <w:rPr>
          <w:b/>
          <w:bCs/>
        </w:rPr>
        <w:t xml:space="preserve">update their procurement policies and rules to give preference to organisations that pay employees with disability </w:t>
      </w:r>
      <w:r w:rsidR="007C7126" w:rsidRPr="001C338F">
        <w:rPr>
          <w:b/>
          <w:bCs/>
        </w:rPr>
        <w:t xml:space="preserve">at least the </w:t>
      </w:r>
      <w:r w:rsidR="00850057" w:rsidRPr="001C338F">
        <w:rPr>
          <w:b/>
          <w:bCs/>
        </w:rPr>
        <w:t>minimum wage</w:t>
      </w:r>
      <w:r w:rsidR="00922FF5" w:rsidRPr="001C338F">
        <w:rPr>
          <w:b/>
          <w:bCs/>
        </w:rPr>
        <w:t xml:space="preserve">, and </w:t>
      </w:r>
      <w:r w:rsidR="00EA0380" w:rsidRPr="001C338F">
        <w:rPr>
          <w:b/>
          <w:bCs/>
        </w:rPr>
        <w:t>can</w:t>
      </w:r>
      <w:r w:rsidR="00922FF5" w:rsidRPr="001C338F">
        <w:rPr>
          <w:b/>
          <w:bCs/>
        </w:rPr>
        <w:t xml:space="preserve"> demonstrate they provide open, </w:t>
      </w:r>
      <w:proofErr w:type="gramStart"/>
      <w:r w:rsidR="00922FF5" w:rsidRPr="001C338F">
        <w:rPr>
          <w:b/>
          <w:bCs/>
        </w:rPr>
        <w:t>inclusive</w:t>
      </w:r>
      <w:proofErr w:type="gramEnd"/>
      <w:r w:rsidR="00922FF5" w:rsidRPr="001C338F">
        <w:rPr>
          <w:b/>
          <w:bCs/>
        </w:rPr>
        <w:t xml:space="preserve"> and accessible employment for people with disability. </w:t>
      </w:r>
    </w:p>
    <w:p w14:paraId="04DD052A" w14:textId="13AA65A3" w:rsidR="00EB0C13" w:rsidRPr="00325EB6" w:rsidRDefault="00EB0C13" w:rsidP="00E713BF">
      <w:pPr>
        <w:pStyle w:val="Heading2"/>
        <w:spacing w:line="240" w:lineRule="auto"/>
        <w:rPr>
          <w:sz w:val="44"/>
          <w:szCs w:val="44"/>
        </w:rPr>
      </w:pPr>
      <w:bookmarkStart w:id="47" w:name="_Toc151129223"/>
      <w:bookmarkStart w:id="48" w:name="_Toc158360943"/>
      <w:bookmarkEnd w:id="46"/>
      <w:r w:rsidRPr="00B856F8">
        <w:rPr>
          <w:sz w:val="44"/>
          <w:szCs w:val="44"/>
        </w:rPr>
        <w:t xml:space="preserve">Position </w:t>
      </w:r>
      <w:r w:rsidR="00A30E6F">
        <w:rPr>
          <w:sz w:val="44"/>
          <w:szCs w:val="44"/>
        </w:rPr>
        <w:t>12</w:t>
      </w:r>
      <w:r w:rsidRPr="00B856F8">
        <w:rPr>
          <w:sz w:val="44"/>
          <w:szCs w:val="44"/>
        </w:rPr>
        <w:t xml:space="preserve"> - Disability discrimination laws</w:t>
      </w:r>
      <w:bookmarkEnd w:id="47"/>
      <w:bookmarkEnd w:id="48"/>
    </w:p>
    <w:p w14:paraId="2E1BD3B5" w14:textId="77777777" w:rsidR="00EB0C13" w:rsidRDefault="00EB0C13" w:rsidP="00E713BF">
      <w:pPr>
        <w:pStyle w:val="Heading4"/>
        <w:spacing w:line="240" w:lineRule="auto"/>
      </w:pPr>
      <w:bookmarkStart w:id="49" w:name="_Toc151129227"/>
      <w:r>
        <w:t>What did the Disability Royal Commission recommend?</w:t>
      </w:r>
    </w:p>
    <w:p w14:paraId="422729B8" w14:textId="2E9D65A2" w:rsidR="00CF1202" w:rsidRDefault="00EB0C13" w:rsidP="00E713BF">
      <w:pPr>
        <w:pStyle w:val="ListParagraph"/>
        <w:numPr>
          <w:ilvl w:val="0"/>
          <w:numId w:val="15"/>
        </w:numPr>
        <w:tabs>
          <w:tab w:val="left" w:pos="1550"/>
        </w:tabs>
        <w:spacing w:after="40" w:line="240" w:lineRule="auto"/>
        <w:rPr>
          <w:lang w:val="en-GB"/>
        </w:rPr>
      </w:pPr>
      <w:r w:rsidRPr="00CF1202">
        <w:rPr>
          <w:lang w:val="en-GB"/>
        </w:rPr>
        <w:t xml:space="preserve">The </w:t>
      </w:r>
      <w:r w:rsidRPr="00B00ADD">
        <w:rPr>
          <w:lang w:val="en-GB"/>
        </w:rPr>
        <w:t xml:space="preserve">Disability Discrimination Act </w:t>
      </w:r>
      <w:r w:rsidR="00071289" w:rsidRPr="00B00ADD">
        <w:rPr>
          <w:lang w:val="en-GB"/>
        </w:rPr>
        <w:t>1992</w:t>
      </w:r>
      <w:r w:rsidR="00071289">
        <w:rPr>
          <w:lang w:val="en-GB"/>
        </w:rPr>
        <w:t xml:space="preserve"> (</w:t>
      </w:r>
      <w:proofErr w:type="spellStart"/>
      <w:r w:rsidR="00071289">
        <w:rPr>
          <w:lang w:val="en-GB"/>
        </w:rPr>
        <w:t>Cth</w:t>
      </w:r>
      <w:proofErr w:type="spellEnd"/>
      <w:r w:rsidR="00071289">
        <w:rPr>
          <w:lang w:val="en-GB"/>
        </w:rPr>
        <w:t xml:space="preserve">) </w:t>
      </w:r>
      <w:r w:rsidRPr="00CF1202">
        <w:rPr>
          <w:lang w:val="en-GB"/>
        </w:rPr>
        <w:t>should be reformed to incentivise employers, schools, service providers and other duty-holders</w:t>
      </w:r>
      <w:r w:rsidRPr="00CF1202">
        <w:rPr>
          <w:b/>
          <w:bCs/>
          <w:lang w:val="en-GB"/>
        </w:rPr>
        <w:t xml:space="preserve"> to take active steps to prevent disability discrimination </w:t>
      </w:r>
      <w:r w:rsidRPr="00CF1202">
        <w:rPr>
          <w:lang w:val="en-GB"/>
        </w:rPr>
        <w:t xml:space="preserve">(Recommendation 4.27). </w:t>
      </w:r>
    </w:p>
    <w:p w14:paraId="3163BB17" w14:textId="77777777" w:rsidR="00CF1202" w:rsidRDefault="00EB0C13" w:rsidP="00E713BF">
      <w:pPr>
        <w:pStyle w:val="ListParagraph"/>
        <w:numPr>
          <w:ilvl w:val="0"/>
          <w:numId w:val="15"/>
        </w:numPr>
        <w:tabs>
          <w:tab w:val="left" w:pos="1550"/>
        </w:tabs>
        <w:spacing w:after="40" w:line="240" w:lineRule="auto"/>
        <w:rPr>
          <w:lang w:val="en-GB"/>
        </w:rPr>
      </w:pPr>
      <w:r w:rsidRPr="00CF1202">
        <w:rPr>
          <w:lang w:val="en-GB"/>
        </w:rPr>
        <w:t xml:space="preserve">The reforms would also make it unlawful for someone to offend, insult, humiliate, </w:t>
      </w:r>
      <w:proofErr w:type="gramStart"/>
      <w:r w:rsidRPr="00CF1202">
        <w:rPr>
          <w:lang w:val="en-GB"/>
        </w:rPr>
        <w:t>intimidate</w:t>
      </w:r>
      <w:proofErr w:type="gramEnd"/>
      <w:r w:rsidRPr="00CF1202">
        <w:rPr>
          <w:lang w:val="en-GB"/>
        </w:rPr>
        <w:t xml:space="preserve"> or vilify a person because of their disability (Recommendation 4.29).</w:t>
      </w:r>
    </w:p>
    <w:p w14:paraId="01F2D7EC" w14:textId="5F305116" w:rsidR="00325EB6" w:rsidRPr="00405969" w:rsidRDefault="00EB0C13" w:rsidP="00405969">
      <w:pPr>
        <w:pStyle w:val="ListParagraph"/>
        <w:numPr>
          <w:ilvl w:val="0"/>
          <w:numId w:val="15"/>
        </w:numPr>
        <w:tabs>
          <w:tab w:val="left" w:pos="1550"/>
        </w:tabs>
        <w:spacing w:after="40" w:line="240" w:lineRule="auto"/>
        <w:rPr>
          <w:lang w:val="en-GB"/>
        </w:rPr>
      </w:pPr>
      <w:r w:rsidRPr="00CF1202">
        <w:rPr>
          <w:lang w:val="en-GB"/>
        </w:rPr>
        <w:t xml:space="preserve">The Government </w:t>
      </w:r>
      <w:r w:rsidR="00CF1202">
        <w:rPr>
          <w:lang w:val="en-GB"/>
        </w:rPr>
        <w:t xml:space="preserve">should </w:t>
      </w:r>
      <w:r w:rsidRPr="00CF1202">
        <w:rPr>
          <w:lang w:val="en-GB"/>
        </w:rPr>
        <w:t>review laws that allow it to refuse visa applications based on the person’s disability (Recommendation 4.31).</w:t>
      </w:r>
      <w:r w:rsidR="00D323C6">
        <w:rPr>
          <w:lang w:val="en-GB"/>
        </w:rPr>
        <w:t xml:space="preserve"> </w:t>
      </w:r>
    </w:p>
    <w:p w14:paraId="4A6FE17B" w14:textId="49FCCA89" w:rsidR="00EB0C13" w:rsidRPr="00325EB6" w:rsidRDefault="00EB0C13" w:rsidP="00E713BF">
      <w:pPr>
        <w:pStyle w:val="Heading4"/>
        <w:spacing w:line="240" w:lineRule="auto"/>
        <w:rPr>
          <w:rFonts w:ascii="VAG Rounded" w:eastAsia="Calibri" w:hAnsi="VAG Rounded"/>
          <w:color w:val="00884F"/>
          <w:sz w:val="32"/>
          <w:szCs w:val="32"/>
        </w:rPr>
      </w:pPr>
      <w:r>
        <w:lastRenderedPageBreak/>
        <w:t xml:space="preserve">Why does this matter? </w:t>
      </w:r>
    </w:p>
    <w:p w14:paraId="412A03E0" w14:textId="77777777" w:rsidR="00EB0C13" w:rsidRPr="008B50A7" w:rsidRDefault="00EB0C13" w:rsidP="00E713BF">
      <w:pPr>
        <w:spacing w:line="240" w:lineRule="auto"/>
        <w:rPr>
          <w:b/>
          <w:bCs/>
        </w:rPr>
      </w:pPr>
      <w:r w:rsidRPr="008B50A7">
        <w:rPr>
          <w:b/>
          <w:bCs/>
        </w:rPr>
        <w:t xml:space="preserve">Discrimination </w:t>
      </w:r>
    </w:p>
    <w:p w14:paraId="03E37A33" w14:textId="77777777" w:rsidR="00EB0C13" w:rsidRDefault="00EB0C13" w:rsidP="00E713BF">
      <w:pPr>
        <w:spacing w:line="240" w:lineRule="auto"/>
      </w:pPr>
      <w:r>
        <w:t xml:space="preserve">People with disability have a right to live a life free from discrimination. Unfortunately, this right is not being upheld in Australia. We face discrimination in so many areas of our lives, such as housing, </w:t>
      </w:r>
      <w:proofErr w:type="gramStart"/>
      <w:r>
        <w:t>work</w:t>
      </w:r>
      <w:proofErr w:type="gramEnd"/>
      <w:r>
        <w:t xml:space="preserve"> and education. </w:t>
      </w:r>
    </w:p>
    <w:p w14:paraId="48D3B77D" w14:textId="77777777" w:rsidR="00EB0C13" w:rsidRDefault="00EB0C13" w:rsidP="00E713BF">
      <w:pPr>
        <w:spacing w:line="240" w:lineRule="auto"/>
      </w:pPr>
      <w:r>
        <w:t xml:space="preserve">The Disability Discrimination Act is meant to address discrimination against us. However, given developments in case law, it is very hard to bring a case for many instances of discrimination. </w:t>
      </w:r>
    </w:p>
    <w:p w14:paraId="7D3322C1" w14:textId="77777777" w:rsidR="00EB0C13" w:rsidRDefault="00EB0C13" w:rsidP="00E713BF">
      <w:pPr>
        <w:spacing w:line="240" w:lineRule="auto"/>
      </w:pPr>
      <w:r>
        <w:t xml:space="preserve">We need stronger laws that place duties on people to prevent discrimination as well as make all forms of discrimination illegal. </w:t>
      </w:r>
    </w:p>
    <w:p w14:paraId="2DC938FB" w14:textId="77777777" w:rsidR="00EB0C13" w:rsidRPr="008B50A7" w:rsidRDefault="00EB0C13" w:rsidP="00E713BF">
      <w:pPr>
        <w:spacing w:line="240" w:lineRule="auto"/>
        <w:rPr>
          <w:b/>
          <w:bCs/>
        </w:rPr>
      </w:pPr>
      <w:r w:rsidRPr="008B50A7">
        <w:rPr>
          <w:b/>
          <w:bCs/>
        </w:rPr>
        <w:t>Migration Discrimination</w:t>
      </w:r>
    </w:p>
    <w:p w14:paraId="1B9BBA32" w14:textId="4906A0E3" w:rsidR="00EB0C13" w:rsidRPr="008B50A7" w:rsidRDefault="00EB0C13" w:rsidP="00E713BF">
      <w:pPr>
        <w:spacing w:line="240" w:lineRule="auto"/>
      </w:pPr>
      <w:r>
        <w:t xml:space="preserve">Currently, the Australian Government </w:t>
      </w:r>
      <w:proofErr w:type="gramStart"/>
      <w:r>
        <w:t>is able to</w:t>
      </w:r>
      <w:proofErr w:type="gramEnd"/>
      <w:r>
        <w:t xml:space="preserve"> refuse some visa applications due to the 'cost' of a person’s disability. This is based on outdated ableist </w:t>
      </w:r>
      <w:proofErr w:type="gramStart"/>
      <w:r>
        <w:t>attitudes</w:t>
      </w:r>
      <w:r w:rsidR="00DC0429">
        <w:t>,</w:t>
      </w:r>
      <w:r>
        <w:t xml:space="preserve"> and</w:t>
      </w:r>
      <w:proofErr w:type="gramEnd"/>
      <w:r>
        <w:t xml:space="preserve"> breaches our </w:t>
      </w:r>
      <w:r w:rsidR="009C7DFB">
        <w:t xml:space="preserve">right to liberty of </w:t>
      </w:r>
      <w:r w:rsidR="00013F59">
        <w:t>movement.</w:t>
      </w:r>
    </w:p>
    <w:p w14:paraId="4042CECE" w14:textId="77777777" w:rsidR="00EB0C13" w:rsidRDefault="00EB0C13" w:rsidP="00E713BF">
      <w:pPr>
        <w:pStyle w:val="Heading4"/>
        <w:spacing w:line="240" w:lineRule="auto"/>
      </w:pPr>
      <w:r>
        <w:t xml:space="preserve">How do we change it? </w:t>
      </w:r>
    </w:p>
    <w:p w14:paraId="5E0488FB" w14:textId="77777777" w:rsidR="00EB0C13" w:rsidRPr="00733107" w:rsidRDefault="00EB0C13" w:rsidP="00E713BF">
      <w:pPr>
        <w:spacing w:after="40" w:line="240" w:lineRule="auto"/>
      </w:pPr>
      <w:r w:rsidRPr="5D222FCF">
        <w:rPr>
          <w:b/>
          <w:bCs/>
        </w:rPr>
        <w:t xml:space="preserve">Discrimination </w:t>
      </w:r>
    </w:p>
    <w:p w14:paraId="6F07DE59" w14:textId="4AAE58A8" w:rsidR="00EB0C13" w:rsidRDefault="00EB0C13" w:rsidP="00E713BF">
      <w:pPr>
        <w:spacing w:after="40" w:line="240" w:lineRule="auto"/>
      </w:pPr>
      <w:r>
        <w:t>PWDA supports the DRC’s recommendations to strengthen the Disability Discrimination Act (Recommendations 4.23 - 4.34), including through incentivising duty-holders to take active steps to prevent disability discrimination</w:t>
      </w:r>
      <w:r w:rsidR="00115FCD">
        <w:t>,</w:t>
      </w:r>
      <w:r>
        <w:t xml:space="preserve"> and </w:t>
      </w:r>
      <w:r w:rsidR="00115FCD">
        <w:t xml:space="preserve">by </w:t>
      </w:r>
      <w:r>
        <w:t xml:space="preserve">making it unlawful to offend, insult, humiliate, </w:t>
      </w:r>
      <w:r w:rsidR="00684D0B">
        <w:t>intimidate,</w:t>
      </w:r>
      <w:r>
        <w:t xml:space="preserve"> or vilify a person because of their disability.  </w:t>
      </w:r>
    </w:p>
    <w:p w14:paraId="1BE9DC05" w14:textId="77777777" w:rsidR="00EB0C13" w:rsidRDefault="00EB0C13" w:rsidP="00E713BF">
      <w:pPr>
        <w:spacing w:after="40" w:line="240" w:lineRule="auto"/>
        <w:rPr>
          <w:b/>
          <w:bCs/>
        </w:rPr>
      </w:pPr>
      <w:r>
        <w:rPr>
          <w:b/>
          <w:bCs/>
        </w:rPr>
        <w:t>Migration discrimination</w:t>
      </w:r>
    </w:p>
    <w:p w14:paraId="3101FBFD" w14:textId="1B8D8469" w:rsidR="00405969" w:rsidRDefault="00EB0C13" w:rsidP="00E713BF">
      <w:pPr>
        <w:spacing w:after="40" w:line="240" w:lineRule="auto"/>
      </w:pPr>
      <w:r>
        <w:t xml:space="preserve">We welcome the DRC’s recommendation to review Australia’s discriminatory migration </w:t>
      </w:r>
      <w:r w:rsidR="009406A6">
        <w:t>laws</w:t>
      </w:r>
      <w:r w:rsidR="00DA6154">
        <w:t>, particularly s</w:t>
      </w:r>
      <w:r w:rsidR="001C7BD1">
        <w:t xml:space="preserve">ection </w:t>
      </w:r>
      <w:r w:rsidR="00DA6154">
        <w:t xml:space="preserve">52 of the </w:t>
      </w:r>
      <w:r w:rsidR="00DA6154" w:rsidRPr="00DA6154">
        <w:t>Migration Act 1958</w:t>
      </w:r>
      <w:r w:rsidR="00D4226E">
        <w:t xml:space="preserve"> (</w:t>
      </w:r>
      <w:proofErr w:type="spellStart"/>
      <w:r w:rsidR="00D4226E">
        <w:t>Cth</w:t>
      </w:r>
      <w:proofErr w:type="spellEnd"/>
      <w:r w:rsidR="00D4226E">
        <w:t>)</w:t>
      </w:r>
      <w:r w:rsidR="00D323C6">
        <w:t xml:space="preserve"> (</w:t>
      </w:r>
      <w:r w:rsidR="00075271">
        <w:t>R</w:t>
      </w:r>
      <w:r w:rsidR="00D323C6">
        <w:t>ecommendation 4.31)</w:t>
      </w:r>
      <w:r w:rsidR="00ED61CB">
        <w:t>,</w:t>
      </w:r>
      <w:r w:rsidR="009406A6">
        <w:t xml:space="preserve"> but</w:t>
      </w:r>
      <w:r>
        <w:t xml:space="preserve"> </w:t>
      </w:r>
      <w:r w:rsidR="00ED61CB">
        <w:t>we need to</w:t>
      </w:r>
      <w:r>
        <w:t xml:space="preserve"> </w:t>
      </w:r>
      <w:r w:rsidR="007303D8">
        <w:t>amend discriminatory</w:t>
      </w:r>
      <w:r>
        <w:t xml:space="preserve"> laws and end</w:t>
      </w:r>
      <w:r w:rsidR="002E64EF">
        <w:t xml:space="preserve"> the</w:t>
      </w:r>
      <w:r>
        <w:t xml:space="preserve"> discrimination against people with disability </w:t>
      </w:r>
      <w:r w:rsidR="00ED61CB">
        <w:t>looking to migrate to Australia.</w:t>
      </w:r>
      <w:r w:rsidR="00D323C6">
        <w:t xml:space="preserve"> </w:t>
      </w:r>
    </w:p>
    <w:p w14:paraId="75AA5DA4" w14:textId="47B43C44" w:rsidR="00EB0C13" w:rsidRPr="008D5DF3" w:rsidRDefault="00D323C6" w:rsidP="00E713BF">
      <w:pPr>
        <w:spacing w:after="40" w:line="240" w:lineRule="auto"/>
        <w:rPr>
          <w:b/>
          <w:bCs/>
        </w:rPr>
      </w:pPr>
      <w:r>
        <w:t>This recommendation is supported by the</w:t>
      </w:r>
      <w:r w:rsidR="001D301E">
        <w:t xml:space="preserve"> ongoing</w:t>
      </w:r>
      <w:r>
        <w:t xml:space="preserve"> </w:t>
      </w:r>
      <w:hyperlink r:id="rId51" w:history="1">
        <w:r w:rsidRPr="00D323C6">
          <w:rPr>
            <w:rStyle w:val="Hyperlink"/>
          </w:rPr>
          <w:t>Review of Australia's visa Significant Cost Threshold (SCT)</w:t>
        </w:r>
      </w:hyperlink>
      <w:r>
        <w:t xml:space="preserve"> by the Department of Home Affairs,</w:t>
      </w:r>
      <w:r w:rsidR="00585864">
        <w:t xml:space="preserve"> </w:t>
      </w:r>
      <w:r w:rsidR="001D301E">
        <w:t>that</w:t>
      </w:r>
      <w:r w:rsidR="0077757F">
        <w:t xml:space="preserve"> is</w:t>
      </w:r>
      <w:r>
        <w:t xml:space="preserve"> reviewing the</w:t>
      </w:r>
      <w:r w:rsidR="00CA6FEF">
        <w:t xml:space="preserve"> policy settings created by the</w:t>
      </w:r>
      <w:r>
        <w:t xml:space="preserve"> Migration Regulations 1994</w:t>
      </w:r>
      <w:r w:rsidR="001D301E">
        <w:t xml:space="preserve">. </w:t>
      </w:r>
      <w:r w:rsidR="00E6736D">
        <w:t>The Significant Cost Threshold</w:t>
      </w:r>
      <w:r w:rsidR="006860C3">
        <w:t xml:space="preserve"> is a </w:t>
      </w:r>
      <w:r w:rsidR="00E6736D">
        <w:t xml:space="preserve">cut-off amount </w:t>
      </w:r>
      <w:r w:rsidR="006860C3">
        <w:t>curre</w:t>
      </w:r>
      <w:r w:rsidR="005F7C36">
        <w:t>n</w:t>
      </w:r>
      <w:r w:rsidR="006860C3">
        <w:t>tly set at $51,000 f</w:t>
      </w:r>
      <w:r w:rsidR="00E6736D">
        <w:t>or a visa applicant’s estimate</w:t>
      </w:r>
      <w:r w:rsidR="006860C3">
        <w:t>d</w:t>
      </w:r>
      <w:r w:rsidR="00E6736D">
        <w:t xml:space="preserve"> health and community costs. </w:t>
      </w:r>
      <w:r w:rsidR="005F7C36">
        <w:t xml:space="preserve">This threshold is currently denying many people with disability with access to visas. </w:t>
      </w:r>
    </w:p>
    <w:p w14:paraId="09B9F6E9" w14:textId="51AD8017" w:rsidR="00EB0C13" w:rsidRPr="006C7AB3" w:rsidRDefault="00EB0C13" w:rsidP="00E713BF">
      <w:pPr>
        <w:pStyle w:val="Heading2"/>
        <w:spacing w:line="240" w:lineRule="auto"/>
        <w:rPr>
          <w:sz w:val="44"/>
          <w:szCs w:val="44"/>
        </w:rPr>
      </w:pPr>
      <w:bookmarkStart w:id="50" w:name="_Toc151129247"/>
      <w:bookmarkStart w:id="51" w:name="_Toc158360944"/>
      <w:bookmarkEnd w:id="49"/>
      <w:r w:rsidRPr="006C7AB3">
        <w:rPr>
          <w:sz w:val="44"/>
          <w:szCs w:val="44"/>
        </w:rPr>
        <w:lastRenderedPageBreak/>
        <w:t>Position 1</w:t>
      </w:r>
      <w:r w:rsidR="00A30E6F">
        <w:rPr>
          <w:sz w:val="44"/>
          <w:szCs w:val="44"/>
        </w:rPr>
        <w:t>3</w:t>
      </w:r>
      <w:r w:rsidR="00580271">
        <w:rPr>
          <w:sz w:val="44"/>
          <w:szCs w:val="44"/>
        </w:rPr>
        <w:t xml:space="preserve"> </w:t>
      </w:r>
      <w:r w:rsidRPr="006C7AB3">
        <w:rPr>
          <w:sz w:val="44"/>
          <w:szCs w:val="44"/>
        </w:rPr>
        <w:t>- Interpretative declarations</w:t>
      </w:r>
      <w:bookmarkEnd w:id="50"/>
      <w:bookmarkEnd w:id="51"/>
      <w:r w:rsidRPr="006C7AB3">
        <w:rPr>
          <w:sz w:val="44"/>
          <w:szCs w:val="44"/>
        </w:rPr>
        <w:t xml:space="preserve"> </w:t>
      </w:r>
    </w:p>
    <w:p w14:paraId="3E41F06F" w14:textId="77777777" w:rsidR="00EB0C13" w:rsidRPr="00592D14" w:rsidRDefault="00EB0C13" w:rsidP="00E713BF">
      <w:pPr>
        <w:pStyle w:val="Heading4"/>
        <w:spacing w:line="240" w:lineRule="auto"/>
      </w:pPr>
      <w:bookmarkStart w:id="52" w:name="_Toc151129251"/>
      <w:r>
        <w:t xml:space="preserve">What did the Disability Royal Commission recommend? </w:t>
      </w:r>
    </w:p>
    <w:p w14:paraId="0938386F" w14:textId="6210478C" w:rsidR="00941B1F" w:rsidRPr="00941B1F" w:rsidRDefault="00EB0C13" w:rsidP="00E713BF">
      <w:pPr>
        <w:pStyle w:val="ListParagraph"/>
        <w:numPr>
          <w:ilvl w:val="0"/>
          <w:numId w:val="18"/>
        </w:numPr>
        <w:autoSpaceDE w:val="0"/>
        <w:autoSpaceDN w:val="0"/>
        <w:adjustRightInd w:val="0"/>
        <w:spacing w:before="0" w:after="0" w:line="240" w:lineRule="auto"/>
        <w:rPr>
          <w:rFonts w:cs="Arial"/>
          <w:color w:val="000000"/>
          <w:sz w:val="22"/>
          <w:szCs w:val="22"/>
        </w:rPr>
      </w:pPr>
      <w:r w:rsidRPr="00CF5E95">
        <w:rPr>
          <w:rFonts w:cs="Arial"/>
          <w:color w:val="000000"/>
          <w:sz w:val="22"/>
          <w:szCs w:val="22"/>
        </w:rPr>
        <w:t xml:space="preserve">Commissioners Bennett, </w:t>
      </w:r>
      <w:proofErr w:type="spellStart"/>
      <w:r w:rsidRPr="00CF5E95">
        <w:rPr>
          <w:rFonts w:cs="Arial"/>
          <w:color w:val="000000"/>
          <w:sz w:val="22"/>
          <w:szCs w:val="22"/>
        </w:rPr>
        <w:t>Galbally</w:t>
      </w:r>
      <w:proofErr w:type="spellEnd"/>
      <w:r w:rsidRPr="00CF5E95">
        <w:rPr>
          <w:rFonts w:cs="Arial"/>
          <w:color w:val="000000"/>
          <w:sz w:val="22"/>
          <w:szCs w:val="22"/>
        </w:rPr>
        <w:t xml:space="preserve">, Mason and McEwin </w:t>
      </w:r>
      <w:r w:rsidRPr="00CF5E95">
        <w:rPr>
          <w:lang w:val="en-GB"/>
        </w:rPr>
        <w:t xml:space="preserve">recommended that Australia withdraws its interpretative declaration to </w:t>
      </w:r>
      <w:hyperlink r:id="rId52" w:anchor=":~:text=1.,in%20all%20aspects%20of%20life." w:history="1">
        <w:r w:rsidR="00D633D7">
          <w:rPr>
            <w:rStyle w:val="Hyperlink"/>
            <w:lang w:val="en-GB"/>
          </w:rPr>
          <w:t>Article 12 (equal recognition before the law)</w:t>
        </w:r>
      </w:hyperlink>
      <w:r w:rsidRPr="00CF5E95">
        <w:rPr>
          <w:lang w:val="en-GB"/>
        </w:rPr>
        <w:t xml:space="preserve"> of the CRPD (Recommendation 6.20). </w:t>
      </w:r>
    </w:p>
    <w:p w14:paraId="68565FA1" w14:textId="77777777" w:rsidR="00941B1F" w:rsidRDefault="00941B1F" w:rsidP="00E713BF">
      <w:pPr>
        <w:autoSpaceDE w:val="0"/>
        <w:autoSpaceDN w:val="0"/>
        <w:adjustRightInd w:val="0"/>
        <w:spacing w:before="0" w:after="0" w:line="240" w:lineRule="auto"/>
        <w:rPr>
          <w:lang w:val="en-GB"/>
        </w:rPr>
      </w:pPr>
    </w:p>
    <w:p w14:paraId="02B1971D" w14:textId="60994865" w:rsidR="00EB0C13" w:rsidRPr="00941B1F" w:rsidRDefault="00EB0C13" w:rsidP="00E713BF">
      <w:pPr>
        <w:autoSpaceDE w:val="0"/>
        <w:autoSpaceDN w:val="0"/>
        <w:adjustRightInd w:val="0"/>
        <w:spacing w:before="0" w:after="0" w:line="240" w:lineRule="auto"/>
        <w:rPr>
          <w:rFonts w:ascii="Arial" w:hAnsi="Arial" w:cs="Arial"/>
          <w:color w:val="000000"/>
          <w:sz w:val="22"/>
          <w:szCs w:val="22"/>
        </w:rPr>
      </w:pPr>
      <w:r w:rsidRPr="00941B1F">
        <w:rPr>
          <w:lang w:val="en-GB"/>
        </w:rPr>
        <w:t>The interpretative declaration interprets Article 12 as allowing substitute decision-making arrangements where ‘necessary, as a last resort and subject to safeguards</w:t>
      </w:r>
      <w:r w:rsidR="001845B0">
        <w:rPr>
          <w:lang w:val="en-GB"/>
        </w:rPr>
        <w:t>.’</w:t>
      </w:r>
    </w:p>
    <w:p w14:paraId="71FEDD44" w14:textId="77777777" w:rsidR="00EB0C13" w:rsidRDefault="00EB0C13" w:rsidP="00E713BF">
      <w:pPr>
        <w:pStyle w:val="Heading4"/>
        <w:spacing w:line="240" w:lineRule="auto"/>
      </w:pPr>
      <w:r>
        <w:t xml:space="preserve">Why does this matter? </w:t>
      </w:r>
      <w:r>
        <w:tab/>
      </w:r>
    </w:p>
    <w:p w14:paraId="597B8093" w14:textId="2FD7DE69" w:rsidR="00EB0C13" w:rsidRPr="000A7F8C" w:rsidRDefault="00EB0C13" w:rsidP="00E713BF">
      <w:pPr>
        <w:spacing w:after="40" w:line="240" w:lineRule="auto"/>
      </w:pPr>
      <w:r>
        <w:t>Article 12 of the CRPD has been interpreted by the Committee on the Rights of Persons with Disabilit</w:t>
      </w:r>
      <w:r w:rsidR="002A7EA0">
        <w:t>ies</w:t>
      </w:r>
      <w:r>
        <w:t xml:space="preserve"> to mean that substitute decision-making is not allowed. However, Australia has maintained its interpretative declaration to Article 12 that construes the Article as allowing substitute decision-making in certain situations. </w:t>
      </w:r>
    </w:p>
    <w:p w14:paraId="72007685" w14:textId="06B1B175" w:rsidR="00EB0C13" w:rsidRDefault="00EB0C13" w:rsidP="00E713BF">
      <w:pPr>
        <w:spacing w:line="240" w:lineRule="auto"/>
      </w:pPr>
      <w:r>
        <w:t>This is problematic as it creates confusion about the meaning of Article 12 and hinders reform efforts. The world has ‘moved on’ since Australia made the interpretative declaration and there have been significant developments towards supported decision-making regimes</w:t>
      </w:r>
      <w:r w:rsidR="00D72EE4">
        <w:t>,</w:t>
      </w:r>
      <w:r w:rsidR="00E17085">
        <w:t xml:space="preserve"> notably</w:t>
      </w:r>
      <w:r w:rsidR="00C05431">
        <w:t xml:space="preserve"> as an alternative option for people under guardianship orders. </w:t>
      </w:r>
    </w:p>
    <w:p w14:paraId="33300064" w14:textId="77777777" w:rsidR="0008041C" w:rsidRDefault="0008041C" w:rsidP="00E713BF">
      <w:pPr>
        <w:spacing w:after="40" w:line="240" w:lineRule="auto"/>
      </w:pPr>
      <w:r>
        <w:t xml:space="preserve">However, we are disappointed that the DRC did not similarly recommend the withdrawal of Australia’s interpretative declaration to </w:t>
      </w:r>
      <w:hyperlink r:id="rId53" w:anchor=":~:text=Every%20person%20with%20disabilities%20has,an%20equal%20basis%20with%20others." w:history="1">
        <w:r>
          <w:rPr>
            <w:rStyle w:val="Hyperlink"/>
          </w:rPr>
          <w:t>Article 17 (protecting the integrity of the person)</w:t>
        </w:r>
      </w:hyperlink>
      <w:r>
        <w:t xml:space="preserve">, and </w:t>
      </w:r>
      <w:hyperlink r:id="rId54" w:history="1">
        <w:r>
          <w:rPr>
            <w:rStyle w:val="Hyperlink"/>
          </w:rPr>
          <w:t>Article 18 (liberty of movement and nationality)</w:t>
        </w:r>
      </w:hyperlink>
      <w:r>
        <w:t xml:space="preserve">. </w:t>
      </w:r>
    </w:p>
    <w:p w14:paraId="7252BD96" w14:textId="4D0D8736" w:rsidR="0008041C" w:rsidRPr="002923C1" w:rsidRDefault="0008041C" w:rsidP="00E713BF">
      <w:pPr>
        <w:spacing w:after="40" w:line="240" w:lineRule="auto"/>
      </w:pPr>
      <w:r>
        <w:t xml:space="preserve">The interpretative declaration to Article 17 allows for the compulsory assistance or treatment of people with disability without free, </w:t>
      </w:r>
      <w:proofErr w:type="gramStart"/>
      <w:r>
        <w:t>prior</w:t>
      </w:r>
      <w:proofErr w:type="gramEnd"/>
      <w:r>
        <w:t xml:space="preserve"> and informed consent. The interpretative declaration to Article 18 allows for Australia’s migration health requirements to remain discriminatory, a conclusion that the Australian Parliament’s Joint Standing Committee on Migration found and </w:t>
      </w:r>
      <w:hyperlink r:id="rId55" w:history="1">
        <w:r w:rsidRPr="00B8334C">
          <w:rPr>
            <w:rStyle w:val="Hyperlink"/>
          </w:rPr>
          <w:t>recommended</w:t>
        </w:r>
      </w:hyperlink>
      <w:r>
        <w:t xml:space="preserve"> reform back in 2010.</w:t>
      </w:r>
    </w:p>
    <w:p w14:paraId="16CFB478" w14:textId="77777777" w:rsidR="00EB0C13" w:rsidRDefault="00EB0C13" w:rsidP="00E713BF">
      <w:pPr>
        <w:pStyle w:val="Heading4"/>
        <w:spacing w:line="240" w:lineRule="auto"/>
      </w:pPr>
      <w:r>
        <w:t xml:space="preserve">How do we change it? </w:t>
      </w:r>
    </w:p>
    <w:p w14:paraId="394B25A7" w14:textId="36307608" w:rsidR="00EB0C13" w:rsidRPr="000A7F8C" w:rsidRDefault="00EB0C13" w:rsidP="00E713BF">
      <w:pPr>
        <w:spacing w:after="40" w:line="240" w:lineRule="auto"/>
      </w:pPr>
      <w:r>
        <w:t xml:space="preserve">We </w:t>
      </w:r>
      <w:r w:rsidR="00486B2D">
        <w:t>support</w:t>
      </w:r>
      <w:r w:rsidR="00892E31">
        <w:t xml:space="preserve"> action in line with</w:t>
      </w:r>
      <w:r>
        <w:t xml:space="preserve"> </w:t>
      </w:r>
      <w:r w:rsidR="00075271">
        <w:t>R</w:t>
      </w:r>
      <w:r>
        <w:t xml:space="preserve">ecommendation </w:t>
      </w:r>
      <w:r w:rsidR="0017744D">
        <w:t>6.20 and</w:t>
      </w:r>
      <w:r w:rsidR="00892E31">
        <w:t xml:space="preserve"> </w:t>
      </w:r>
      <w:r>
        <w:t xml:space="preserve">call on Australia to withdraw its interpretative declaration to Article 12. </w:t>
      </w:r>
    </w:p>
    <w:p w14:paraId="5D4E5D3C" w14:textId="120A681B" w:rsidR="00EB0C13" w:rsidRDefault="00B408DC" w:rsidP="00E713BF">
      <w:pPr>
        <w:spacing w:after="40" w:line="240" w:lineRule="auto"/>
        <w:rPr>
          <w:rFonts w:ascii="Arial" w:eastAsia="Arial" w:hAnsi="Arial" w:cs="Arial"/>
          <w:color w:val="000000" w:themeColor="text1"/>
        </w:rPr>
      </w:pPr>
      <w:r>
        <w:t xml:space="preserve">PWDA </w:t>
      </w:r>
      <w:r w:rsidR="000E4549" w:rsidRPr="00B408DC">
        <w:t>call</w:t>
      </w:r>
      <w:r w:rsidR="00C35EC1">
        <w:t>s</w:t>
      </w:r>
      <w:r w:rsidR="000E4549" w:rsidRPr="00B408DC">
        <w:t xml:space="preserve"> </w:t>
      </w:r>
      <w:r w:rsidR="00EE6AF6">
        <w:t xml:space="preserve">for </w:t>
      </w:r>
      <w:r w:rsidR="000B7B14">
        <w:t xml:space="preserve">action </w:t>
      </w:r>
      <w:r w:rsidR="000E4549">
        <w:rPr>
          <w:b/>
          <w:bCs/>
        </w:rPr>
        <w:t xml:space="preserve">to remove </w:t>
      </w:r>
      <w:r w:rsidR="00EB0C13" w:rsidRPr="00B02932">
        <w:rPr>
          <w:b/>
          <w:bCs/>
        </w:rPr>
        <w:t>all three interpretative declarations</w:t>
      </w:r>
      <w:r w:rsidR="000E4549">
        <w:rPr>
          <w:b/>
          <w:bCs/>
        </w:rPr>
        <w:t xml:space="preserve"> which</w:t>
      </w:r>
      <w:r w:rsidR="00EB0C13" w:rsidRPr="00B02932">
        <w:rPr>
          <w:b/>
          <w:bCs/>
        </w:rPr>
        <w:t xml:space="preserve"> would bring Australia into line</w:t>
      </w:r>
      <w:r w:rsidR="00EB0C13" w:rsidRPr="001F6A54">
        <w:t xml:space="preserve"> with the</w:t>
      </w:r>
      <w:r w:rsidR="00EB0C13" w:rsidRPr="001F6A54">
        <w:rPr>
          <w:color w:val="000000" w:themeColor="text1"/>
        </w:rPr>
        <w:t xml:space="preserve"> Committee on the Rights of Person’s with Disabilities’</w:t>
      </w:r>
      <w:r w:rsidR="00361963">
        <w:rPr>
          <w:color w:val="000000" w:themeColor="text1"/>
        </w:rPr>
        <w:t xml:space="preserve"> jurisprudence and</w:t>
      </w:r>
      <w:r w:rsidR="00EB0C13" w:rsidRPr="001F6A54">
        <w:rPr>
          <w:color w:val="000000" w:themeColor="text1"/>
        </w:rPr>
        <w:t xml:space="preserve"> recommendations </w:t>
      </w:r>
      <w:r w:rsidR="00361963">
        <w:rPr>
          <w:color w:val="000000" w:themeColor="text1"/>
        </w:rPr>
        <w:t>from</w:t>
      </w:r>
      <w:r w:rsidR="00EB0C13" w:rsidRPr="001F6A54">
        <w:rPr>
          <w:color w:val="000000" w:themeColor="text1"/>
        </w:rPr>
        <w:t xml:space="preserve"> its</w:t>
      </w:r>
      <w:r w:rsidR="00361963">
        <w:rPr>
          <w:color w:val="000000" w:themeColor="text1"/>
        </w:rPr>
        <w:t xml:space="preserve"> last</w:t>
      </w:r>
      <w:r w:rsidR="00EB0C13" w:rsidRPr="001F6A54">
        <w:rPr>
          <w:color w:val="000000" w:themeColor="text1"/>
        </w:rPr>
        <w:t xml:space="preserve"> </w:t>
      </w:r>
      <w:hyperlink r:id="rId56">
        <w:r w:rsidR="00EB0C13" w:rsidRPr="001F6A54">
          <w:rPr>
            <w:rStyle w:val="Hyperlink"/>
          </w:rPr>
          <w:t>Concluding observations on the combined second and third reports of Aus</w:t>
        </w:r>
        <w:r w:rsidR="00EB0C13" w:rsidRPr="001F6A54">
          <w:rPr>
            <w:rStyle w:val="Hyperlink"/>
            <w:rFonts w:ascii="Arial" w:eastAsia="Arial" w:hAnsi="Arial" w:cs="Arial"/>
          </w:rPr>
          <w:t>tralia</w:t>
        </w:r>
      </w:hyperlink>
      <w:r w:rsidR="00361963">
        <w:rPr>
          <w:rFonts w:ascii="Arial" w:eastAsia="Arial" w:hAnsi="Arial" w:cs="Arial"/>
          <w:color w:val="000000" w:themeColor="text1"/>
        </w:rPr>
        <w:t xml:space="preserve"> in 2019. </w:t>
      </w:r>
    </w:p>
    <w:p w14:paraId="3BCA7E16" w14:textId="6599C301" w:rsidR="00461890" w:rsidRPr="00325EB6" w:rsidRDefault="00461890" w:rsidP="00461890">
      <w:pPr>
        <w:pStyle w:val="Heading2"/>
        <w:spacing w:line="240" w:lineRule="auto"/>
        <w:rPr>
          <w:sz w:val="44"/>
          <w:szCs w:val="44"/>
        </w:rPr>
      </w:pPr>
      <w:bookmarkStart w:id="53" w:name="_Toc158360945"/>
      <w:r w:rsidRPr="00325EB6">
        <w:rPr>
          <w:sz w:val="44"/>
          <w:szCs w:val="44"/>
        </w:rPr>
        <w:lastRenderedPageBreak/>
        <w:t xml:space="preserve">Position </w:t>
      </w:r>
      <w:r>
        <w:rPr>
          <w:sz w:val="44"/>
          <w:szCs w:val="44"/>
        </w:rPr>
        <w:t>1</w:t>
      </w:r>
      <w:r w:rsidR="00A30E6F">
        <w:rPr>
          <w:sz w:val="44"/>
          <w:szCs w:val="44"/>
        </w:rPr>
        <w:t>4</w:t>
      </w:r>
      <w:r>
        <w:rPr>
          <w:sz w:val="44"/>
          <w:szCs w:val="44"/>
        </w:rPr>
        <w:t xml:space="preserve"> </w:t>
      </w:r>
      <w:r w:rsidRPr="00325EB6">
        <w:rPr>
          <w:sz w:val="44"/>
          <w:szCs w:val="44"/>
        </w:rPr>
        <w:t>- Supported decision-making</w:t>
      </w:r>
      <w:bookmarkEnd w:id="53"/>
      <w:r w:rsidRPr="00325EB6">
        <w:rPr>
          <w:sz w:val="44"/>
          <w:szCs w:val="44"/>
        </w:rPr>
        <w:t xml:space="preserve"> </w:t>
      </w:r>
    </w:p>
    <w:p w14:paraId="6253D8F3" w14:textId="77777777" w:rsidR="00461890" w:rsidRDefault="00461890" w:rsidP="00461890">
      <w:pPr>
        <w:pStyle w:val="Heading4"/>
        <w:spacing w:line="240" w:lineRule="auto"/>
      </w:pPr>
      <w:r>
        <w:t xml:space="preserve">What did the Disability Royal Commission recommend? </w:t>
      </w:r>
    </w:p>
    <w:p w14:paraId="45B6BCA4" w14:textId="77777777" w:rsidR="00461890" w:rsidRDefault="00461890" w:rsidP="00461890">
      <w:pPr>
        <w:pStyle w:val="ListParagraph"/>
        <w:numPr>
          <w:ilvl w:val="0"/>
          <w:numId w:val="16"/>
        </w:numPr>
        <w:tabs>
          <w:tab w:val="left" w:pos="1550"/>
        </w:tabs>
        <w:spacing w:after="40" w:line="240" w:lineRule="auto"/>
        <w:rPr>
          <w:lang w:val="en-GB"/>
        </w:rPr>
      </w:pPr>
      <w:r w:rsidRPr="00161636">
        <w:rPr>
          <w:lang w:val="en-GB"/>
        </w:rPr>
        <w:t>Proposed a national supported decision-making framework to be adopted by states and territories (Recommendation 6.6)</w:t>
      </w:r>
      <w:r>
        <w:rPr>
          <w:lang w:val="en-GB"/>
        </w:rPr>
        <w:t>, where p</w:t>
      </w:r>
      <w:r w:rsidRPr="00161636">
        <w:rPr>
          <w:lang w:val="en-GB"/>
        </w:rPr>
        <w:t>eople with disability would be supported to make their own decisions, where necessary (Recommendation 6.5)</w:t>
      </w:r>
    </w:p>
    <w:p w14:paraId="0E6FBBAB" w14:textId="77777777" w:rsidR="00461890" w:rsidRPr="00161636" w:rsidRDefault="00461890" w:rsidP="00461890">
      <w:pPr>
        <w:pStyle w:val="ListParagraph"/>
        <w:numPr>
          <w:ilvl w:val="0"/>
          <w:numId w:val="16"/>
        </w:numPr>
        <w:tabs>
          <w:tab w:val="left" w:pos="1550"/>
        </w:tabs>
        <w:spacing w:after="40" w:line="240" w:lineRule="auto"/>
        <w:rPr>
          <w:lang w:val="en-GB"/>
        </w:rPr>
      </w:pPr>
      <w:r>
        <w:rPr>
          <w:lang w:val="en-GB"/>
        </w:rPr>
        <w:t>A</w:t>
      </w:r>
      <w:r w:rsidRPr="00161636">
        <w:rPr>
          <w:lang w:val="en-GB"/>
        </w:rPr>
        <w:t xml:space="preserve"> ‘representative’ decision maker would only be appointed as a last resort (Recommendation 6.9). </w:t>
      </w:r>
    </w:p>
    <w:p w14:paraId="6F7F4BA9" w14:textId="77777777" w:rsidR="00461890" w:rsidRDefault="00461890" w:rsidP="00461890">
      <w:pPr>
        <w:pStyle w:val="Heading4"/>
        <w:spacing w:line="240" w:lineRule="auto"/>
      </w:pPr>
      <w:r>
        <w:t xml:space="preserve">Why does this matter? </w:t>
      </w:r>
    </w:p>
    <w:p w14:paraId="0186899C" w14:textId="2EB3F636" w:rsidR="00461890" w:rsidRDefault="00000000" w:rsidP="00461890">
      <w:pPr>
        <w:spacing w:after="40" w:line="240" w:lineRule="auto"/>
      </w:pPr>
      <w:hyperlink r:id="rId57" w:anchor=":~:text=1.,in%20all%20aspects%20of%20life." w:history="1">
        <w:r w:rsidR="00817107" w:rsidRPr="00817107">
          <w:rPr>
            <w:rStyle w:val="Hyperlink"/>
          </w:rPr>
          <w:t>Article 12</w:t>
        </w:r>
      </w:hyperlink>
      <w:r w:rsidR="00817107">
        <w:t xml:space="preserve"> </w:t>
      </w:r>
      <w:r w:rsidR="00461890">
        <w:t>of the CRPD sets out our right to make our own decisions, and to receive support to make decisions where needed. Australia must transition away from guardianship and substitute decision-making models and practices and move towards a national supported decision-making model, consistent with Australia’s obligations.</w:t>
      </w:r>
    </w:p>
    <w:p w14:paraId="2159D8DA" w14:textId="77777777" w:rsidR="00461890" w:rsidRDefault="00461890" w:rsidP="00461890">
      <w:pPr>
        <w:spacing w:after="40" w:line="240" w:lineRule="auto"/>
      </w:pPr>
      <w:r>
        <w:t>Some people with disability choose to appoint someone to make decisions for us. However, when a person is appointed and we have no say, a lot of room is left for abuse.</w:t>
      </w:r>
    </w:p>
    <w:p w14:paraId="0EE0D900" w14:textId="306424B2" w:rsidR="00461890" w:rsidRPr="00FA37DE" w:rsidRDefault="00461890" w:rsidP="00461890">
      <w:pPr>
        <w:spacing w:after="40" w:line="240" w:lineRule="auto"/>
      </w:pPr>
      <w:r>
        <w:t>Regimes of substitute decision-making originate from ableist attitudes, that view us as incapable of knowing what we really want. We must shift this view and start respecting and support</w:t>
      </w:r>
      <w:r w:rsidR="00581732">
        <w:t>ing</w:t>
      </w:r>
      <w:r>
        <w:t xml:space="preserve"> people with disability to make their own decisions.</w:t>
      </w:r>
    </w:p>
    <w:p w14:paraId="62F17DA6" w14:textId="77777777" w:rsidR="00461890" w:rsidRDefault="00461890" w:rsidP="00461890">
      <w:pPr>
        <w:pStyle w:val="Heading4"/>
        <w:spacing w:line="240" w:lineRule="auto"/>
      </w:pPr>
      <w:r>
        <w:t xml:space="preserve">How do we change it? </w:t>
      </w:r>
    </w:p>
    <w:p w14:paraId="656E24AE" w14:textId="77777777" w:rsidR="00461890" w:rsidRDefault="00461890" w:rsidP="00461890">
      <w:pPr>
        <w:spacing w:after="40" w:line="240" w:lineRule="auto"/>
      </w:pPr>
      <w:r>
        <w:t>We need a national supported decision-making framework that is based on Article 12 of the CRPD.</w:t>
      </w:r>
      <w:r w:rsidRPr="00430730">
        <w:t xml:space="preserve"> </w:t>
      </w:r>
      <w:r w:rsidRPr="00430730">
        <w:rPr>
          <w:b/>
          <w:bCs/>
        </w:rPr>
        <w:t>The framework must allow people with disability to make their own decisions.</w:t>
      </w:r>
    </w:p>
    <w:p w14:paraId="4D82016D" w14:textId="77777777" w:rsidR="00461890" w:rsidRDefault="00461890" w:rsidP="00461890">
      <w:pPr>
        <w:spacing w:after="40" w:line="240" w:lineRule="auto"/>
        <w:rPr>
          <w:b/>
          <w:bCs/>
        </w:rPr>
      </w:pPr>
      <w:r>
        <w:t xml:space="preserve">All Australian governments must provide us with supports to make decisions, that are easily and readily available. </w:t>
      </w:r>
      <w:r w:rsidRPr="0089791B">
        <w:rPr>
          <w:b/>
          <w:bCs/>
        </w:rPr>
        <w:t>Supported decision-making measures must respect and follow the will and preference of the person with disability.</w:t>
      </w:r>
    </w:p>
    <w:p w14:paraId="0F7D80C0" w14:textId="77777777" w:rsidR="00461890" w:rsidRDefault="00461890" w:rsidP="00461890">
      <w:pPr>
        <w:spacing w:after="40" w:line="240" w:lineRule="auto"/>
        <w:rPr>
          <w:b/>
          <w:bCs/>
        </w:rPr>
      </w:pPr>
      <w:r>
        <w:t xml:space="preserve">If all support options have been exhausted and it is not possible to determine the will and preferences of a person with disability, </w:t>
      </w:r>
      <w:r w:rsidRPr="00842C42">
        <w:rPr>
          <w:b/>
          <w:bCs/>
        </w:rPr>
        <w:t xml:space="preserve">a representative decision-maker may be appointed. </w:t>
      </w:r>
      <w:r>
        <w:t>However, the</w:t>
      </w:r>
      <w:r w:rsidRPr="007753F1">
        <w:t xml:space="preserve"> representative must make decisions based on the ‘best interpretation’ of the person with disability’s will and preference.</w:t>
      </w:r>
    </w:p>
    <w:p w14:paraId="202540AF" w14:textId="42D92545" w:rsidR="00461890" w:rsidRDefault="00461890" w:rsidP="00E713BF">
      <w:pPr>
        <w:spacing w:after="40" w:line="240" w:lineRule="auto"/>
        <w:rPr>
          <w:rFonts w:ascii="Arial" w:eastAsia="Arial" w:hAnsi="Arial" w:cs="Arial"/>
          <w:color w:val="000000" w:themeColor="text1"/>
        </w:rPr>
      </w:pPr>
      <w:r>
        <w:t xml:space="preserve">If it is still not possible to determine the person’s will and preference, </w:t>
      </w:r>
      <w:r w:rsidRPr="00F00494">
        <w:rPr>
          <w:b/>
          <w:bCs/>
        </w:rPr>
        <w:t xml:space="preserve">the representative should </w:t>
      </w:r>
      <w:r>
        <w:rPr>
          <w:b/>
          <w:bCs/>
        </w:rPr>
        <w:t>make decisions</w:t>
      </w:r>
      <w:r w:rsidRPr="00F00494">
        <w:rPr>
          <w:b/>
          <w:bCs/>
        </w:rPr>
        <w:t xml:space="preserve"> with reference to the person’s human rights</w:t>
      </w:r>
      <w:r>
        <w:t>.</w:t>
      </w:r>
    </w:p>
    <w:p w14:paraId="225BC1E8" w14:textId="393D0005" w:rsidR="00EB0C13" w:rsidRPr="00FD364A" w:rsidRDefault="00EB0C13" w:rsidP="00E713BF">
      <w:pPr>
        <w:pStyle w:val="Heading2"/>
        <w:spacing w:line="240" w:lineRule="auto"/>
        <w:rPr>
          <w:sz w:val="44"/>
          <w:szCs w:val="44"/>
        </w:rPr>
      </w:pPr>
      <w:bookmarkStart w:id="54" w:name="_Toc158360946"/>
      <w:r w:rsidRPr="00FD364A">
        <w:rPr>
          <w:sz w:val="44"/>
          <w:szCs w:val="44"/>
        </w:rPr>
        <w:lastRenderedPageBreak/>
        <w:t>Position 1</w:t>
      </w:r>
      <w:r w:rsidR="00580271">
        <w:rPr>
          <w:sz w:val="44"/>
          <w:szCs w:val="44"/>
        </w:rPr>
        <w:t>5 -</w:t>
      </w:r>
      <w:r w:rsidRPr="00FD364A">
        <w:rPr>
          <w:sz w:val="44"/>
          <w:szCs w:val="44"/>
        </w:rPr>
        <w:t xml:space="preserve"> Authorising, </w:t>
      </w:r>
      <w:proofErr w:type="gramStart"/>
      <w:r w:rsidRPr="00FD364A">
        <w:rPr>
          <w:sz w:val="44"/>
          <w:szCs w:val="44"/>
        </w:rPr>
        <w:t>review</w:t>
      </w:r>
      <w:proofErr w:type="gramEnd"/>
      <w:r w:rsidRPr="00FD364A">
        <w:rPr>
          <w:sz w:val="44"/>
          <w:szCs w:val="44"/>
        </w:rPr>
        <w:t xml:space="preserve"> and oversight of restrictive practices</w:t>
      </w:r>
      <w:bookmarkEnd w:id="54"/>
    </w:p>
    <w:p w14:paraId="352AA578" w14:textId="77777777" w:rsidR="00EB0C13" w:rsidRDefault="00EB0C13" w:rsidP="00E713BF">
      <w:pPr>
        <w:pStyle w:val="Heading4"/>
        <w:spacing w:line="240" w:lineRule="auto"/>
      </w:pPr>
      <w:bookmarkStart w:id="55" w:name="_Toc151129255"/>
      <w:bookmarkEnd w:id="52"/>
      <w:r>
        <w:t>What did the Disability Royal Commission recommend?</w:t>
      </w:r>
    </w:p>
    <w:p w14:paraId="126B849A" w14:textId="3F8ABBB8" w:rsidR="00941B1F" w:rsidRDefault="00EB0C13" w:rsidP="00E713BF">
      <w:pPr>
        <w:pStyle w:val="BodyText"/>
        <w:numPr>
          <w:ilvl w:val="0"/>
          <w:numId w:val="18"/>
        </w:numPr>
        <w:spacing w:line="240" w:lineRule="auto"/>
      </w:pPr>
      <w:r w:rsidRPr="5D222FCF">
        <w:t>The DRC recommended that</w:t>
      </w:r>
      <w:r w:rsidR="00F45206">
        <w:t xml:space="preserve"> </w:t>
      </w:r>
      <w:r w:rsidR="00FB0F84">
        <w:t>certain</w:t>
      </w:r>
      <w:r w:rsidRPr="5D222FCF">
        <w:t xml:space="preserve"> restrictive practices must be outlawed</w:t>
      </w:r>
      <w:r>
        <w:t xml:space="preserve"> (Recommendation 6.36)</w:t>
      </w:r>
      <w:r w:rsidRPr="5D222FCF">
        <w:t xml:space="preserve">. </w:t>
      </w:r>
    </w:p>
    <w:p w14:paraId="401AAB4F" w14:textId="76D9890C" w:rsidR="00EB0C13" w:rsidRPr="005351E9" w:rsidRDefault="00EB0C13" w:rsidP="00E713BF">
      <w:pPr>
        <w:pStyle w:val="BodyText"/>
        <w:numPr>
          <w:ilvl w:val="0"/>
          <w:numId w:val="18"/>
        </w:numPr>
        <w:spacing w:line="240" w:lineRule="auto"/>
      </w:pPr>
      <w:r w:rsidRPr="5D222FCF">
        <w:t xml:space="preserve">However, it did not recommend a whole-sale elimination of restrictive practices. Rather, the DRC recommended that restrictive practice </w:t>
      </w:r>
      <w:proofErr w:type="spellStart"/>
      <w:r w:rsidRPr="5D222FCF">
        <w:t>authorisation</w:t>
      </w:r>
      <w:proofErr w:type="spellEnd"/>
      <w:r w:rsidRPr="5D222FCF">
        <w:t xml:space="preserve">, review and oversight practices must be reformed.  </w:t>
      </w:r>
    </w:p>
    <w:p w14:paraId="5A2AD0D0" w14:textId="77777777" w:rsidR="00EB0C13" w:rsidRDefault="00EB0C13" w:rsidP="00E713BF">
      <w:pPr>
        <w:pStyle w:val="Heading4"/>
        <w:spacing w:line="240" w:lineRule="auto"/>
      </w:pPr>
      <w:r>
        <w:t xml:space="preserve">Why does this matter? </w:t>
      </w:r>
    </w:p>
    <w:p w14:paraId="3799909B" w14:textId="77777777" w:rsidR="00EB0C13" w:rsidRPr="002C740D" w:rsidRDefault="00EB0C13" w:rsidP="00E713BF">
      <w:pPr>
        <w:spacing w:after="40" w:line="240" w:lineRule="auto"/>
        <w:rPr>
          <w:b/>
          <w:bCs/>
        </w:rPr>
      </w:pPr>
      <w:r w:rsidRPr="0DBB7E74">
        <w:rPr>
          <w:b/>
          <w:bCs/>
        </w:rPr>
        <w:t>Restrictive practices</w:t>
      </w:r>
    </w:p>
    <w:p w14:paraId="194D6A5F" w14:textId="71E0610B" w:rsidR="00EB0C13" w:rsidRPr="002C740D" w:rsidRDefault="00EB0C13" w:rsidP="00E713BF">
      <w:pPr>
        <w:spacing w:after="40" w:line="240" w:lineRule="auto"/>
      </w:pPr>
      <w:r>
        <w:t xml:space="preserve">Restrictive practices are discriminatory and must end. For too long, people with disability have been subject to violent practices such as restraint and seclusion. 76% of </w:t>
      </w:r>
      <w:r w:rsidR="000D776F">
        <w:t xml:space="preserve">surveyed </w:t>
      </w:r>
      <w:r>
        <w:t xml:space="preserve">PWDA members do not support restrictive practices. </w:t>
      </w:r>
    </w:p>
    <w:p w14:paraId="49F66CBE" w14:textId="77777777" w:rsidR="00EB0C13" w:rsidRPr="00DA0C63" w:rsidRDefault="00EB0C13" w:rsidP="00E713BF">
      <w:pPr>
        <w:spacing w:after="40" w:line="240" w:lineRule="auto"/>
      </w:pPr>
      <w:r>
        <w:t xml:space="preserve">Restrictive practices can impose life-long trauma and a distrust in services. This trauma is experienced even when restrictive practices are ‘authorised’. There must be a better way forward. </w:t>
      </w:r>
    </w:p>
    <w:p w14:paraId="0DB691A3" w14:textId="77777777" w:rsidR="00EB0C13" w:rsidRDefault="00EB0C13" w:rsidP="00E713BF">
      <w:pPr>
        <w:pStyle w:val="Heading4"/>
        <w:spacing w:line="240" w:lineRule="auto"/>
      </w:pPr>
      <w:r>
        <w:t xml:space="preserve">How do we change it? </w:t>
      </w:r>
    </w:p>
    <w:p w14:paraId="2FFDE12C" w14:textId="2D9F7624" w:rsidR="00EB0C13" w:rsidRDefault="00EB0C13" w:rsidP="00E713BF">
      <w:pPr>
        <w:spacing w:after="40" w:line="240" w:lineRule="auto"/>
      </w:pPr>
      <w:r>
        <w:t xml:space="preserve">We welcome </w:t>
      </w:r>
      <w:r w:rsidR="00075271">
        <w:t>R</w:t>
      </w:r>
      <w:r>
        <w:t>ecommendation 6.36 to immediately prohibit the use of certain restrictive practices,</w:t>
      </w:r>
      <w:r w:rsidR="000D776F">
        <w:t xml:space="preserve"> including </w:t>
      </w:r>
      <w:hyperlink r:id="rId58" w:history="1">
        <w:r w:rsidR="000D776F" w:rsidRPr="000D776F">
          <w:rPr>
            <w:rStyle w:val="Hyperlink"/>
          </w:rPr>
          <w:t>specific forms of physical restraint and punitive approaches</w:t>
        </w:r>
      </w:hyperlink>
      <w:r w:rsidR="000D776F">
        <w:t xml:space="preserve"> that the former Disability Reform Council agreed upon in 2019</w:t>
      </w:r>
      <w:r w:rsidR="003D3E35">
        <w:t>. H</w:t>
      </w:r>
      <w:r>
        <w:t xml:space="preserve">owever, we are disappointed that the DRC did not recommend the elimination of all restrictive practices.  </w:t>
      </w:r>
    </w:p>
    <w:p w14:paraId="070669DD" w14:textId="3657534F" w:rsidR="00825037" w:rsidRDefault="00EB0C13" w:rsidP="00E713BF">
      <w:pPr>
        <w:spacing w:after="40" w:line="240" w:lineRule="auto"/>
      </w:pPr>
      <w:r>
        <w:t xml:space="preserve">The </w:t>
      </w:r>
      <w:r w:rsidR="0018582E">
        <w:rPr>
          <w:b/>
          <w:bCs/>
        </w:rPr>
        <w:t>DRC’s</w:t>
      </w:r>
      <w:r w:rsidR="0005786A" w:rsidRPr="008F0745">
        <w:rPr>
          <w:b/>
          <w:bCs/>
        </w:rPr>
        <w:t xml:space="preserve"> own</w:t>
      </w:r>
      <w:r w:rsidRPr="008F0745">
        <w:rPr>
          <w:b/>
          <w:bCs/>
        </w:rPr>
        <w:t xml:space="preserve"> </w:t>
      </w:r>
      <w:hyperlink r:id="rId59" w:history="1">
        <w:r w:rsidRPr="00585093">
          <w:rPr>
            <w:rStyle w:val="Hyperlink"/>
            <w:b/>
            <w:bCs/>
          </w:rPr>
          <w:t>research report</w:t>
        </w:r>
      </w:hyperlink>
      <w:r w:rsidRPr="008F0745">
        <w:rPr>
          <w:b/>
          <w:bCs/>
        </w:rPr>
        <w:t xml:space="preserve"> sets out a pathway to eliminating restrictive practices</w:t>
      </w:r>
      <w:r>
        <w:t>, and we believe this should have been given more weight</w:t>
      </w:r>
      <w:r w:rsidR="00825037">
        <w:t xml:space="preserve"> </w:t>
      </w:r>
      <w:r w:rsidR="00BA6536">
        <w:t xml:space="preserve">in the recommendations </w:t>
      </w:r>
      <w:r w:rsidR="00825037">
        <w:t>and considered in more in-depth.</w:t>
      </w:r>
    </w:p>
    <w:p w14:paraId="5089456B" w14:textId="4A9B573D" w:rsidR="00EB0C13" w:rsidRPr="00DA0C63" w:rsidRDefault="00EB0C13" w:rsidP="00E713BF">
      <w:pPr>
        <w:spacing w:after="40" w:line="240" w:lineRule="auto"/>
      </w:pPr>
      <w:r>
        <w:t xml:space="preserve">We seek a </w:t>
      </w:r>
      <w:r w:rsidRPr="008F0745">
        <w:rPr>
          <w:b/>
          <w:bCs/>
        </w:rPr>
        <w:t>commitment from the Government to eliminate restrictive practices</w:t>
      </w:r>
      <w:r w:rsidR="006F0F1A">
        <w:rPr>
          <w:b/>
          <w:bCs/>
        </w:rPr>
        <w:t>.</w:t>
      </w:r>
      <w:r w:rsidR="004C6DBF">
        <w:rPr>
          <w:b/>
          <w:bCs/>
        </w:rPr>
        <w:t xml:space="preserve"> </w:t>
      </w:r>
      <w:r w:rsidRPr="008F0745">
        <w:rPr>
          <w:b/>
          <w:bCs/>
        </w:rPr>
        <w:t>Until restrictive practices are eliminated, we need clear reporting</w:t>
      </w:r>
      <w:r>
        <w:t xml:space="preserve"> on when they are used</w:t>
      </w:r>
      <w:r w:rsidR="006F0F1A">
        <w:t xml:space="preserve">, </w:t>
      </w:r>
      <w:r w:rsidR="006F0F1A">
        <w:rPr>
          <w:b/>
          <w:bCs/>
        </w:rPr>
        <w:t>strategies in place to reduce their use</w:t>
      </w:r>
      <w:r w:rsidR="006F0F1A" w:rsidRPr="008F0745">
        <w:rPr>
          <w:b/>
          <w:bCs/>
        </w:rPr>
        <w:t xml:space="preserve"> </w:t>
      </w:r>
      <w:r>
        <w:t xml:space="preserve">and </w:t>
      </w:r>
      <w:r w:rsidRPr="005F3453">
        <w:rPr>
          <w:b/>
          <w:bCs/>
        </w:rPr>
        <w:t>accountability for misuse</w:t>
      </w:r>
      <w:r>
        <w:t xml:space="preserve"> through a mechanism with ‘teeth’. </w:t>
      </w:r>
    </w:p>
    <w:p w14:paraId="3D38FCC7" w14:textId="0A53D3B5" w:rsidR="00EB0C13" w:rsidRPr="00080F87" w:rsidRDefault="00EB0C13" w:rsidP="00E713BF">
      <w:pPr>
        <w:pStyle w:val="Heading2"/>
        <w:spacing w:line="240" w:lineRule="auto"/>
        <w:rPr>
          <w:sz w:val="44"/>
          <w:szCs w:val="44"/>
        </w:rPr>
      </w:pPr>
      <w:bookmarkStart w:id="56" w:name="_Toc158360947"/>
      <w:r w:rsidRPr="00080F87">
        <w:rPr>
          <w:sz w:val="44"/>
          <w:szCs w:val="44"/>
        </w:rPr>
        <w:lastRenderedPageBreak/>
        <w:t>Position 1</w:t>
      </w:r>
      <w:r w:rsidR="008C655A">
        <w:rPr>
          <w:sz w:val="44"/>
          <w:szCs w:val="44"/>
        </w:rPr>
        <w:t>6</w:t>
      </w:r>
      <w:r w:rsidRPr="00080F87">
        <w:rPr>
          <w:sz w:val="44"/>
          <w:szCs w:val="44"/>
        </w:rPr>
        <w:t xml:space="preserve"> - Restrictive practices</w:t>
      </w:r>
      <w:bookmarkEnd w:id="55"/>
      <w:r w:rsidR="00446AB3">
        <w:rPr>
          <w:sz w:val="44"/>
          <w:szCs w:val="44"/>
        </w:rPr>
        <w:t xml:space="preserve"> in health, mental </w:t>
      </w:r>
      <w:proofErr w:type="gramStart"/>
      <w:r w:rsidR="00446AB3">
        <w:rPr>
          <w:sz w:val="44"/>
          <w:szCs w:val="44"/>
        </w:rPr>
        <w:t>health</w:t>
      </w:r>
      <w:proofErr w:type="gramEnd"/>
      <w:r w:rsidR="00446AB3">
        <w:rPr>
          <w:sz w:val="44"/>
          <w:szCs w:val="44"/>
        </w:rPr>
        <w:t xml:space="preserve"> and education settings</w:t>
      </w:r>
      <w:bookmarkEnd w:id="56"/>
    </w:p>
    <w:p w14:paraId="4E462F24" w14:textId="77777777" w:rsidR="00EB0C13" w:rsidRDefault="00EB0C13" w:rsidP="00E713BF">
      <w:pPr>
        <w:pStyle w:val="Heading4"/>
        <w:spacing w:line="240" w:lineRule="auto"/>
      </w:pPr>
      <w:bookmarkStart w:id="57" w:name="_Toc151129259"/>
      <w:r>
        <w:t xml:space="preserve">What did the Disability Royal Commission recommend? </w:t>
      </w:r>
    </w:p>
    <w:p w14:paraId="736B4E35" w14:textId="5FB58D9B" w:rsidR="00941B1F" w:rsidRDefault="00EB0C13" w:rsidP="00E713BF">
      <w:pPr>
        <w:pStyle w:val="ListParagraph"/>
        <w:numPr>
          <w:ilvl w:val="0"/>
          <w:numId w:val="19"/>
        </w:numPr>
        <w:tabs>
          <w:tab w:val="left" w:pos="1550"/>
        </w:tabs>
        <w:spacing w:after="40" w:line="240" w:lineRule="auto"/>
        <w:rPr>
          <w:lang w:val="en-GB"/>
        </w:rPr>
      </w:pPr>
      <w:r w:rsidRPr="00941B1F">
        <w:rPr>
          <w:lang w:val="en-GB"/>
        </w:rPr>
        <w:t>The DRC recommended that state and territory governments should immediately provide that a range of restrictive practices are not permitted in mental health</w:t>
      </w:r>
      <w:r w:rsidR="009E1592">
        <w:rPr>
          <w:lang w:val="en-GB"/>
        </w:rPr>
        <w:t xml:space="preserve">, </w:t>
      </w:r>
      <w:proofErr w:type="gramStart"/>
      <w:r w:rsidR="009E1592">
        <w:rPr>
          <w:lang w:val="en-GB"/>
        </w:rPr>
        <w:t>health</w:t>
      </w:r>
      <w:proofErr w:type="gramEnd"/>
      <w:r w:rsidR="009E1592">
        <w:rPr>
          <w:lang w:val="en-GB"/>
        </w:rPr>
        <w:t xml:space="preserve"> and education </w:t>
      </w:r>
      <w:r w:rsidRPr="00941B1F">
        <w:rPr>
          <w:lang w:val="en-GB"/>
        </w:rPr>
        <w:t xml:space="preserve">settings (Recommendation 6.36). </w:t>
      </w:r>
    </w:p>
    <w:p w14:paraId="758B518A" w14:textId="4DDBC463" w:rsidR="00EB0C13" w:rsidRPr="00941B1F" w:rsidRDefault="00EB0C13" w:rsidP="00E713BF">
      <w:pPr>
        <w:pStyle w:val="ListParagraph"/>
        <w:numPr>
          <w:ilvl w:val="0"/>
          <w:numId w:val="19"/>
        </w:numPr>
        <w:tabs>
          <w:tab w:val="left" w:pos="1550"/>
        </w:tabs>
        <w:spacing w:after="40" w:line="240" w:lineRule="auto"/>
        <w:rPr>
          <w:lang w:val="en-GB"/>
        </w:rPr>
      </w:pPr>
      <w:r w:rsidRPr="00941B1F">
        <w:rPr>
          <w:lang w:val="en-GB"/>
        </w:rPr>
        <w:t>This includes, for example, seclusion and restraint not associated with an immediate risk of harm</w:t>
      </w:r>
      <w:r w:rsidR="00FF2E9C">
        <w:rPr>
          <w:lang w:val="en-GB"/>
        </w:rPr>
        <w:t>,</w:t>
      </w:r>
      <w:r w:rsidRPr="00941B1F">
        <w:rPr>
          <w:lang w:val="en-GB"/>
        </w:rPr>
        <w:t xml:space="preserve"> and secluding children and young people. </w:t>
      </w:r>
    </w:p>
    <w:p w14:paraId="7CC416B0" w14:textId="77777777" w:rsidR="00EB0C13" w:rsidRDefault="00EB0C13" w:rsidP="00E713BF">
      <w:pPr>
        <w:pStyle w:val="Heading4"/>
        <w:spacing w:line="240" w:lineRule="auto"/>
      </w:pPr>
      <w:r>
        <w:t xml:space="preserve">Why does this matter? </w:t>
      </w:r>
    </w:p>
    <w:p w14:paraId="09A74C03" w14:textId="02783A1D" w:rsidR="00EB0C13" w:rsidRPr="000578DB" w:rsidRDefault="00EB0C13" w:rsidP="00E713BF">
      <w:pPr>
        <w:spacing w:after="40" w:line="240" w:lineRule="auto"/>
      </w:pPr>
      <w:r>
        <w:t>When people with disability enter mental health settings, they often lose many of their rights - one of which, is the right to be free from violence.</w:t>
      </w:r>
      <w:r w:rsidR="00735C34">
        <w:t xml:space="preserve"> Regardless of the setting, no person with disability should be subject to practices that rob them of their human rights. </w:t>
      </w:r>
    </w:p>
    <w:p w14:paraId="721BBC1E" w14:textId="77777777" w:rsidR="00EB0C13" w:rsidRPr="000578DB" w:rsidRDefault="00EB0C13" w:rsidP="00E713BF">
      <w:pPr>
        <w:spacing w:after="40" w:line="240" w:lineRule="auto"/>
      </w:pPr>
      <w:r>
        <w:t>Restrictive practices, such as seclusion and chemical or physical restraint constitute acts of violence. Even when used with ‘good intentions’, they often leave us feeling traumatised and violated.</w:t>
      </w:r>
    </w:p>
    <w:p w14:paraId="2D0CD179" w14:textId="7B556497" w:rsidR="00EB0C13" w:rsidRPr="00A948C3" w:rsidRDefault="00EB0C13" w:rsidP="00E713BF">
      <w:pPr>
        <w:spacing w:after="40" w:line="240" w:lineRule="auto"/>
      </w:pPr>
      <w:r>
        <w:t>We need mental health</w:t>
      </w:r>
      <w:r w:rsidR="00937F52">
        <w:t xml:space="preserve">, </w:t>
      </w:r>
      <w:proofErr w:type="gramStart"/>
      <w:r w:rsidR="00937F52">
        <w:t>health</w:t>
      </w:r>
      <w:proofErr w:type="gramEnd"/>
      <w:r w:rsidR="00937F52">
        <w:t xml:space="preserve"> and education settings</w:t>
      </w:r>
      <w:r>
        <w:t xml:space="preserve"> to use other trauma-informed and person-centred methods to </w:t>
      </w:r>
      <w:r w:rsidR="00937F52">
        <w:t>support</w:t>
      </w:r>
      <w:r>
        <w:t xml:space="preserve"> us with our needs.</w:t>
      </w:r>
      <w:r w:rsidR="00B94C93">
        <w:t xml:space="preserve"> These sites should be </w:t>
      </w:r>
      <w:r>
        <w:t>safe space</w:t>
      </w:r>
      <w:r w:rsidR="00B94C93">
        <w:t>s</w:t>
      </w:r>
      <w:r>
        <w:t xml:space="preserve"> where we can</w:t>
      </w:r>
      <w:r w:rsidR="00AA6C8B">
        <w:t xml:space="preserve"> learn, seek treatment and support - </w:t>
      </w:r>
      <w:r>
        <w:t xml:space="preserve">rather than be traumatised. </w:t>
      </w:r>
    </w:p>
    <w:p w14:paraId="5FCCCB1F" w14:textId="77777777" w:rsidR="00EB0C13" w:rsidRDefault="00EB0C13" w:rsidP="00E713BF">
      <w:pPr>
        <w:pStyle w:val="Heading4"/>
        <w:spacing w:line="240" w:lineRule="auto"/>
      </w:pPr>
      <w:r>
        <w:t xml:space="preserve">How do we change it? </w:t>
      </w:r>
    </w:p>
    <w:p w14:paraId="4E995EFE" w14:textId="77777777" w:rsidR="00EB0C13" w:rsidRDefault="00EB0C13" w:rsidP="00E713BF">
      <w:pPr>
        <w:spacing w:after="40" w:line="240" w:lineRule="auto"/>
      </w:pPr>
      <w:r>
        <w:t xml:space="preserve">The goal should be to eliminate, rather than reduce all forms of restrictive practices. We support the DRC’s recommendation (Recommendation 6.36) to immediately end certain forms of restrictive practices. However, </w:t>
      </w:r>
      <w:r w:rsidRPr="00942A7E">
        <w:rPr>
          <w:b/>
          <w:bCs/>
        </w:rPr>
        <w:t xml:space="preserve">we emphasise that this must be done with a view to eliminating all restrictive practices over a set </w:t>
      </w:r>
      <w:proofErr w:type="gramStart"/>
      <w:r w:rsidRPr="00942A7E">
        <w:rPr>
          <w:b/>
          <w:bCs/>
        </w:rPr>
        <w:t>period of time</w:t>
      </w:r>
      <w:proofErr w:type="gramEnd"/>
      <w:r w:rsidRPr="00942A7E">
        <w:rPr>
          <w:b/>
          <w:bCs/>
        </w:rPr>
        <w:t>.</w:t>
      </w:r>
      <w:r>
        <w:t xml:space="preserve"> </w:t>
      </w:r>
    </w:p>
    <w:p w14:paraId="6CDE2457" w14:textId="25AB4D62" w:rsidR="00EB0C13" w:rsidRPr="00080F87" w:rsidRDefault="00EB0C13" w:rsidP="00E713BF">
      <w:pPr>
        <w:pStyle w:val="Heading2"/>
        <w:spacing w:line="240" w:lineRule="auto"/>
        <w:rPr>
          <w:sz w:val="44"/>
          <w:szCs w:val="44"/>
        </w:rPr>
      </w:pPr>
      <w:bookmarkStart w:id="58" w:name="_Toc158360948"/>
      <w:r w:rsidRPr="00080F87">
        <w:rPr>
          <w:sz w:val="44"/>
          <w:szCs w:val="44"/>
        </w:rPr>
        <w:t>Position 1</w:t>
      </w:r>
      <w:r w:rsidR="0086142D">
        <w:rPr>
          <w:sz w:val="44"/>
          <w:szCs w:val="44"/>
        </w:rPr>
        <w:t xml:space="preserve">7 - </w:t>
      </w:r>
      <w:r w:rsidRPr="00080F87">
        <w:rPr>
          <w:sz w:val="44"/>
          <w:szCs w:val="44"/>
        </w:rPr>
        <w:t>Independent oversight and complaint mechanisms</w:t>
      </w:r>
      <w:bookmarkEnd w:id="57"/>
      <w:bookmarkEnd w:id="58"/>
      <w:r w:rsidRPr="00080F87">
        <w:rPr>
          <w:sz w:val="44"/>
          <w:szCs w:val="44"/>
        </w:rPr>
        <w:t xml:space="preserve"> </w:t>
      </w:r>
    </w:p>
    <w:p w14:paraId="2125174B" w14:textId="77777777" w:rsidR="00EB0C13" w:rsidRDefault="00EB0C13" w:rsidP="00E713BF">
      <w:pPr>
        <w:pStyle w:val="Heading4"/>
        <w:spacing w:line="240" w:lineRule="auto"/>
      </w:pPr>
      <w:bookmarkStart w:id="59" w:name="_Toc151129263"/>
      <w:r>
        <w:t xml:space="preserve">What did the Disability Royal Commission recommend? </w:t>
      </w:r>
    </w:p>
    <w:p w14:paraId="26FB4B20" w14:textId="5F7F9800" w:rsidR="00EB0C13" w:rsidRPr="00C52556" w:rsidRDefault="00EB0C13" w:rsidP="00E713BF">
      <w:pPr>
        <w:spacing w:after="40" w:line="240" w:lineRule="auto"/>
        <w:rPr>
          <w:lang w:val="en-GB"/>
        </w:rPr>
      </w:pPr>
      <w:r w:rsidRPr="00C52556">
        <w:rPr>
          <w:lang w:val="en-GB"/>
        </w:rPr>
        <w:t xml:space="preserve">The DRC made </w:t>
      </w:r>
      <w:r w:rsidR="007F728F">
        <w:rPr>
          <w:lang w:val="en-GB"/>
        </w:rPr>
        <w:t xml:space="preserve">numerous </w:t>
      </w:r>
      <w:r w:rsidRPr="00C52556">
        <w:rPr>
          <w:lang w:val="en-GB"/>
        </w:rPr>
        <w:t>recommendations to improve disability complaint mechanisms. Th</w:t>
      </w:r>
      <w:r w:rsidR="00710336">
        <w:rPr>
          <w:lang w:val="en-GB"/>
        </w:rPr>
        <w:t xml:space="preserve">ese </w:t>
      </w:r>
      <w:r w:rsidR="001845B0" w:rsidRPr="00C52556">
        <w:rPr>
          <w:lang w:val="en-GB"/>
        </w:rPr>
        <w:t>include</w:t>
      </w:r>
      <w:r w:rsidRPr="00C52556">
        <w:rPr>
          <w:lang w:val="en-GB"/>
        </w:rPr>
        <w:t>:</w:t>
      </w:r>
    </w:p>
    <w:p w14:paraId="117DCAEB" w14:textId="4C48FF14" w:rsidR="00EB0C13" w:rsidRPr="00C52556" w:rsidRDefault="00EB0C13" w:rsidP="00E713BF">
      <w:pPr>
        <w:pStyle w:val="ListParagraph"/>
        <w:numPr>
          <w:ilvl w:val="0"/>
          <w:numId w:val="11"/>
        </w:numPr>
        <w:spacing w:before="0" w:after="40" w:line="240" w:lineRule="auto"/>
        <w:contextualSpacing/>
        <w:rPr>
          <w:rFonts w:asciiTheme="minorHAnsi" w:hAnsiTheme="minorHAnsi" w:cstheme="minorBidi"/>
          <w:lang w:val="en-GB"/>
        </w:rPr>
      </w:pPr>
      <w:r w:rsidRPr="00C52556">
        <w:rPr>
          <w:rFonts w:asciiTheme="minorHAnsi" w:hAnsiTheme="minorHAnsi" w:cstheme="minorBidi"/>
          <w:lang w:val="en-GB"/>
        </w:rPr>
        <w:t>Strengthening the NDIS Quality and Safeguards Commission and making it more accessible</w:t>
      </w:r>
      <w:r>
        <w:rPr>
          <w:rFonts w:asciiTheme="minorHAnsi" w:hAnsiTheme="minorHAnsi" w:cstheme="minorBidi"/>
          <w:lang w:val="en-GB"/>
        </w:rPr>
        <w:t xml:space="preserve"> (Recommendations 10.11</w:t>
      </w:r>
      <w:r w:rsidR="00075271">
        <w:rPr>
          <w:rFonts w:asciiTheme="minorHAnsi" w:hAnsiTheme="minorHAnsi" w:cstheme="minorBidi"/>
          <w:lang w:val="en-GB"/>
        </w:rPr>
        <w:t xml:space="preserve"> </w:t>
      </w:r>
      <w:r>
        <w:rPr>
          <w:rFonts w:asciiTheme="minorHAnsi" w:hAnsiTheme="minorHAnsi" w:cstheme="minorBidi"/>
          <w:lang w:val="en-GB"/>
        </w:rPr>
        <w:t>-</w:t>
      </w:r>
      <w:r w:rsidR="00075271">
        <w:rPr>
          <w:rFonts w:asciiTheme="minorHAnsi" w:hAnsiTheme="minorHAnsi" w:cstheme="minorBidi"/>
          <w:lang w:val="en-GB"/>
        </w:rPr>
        <w:t xml:space="preserve"> </w:t>
      </w:r>
      <w:r>
        <w:rPr>
          <w:rFonts w:asciiTheme="minorHAnsi" w:hAnsiTheme="minorHAnsi" w:cstheme="minorBidi"/>
          <w:lang w:val="en-GB"/>
        </w:rPr>
        <w:t>10.33)</w:t>
      </w:r>
    </w:p>
    <w:p w14:paraId="21DE4701" w14:textId="18850E40" w:rsidR="00EB0C13" w:rsidRPr="00C52556" w:rsidRDefault="00A87C8C" w:rsidP="00E713BF">
      <w:pPr>
        <w:pStyle w:val="ListParagraph"/>
        <w:numPr>
          <w:ilvl w:val="0"/>
          <w:numId w:val="11"/>
        </w:numPr>
        <w:spacing w:before="0" w:after="40" w:line="240" w:lineRule="auto"/>
        <w:contextualSpacing/>
        <w:rPr>
          <w:rFonts w:asciiTheme="minorHAnsi" w:hAnsiTheme="minorHAnsi" w:cstheme="minorBidi"/>
          <w:lang w:val="en-GB"/>
        </w:rPr>
      </w:pPr>
      <w:r>
        <w:rPr>
          <w:rFonts w:asciiTheme="minorHAnsi" w:hAnsiTheme="minorHAnsi" w:cstheme="minorBidi"/>
          <w:lang w:val="en-GB"/>
        </w:rPr>
        <w:t>C</w:t>
      </w:r>
      <w:r w:rsidR="00EB0C13" w:rsidRPr="00C52556">
        <w:rPr>
          <w:rFonts w:asciiTheme="minorHAnsi" w:hAnsiTheme="minorHAnsi" w:cstheme="minorBidi"/>
          <w:lang w:val="en-GB"/>
        </w:rPr>
        <w:t>reating a ‘one-stop-shop' complaint reporting, referral and support mechanism for each state and territory</w:t>
      </w:r>
      <w:r w:rsidR="00EB0C13">
        <w:rPr>
          <w:rFonts w:asciiTheme="minorHAnsi" w:hAnsiTheme="minorHAnsi" w:cstheme="minorBidi"/>
          <w:lang w:val="en-GB"/>
        </w:rPr>
        <w:t xml:space="preserve"> (Recommendation 11.</w:t>
      </w:r>
      <w:r w:rsidR="007F612A">
        <w:rPr>
          <w:rFonts w:asciiTheme="minorHAnsi" w:hAnsiTheme="minorHAnsi" w:cstheme="minorBidi"/>
          <w:lang w:val="en-GB"/>
        </w:rPr>
        <w:t>3</w:t>
      </w:r>
      <w:r w:rsidR="00EB0C13">
        <w:rPr>
          <w:rFonts w:asciiTheme="minorHAnsi" w:hAnsiTheme="minorHAnsi" w:cstheme="minorBidi"/>
          <w:lang w:val="en-GB"/>
        </w:rPr>
        <w:t>)</w:t>
      </w:r>
    </w:p>
    <w:p w14:paraId="6756BC97" w14:textId="3AB83648" w:rsidR="00EB0C13" w:rsidRDefault="00EB0C13" w:rsidP="00E713BF">
      <w:pPr>
        <w:pStyle w:val="ListParagraph"/>
        <w:numPr>
          <w:ilvl w:val="0"/>
          <w:numId w:val="11"/>
        </w:numPr>
        <w:spacing w:before="0" w:after="40" w:line="240" w:lineRule="auto"/>
        <w:contextualSpacing/>
        <w:rPr>
          <w:rFonts w:asciiTheme="minorHAnsi" w:hAnsiTheme="minorHAnsi" w:cstheme="minorBidi"/>
          <w:lang w:val="en-GB"/>
        </w:rPr>
      </w:pPr>
      <w:r w:rsidRPr="00C52556">
        <w:rPr>
          <w:rFonts w:asciiTheme="minorHAnsi" w:hAnsiTheme="minorHAnsi" w:cstheme="minorBidi"/>
          <w:lang w:val="en-GB"/>
        </w:rPr>
        <w:lastRenderedPageBreak/>
        <w:t>Australia establish</w:t>
      </w:r>
      <w:r w:rsidR="00A87C8C">
        <w:rPr>
          <w:rFonts w:asciiTheme="minorHAnsi" w:hAnsiTheme="minorHAnsi" w:cstheme="minorBidi"/>
          <w:lang w:val="en-GB"/>
        </w:rPr>
        <w:t>ing</w:t>
      </w:r>
      <w:r w:rsidRPr="00C52556">
        <w:rPr>
          <w:rFonts w:asciiTheme="minorHAnsi" w:hAnsiTheme="minorHAnsi" w:cstheme="minorBidi"/>
          <w:lang w:val="en-GB"/>
        </w:rPr>
        <w:t xml:space="preserve"> a national 1800 number and website for complaints </w:t>
      </w:r>
      <w:r>
        <w:rPr>
          <w:rFonts w:asciiTheme="minorHAnsi" w:hAnsiTheme="minorHAnsi" w:cstheme="minorBidi"/>
          <w:lang w:val="en-GB"/>
        </w:rPr>
        <w:t xml:space="preserve">(Recommendation 11.4). </w:t>
      </w:r>
    </w:p>
    <w:p w14:paraId="058DD4C9" w14:textId="2C338E63" w:rsidR="00EB0C13" w:rsidRPr="00887A0A" w:rsidRDefault="00EB0C13" w:rsidP="00E713BF">
      <w:pPr>
        <w:pStyle w:val="ListParagraph"/>
        <w:numPr>
          <w:ilvl w:val="0"/>
          <w:numId w:val="11"/>
        </w:numPr>
        <w:spacing w:before="0" w:after="40" w:line="240" w:lineRule="auto"/>
        <w:contextualSpacing/>
        <w:rPr>
          <w:rFonts w:asciiTheme="minorHAnsi" w:hAnsiTheme="minorHAnsi" w:cstheme="minorHAnsi"/>
          <w:lang w:val="en-GB"/>
        </w:rPr>
      </w:pPr>
      <w:r w:rsidRPr="00887A0A">
        <w:rPr>
          <w:rFonts w:asciiTheme="minorHAnsi" w:hAnsiTheme="minorHAnsi" w:cstheme="minorHAnsi"/>
        </w:rPr>
        <w:t>Enshrining key provisions of the Optional Protocol to the Convention against Torture and Other Cruel, Inhuman or Degrading Treatment or Punishment</w:t>
      </w:r>
      <w:r w:rsidRPr="00887A0A">
        <w:rPr>
          <w:rFonts w:asciiTheme="minorHAnsi" w:hAnsiTheme="minorHAnsi" w:cstheme="minorHAnsi"/>
          <w:i/>
          <w:iCs/>
        </w:rPr>
        <w:t xml:space="preserve"> </w:t>
      </w:r>
      <w:r w:rsidRPr="00887A0A">
        <w:rPr>
          <w:rFonts w:asciiTheme="minorHAnsi" w:hAnsiTheme="minorHAnsi" w:cstheme="minorHAnsi"/>
        </w:rPr>
        <w:t>(OPCAT) (Recommendation</w:t>
      </w:r>
      <w:r w:rsidR="00FC19C5">
        <w:rPr>
          <w:rFonts w:asciiTheme="minorHAnsi" w:hAnsiTheme="minorHAnsi" w:cstheme="minorHAnsi"/>
        </w:rPr>
        <w:t>s</w:t>
      </w:r>
      <w:r w:rsidRPr="00887A0A">
        <w:rPr>
          <w:rFonts w:asciiTheme="minorHAnsi" w:hAnsiTheme="minorHAnsi" w:cstheme="minorHAnsi"/>
        </w:rPr>
        <w:t xml:space="preserve"> 11.6 &amp; 11.11). </w:t>
      </w:r>
    </w:p>
    <w:p w14:paraId="2D28D406" w14:textId="77777777" w:rsidR="00EB0C13" w:rsidRDefault="00EB0C13" w:rsidP="00E713BF">
      <w:pPr>
        <w:pStyle w:val="Heading4"/>
        <w:spacing w:line="240" w:lineRule="auto"/>
      </w:pPr>
      <w:r>
        <w:t xml:space="preserve">Why does this matter? </w:t>
      </w:r>
    </w:p>
    <w:p w14:paraId="125ABC14" w14:textId="07F18163" w:rsidR="00EB0C13" w:rsidRPr="0036131C" w:rsidRDefault="00887A0A" w:rsidP="00E713BF">
      <w:pPr>
        <w:spacing w:after="40" w:line="240" w:lineRule="auto"/>
      </w:pPr>
      <w:r>
        <w:t>Constant</w:t>
      </w:r>
      <w:r w:rsidR="00EB0C13">
        <w:t xml:space="preserve"> media has revealed shocking details about abuse and </w:t>
      </w:r>
      <w:commentRangeStart w:id="60"/>
      <w:r w:rsidR="00EB0C13">
        <w:t>negligence</w:t>
      </w:r>
      <w:commentRangeEnd w:id="60"/>
      <w:r w:rsidR="00AF6F22">
        <w:rPr>
          <w:rStyle w:val="CommentReference"/>
        </w:rPr>
        <w:commentReference w:id="60"/>
      </w:r>
      <w:r w:rsidR="00EB0C13">
        <w:t xml:space="preserve"> perpetrated by disability service providers. It also revealed that the current oversight mechanisms, including the NDIS Quality and Safeguards Commission</w:t>
      </w:r>
      <w:r w:rsidR="0025247C">
        <w:t xml:space="preserve">, </w:t>
      </w:r>
      <w:r w:rsidR="00C414BD">
        <w:t xml:space="preserve">need to </w:t>
      </w:r>
      <w:r w:rsidR="00AF6F22">
        <w:t>do</w:t>
      </w:r>
      <w:r w:rsidR="0025247C">
        <w:t xml:space="preserve"> so much</w:t>
      </w:r>
      <w:r w:rsidR="00EB0C13">
        <w:t xml:space="preserve"> </w:t>
      </w:r>
      <w:r w:rsidR="00CB69F6">
        <w:t xml:space="preserve">more </w:t>
      </w:r>
      <w:r w:rsidR="00EB0C13">
        <w:t xml:space="preserve">to hold perpetrators to account. </w:t>
      </w:r>
    </w:p>
    <w:p w14:paraId="3DEE1332" w14:textId="77777777" w:rsidR="00EB0C13" w:rsidRPr="0036131C" w:rsidRDefault="00EB0C13" w:rsidP="00E713BF">
      <w:pPr>
        <w:spacing w:after="40" w:line="240" w:lineRule="auto"/>
      </w:pPr>
      <w:r>
        <w:t xml:space="preserve">In addition, people with disability find making service provider complaints confusing and ineffective. </w:t>
      </w:r>
    </w:p>
    <w:p w14:paraId="71634D63" w14:textId="65E43C65" w:rsidR="00EB0C13" w:rsidRDefault="00EB0C13" w:rsidP="00E713BF">
      <w:pPr>
        <w:spacing w:after="40" w:line="240" w:lineRule="auto"/>
      </w:pPr>
      <w:r>
        <w:t xml:space="preserve">It is crucial that people with disability </w:t>
      </w:r>
      <w:r w:rsidR="005A3339">
        <w:t>can</w:t>
      </w:r>
      <w:r>
        <w:t xml:space="preserve"> make complaints and receive just outcomes. Effective complaint mechanisms are key to upholding our rights. </w:t>
      </w:r>
    </w:p>
    <w:p w14:paraId="099CC235" w14:textId="77777777" w:rsidR="00EB0C13" w:rsidRDefault="00EB0C13" w:rsidP="00E713BF">
      <w:pPr>
        <w:pStyle w:val="Heading4"/>
        <w:spacing w:line="240" w:lineRule="auto"/>
      </w:pPr>
      <w:r>
        <w:t xml:space="preserve">How do we change it? </w:t>
      </w:r>
    </w:p>
    <w:p w14:paraId="5DD32CD1" w14:textId="154A1785" w:rsidR="00EB0C13" w:rsidRPr="0036131C" w:rsidRDefault="00EB0C13" w:rsidP="00E713BF">
      <w:pPr>
        <w:spacing w:after="40" w:line="240" w:lineRule="auto"/>
      </w:pPr>
      <w:r w:rsidRPr="00650791">
        <w:rPr>
          <w:b/>
          <w:bCs/>
        </w:rPr>
        <w:t xml:space="preserve">We support the DRC’s recommendations to strengthen the NDIS Quality and Safeguards Commission’s monitoring, </w:t>
      </w:r>
      <w:proofErr w:type="gramStart"/>
      <w:r w:rsidRPr="00650791">
        <w:rPr>
          <w:b/>
          <w:bCs/>
        </w:rPr>
        <w:t>compliance</w:t>
      </w:r>
      <w:proofErr w:type="gramEnd"/>
      <w:r w:rsidRPr="00650791">
        <w:rPr>
          <w:b/>
          <w:bCs/>
        </w:rPr>
        <w:t xml:space="preserve"> and enforcement activities</w:t>
      </w:r>
      <w:r>
        <w:t xml:space="preserve"> (Recommendation 10.25) and to </w:t>
      </w:r>
      <w:r w:rsidRPr="00650791">
        <w:rPr>
          <w:b/>
          <w:bCs/>
        </w:rPr>
        <w:t>make it</w:t>
      </w:r>
      <w:r w:rsidR="001C1A7C">
        <w:rPr>
          <w:b/>
          <w:bCs/>
        </w:rPr>
        <w:t xml:space="preserve">s complaint </w:t>
      </w:r>
      <w:r w:rsidR="00610042">
        <w:rPr>
          <w:b/>
          <w:bCs/>
        </w:rPr>
        <w:t>processes</w:t>
      </w:r>
      <w:r w:rsidRPr="00650791">
        <w:rPr>
          <w:b/>
          <w:bCs/>
        </w:rPr>
        <w:t xml:space="preserve"> more accessible</w:t>
      </w:r>
      <w:r>
        <w:t xml:space="preserve"> (Recommendation 10.20). </w:t>
      </w:r>
    </w:p>
    <w:p w14:paraId="096B254C" w14:textId="2B91D91A" w:rsidR="00EB0C13" w:rsidRPr="0036131C" w:rsidRDefault="00EB0C13" w:rsidP="00E713BF">
      <w:pPr>
        <w:spacing w:after="40" w:line="240" w:lineRule="auto"/>
      </w:pPr>
      <w:r>
        <w:t xml:space="preserve">We also </w:t>
      </w:r>
      <w:r w:rsidRPr="00650791">
        <w:rPr>
          <w:b/>
          <w:bCs/>
        </w:rPr>
        <w:t>support a ‘one-stop-shop' complaint reporting and referral mechani</w:t>
      </w:r>
      <w:r>
        <w:t>sm for each state and territory (Recommendation 11.3)</w:t>
      </w:r>
      <w:r w:rsidRPr="5D222FCF">
        <w:rPr>
          <w:b/>
          <w:bCs/>
        </w:rPr>
        <w:t xml:space="preserve"> </w:t>
      </w:r>
      <w:r>
        <w:t xml:space="preserve">and the </w:t>
      </w:r>
      <w:r w:rsidRPr="00650791">
        <w:rPr>
          <w:b/>
          <w:bCs/>
        </w:rPr>
        <w:t>establishment of a national 1800</w:t>
      </w:r>
      <w:r>
        <w:t xml:space="preserve"> </w:t>
      </w:r>
      <w:r w:rsidRPr="00650791">
        <w:rPr>
          <w:b/>
          <w:bCs/>
        </w:rPr>
        <w:t>number for complaints</w:t>
      </w:r>
      <w:r>
        <w:t xml:space="preserve"> (Recommendation 11.4). We emphasise that accessible awareness raising will be crucial to inform people of these new complaint mechanism</w:t>
      </w:r>
      <w:r w:rsidR="005B2A65">
        <w:t>s</w:t>
      </w:r>
      <w:r>
        <w:t xml:space="preserve">. </w:t>
      </w:r>
    </w:p>
    <w:p w14:paraId="6E828024" w14:textId="6E08A269" w:rsidR="00EB0C13" w:rsidRDefault="00EB0C13" w:rsidP="00E713BF">
      <w:pPr>
        <w:spacing w:after="40" w:line="240" w:lineRule="auto"/>
      </w:pPr>
      <w:r>
        <w:t xml:space="preserve">All efforts to implement these recommendations must be done in consultation with people with disability and </w:t>
      </w:r>
      <w:r w:rsidR="0090548B">
        <w:t>disability</w:t>
      </w:r>
      <w:r>
        <w:t xml:space="preserve"> representative organisations. </w:t>
      </w:r>
    </w:p>
    <w:p w14:paraId="360CADB9" w14:textId="66350057" w:rsidR="00FC19C5" w:rsidRPr="004936EC" w:rsidRDefault="00FC19C5" w:rsidP="00E713BF">
      <w:pPr>
        <w:spacing w:after="40" w:line="240" w:lineRule="auto"/>
      </w:pPr>
      <w:r>
        <w:t xml:space="preserve">We support the additional measure to </w:t>
      </w:r>
      <w:r w:rsidRPr="009F7109">
        <w:rPr>
          <w:rFonts w:cstheme="minorHAnsi"/>
          <w:b/>
          <w:bCs/>
        </w:rPr>
        <w:t xml:space="preserve">enshrine key provisions of </w:t>
      </w:r>
      <w:r w:rsidR="00C36487" w:rsidRPr="009F7109">
        <w:rPr>
          <w:rFonts w:cstheme="minorHAnsi"/>
          <w:b/>
          <w:bCs/>
        </w:rPr>
        <w:t>OPCAT</w:t>
      </w:r>
      <w:r w:rsidR="00C36487">
        <w:rPr>
          <w:rFonts w:cstheme="minorHAnsi"/>
        </w:rPr>
        <w:t xml:space="preserve"> as a</w:t>
      </w:r>
      <w:r>
        <w:rPr>
          <w:rFonts w:cstheme="minorHAnsi"/>
        </w:rPr>
        <w:t xml:space="preserve"> safeguarding </w:t>
      </w:r>
      <w:r w:rsidR="00C36487">
        <w:rPr>
          <w:rFonts w:cstheme="minorHAnsi"/>
        </w:rPr>
        <w:t xml:space="preserve">mechanism </w:t>
      </w:r>
      <w:r>
        <w:rPr>
          <w:rFonts w:cstheme="minorHAnsi"/>
        </w:rPr>
        <w:t xml:space="preserve">for people with disability against </w:t>
      </w:r>
      <w:r w:rsidR="00CB52E7">
        <w:rPr>
          <w:rFonts w:cstheme="minorHAnsi"/>
        </w:rPr>
        <w:t xml:space="preserve">experiencing </w:t>
      </w:r>
      <w:r>
        <w:rPr>
          <w:rFonts w:cstheme="minorHAnsi"/>
        </w:rPr>
        <w:t xml:space="preserve">torture and similar </w:t>
      </w:r>
      <w:r w:rsidR="00A42565">
        <w:rPr>
          <w:rFonts w:cstheme="minorHAnsi"/>
        </w:rPr>
        <w:t>treatmen</w:t>
      </w:r>
      <w:r w:rsidR="00FE1EAF">
        <w:rPr>
          <w:rFonts w:cstheme="minorHAnsi"/>
        </w:rPr>
        <w:t>t or punishment</w:t>
      </w:r>
      <w:r w:rsidR="00A42565">
        <w:rPr>
          <w:rFonts w:cstheme="minorHAnsi"/>
        </w:rPr>
        <w:t xml:space="preserve"> </w:t>
      </w:r>
      <w:r w:rsidR="0095244F">
        <w:rPr>
          <w:rFonts w:cstheme="minorHAnsi"/>
        </w:rPr>
        <w:t>(</w:t>
      </w:r>
      <w:r w:rsidR="0095244F" w:rsidRPr="00887A0A">
        <w:rPr>
          <w:rFonts w:cstheme="minorHAnsi"/>
        </w:rPr>
        <w:t>Recommendation</w:t>
      </w:r>
      <w:r w:rsidR="0095244F">
        <w:rPr>
          <w:rFonts w:cstheme="minorHAnsi"/>
        </w:rPr>
        <w:t>s</w:t>
      </w:r>
      <w:r w:rsidR="0095244F" w:rsidRPr="00887A0A">
        <w:rPr>
          <w:rFonts w:cstheme="minorHAnsi"/>
        </w:rPr>
        <w:t xml:space="preserve"> 11.6 &amp; 11.11</w:t>
      </w:r>
      <w:r w:rsidR="0095244F">
        <w:rPr>
          <w:rFonts w:cstheme="minorHAnsi"/>
        </w:rPr>
        <w:t>).</w:t>
      </w:r>
    </w:p>
    <w:p w14:paraId="3E7C3D3E" w14:textId="77777777" w:rsidR="008A428E" w:rsidRDefault="008A428E">
      <w:pPr>
        <w:spacing w:before="0" w:after="120" w:line="280" w:lineRule="atLeast"/>
        <w:rPr>
          <w:rFonts w:ascii="VAG Rounded" w:eastAsia="Times New Roman" w:hAnsi="VAG Rounded" w:cs="Times New Roman"/>
          <w:b/>
          <w:color w:val="005496"/>
          <w:sz w:val="44"/>
          <w:szCs w:val="44"/>
        </w:rPr>
      </w:pPr>
      <w:bookmarkStart w:id="61" w:name="_Toc158360949"/>
      <w:r>
        <w:rPr>
          <w:sz w:val="44"/>
          <w:szCs w:val="44"/>
        </w:rPr>
        <w:br w:type="page"/>
      </w:r>
    </w:p>
    <w:p w14:paraId="1F7AD360" w14:textId="7C14A148" w:rsidR="00EB0C13" w:rsidRPr="004A62C8" w:rsidRDefault="00EB0C13" w:rsidP="00E713BF">
      <w:pPr>
        <w:pStyle w:val="Heading2"/>
        <w:spacing w:line="240" w:lineRule="auto"/>
        <w:rPr>
          <w:sz w:val="44"/>
          <w:szCs w:val="44"/>
        </w:rPr>
      </w:pPr>
      <w:r w:rsidRPr="004A62C8">
        <w:rPr>
          <w:sz w:val="44"/>
          <w:szCs w:val="44"/>
        </w:rPr>
        <w:lastRenderedPageBreak/>
        <w:t>Position 1</w:t>
      </w:r>
      <w:r w:rsidR="005D0569">
        <w:rPr>
          <w:sz w:val="44"/>
          <w:szCs w:val="44"/>
        </w:rPr>
        <w:t xml:space="preserve">8 </w:t>
      </w:r>
      <w:r w:rsidRPr="004A62C8">
        <w:rPr>
          <w:sz w:val="44"/>
          <w:szCs w:val="44"/>
        </w:rPr>
        <w:t>- Community visitor schemes</w:t>
      </w:r>
      <w:bookmarkEnd w:id="61"/>
      <w:r w:rsidRPr="004A62C8">
        <w:rPr>
          <w:sz w:val="44"/>
          <w:szCs w:val="44"/>
        </w:rPr>
        <w:t xml:space="preserve"> </w:t>
      </w:r>
    </w:p>
    <w:p w14:paraId="460BCBBD" w14:textId="77777777" w:rsidR="00EB0C13" w:rsidRDefault="00EB0C13" w:rsidP="00E713BF">
      <w:pPr>
        <w:pStyle w:val="Heading4"/>
        <w:spacing w:line="240" w:lineRule="auto"/>
      </w:pPr>
      <w:r>
        <w:t xml:space="preserve">What did the Disability Royal Commission recommend? </w:t>
      </w:r>
    </w:p>
    <w:p w14:paraId="4D93DE89" w14:textId="77777777" w:rsidR="00EB0C13" w:rsidRPr="006A4924" w:rsidRDefault="00EB0C13" w:rsidP="00E713BF">
      <w:pPr>
        <w:pStyle w:val="ListParagraph"/>
        <w:numPr>
          <w:ilvl w:val="0"/>
          <w:numId w:val="14"/>
        </w:numPr>
        <w:spacing w:line="240" w:lineRule="auto"/>
      </w:pPr>
      <w:r>
        <w:t>To urgently implement community visitor schemes (CVS) with national consistency for people with disability in all states and territories, with resourcing to conduct frequent visits (Recommendation 11.12).</w:t>
      </w:r>
    </w:p>
    <w:p w14:paraId="3CCD158C" w14:textId="77777777" w:rsidR="00EB0C13" w:rsidRDefault="00EB0C13" w:rsidP="00E713BF">
      <w:pPr>
        <w:pStyle w:val="Heading4"/>
        <w:spacing w:line="240" w:lineRule="auto"/>
      </w:pPr>
      <w:r>
        <w:t xml:space="preserve">Why does this matter? </w:t>
      </w:r>
    </w:p>
    <w:p w14:paraId="22C0654B" w14:textId="514C3717" w:rsidR="00EB0C13" w:rsidRPr="00A52A4B" w:rsidRDefault="00EB0C13" w:rsidP="00E713BF">
      <w:pPr>
        <w:spacing w:after="40" w:line="240" w:lineRule="auto"/>
        <w:rPr>
          <w:rFonts w:cstheme="minorHAnsi"/>
          <w:b/>
          <w:bCs/>
        </w:rPr>
      </w:pPr>
      <w:r w:rsidRPr="00405514">
        <w:rPr>
          <w:rFonts w:cstheme="minorHAnsi"/>
        </w:rPr>
        <w:t xml:space="preserve">Community </w:t>
      </w:r>
      <w:r>
        <w:rPr>
          <w:rFonts w:cstheme="minorHAnsi"/>
        </w:rPr>
        <w:t>Vi</w:t>
      </w:r>
      <w:r w:rsidRPr="00405514">
        <w:rPr>
          <w:rFonts w:cstheme="minorHAnsi"/>
        </w:rPr>
        <w:t xml:space="preserve">sitor </w:t>
      </w:r>
      <w:r>
        <w:rPr>
          <w:rFonts w:cstheme="minorHAnsi"/>
        </w:rPr>
        <w:t>S</w:t>
      </w:r>
      <w:r w:rsidRPr="00405514">
        <w:rPr>
          <w:rFonts w:cstheme="minorHAnsi"/>
        </w:rPr>
        <w:t>chemes</w:t>
      </w:r>
      <w:r>
        <w:rPr>
          <w:rFonts w:cstheme="minorHAnsi"/>
        </w:rPr>
        <w:t xml:space="preserve"> (CVS)</w:t>
      </w:r>
      <w:r w:rsidRPr="00405514">
        <w:rPr>
          <w:rFonts w:cstheme="minorHAnsi"/>
        </w:rPr>
        <w:t xml:space="preserve"> are an essential safeguard for people with disability. However, to be effective, they need to be sufficiently resourced and have the power to address and proactively prevent violence, </w:t>
      </w:r>
      <w:proofErr w:type="gramStart"/>
      <w:r w:rsidRPr="00405514">
        <w:rPr>
          <w:rFonts w:cstheme="minorHAnsi"/>
        </w:rPr>
        <w:t>abuse</w:t>
      </w:r>
      <w:proofErr w:type="gramEnd"/>
      <w:r w:rsidRPr="00405514">
        <w:rPr>
          <w:rFonts w:cstheme="minorHAnsi"/>
        </w:rPr>
        <w:t xml:space="preserve"> and neglect. </w:t>
      </w:r>
      <w:r>
        <w:rPr>
          <w:rFonts w:cstheme="minorHAnsi"/>
        </w:rPr>
        <w:t xml:space="preserve">97% of </w:t>
      </w:r>
      <w:r w:rsidR="00390DA8">
        <w:rPr>
          <w:rFonts w:cstheme="minorHAnsi"/>
        </w:rPr>
        <w:t xml:space="preserve">surveyed </w:t>
      </w:r>
      <w:r>
        <w:rPr>
          <w:rFonts w:cstheme="minorHAnsi"/>
        </w:rPr>
        <w:t>PWDA members are supportive of C</w:t>
      </w:r>
      <w:r w:rsidR="00275C47">
        <w:rPr>
          <w:rFonts w:cstheme="minorHAnsi"/>
        </w:rPr>
        <w:t xml:space="preserve">ommunity Visitors Schemes </w:t>
      </w:r>
      <w:r w:rsidR="00BD1F17">
        <w:rPr>
          <w:rFonts w:cstheme="minorHAnsi"/>
        </w:rPr>
        <w:t xml:space="preserve">being well-funded and </w:t>
      </w:r>
      <w:r w:rsidR="003E0433">
        <w:rPr>
          <w:rFonts w:cstheme="minorHAnsi"/>
        </w:rPr>
        <w:t>working under a consistent set of rules</w:t>
      </w:r>
      <w:r>
        <w:rPr>
          <w:rFonts w:cstheme="minorHAnsi"/>
        </w:rPr>
        <w:t xml:space="preserve">. </w:t>
      </w:r>
    </w:p>
    <w:p w14:paraId="49FAA205" w14:textId="77777777" w:rsidR="00EB0C13" w:rsidRDefault="00EB0C13" w:rsidP="00E713BF">
      <w:pPr>
        <w:spacing w:after="40" w:line="240" w:lineRule="auto"/>
      </w:pPr>
      <w:r w:rsidRPr="5D222FCF">
        <w:t xml:space="preserve">It is also crucial that visits are unannounced – unfortunately we have heard that this is not always case. </w:t>
      </w:r>
    </w:p>
    <w:p w14:paraId="2F26875D" w14:textId="77777777" w:rsidR="00EB0C13" w:rsidRPr="00A52A4B" w:rsidRDefault="00EB0C13" w:rsidP="00E713BF">
      <w:pPr>
        <w:spacing w:after="40" w:line="240" w:lineRule="auto"/>
      </w:pPr>
      <w:r w:rsidRPr="5D222FCF">
        <w:t>It is important that these schemes are nationally consistent to ensure all jurisdictions are engaging in best practice</w:t>
      </w:r>
      <w:r>
        <w:t>.</w:t>
      </w:r>
    </w:p>
    <w:p w14:paraId="7423C3B0" w14:textId="4ACD35E4" w:rsidR="00EB0C13" w:rsidRDefault="00EB0C13" w:rsidP="00E713BF">
      <w:pPr>
        <w:pStyle w:val="Heading4"/>
        <w:spacing w:line="240" w:lineRule="auto"/>
      </w:pPr>
      <w:r>
        <w:t>How do we c</w:t>
      </w:r>
      <w:r w:rsidR="008B59D5">
        <w:t>h</w:t>
      </w:r>
      <w:r>
        <w:t xml:space="preserve">ange it? </w:t>
      </w:r>
    </w:p>
    <w:p w14:paraId="1B172D07" w14:textId="78844AC0" w:rsidR="00EB0C13" w:rsidRDefault="00EB0C13" w:rsidP="00E713BF">
      <w:pPr>
        <w:spacing w:line="240" w:lineRule="auto"/>
      </w:pPr>
      <w:r>
        <w:t xml:space="preserve">PWDA welcomes </w:t>
      </w:r>
      <w:r w:rsidR="008B59D5">
        <w:t>R</w:t>
      </w:r>
      <w:r>
        <w:t xml:space="preserve">ecommendation 11.12, that says that </w:t>
      </w:r>
      <w:r w:rsidRPr="009345DA">
        <w:rPr>
          <w:b/>
          <w:bCs/>
        </w:rPr>
        <w:t>Australia must have sufficiently resourced, nationally consistent, community visitor schemes operating in all state and territories</w:t>
      </w:r>
      <w:r>
        <w:t xml:space="preserve">. We support ensuring that community visitor schemes </w:t>
      </w:r>
      <w:r w:rsidR="001F5A07">
        <w:t xml:space="preserve">have the capacity to </w:t>
      </w:r>
      <w:r w:rsidR="00354C0F">
        <w:t>attend services without announcing their visits</w:t>
      </w:r>
      <w:r>
        <w:t xml:space="preserve">. </w:t>
      </w:r>
    </w:p>
    <w:p w14:paraId="63272335" w14:textId="22D37453" w:rsidR="00EB0C13" w:rsidRPr="00A96695" w:rsidRDefault="00EB0C13" w:rsidP="00E713BF">
      <w:pPr>
        <w:spacing w:line="240" w:lineRule="auto"/>
      </w:pPr>
      <w:r w:rsidRPr="001C78BF">
        <w:rPr>
          <w:b/>
          <w:bCs/>
        </w:rPr>
        <w:t>Governments should consider the potential role of CVS</w:t>
      </w:r>
      <w:r w:rsidR="00407BE4">
        <w:rPr>
          <w:b/>
          <w:bCs/>
        </w:rPr>
        <w:t>s</w:t>
      </w:r>
      <w:r w:rsidRPr="001C78BF">
        <w:rPr>
          <w:b/>
          <w:bCs/>
        </w:rPr>
        <w:t xml:space="preserve"> as a ‘National Preventative Mechanism’ </w:t>
      </w:r>
      <w:r w:rsidRPr="00DA6957">
        <w:t>(</w:t>
      </w:r>
      <w:r w:rsidR="00215DAD">
        <w:t xml:space="preserve">the </w:t>
      </w:r>
      <w:r w:rsidRPr="00DA6957">
        <w:t>body that conducts inspections in closed environments)</w:t>
      </w:r>
      <w:r w:rsidR="00DA6957">
        <w:t xml:space="preserve">, as part of </w:t>
      </w:r>
      <w:r w:rsidR="001C78BF">
        <w:t xml:space="preserve">obligations </w:t>
      </w:r>
      <w:r w:rsidR="004B37C8">
        <w:t xml:space="preserve">Australian governments have under </w:t>
      </w:r>
      <w:r w:rsidR="00436D4B">
        <w:t xml:space="preserve">OPCAT. </w:t>
      </w:r>
    </w:p>
    <w:p w14:paraId="0899A8DF" w14:textId="77777777" w:rsidR="008A428E" w:rsidRDefault="008A428E">
      <w:pPr>
        <w:spacing w:before="0" w:after="120" w:line="280" w:lineRule="atLeast"/>
        <w:rPr>
          <w:rFonts w:ascii="VAG Rounded" w:eastAsia="Times New Roman" w:hAnsi="VAG Rounded" w:cs="Times New Roman"/>
          <w:b/>
          <w:color w:val="005496"/>
          <w:sz w:val="44"/>
          <w:szCs w:val="44"/>
        </w:rPr>
      </w:pPr>
      <w:bookmarkStart w:id="62" w:name="_Toc158360950"/>
      <w:r>
        <w:rPr>
          <w:sz w:val="44"/>
          <w:szCs w:val="44"/>
        </w:rPr>
        <w:br w:type="page"/>
      </w:r>
    </w:p>
    <w:p w14:paraId="6F7E94E6" w14:textId="3F46578E" w:rsidR="00EB0C13" w:rsidRPr="004A62C8" w:rsidRDefault="00EB0C13" w:rsidP="00E713BF">
      <w:pPr>
        <w:pStyle w:val="Heading2"/>
        <w:spacing w:line="240" w:lineRule="auto"/>
        <w:rPr>
          <w:sz w:val="44"/>
          <w:szCs w:val="44"/>
        </w:rPr>
      </w:pPr>
      <w:r w:rsidRPr="004A62C8">
        <w:rPr>
          <w:sz w:val="44"/>
          <w:szCs w:val="44"/>
        </w:rPr>
        <w:lastRenderedPageBreak/>
        <w:t xml:space="preserve">Position </w:t>
      </w:r>
      <w:r w:rsidR="009E4BFA">
        <w:rPr>
          <w:sz w:val="44"/>
          <w:szCs w:val="44"/>
        </w:rPr>
        <w:t>1</w:t>
      </w:r>
      <w:r w:rsidR="005A53C7">
        <w:rPr>
          <w:sz w:val="44"/>
          <w:szCs w:val="44"/>
        </w:rPr>
        <w:t>9</w:t>
      </w:r>
      <w:r w:rsidRPr="004A62C8">
        <w:rPr>
          <w:sz w:val="44"/>
          <w:szCs w:val="44"/>
        </w:rPr>
        <w:t xml:space="preserve"> - Redress scheme</w:t>
      </w:r>
      <w:bookmarkEnd w:id="62"/>
      <w:r w:rsidRPr="004A62C8">
        <w:rPr>
          <w:sz w:val="44"/>
          <w:szCs w:val="44"/>
        </w:rPr>
        <w:t xml:space="preserve"> </w:t>
      </w:r>
    </w:p>
    <w:p w14:paraId="662323EE" w14:textId="77777777" w:rsidR="00EB0C13" w:rsidRPr="00FD5381" w:rsidRDefault="00EB0C13" w:rsidP="00E713BF">
      <w:pPr>
        <w:pStyle w:val="Heading4"/>
        <w:spacing w:line="240" w:lineRule="auto"/>
      </w:pPr>
      <w:r>
        <w:t xml:space="preserve">What did the Disability Royal Commission recommend? </w:t>
      </w:r>
    </w:p>
    <w:p w14:paraId="6D263C59" w14:textId="2A85B131" w:rsidR="00EB0C13" w:rsidRPr="003A5036" w:rsidRDefault="00EB0C13" w:rsidP="00E713BF">
      <w:pPr>
        <w:pStyle w:val="ListParagraph"/>
        <w:numPr>
          <w:ilvl w:val="0"/>
          <w:numId w:val="12"/>
        </w:numPr>
        <w:spacing w:after="40" w:line="240" w:lineRule="auto"/>
        <w:rPr>
          <w:b/>
          <w:bCs/>
          <w:lang w:val="en-GB"/>
        </w:rPr>
      </w:pPr>
      <w:r>
        <w:rPr>
          <w:lang w:val="en-GB"/>
        </w:rPr>
        <w:t xml:space="preserve">To require </w:t>
      </w:r>
      <w:r w:rsidRPr="00FD5381">
        <w:rPr>
          <w:lang w:val="en-GB"/>
        </w:rPr>
        <w:t xml:space="preserve">NDIS providers to consider redress and forms of support to </w:t>
      </w:r>
      <w:r w:rsidR="005A3339" w:rsidRPr="00FD5381">
        <w:rPr>
          <w:lang w:val="en-GB"/>
        </w:rPr>
        <w:t>a</w:t>
      </w:r>
      <w:r w:rsidRPr="00FD5381">
        <w:rPr>
          <w:lang w:val="en-GB"/>
        </w:rPr>
        <w:t xml:space="preserve"> NDIS participant where the NDIS Quality and Safeguards Commission forms the view that the service provider bears responsibility for the violence, abuse, </w:t>
      </w:r>
      <w:proofErr w:type="gramStart"/>
      <w:r w:rsidR="005A3339" w:rsidRPr="00FD5381">
        <w:rPr>
          <w:lang w:val="en-GB"/>
        </w:rPr>
        <w:t>neglect</w:t>
      </w:r>
      <w:proofErr w:type="gramEnd"/>
      <w:r w:rsidR="00746126">
        <w:rPr>
          <w:lang w:val="en-GB"/>
        </w:rPr>
        <w:t xml:space="preserve"> </w:t>
      </w:r>
      <w:r w:rsidR="00CA7B9A">
        <w:rPr>
          <w:lang w:val="en-GB"/>
        </w:rPr>
        <w:t>and</w:t>
      </w:r>
      <w:r w:rsidRPr="00FD5381">
        <w:rPr>
          <w:lang w:val="en-GB"/>
        </w:rPr>
        <w:t xml:space="preserve"> exploitation experienced by the NDIS participant</w:t>
      </w:r>
      <w:r>
        <w:rPr>
          <w:lang w:val="en-GB"/>
        </w:rPr>
        <w:t xml:space="preserve"> (</w:t>
      </w:r>
      <w:r w:rsidRPr="00FD5381">
        <w:rPr>
          <w:lang w:val="en-GB"/>
        </w:rPr>
        <w:t>Recommendation 10.16).</w:t>
      </w:r>
    </w:p>
    <w:p w14:paraId="6EE608D5" w14:textId="77777777" w:rsidR="00EB0C13" w:rsidRDefault="00EB0C13" w:rsidP="00E713BF">
      <w:pPr>
        <w:pStyle w:val="Heading4"/>
        <w:spacing w:line="240" w:lineRule="auto"/>
      </w:pPr>
      <w:r>
        <w:t xml:space="preserve">Why does this matter? </w:t>
      </w:r>
    </w:p>
    <w:p w14:paraId="09EDBFCE" w14:textId="2A43F006" w:rsidR="00EB0C13" w:rsidRDefault="00EB0C13" w:rsidP="00E713BF">
      <w:pPr>
        <w:spacing w:line="240" w:lineRule="auto"/>
      </w:pPr>
      <w:r>
        <w:t xml:space="preserve">A National Redress Scheme in response to the </w:t>
      </w:r>
      <w:r w:rsidR="0018582E">
        <w:t>DRC</w:t>
      </w:r>
      <w:r>
        <w:t xml:space="preserve"> would provide an avenue for justice, accountability, and healing for people with disability who have been traumatised and injured through violence, abuse, </w:t>
      </w:r>
      <w:proofErr w:type="gramStart"/>
      <w:r>
        <w:t>neglect</w:t>
      </w:r>
      <w:proofErr w:type="gramEnd"/>
      <w:r>
        <w:t xml:space="preserve"> and exploitation. </w:t>
      </w:r>
    </w:p>
    <w:p w14:paraId="00E3EF06" w14:textId="221EA190" w:rsidR="00EB0C13" w:rsidRDefault="00EB0C13" w:rsidP="00E713BF">
      <w:pPr>
        <w:spacing w:line="240" w:lineRule="auto"/>
      </w:pPr>
      <w:r>
        <w:t xml:space="preserve">PWDA heard from our DRC Member Survey that 83% of </w:t>
      </w:r>
      <w:r w:rsidR="00F37B32">
        <w:t xml:space="preserve">surveyed </w:t>
      </w:r>
      <w:r>
        <w:t xml:space="preserve">PWDA members support a National Redress </w:t>
      </w:r>
      <w:r w:rsidR="00014C2F">
        <w:t>Scheme following</w:t>
      </w:r>
      <w:r>
        <w:t xml:space="preserve"> the </w:t>
      </w:r>
      <w:r w:rsidR="0018582E">
        <w:t>DRC</w:t>
      </w:r>
      <w:r>
        <w:t xml:space="preserve">. People with disability who shared their experiences of violence, abuse, </w:t>
      </w:r>
      <w:r w:rsidR="005A3339">
        <w:t>neglect,</w:t>
      </w:r>
      <w:r>
        <w:t xml:space="preserve"> and exploitation want the Scheme for:</w:t>
      </w:r>
    </w:p>
    <w:p w14:paraId="43555A99" w14:textId="77777777" w:rsidR="00EB0C13" w:rsidRDefault="00EB0C13" w:rsidP="00E713BF">
      <w:pPr>
        <w:pStyle w:val="ListParagraph"/>
        <w:numPr>
          <w:ilvl w:val="0"/>
          <w:numId w:val="12"/>
        </w:numPr>
        <w:spacing w:line="240" w:lineRule="auto"/>
      </w:pPr>
      <w:r>
        <w:t xml:space="preserve">Recognition of experiences of violence, abuse, neglect exploitation; closure and healing; justice and accountability; providing an avenue for improving systems in places of abuse etc. </w:t>
      </w:r>
    </w:p>
    <w:p w14:paraId="3C8179DF" w14:textId="77777777" w:rsidR="00EB0C13" w:rsidRPr="00407434" w:rsidRDefault="00EB0C13" w:rsidP="00E713BF">
      <w:pPr>
        <w:pStyle w:val="ListParagraph"/>
        <w:numPr>
          <w:ilvl w:val="0"/>
          <w:numId w:val="12"/>
        </w:numPr>
        <w:spacing w:line="240" w:lineRule="auto"/>
      </w:pPr>
      <w:r>
        <w:t>Financial support for ongoing medical and/or psychological support to support healing from their experiences.</w:t>
      </w:r>
    </w:p>
    <w:p w14:paraId="4E2D4098" w14:textId="77777777" w:rsidR="00EB0C13" w:rsidRDefault="00EB0C13" w:rsidP="00E713BF">
      <w:pPr>
        <w:pStyle w:val="Heading4"/>
        <w:spacing w:line="240" w:lineRule="auto"/>
      </w:pPr>
      <w:r>
        <w:t xml:space="preserve">How do we change it? </w:t>
      </w:r>
    </w:p>
    <w:bookmarkEnd w:id="59"/>
    <w:p w14:paraId="3913E63B" w14:textId="43E2BF13" w:rsidR="00EB0C13" w:rsidRPr="00327AFB" w:rsidRDefault="00EB0C13" w:rsidP="00E713BF">
      <w:pPr>
        <w:spacing w:line="240" w:lineRule="auto"/>
        <w:rPr>
          <w:b/>
          <w:bCs/>
        </w:rPr>
      </w:pPr>
      <w:r w:rsidRPr="00327AFB">
        <w:rPr>
          <w:b/>
          <w:bCs/>
        </w:rPr>
        <w:t>We need a National Redress Scheme to be established.</w:t>
      </w:r>
    </w:p>
    <w:p w14:paraId="4B742532" w14:textId="29849B3B" w:rsidR="00EB0C13" w:rsidRDefault="00EB0C13" w:rsidP="00E713BF">
      <w:pPr>
        <w:spacing w:line="240" w:lineRule="auto"/>
      </w:pPr>
      <w:r>
        <w:t xml:space="preserve">The scheme needs to include all people with disability who have experienced violence, abuse, </w:t>
      </w:r>
      <w:proofErr w:type="gramStart"/>
      <w:r>
        <w:t>neglect</w:t>
      </w:r>
      <w:proofErr w:type="gramEnd"/>
      <w:r>
        <w:t xml:space="preserve"> or exploitation</w:t>
      </w:r>
      <w:r w:rsidR="00CD6EFB">
        <w:t>,</w:t>
      </w:r>
      <w:r>
        <w:t xml:space="preserve"> as heard throughout the DRC. </w:t>
      </w:r>
      <w:r w:rsidRPr="00B22242">
        <w:rPr>
          <w:b/>
          <w:bCs/>
        </w:rPr>
        <w:t xml:space="preserve">Eligibility criteria needs to be </w:t>
      </w:r>
      <w:proofErr w:type="gramStart"/>
      <w:r w:rsidRPr="00B22242">
        <w:rPr>
          <w:b/>
          <w:bCs/>
        </w:rPr>
        <w:t>established</w:t>
      </w:r>
      <w:r w:rsidR="00E5351E">
        <w:rPr>
          <w:b/>
          <w:bCs/>
        </w:rPr>
        <w:t>,</w:t>
      </w:r>
      <w:r w:rsidR="00014C2F">
        <w:rPr>
          <w:b/>
          <w:bCs/>
        </w:rPr>
        <w:t xml:space="preserve"> but</w:t>
      </w:r>
      <w:proofErr w:type="gramEnd"/>
      <w:r w:rsidR="00014C2F">
        <w:rPr>
          <w:b/>
          <w:bCs/>
        </w:rPr>
        <w:t xml:space="preserve"> should go beyond experiences </w:t>
      </w:r>
      <w:r w:rsidR="000341BD">
        <w:rPr>
          <w:b/>
          <w:bCs/>
        </w:rPr>
        <w:t xml:space="preserve">in disability services and </w:t>
      </w:r>
      <w:r w:rsidR="00E5351E">
        <w:rPr>
          <w:b/>
          <w:bCs/>
        </w:rPr>
        <w:t>include</w:t>
      </w:r>
      <w:r w:rsidR="000341BD">
        <w:rPr>
          <w:b/>
          <w:bCs/>
        </w:rPr>
        <w:t xml:space="preserve"> </w:t>
      </w:r>
      <w:r w:rsidR="002B491D">
        <w:rPr>
          <w:b/>
          <w:bCs/>
        </w:rPr>
        <w:t>services that perpetrated the violence, abuse, neglect and exploitation of people with disability</w:t>
      </w:r>
      <w:r w:rsidRPr="00B22242">
        <w:rPr>
          <w:b/>
          <w:bCs/>
        </w:rPr>
        <w:t>.</w:t>
      </w:r>
    </w:p>
    <w:p w14:paraId="41C3DF1B" w14:textId="77777777" w:rsidR="00EB0C13" w:rsidRPr="001E62A4" w:rsidRDefault="00EB0C13" w:rsidP="00E713BF">
      <w:pPr>
        <w:spacing w:line="240" w:lineRule="auto"/>
      </w:pPr>
      <w:r>
        <w:t xml:space="preserve">The establishment of the Redress Scheme needs to </w:t>
      </w:r>
      <w:r w:rsidRPr="00FB23B7">
        <w:rPr>
          <w:b/>
          <w:bCs/>
        </w:rPr>
        <w:t>be driven by lessons learnt about what has been effective or ineffective during the National Redress Scheme in response to the Royal Commission into Institutional Responses to Child Sexual Abuse</w:t>
      </w:r>
      <w:r>
        <w:t>.</w:t>
      </w:r>
    </w:p>
    <w:p w14:paraId="08A5F073" w14:textId="77777777" w:rsidR="00DE0BFB" w:rsidRPr="00DE0BFB" w:rsidRDefault="00DE0BFB" w:rsidP="00E713BF">
      <w:pPr>
        <w:spacing w:line="240" w:lineRule="auto"/>
        <w:sectPr w:rsidR="00DE0BFB" w:rsidRPr="00DE0BFB" w:rsidSect="00512B24">
          <w:footerReference w:type="default" r:id="rId64"/>
          <w:pgSz w:w="11906" w:h="16838" w:code="9"/>
          <w:pgMar w:top="1701" w:right="1134" w:bottom="1928" w:left="1134" w:header="284" w:footer="510" w:gutter="0"/>
          <w:cols w:space="708"/>
          <w:docGrid w:linePitch="360"/>
        </w:sectPr>
      </w:pPr>
    </w:p>
    <w:p w14:paraId="3F767D64" w14:textId="77777777" w:rsidR="00210068" w:rsidRDefault="00210068" w:rsidP="00E713BF">
      <w:pPr>
        <w:tabs>
          <w:tab w:val="left" w:pos="2327"/>
        </w:tabs>
        <w:spacing w:line="240" w:lineRule="auto"/>
        <w:rPr>
          <w:rFonts w:cstheme="minorHAnsi"/>
          <w:color w:val="000000"/>
          <w:sz w:val="20"/>
          <w:szCs w:val="20"/>
        </w:rPr>
      </w:pPr>
    </w:p>
    <w:p w14:paraId="447629A7" w14:textId="77777777" w:rsidR="00210068" w:rsidRDefault="00210068" w:rsidP="00E713BF">
      <w:pPr>
        <w:tabs>
          <w:tab w:val="left" w:pos="2327"/>
        </w:tabs>
        <w:spacing w:line="240" w:lineRule="auto"/>
        <w:rPr>
          <w:rFonts w:cstheme="minorHAnsi"/>
          <w:color w:val="000000"/>
          <w:sz w:val="20"/>
          <w:szCs w:val="20"/>
        </w:rPr>
      </w:pPr>
    </w:p>
    <w:p w14:paraId="735CC1EE" w14:textId="77777777" w:rsidR="00F12C39" w:rsidRDefault="00F12C39" w:rsidP="00E713BF">
      <w:pPr>
        <w:tabs>
          <w:tab w:val="left" w:pos="2327"/>
        </w:tabs>
        <w:spacing w:line="240" w:lineRule="auto"/>
        <w:rPr>
          <w:rFonts w:cstheme="minorHAnsi"/>
          <w:color w:val="000000"/>
          <w:sz w:val="20"/>
          <w:szCs w:val="20"/>
        </w:rPr>
      </w:pPr>
    </w:p>
    <w:p w14:paraId="431EC932" w14:textId="3989B7CB" w:rsidR="00210068" w:rsidRPr="004816C8" w:rsidRDefault="00210068" w:rsidP="00746126">
      <w:pPr>
        <w:pStyle w:val="BodyText"/>
        <w:rPr>
          <w:b/>
          <w:bCs/>
        </w:rPr>
      </w:pPr>
      <w:r w:rsidRPr="004816C8">
        <w:rPr>
          <w:b/>
          <w:bCs/>
          <w:noProof/>
          <w:lang w:eastAsia="en-AU"/>
        </w:rPr>
        <w:drawing>
          <wp:anchor distT="0" distB="0" distL="114300" distR="114300" simplePos="0" relativeHeight="251725824" behindDoc="1" locked="1" layoutInCell="1" allowOverlap="1" wp14:anchorId="3BF47465" wp14:editId="2C22269A">
            <wp:simplePos x="0" y="0"/>
            <wp:positionH relativeFrom="page">
              <wp:align>left</wp:align>
            </wp:positionH>
            <wp:positionV relativeFrom="page">
              <wp:align>bottom</wp:align>
            </wp:positionV>
            <wp:extent cx="7559675" cy="10690860"/>
            <wp:effectExtent l="0" t="0" r="3175" b="0"/>
            <wp:wrapNone/>
            <wp:docPr id="586747381" name="Picture 5867473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65">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Pr="004816C8">
        <w:rPr>
          <w:b/>
          <w:bCs/>
        </w:rPr>
        <w:t>People with Disability Australia (PWDA) is a national disability rights and advocacy organisation made up of, and led by, people with disability.</w:t>
      </w:r>
    </w:p>
    <w:p w14:paraId="0F194A46" w14:textId="77777777" w:rsidR="00210068" w:rsidRPr="003B3AF1" w:rsidRDefault="00210068" w:rsidP="00746126">
      <w:pPr>
        <w:pStyle w:val="BodyText"/>
      </w:pPr>
      <w:r w:rsidRPr="003B3AF1">
        <w:t xml:space="preserve">For individual advocacy support contact PWDA between 9 am and 5 pm (AEST/AEDT) Monday to Friday via phone (toll free) on 1800 843 929 or via email at </w:t>
      </w:r>
      <w:hyperlink r:id="rId66" w:history="1">
        <w:r w:rsidRPr="003B3AF1">
          <w:rPr>
            <w:rStyle w:val="Hyperlink"/>
            <w:rFonts w:cstheme="minorHAnsi"/>
          </w:rPr>
          <w:t>pwd@pwd.org.au</w:t>
        </w:r>
      </w:hyperlink>
      <w:r w:rsidRPr="003B3AF1">
        <w:t xml:space="preserve"> </w:t>
      </w:r>
    </w:p>
    <w:p w14:paraId="4D9CFF7E" w14:textId="77777777" w:rsidR="004816C8" w:rsidRDefault="004816C8" w:rsidP="00746126">
      <w:pPr>
        <w:pStyle w:val="BodyText"/>
        <w:rPr>
          <w:b/>
          <w:bCs/>
        </w:rPr>
      </w:pPr>
    </w:p>
    <w:p w14:paraId="46B7CA67" w14:textId="77777777" w:rsidR="004816C8" w:rsidRDefault="004816C8" w:rsidP="00746126">
      <w:pPr>
        <w:pStyle w:val="BodyText"/>
        <w:rPr>
          <w:b/>
          <w:bCs/>
        </w:rPr>
      </w:pPr>
    </w:p>
    <w:p w14:paraId="1457EC81" w14:textId="77777777" w:rsidR="004816C8" w:rsidRDefault="004816C8" w:rsidP="00746126">
      <w:pPr>
        <w:pStyle w:val="BodyText"/>
        <w:rPr>
          <w:b/>
          <w:bCs/>
        </w:rPr>
      </w:pPr>
    </w:p>
    <w:p w14:paraId="2E75E0AA" w14:textId="77777777" w:rsidR="004816C8" w:rsidRDefault="004816C8" w:rsidP="00746126">
      <w:pPr>
        <w:pStyle w:val="BodyText"/>
        <w:rPr>
          <w:b/>
          <w:bCs/>
        </w:rPr>
      </w:pPr>
    </w:p>
    <w:p w14:paraId="48717036" w14:textId="77777777" w:rsidR="004816C8" w:rsidRDefault="004816C8" w:rsidP="00746126">
      <w:pPr>
        <w:pStyle w:val="BodyText"/>
        <w:rPr>
          <w:b/>
          <w:bCs/>
        </w:rPr>
      </w:pPr>
    </w:p>
    <w:p w14:paraId="5843215E" w14:textId="7B38ADD3" w:rsidR="00210068" w:rsidRPr="004816C8" w:rsidRDefault="00210068" w:rsidP="00746126">
      <w:pPr>
        <w:pStyle w:val="BodyText"/>
        <w:rPr>
          <w:b/>
          <w:bCs/>
          <w:color w:val="FFFFFF" w:themeColor="background1"/>
        </w:rPr>
      </w:pPr>
      <w:r w:rsidRPr="004816C8">
        <w:rPr>
          <w:b/>
          <w:bCs/>
          <w:color w:val="FFFFFF" w:themeColor="background1"/>
        </w:rPr>
        <w:t>Submission contact</w:t>
      </w:r>
    </w:p>
    <w:p w14:paraId="2263E6FF" w14:textId="77777777" w:rsidR="00210068" w:rsidRPr="004816C8" w:rsidRDefault="00210068" w:rsidP="00746126">
      <w:pPr>
        <w:pStyle w:val="BodyText"/>
        <w:rPr>
          <w:b/>
          <w:bCs/>
          <w:color w:val="FFFFFF" w:themeColor="background1"/>
        </w:rPr>
      </w:pPr>
      <w:r w:rsidRPr="004816C8">
        <w:rPr>
          <w:b/>
          <w:bCs/>
          <w:color w:val="FFFFFF" w:themeColor="background1"/>
        </w:rPr>
        <w:t>Giancarlo de Vera</w:t>
      </w:r>
    </w:p>
    <w:p w14:paraId="6DA181ED" w14:textId="77777777" w:rsidR="00210068" w:rsidRPr="004816C8" w:rsidRDefault="00210068" w:rsidP="00746126">
      <w:pPr>
        <w:pStyle w:val="BodyText"/>
        <w:rPr>
          <w:b/>
          <w:bCs/>
          <w:color w:val="FFFFFF" w:themeColor="background1"/>
        </w:rPr>
      </w:pPr>
      <w:r w:rsidRPr="004816C8">
        <w:rPr>
          <w:b/>
          <w:bCs/>
          <w:color w:val="FFFFFF" w:themeColor="background1"/>
        </w:rPr>
        <w:t>Senior Manager of Policy</w:t>
      </w:r>
    </w:p>
    <w:p w14:paraId="28F9DE9C" w14:textId="7AE272C5" w:rsidR="00E429D6" w:rsidRPr="00FE353E" w:rsidRDefault="00210068" w:rsidP="00746126">
      <w:pPr>
        <w:pStyle w:val="BodyText"/>
        <w:rPr>
          <w:b/>
          <w:bCs/>
        </w:rPr>
      </w:pPr>
      <w:r w:rsidRPr="004816C8">
        <w:rPr>
          <w:b/>
          <w:bCs/>
          <w:color w:val="FFFFFF" w:themeColor="background1"/>
        </w:rPr>
        <w:t xml:space="preserve">E: </w:t>
      </w:r>
      <w:hyperlink r:id="rId67" w:history="1">
        <w:r w:rsidR="00353E64" w:rsidRPr="004816C8">
          <w:rPr>
            <w:rStyle w:val="Hyperlink"/>
            <w:rFonts w:cstheme="minorHAnsi"/>
            <w:b/>
            <w:bCs/>
            <w:color w:val="FFFFFF" w:themeColor="background1"/>
            <w:szCs w:val="20"/>
          </w:rPr>
          <w:t>policy@pwd.org.au</w:t>
        </w:r>
      </w:hyperlink>
      <w:r w:rsidRPr="00497F78">
        <w:rPr>
          <w:b/>
          <w:bCs/>
        </w:rPr>
        <w:t xml:space="preserve"> </w:t>
      </w:r>
      <w:bookmarkStart w:id="63" w:name="_Toc138760539"/>
      <w:bookmarkStart w:id="64" w:name="_Toc138853923"/>
      <w:bookmarkStart w:id="65" w:name="_Toc151560899"/>
      <w:r w:rsidR="00536D44">
        <w:rPr>
          <w:noProof/>
          <w:lang w:eastAsia="en-AU"/>
        </w:rPr>
        <w:drawing>
          <wp:anchor distT="0" distB="0" distL="114300" distR="114300" simplePos="0" relativeHeight="251724800" behindDoc="1" locked="1" layoutInCell="1" allowOverlap="1" wp14:anchorId="02E113E7" wp14:editId="029A2397">
            <wp:simplePos x="0" y="0"/>
            <wp:positionH relativeFrom="page">
              <wp:align>right</wp:align>
            </wp:positionH>
            <wp:positionV relativeFrom="page">
              <wp:align>top</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65">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63"/>
      <w:bookmarkEnd w:id="64"/>
      <w:bookmarkEnd w:id="65"/>
    </w:p>
    <w:sectPr w:rsidR="00E429D6" w:rsidRPr="00FE353E" w:rsidSect="00512B24">
      <w:pgSz w:w="11906" w:h="16838" w:code="9"/>
      <w:pgMar w:top="1440" w:right="1134" w:bottom="1440" w:left="1134" w:header="284" w:footer="51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Bastien Wallace" w:date="2023-12-08T13:33:00Z" w:initials="BW">
    <w:p w14:paraId="3DBD852A" w14:textId="77777777" w:rsidR="00AF6F22" w:rsidRDefault="00AF6F22" w:rsidP="00AF6F22">
      <w:pPr>
        <w:pStyle w:val="CommentText"/>
      </w:pPr>
      <w:r>
        <w:rPr>
          <w:rStyle w:val="CommentReference"/>
        </w:rPr>
        <w:annotationRef/>
      </w:r>
      <w:r>
        <w:t>negl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BD8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505FAC0" w16cex:dateUtc="2023-12-08T0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BD852A" w16cid:durableId="3505F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2C31B" w14:textId="77777777" w:rsidR="008C3754" w:rsidRPr="00E429D6" w:rsidRDefault="008C3754" w:rsidP="00E429D6">
      <w:pPr>
        <w:pStyle w:val="EndnoteText"/>
        <w:spacing w:before="0"/>
        <w:rPr>
          <w:sz w:val="2"/>
        </w:rPr>
      </w:pPr>
    </w:p>
  </w:endnote>
  <w:endnote w:type="continuationSeparator" w:id="0">
    <w:p w14:paraId="1751D381" w14:textId="77777777" w:rsidR="008C3754" w:rsidRDefault="008C375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D7C1" w14:textId="2F0A920D" w:rsidR="009D31EF" w:rsidRDefault="009D31EF" w:rsidP="009D6511">
    <w:pPr>
      <w:pStyle w:val="Footer"/>
      <w:tabs>
        <w:tab w:val="clear" w:pos="4680"/>
        <w:tab w:val="clear" w:pos="9360"/>
        <w:tab w:val="right" w:pos="2835"/>
        <w:tab w:val="right" w:pos="8505"/>
        <w:tab w:val="right" w:pos="9639"/>
      </w:tabs>
      <w:jc w:val="right"/>
    </w:pPr>
    <w:r>
      <w:rPr>
        <w:noProof/>
        <w:lang w:val="en-GB" w:eastAsia="en-GB"/>
      </w:rPr>
      <w:drawing>
        <wp:anchor distT="0" distB="0" distL="114300" distR="114300" simplePos="0" relativeHeight="251691008" behindDoc="0" locked="0" layoutInCell="1" allowOverlap="1" wp14:anchorId="4DA5CB89" wp14:editId="6C7E18D0">
          <wp:simplePos x="0" y="0"/>
          <wp:positionH relativeFrom="column">
            <wp:posOffset>253249</wp:posOffset>
          </wp:positionH>
          <wp:positionV relativeFrom="paragraph">
            <wp:posOffset>-196907</wp:posOffset>
          </wp:positionV>
          <wp:extent cx="540328" cy="572697"/>
          <wp:effectExtent l="0" t="0" r="0" b="0"/>
          <wp:wrapNone/>
          <wp:docPr id="996516664" name="Picture 9965166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5E6FAD">
      <w:rPr>
        <w:noProof/>
      </w:rPr>
      <w:t xml:space="preserve">                                   Response to the Disability Royal Commission Final Report </w:t>
    </w:r>
    <w:r>
      <w:rPr>
        <w:noProof/>
      </w:rPr>
      <w:tab/>
    </w:r>
    <w:r>
      <w:rPr>
        <w:noProof/>
      </w:rPr>
      <w:fldChar w:fldCharType="begin"/>
    </w:r>
    <w:r>
      <w:rPr>
        <w:noProof/>
      </w:rPr>
      <w:instrText xml:space="preserve"> PAGE   \* MERGEFORMAT </w:instrText>
    </w:r>
    <w:r>
      <w:rPr>
        <w:noProof/>
      </w:rPr>
      <w:fldChar w:fldCharType="separate"/>
    </w:r>
    <w:r w:rsidR="002702DB">
      <w:rPr>
        <w:noProof/>
      </w:rP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08AD" w14:textId="3902140F" w:rsidR="009D31EF" w:rsidRDefault="009D31EF" w:rsidP="00F1283C">
    <w:pPr>
      <w:pStyle w:val="Footer"/>
      <w:tabs>
        <w:tab w:val="clear" w:pos="4680"/>
        <w:tab w:val="clear" w:pos="9360"/>
        <w:tab w:val="right" w:pos="8505"/>
        <w:tab w:val="right" w:pos="9639"/>
      </w:tabs>
    </w:pPr>
    <w:r>
      <w:rPr>
        <w:noProof/>
        <w:lang w:val="en-GB" w:eastAsia="en-GB"/>
      </w:rPr>
      <w:drawing>
        <wp:inline distT="0" distB="0" distL="0" distR="0" wp14:anchorId="57B6E94D" wp14:editId="1F210777">
          <wp:extent cx="468000" cy="496036"/>
          <wp:effectExtent l="0" t="0" r="8255" b="0"/>
          <wp:docPr id="1067178667" name="Picture 10671786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5E6FAD">
      <w:rPr>
        <w:noProof/>
      </w:rPr>
      <w:t>Response to the Disability Royal Commission Final Report</w:t>
    </w:r>
    <w:r>
      <w:tab/>
    </w:r>
    <w:r>
      <w:fldChar w:fldCharType="begin"/>
    </w:r>
    <w:r>
      <w:instrText xml:space="preserve"> PAGE   \* MERGEFORMAT </w:instrText>
    </w:r>
    <w:r>
      <w:fldChar w:fldCharType="separate"/>
    </w:r>
    <w:r w:rsidR="002702DB">
      <w:rPr>
        <w:noProof/>
      </w:rPr>
      <w:t>2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63ABE" w14:textId="77777777" w:rsidR="008C3754" w:rsidRDefault="008C3754" w:rsidP="00F1283C">
      <w:pPr>
        <w:spacing w:after="0" w:line="240" w:lineRule="auto"/>
      </w:pPr>
      <w:r>
        <w:separator/>
      </w:r>
    </w:p>
  </w:footnote>
  <w:footnote w:type="continuationSeparator" w:id="0">
    <w:p w14:paraId="6C707DF3" w14:textId="77777777" w:rsidR="008C3754" w:rsidRDefault="008C3754"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F917" w14:textId="54623F17" w:rsidR="009D31EF" w:rsidRDefault="009D3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C5DD2"/>
    <w:multiLevelType w:val="hybridMultilevel"/>
    <w:tmpl w:val="F10E6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429FFA"/>
    <w:multiLevelType w:val="hybridMultilevel"/>
    <w:tmpl w:val="CCDE0398"/>
    <w:lvl w:ilvl="0" w:tplc="5302D104">
      <w:start w:val="1"/>
      <w:numFmt w:val="bullet"/>
      <w:lvlText w:val=""/>
      <w:lvlJc w:val="left"/>
      <w:pPr>
        <w:ind w:left="720" w:hanging="360"/>
      </w:pPr>
      <w:rPr>
        <w:rFonts w:ascii="Symbol" w:hAnsi="Symbol" w:hint="default"/>
      </w:rPr>
    </w:lvl>
    <w:lvl w:ilvl="1" w:tplc="23BAEC72">
      <w:start w:val="1"/>
      <w:numFmt w:val="bullet"/>
      <w:lvlText w:val="o"/>
      <w:lvlJc w:val="left"/>
      <w:pPr>
        <w:ind w:left="1440" w:hanging="360"/>
      </w:pPr>
      <w:rPr>
        <w:rFonts w:ascii="Courier New" w:hAnsi="Courier New" w:hint="default"/>
      </w:rPr>
    </w:lvl>
    <w:lvl w:ilvl="2" w:tplc="8FFA0CDE">
      <w:start w:val="1"/>
      <w:numFmt w:val="bullet"/>
      <w:lvlText w:val=""/>
      <w:lvlJc w:val="left"/>
      <w:pPr>
        <w:ind w:left="2160" w:hanging="360"/>
      </w:pPr>
      <w:rPr>
        <w:rFonts w:ascii="Wingdings" w:hAnsi="Wingdings" w:hint="default"/>
      </w:rPr>
    </w:lvl>
    <w:lvl w:ilvl="3" w:tplc="EFDE9DC4">
      <w:start w:val="1"/>
      <w:numFmt w:val="bullet"/>
      <w:lvlText w:val=""/>
      <w:lvlJc w:val="left"/>
      <w:pPr>
        <w:ind w:left="2880" w:hanging="360"/>
      </w:pPr>
      <w:rPr>
        <w:rFonts w:ascii="Symbol" w:hAnsi="Symbol" w:hint="default"/>
      </w:rPr>
    </w:lvl>
    <w:lvl w:ilvl="4" w:tplc="06DC782E">
      <w:start w:val="1"/>
      <w:numFmt w:val="bullet"/>
      <w:lvlText w:val="o"/>
      <w:lvlJc w:val="left"/>
      <w:pPr>
        <w:ind w:left="3600" w:hanging="360"/>
      </w:pPr>
      <w:rPr>
        <w:rFonts w:ascii="Courier New" w:hAnsi="Courier New" w:hint="default"/>
      </w:rPr>
    </w:lvl>
    <w:lvl w:ilvl="5" w:tplc="117C3AF8">
      <w:start w:val="1"/>
      <w:numFmt w:val="bullet"/>
      <w:lvlText w:val=""/>
      <w:lvlJc w:val="left"/>
      <w:pPr>
        <w:ind w:left="4320" w:hanging="360"/>
      </w:pPr>
      <w:rPr>
        <w:rFonts w:ascii="Wingdings" w:hAnsi="Wingdings" w:hint="default"/>
      </w:rPr>
    </w:lvl>
    <w:lvl w:ilvl="6" w:tplc="986E3228">
      <w:start w:val="1"/>
      <w:numFmt w:val="bullet"/>
      <w:lvlText w:val=""/>
      <w:lvlJc w:val="left"/>
      <w:pPr>
        <w:ind w:left="5040" w:hanging="360"/>
      </w:pPr>
      <w:rPr>
        <w:rFonts w:ascii="Symbol" w:hAnsi="Symbol" w:hint="default"/>
      </w:rPr>
    </w:lvl>
    <w:lvl w:ilvl="7" w:tplc="95DCAFBC">
      <w:start w:val="1"/>
      <w:numFmt w:val="bullet"/>
      <w:lvlText w:val="o"/>
      <w:lvlJc w:val="left"/>
      <w:pPr>
        <w:ind w:left="5760" w:hanging="360"/>
      </w:pPr>
      <w:rPr>
        <w:rFonts w:ascii="Courier New" w:hAnsi="Courier New" w:hint="default"/>
      </w:rPr>
    </w:lvl>
    <w:lvl w:ilvl="8" w:tplc="38A0DEDE">
      <w:start w:val="1"/>
      <w:numFmt w:val="bullet"/>
      <w:lvlText w:val=""/>
      <w:lvlJc w:val="left"/>
      <w:pPr>
        <w:ind w:left="6480" w:hanging="360"/>
      </w:pPr>
      <w:rPr>
        <w:rFonts w:ascii="Wingdings" w:hAnsi="Wingdings" w:hint="default"/>
      </w:rPr>
    </w:lvl>
  </w:abstractNum>
  <w:abstractNum w:abstractNumId="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A37B03"/>
    <w:multiLevelType w:val="hybridMultilevel"/>
    <w:tmpl w:val="E4AE926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3AF618B"/>
    <w:multiLevelType w:val="hybridMultilevel"/>
    <w:tmpl w:val="D75C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544CD8"/>
    <w:multiLevelType w:val="hybridMultilevel"/>
    <w:tmpl w:val="9816E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D85F6E"/>
    <w:multiLevelType w:val="hybridMultilevel"/>
    <w:tmpl w:val="3F04E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C3F50D0"/>
    <w:multiLevelType w:val="hybridMultilevel"/>
    <w:tmpl w:val="EE0AA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1" w15:restartNumberingAfterBreak="0">
    <w:nsid w:val="26636600"/>
    <w:multiLevelType w:val="hybridMultilevel"/>
    <w:tmpl w:val="9DB6D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786625"/>
    <w:multiLevelType w:val="hybridMultilevel"/>
    <w:tmpl w:val="E8EAD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161336"/>
    <w:multiLevelType w:val="hybridMultilevel"/>
    <w:tmpl w:val="41860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C83969"/>
    <w:multiLevelType w:val="hybridMultilevel"/>
    <w:tmpl w:val="50F64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112292"/>
    <w:multiLevelType w:val="hybridMultilevel"/>
    <w:tmpl w:val="E4E25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E4EF7"/>
    <w:multiLevelType w:val="hybridMultilevel"/>
    <w:tmpl w:val="460E0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537C3C"/>
    <w:multiLevelType w:val="hybridMultilevel"/>
    <w:tmpl w:val="B81CB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FF5A2C"/>
    <w:multiLevelType w:val="hybridMultilevel"/>
    <w:tmpl w:val="0E36A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2E22CD"/>
    <w:multiLevelType w:val="hybridMultilevel"/>
    <w:tmpl w:val="87204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3AD2E08"/>
    <w:multiLevelType w:val="hybridMultilevel"/>
    <w:tmpl w:val="8A320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4740E7"/>
    <w:multiLevelType w:val="hybridMultilevel"/>
    <w:tmpl w:val="1D327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1138DF"/>
    <w:multiLevelType w:val="hybridMultilevel"/>
    <w:tmpl w:val="117286C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BE66ADE"/>
    <w:multiLevelType w:val="hybridMultilevel"/>
    <w:tmpl w:val="42BA5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E915DB"/>
    <w:multiLevelType w:val="hybridMultilevel"/>
    <w:tmpl w:val="7152C988"/>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47669995">
    <w:abstractNumId w:val="10"/>
  </w:num>
  <w:num w:numId="2" w16cid:durableId="1862086662">
    <w:abstractNumId w:val="1"/>
  </w:num>
  <w:num w:numId="3" w16cid:durableId="1973247503">
    <w:abstractNumId w:val="3"/>
  </w:num>
  <w:num w:numId="4" w16cid:durableId="897666581">
    <w:abstractNumId w:val="24"/>
  </w:num>
  <w:num w:numId="5" w16cid:durableId="1844588180">
    <w:abstractNumId w:val="9"/>
  </w:num>
  <w:num w:numId="6" w16cid:durableId="326174243">
    <w:abstractNumId w:val="12"/>
  </w:num>
  <w:num w:numId="7" w16cid:durableId="1776243189">
    <w:abstractNumId w:val="19"/>
  </w:num>
  <w:num w:numId="8" w16cid:durableId="821848461">
    <w:abstractNumId w:val="0"/>
  </w:num>
  <w:num w:numId="9" w16cid:durableId="2144804249">
    <w:abstractNumId w:val="13"/>
  </w:num>
  <w:num w:numId="10" w16cid:durableId="1237127849">
    <w:abstractNumId w:val="7"/>
  </w:num>
  <w:num w:numId="11" w16cid:durableId="558635052">
    <w:abstractNumId w:val="2"/>
  </w:num>
  <w:num w:numId="12" w16cid:durableId="2141147417">
    <w:abstractNumId w:val="20"/>
  </w:num>
  <w:num w:numId="13" w16cid:durableId="1868714161">
    <w:abstractNumId w:val="17"/>
  </w:num>
  <w:num w:numId="14" w16cid:durableId="2065060129">
    <w:abstractNumId w:val="4"/>
  </w:num>
  <w:num w:numId="15" w16cid:durableId="749809261">
    <w:abstractNumId w:val="14"/>
  </w:num>
  <w:num w:numId="16" w16cid:durableId="511840402">
    <w:abstractNumId w:val="21"/>
  </w:num>
  <w:num w:numId="17" w16cid:durableId="292641075">
    <w:abstractNumId w:val="15"/>
  </w:num>
  <w:num w:numId="18" w16cid:durableId="596250052">
    <w:abstractNumId w:val="16"/>
  </w:num>
  <w:num w:numId="19" w16cid:durableId="6635637">
    <w:abstractNumId w:val="23"/>
  </w:num>
  <w:num w:numId="20" w16cid:durableId="1618021293">
    <w:abstractNumId w:val="11"/>
  </w:num>
  <w:num w:numId="21" w16cid:durableId="1796217133">
    <w:abstractNumId w:val="6"/>
  </w:num>
  <w:num w:numId="22" w16cid:durableId="1469742278">
    <w:abstractNumId w:val="5"/>
  </w:num>
  <w:num w:numId="23" w16cid:durableId="555046915">
    <w:abstractNumId w:val="22"/>
  </w:num>
  <w:num w:numId="24" w16cid:durableId="1106542572">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stien Wallace">
    <w15:presenceInfo w15:providerId="AD" w15:userId="S::bastienw@pwd.org.au::2187aa6f-2e3a-4dbf-bd76-e946c1ea3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182E58"/>
    <w:rsid w:val="0000139F"/>
    <w:rsid w:val="000016F3"/>
    <w:rsid w:val="00003FE9"/>
    <w:rsid w:val="000046B7"/>
    <w:rsid w:val="000048CF"/>
    <w:rsid w:val="0000531B"/>
    <w:rsid w:val="00010825"/>
    <w:rsid w:val="00012295"/>
    <w:rsid w:val="00013B58"/>
    <w:rsid w:val="00013C30"/>
    <w:rsid w:val="00013F59"/>
    <w:rsid w:val="00014076"/>
    <w:rsid w:val="00014092"/>
    <w:rsid w:val="00014A0A"/>
    <w:rsid w:val="00014C2F"/>
    <w:rsid w:val="00014D33"/>
    <w:rsid w:val="00015387"/>
    <w:rsid w:val="000157F4"/>
    <w:rsid w:val="00016A18"/>
    <w:rsid w:val="000177B6"/>
    <w:rsid w:val="000204DA"/>
    <w:rsid w:val="0002393D"/>
    <w:rsid w:val="000259CF"/>
    <w:rsid w:val="000310A5"/>
    <w:rsid w:val="00033CE1"/>
    <w:rsid w:val="000341BD"/>
    <w:rsid w:val="0003438A"/>
    <w:rsid w:val="00035ACF"/>
    <w:rsid w:val="000367A1"/>
    <w:rsid w:val="00037599"/>
    <w:rsid w:val="0003779A"/>
    <w:rsid w:val="00040215"/>
    <w:rsid w:val="000408EF"/>
    <w:rsid w:val="00040B15"/>
    <w:rsid w:val="00041EED"/>
    <w:rsid w:val="00044041"/>
    <w:rsid w:val="0004495F"/>
    <w:rsid w:val="00045ACB"/>
    <w:rsid w:val="00050BF4"/>
    <w:rsid w:val="00052232"/>
    <w:rsid w:val="00052671"/>
    <w:rsid w:val="000529B5"/>
    <w:rsid w:val="000539B1"/>
    <w:rsid w:val="00056405"/>
    <w:rsid w:val="00056AFE"/>
    <w:rsid w:val="00056CDD"/>
    <w:rsid w:val="00057041"/>
    <w:rsid w:val="0005786A"/>
    <w:rsid w:val="0006072A"/>
    <w:rsid w:val="00060B76"/>
    <w:rsid w:val="00062D7A"/>
    <w:rsid w:val="00064CBF"/>
    <w:rsid w:val="00065B25"/>
    <w:rsid w:val="00066103"/>
    <w:rsid w:val="00066FD1"/>
    <w:rsid w:val="000675CA"/>
    <w:rsid w:val="00070B8D"/>
    <w:rsid w:val="00071289"/>
    <w:rsid w:val="0007154C"/>
    <w:rsid w:val="00071B27"/>
    <w:rsid w:val="00073A43"/>
    <w:rsid w:val="00075271"/>
    <w:rsid w:val="00075EA5"/>
    <w:rsid w:val="000765E7"/>
    <w:rsid w:val="0008041C"/>
    <w:rsid w:val="00080898"/>
    <w:rsid w:val="00080CD6"/>
    <w:rsid w:val="00080F87"/>
    <w:rsid w:val="00081C36"/>
    <w:rsid w:val="00085087"/>
    <w:rsid w:val="00085E65"/>
    <w:rsid w:val="0008768B"/>
    <w:rsid w:val="000878C0"/>
    <w:rsid w:val="00090C7A"/>
    <w:rsid w:val="00091A43"/>
    <w:rsid w:val="00093013"/>
    <w:rsid w:val="0009318C"/>
    <w:rsid w:val="00093D93"/>
    <w:rsid w:val="000941E6"/>
    <w:rsid w:val="000952BC"/>
    <w:rsid w:val="00096150"/>
    <w:rsid w:val="00097B8F"/>
    <w:rsid w:val="000A0F86"/>
    <w:rsid w:val="000A1B65"/>
    <w:rsid w:val="000A3E42"/>
    <w:rsid w:val="000A5263"/>
    <w:rsid w:val="000A77A8"/>
    <w:rsid w:val="000A7977"/>
    <w:rsid w:val="000A7E66"/>
    <w:rsid w:val="000B005E"/>
    <w:rsid w:val="000B1587"/>
    <w:rsid w:val="000B16E6"/>
    <w:rsid w:val="000B1C5B"/>
    <w:rsid w:val="000B5D63"/>
    <w:rsid w:val="000B792F"/>
    <w:rsid w:val="000B7B14"/>
    <w:rsid w:val="000C0C3B"/>
    <w:rsid w:val="000C15D2"/>
    <w:rsid w:val="000C1912"/>
    <w:rsid w:val="000C1B46"/>
    <w:rsid w:val="000C1F36"/>
    <w:rsid w:val="000C1F6F"/>
    <w:rsid w:val="000C2A88"/>
    <w:rsid w:val="000C2C43"/>
    <w:rsid w:val="000C3BD3"/>
    <w:rsid w:val="000C44CC"/>
    <w:rsid w:val="000C486E"/>
    <w:rsid w:val="000C5E10"/>
    <w:rsid w:val="000C7213"/>
    <w:rsid w:val="000D33C4"/>
    <w:rsid w:val="000D525D"/>
    <w:rsid w:val="000D53EC"/>
    <w:rsid w:val="000D62CD"/>
    <w:rsid w:val="000D776F"/>
    <w:rsid w:val="000E17D8"/>
    <w:rsid w:val="000E2017"/>
    <w:rsid w:val="000E2293"/>
    <w:rsid w:val="000E273A"/>
    <w:rsid w:val="000E2C71"/>
    <w:rsid w:val="000E4549"/>
    <w:rsid w:val="000E5617"/>
    <w:rsid w:val="000E5C61"/>
    <w:rsid w:val="000E6983"/>
    <w:rsid w:val="000E7764"/>
    <w:rsid w:val="000F25F1"/>
    <w:rsid w:val="000F30AF"/>
    <w:rsid w:val="000F3B4B"/>
    <w:rsid w:val="000F44F7"/>
    <w:rsid w:val="000F4E00"/>
    <w:rsid w:val="000F5330"/>
    <w:rsid w:val="000F7338"/>
    <w:rsid w:val="000F781C"/>
    <w:rsid w:val="00100D01"/>
    <w:rsid w:val="0010150C"/>
    <w:rsid w:val="00101AAE"/>
    <w:rsid w:val="00101E07"/>
    <w:rsid w:val="00103C21"/>
    <w:rsid w:val="00105CD9"/>
    <w:rsid w:val="00105CE2"/>
    <w:rsid w:val="00106472"/>
    <w:rsid w:val="00106E02"/>
    <w:rsid w:val="0010718E"/>
    <w:rsid w:val="00107A55"/>
    <w:rsid w:val="00110882"/>
    <w:rsid w:val="001108D9"/>
    <w:rsid w:val="00111619"/>
    <w:rsid w:val="00113712"/>
    <w:rsid w:val="00114D0A"/>
    <w:rsid w:val="00115FCD"/>
    <w:rsid w:val="0011634D"/>
    <w:rsid w:val="00120A98"/>
    <w:rsid w:val="00121AE7"/>
    <w:rsid w:val="001222A5"/>
    <w:rsid w:val="001234CE"/>
    <w:rsid w:val="00123A0A"/>
    <w:rsid w:val="00123DEA"/>
    <w:rsid w:val="00123F5D"/>
    <w:rsid w:val="001244BD"/>
    <w:rsid w:val="00124DA1"/>
    <w:rsid w:val="00125754"/>
    <w:rsid w:val="001258C3"/>
    <w:rsid w:val="001266FC"/>
    <w:rsid w:val="00126837"/>
    <w:rsid w:val="00126F76"/>
    <w:rsid w:val="00130422"/>
    <w:rsid w:val="00131D51"/>
    <w:rsid w:val="001325F4"/>
    <w:rsid w:val="00133613"/>
    <w:rsid w:val="0013524F"/>
    <w:rsid w:val="0013570E"/>
    <w:rsid w:val="00136A5D"/>
    <w:rsid w:val="00137C69"/>
    <w:rsid w:val="00141250"/>
    <w:rsid w:val="00143290"/>
    <w:rsid w:val="00146388"/>
    <w:rsid w:val="001470C6"/>
    <w:rsid w:val="0014765E"/>
    <w:rsid w:val="00151E76"/>
    <w:rsid w:val="00154228"/>
    <w:rsid w:val="00154B6D"/>
    <w:rsid w:val="0015570F"/>
    <w:rsid w:val="0016039B"/>
    <w:rsid w:val="001612A3"/>
    <w:rsid w:val="00161636"/>
    <w:rsid w:val="00161BB5"/>
    <w:rsid w:val="001666E2"/>
    <w:rsid w:val="00170648"/>
    <w:rsid w:val="001729D0"/>
    <w:rsid w:val="001744ED"/>
    <w:rsid w:val="00174A39"/>
    <w:rsid w:val="00174D33"/>
    <w:rsid w:val="0017539F"/>
    <w:rsid w:val="001769FD"/>
    <w:rsid w:val="0017744D"/>
    <w:rsid w:val="001802A0"/>
    <w:rsid w:val="001805F9"/>
    <w:rsid w:val="001818A8"/>
    <w:rsid w:val="00181FFB"/>
    <w:rsid w:val="00182010"/>
    <w:rsid w:val="00182E58"/>
    <w:rsid w:val="001845B0"/>
    <w:rsid w:val="00184DF1"/>
    <w:rsid w:val="001857F4"/>
    <w:rsid w:val="0018582E"/>
    <w:rsid w:val="00187A9E"/>
    <w:rsid w:val="001903F4"/>
    <w:rsid w:val="001906BA"/>
    <w:rsid w:val="00190ABE"/>
    <w:rsid w:val="0019159E"/>
    <w:rsid w:val="00191677"/>
    <w:rsid w:val="00192A37"/>
    <w:rsid w:val="00192A65"/>
    <w:rsid w:val="00192D0A"/>
    <w:rsid w:val="00194CAF"/>
    <w:rsid w:val="00194EE7"/>
    <w:rsid w:val="001969E7"/>
    <w:rsid w:val="00196DF4"/>
    <w:rsid w:val="001A09AB"/>
    <w:rsid w:val="001A0F45"/>
    <w:rsid w:val="001A2C73"/>
    <w:rsid w:val="001A3045"/>
    <w:rsid w:val="001A4F4E"/>
    <w:rsid w:val="001A5907"/>
    <w:rsid w:val="001A60E3"/>
    <w:rsid w:val="001A63A0"/>
    <w:rsid w:val="001A67EB"/>
    <w:rsid w:val="001A7B3D"/>
    <w:rsid w:val="001B222F"/>
    <w:rsid w:val="001B3D07"/>
    <w:rsid w:val="001B4065"/>
    <w:rsid w:val="001B4171"/>
    <w:rsid w:val="001B6618"/>
    <w:rsid w:val="001B6D42"/>
    <w:rsid w:val="001C05EC"/>
    <w:rsid w:val="001C0D6B"/>
    <w:rsid w:val="001C16FA"/>
    <w:rsid w:val="001C1A7C"/>
    <w:rsid w:val="001C1AAC"/>
    <w:rsid w:val="001C338F"/>
    <w:rsid w:val="001C3455"/>
    <w:rsid w:val="001C3A45"/>
    <w:rsid w:val="001C3CD4"/>
    <w:rsid w:val="001C4258"/>
    <w:rsid w:val="001C78BF"/>
    <w:rsid w:val="001C7AA7"/>
    <w:rsid w:val="001C7BD1"/>
    <w:rsid w:val="001C7D3F"/>
    <w:rsid w:val="001D22A4"/>
    <w:rsid w:val="001D2D10"/>
    <w:rsid w:val="001D2EEB"/>
    <w:rsid w:val="001D301E"/>
    <w:rsid w:val="001D692A"/>
    <w:rsid w:val="001D78E6"/>
    <w:rsid w:val="001D7B66"/>
    <w:rsid w:val="001E223C"/>
    <w:rsid w:val="001E3584"/>
    <w:rsid w:val="001E3B02"/>
    <w:rsid w:val="001E6834"/>
    <w:rsid w:val="001E7C19"/>
    <w:rsid w:val="001F0905"/>
    <w:rsid w:val="001F294E"/>
    <w:rsid w:val="001F444C"/>
    <w:rsid w:val="001F4569"/>
    <w:rsid w:val="001F4817"/>
    <w:rsid w:val="001F4E09"/>
    <w:rsid w:val="001F522A"/>
    <w:rsid w:val="001F558C"/>
    <w:rsid w:val="001F5A07"/>
    <w:rsid w:val="001F684C"/>
    <w:rsid w:val="001F6F1F"/>
    <w:rsid w:val="001F7F1B"/>
    <w:rsid w:val="00200141"/>
    <w:rsid w:val="00201A09"/>
    <w:rsid w:val="002033E3"/>
    <w:rsid w:val="002040B1"/>
    <w:rsid w:val="00204618"/>
    <w:rsid w:val="00205BFE"/>
    <w:rsid w:val="00206591"/>
    <w:rsid w:val="0020705A"/>
    <w:rsid w:val="00207C69"/>
    <w:rsid w:val="00210068"/>
    <w:rsid w:val="00210AF4"/>
    <w:rsid w:val="00211706"/>
    <w:rsid w:val="00211B0B"/>
    <w:rsid w:val="00211C53"/>
    <w:rsid w:val="00212808"/>
    <w:rsid w:val="00213915"/>
    <w:rsid w:val="0021567A"/>
    <w:rsid w:val="00215AA2"/>
    <w:rsid w:val="00215DAD"/>
    <w:rsid w:val="002162A5"/>
    <w:rsid w:val="002165EA"/>
    <w:rsid w:val="00220269"/>
    <w:rsid w:val="0022155D"/>
    <w:rsid w:val="00221FA0"/>
    <w:rsid w:val="0022264D"/>
    <w:rsid w:val="002239DE"/>
    <w:rsid w:val="00223E99"/>
    <w:rsid w:val="002243DC"/>
    <w:rsid w:val="00224E16"/>
    <w:rsid w:val="00225449"/>
    <w:rsid w:val="002312CD"/>
    <w:rsid w:val="00231C70"/>
    <w:rsid w:val="00232893"/>
    <w:rsid w:val="002334E5"/>
    <w:rsid w:val="00234A0C"/>
    <w:rsid w:val="00235A97"/>
    <w:rsid w:val="002365A9"/>
    <w:rsid w:val="00236945"/>
    <w:rsid w:val="00237DAD"/>
    <w:rsid w:val="002400E8"/>
    <w:rsid w:val="00241039"/>
    <w:rsid w:val="00243342"/>
    <w:rsid w:val="00243E7F"/>
    <w:rsid w:val="00244C1F"/>
    <w:rsid w:val="00245296"/>
    <w:rsid w:val="00245504"/>
    <w:rsid w:val="00245FC3"/>
    <w:rsid w:val="00246EA0"/>
    <w:rsid w:val="00247521"/>
    <w:rsid w:val="00250941"/>
    <w:rsid w:val="00250F27"/>
    <w:rsid w:val="0025247C"/>
    <w:rsid w:val="00252D00"/>
    <w:rsid w:val="0025349B"/>
    <w:rsid w:val="002543B6"/>
    <w:rsid w:val="0025502F"/>
    <w:rsid w:val="00256FAC"/>
    <w:rsid w:val="00257DE7"/>
    <w:rsid w:val="00260058"/>
    <w:rsid w:val="00260FC2"/>
    <w:rsid w:val="00261019"/>
    <w:rsid w:val="00263011"/>
    <w:rsid w:val="002634E5"/>
    <w:rsid w:val="002647C1"/>
    <w:rsid w:val="00264DD0"/>
    <w:rsid w:val="00265D54"/>
    <w:rsid w:val="00266BB8"/>
    <w:rsid w:val="002702DB"/>
    <w:rsid w:val="00271A43"/>
    <w:rsid w:val="00275C47"/>
    <w:rsid w:val="002802F5"/>
    <w:rsid w:val="002819A9"/>
    <w:rsid w:val="00281D5B"/>
    <w:rsid w:val="002827DF"/>
    <w:rsid w:val="00283311"/>
    <w:rsid w:val="0028396F"/>
    <w:rsid w:val="00283BF5"/>
    <w:rsid w:val="00284182"/>
    <w:rsid w:val="002847F9"/>
    <w:rsid w:val="0028488F"/>
    <w:rsid w:val="002860EB"/>
    <w:rsid w:val="002911BC"/>
    <w:rsid w:val="00291E14"/>
    <w:rsid w:val="002937C8"/>
    <w:rsid w:val="00294EA0"/>
    <w:rsid w:val="00295C55"/>
    <w:rsid w:val="00296693"/>
    <w:rsid w:val="00296AEE"/>
    <w:rsid w:val="00296D4F"/>
    <w:rsid w:val="002974A5"/>
    <w:rsid w:val="002A374E"/>
    <w:rsid w:val="002A4EF6"/>
    <w:rsid w:val="002A5D6A"/>
    <w:rsid w:val="002A5FFC"/>
    <w:rsid w:val="002A71ED"/>
    <w:rsid w:val="002A7EA0"/>
    <w:rsid w:val="002B0231"/>
    <w:rsid w:val="002B039E"/>
    <w:rsid w:val="002B1CC1"/>
    <w:rsid w:val="002B2E05"/>
    <w:rsid w:val="002B3C32"/>
    <w:rsid w:val="002B3F9F"/>
    <w:rsid w:val="002B491D"/>
    <w:rsid w:val="002B5542"/>
    <w:rsid w:val="002B56B4"/>
    <w:rsid w:val="002B6FDF"/>
    <w:rsid w:val="002B7C43"/>
    <w:rsid w:val="002B7F5F"/>
    <w:rsid w:val="002C007F"/>
    <w:rsid w:val="002C0863"/>
    <w:rsid w:val="002C116A"/>
    <w:rsid w:val="002C1464"/>
    <w:rsid w:val="002C624B"/>
    <w:rsid w:val="002C6F0A"/>
    <w:rsid w:val="002C6F76"/>
    <w:rsid w:val="002C7028"/>
    <w:rsid w:val="002D265E"/>
    <w:rsid w:val="002D2AF5"/>
    <w:rsid w:val="002D32E8"/>
    <w:rsid w:val="002D49F9"/>
    <w:rsid w:val="002D5258"/>
    <w:rsid w:val="002D5774"/>
    <w:rsid w:val="002D7D52"/>
    <w:rsid w:val="002E3A49"/>
    <w:rsid w:val="002E4D98"/>
    <w:rsid w:val="002E526C"/>
    <w:rsid w:val="002E64EF"/>
    <w:rsid w:val="002E74A9"/>
    <w:rsid w:val="002F0492"/>
    <w:rsid w:val="002F0C1F"/>
    <w:rsid w:val="002F148F"/>
    <w:rsid w:val="002F27C1"/>
    <w:rsid w:val="002F5623"/>
    <w:rsid w:val="002F5DC3"/>
    <w:rsid w:val="002F72C7"/>
    <w:rsid w:val="003011F2"/>
    <w:rsid w:val="00301B38"/>
    <w:rsid w:val="00301EA2"/>
    <w:rsid w:val="0030205A"/>
    <w:rsid w:val="00302A85"/>
    <w:rsid w:val="003055C2"/>
    <w:rsid w:val="00306BAC"/>
    <w:rsid w:val="00307CAA"/>
    <w:rsid w:val="00310469"/>
    <w:rsid w:val="0031094E"/>
    <w:rsid w:val="00311060"/>
    <w:rsid w:val="003131D3"/>
    <w:rsid w:val="003136E3"/>
    <w:rsid w:val="003146ED"/>
    <w:rsid w:val="00315E35"/>
    <w:rsid w:val="003164BE"/>
    <w:rsid w:val="00317A31"/>
    <w:rsid w:val="00321613"/>
    <w:rsid w:val="00321E39"/>
    <w:rsid w:val="00322835"/>
    <w:rsid w:val="00323149"/>
    <w:rsid w:val="003247AA"/>
    <w:rsid w:val="00325EB6"/>
    <w:rsid w:val="003263C4"/>
    <w:rsid w:val="0032651A"/>
    <w:rsid w:val="00326A01"/>
    <w:rsid w:val="003277B6"/>
    <w:rsid w:val="00330517"/>
    <w:rsid w:val="00334074"/>
    <w:rsid w:val="00336605"/>
    <w:rsid w:val="00336E5F"/>
    <w:rsid w:val="00340470"/>
    <w:rsid w:val="00340C3D"/>
    <w:rsid w:val="0034150B"/>
    <w:rsid w:val="00341B61"/>
    <w:rsid w:val="003420E2"/>
    <w:rsid w:val="00342BBE"/>
    <w:rsid w:val="00342E84"/>
    <w:rsid w:val="0034306D"/>
    <w:rsid w:val="00343381"/>
    <w:rsid w:val="00343D80"/>
    <w:rsid w:val="00343E67"/>
    <w:rsid w:val="003442B6"/>
    <w:rsid w:val="003448BF"/>
    <w:rsid w:val="00346325"/>
    <w:rsid w:val="003467D8"/>
    <w:rsid w:val="00346831"/>
    <w:rsid w:val="0034701D"/>
    <w:rsid w:val="003507A7"/>
    <w:rsid w:val="003536AF"/>
    <w:rsid w:val="00353E64"/>
    <w:rsid w:val="0035453C"/>
    <w:rsid w:val="00354975"/>
    <w:rsid w:val="00354C0F"/>
    <w:rsid w:val="00355822"/>
    <w:rsid w:val="00355D6D"/>
    <w:rsid w:val="003571E9"/>
    <w:rsid w:val="00361209"/>
    <w:rsid w:val="0036152E"/>
    <w:rsid w:val="00361963"/>
    <w:rsid w:val="0036258C"/>
    <w:rsid w:val="003626E6"/>
    <w:rsid w:val="003643AB"/>
    <w:rsid w:val="003658C6"/>
    <w:rsid w:val="00365FA7"/>
    <w:rsid w:val="003663FA"/>
    <w:rsid w:val="00370900"/>
    <w:rsid w:val="00374CEA"/>
    <w:rsid w:val="00375D1C"/>
    <w:rsid w:val="00376873"/>
    <w:rsid w:val="003776C3"/>
    <w:rsid w:val="00377E70"/>
    <w:rsid w:val="0038454F"/>
    <w:rsid w:val="00384715"/>
    <w:rsid w:val="00384F0C"/>
    <w:rsid w:val="003851FE"/>
    <w:rsid w:val="003857D4"/>
    <w:rsid w:val="00386731"/>
    <w:rsid w:val="00390DA8"/>
    <w:rsid w:val="003916F9"/>
    <w:rsid w:val="00391E7E"/>
    <w:rsid w:val="0039345E"/>
    <w:rsid w:val="00393C6A"/>
    <w:rsid w:val="00395AA8"/>
    <w:rsid w:val="003A05F9"/>
    <w:rsid w:val="003A08C5"/>
    <w:rsid w:val="003A0AA2"/>
    <w:rsid w:val="003A1683"/>
    <w:rsid w:val="003A5F42"/>
    <w:rsid w:val="003A74B8"/>
    <w:rsid w:val="003A7516"/>
    <w:rsid w:val="003B265D"/>
    <w:rsid w:val="003B3AF1"/>
    <w:rsid w:val="003B5261"/>
    <w:rsid w:val="003B6EE2"/>
    <w:rsid w:val="003B7646"/>
    <w:rsid w:val="003B7F24"/>
    <w:rsid w:val="003C08C7"/>
    <w:rsid w:val="003C0E14"/>
    <w:rsid w:val="003C15CE"/>
    <w:rsid w:val="003C225A"/>
    <w:rsid w:val="003C45F3"/>
    <w:rsid w:val="003C5562"/>
    <w:rsid w:val="003D1E00"/>
    <w:rsid w:val="003D25E8"/>
    <w:rsid w:val="003D2EA5"/>
    <w:rsid w:val="003D3E35"/>
    <w:rsid w:val="003D666B"/>
    <w:rsid w:val="003D76E1"/>
    <w:rsid w:val="003E0208"/>
    <w:rsid w:val="003E034D"/>
    <w:rsid w:val="003E0433"/>
    <w:rsid w:val="003E0AC9"/>
    <w:rsid w:val="003E1201"/>
    <w:rsid w:val="003E1854"/>
    <w:rsid w:val="003E2101"/>
    <w:rsid w:val="003E4F67"/>
    <w:rsid w:val="003E5891"/>
    <w:rsid w:val="003E5CC1"/>
    <w:rsid w:val="003E64B0"/>
    <w:rsid w:val="003E64F1"/>
    <w:rsid w:val="003E65C1"/>
    <w:rsid w:val="003E6E8D"/>
    <w:rsid w:val="003E7428"/>
    <w:rsid w:val="003F0BE6"/>
    <w:rsid w:val="003F1BB4"/>
    <w:rsid w:val="003F2267"/>
    <w:rsid w:val="003F393B"/>
    <w:rsid w:val="003F65F3"/>
    <w:rsid w:val="003F6E25"/>
    <w:rsid w:val="004001AB"/>
    <w:rsid w:val="00400E57"/>
    <w:rsid w:val="00401FB2"/>
    <w:rsid w:val="0040226C"/>
    <w:rsid w:val="00402280"/>
    <w:rsid w:val="00402F18"/>
    <w:rsid w:val="00403AA6"/>
    <w:rsid w:val="00405969"/>
    <w:rsid w:val="00406407"/>
    <w:rsid w:val="004072B9"/>
    <w:rsid w:val="00407BE4"/>
    <w:rsid w:val="00407EBA"/>
    <w:rsid w:val="004129D6"/>
    <w:rsid w:val="004139E8"/>
    <w:rsid w:val="00414E3F"/>
    <w:rsid w:val="00415F9E"/>
    <w:rsid w:val="0041611E"/>
    <w:rsid w:val="00421D86"/>
    <w:rsid w:val="00423276"/>
    <w:rsid w:val="00423CB0"/>
    <w:rsid w:val="00423F41"/>
    <w:rsid w:val="0042476D"/>
    <w:rsid w:val="00426B74"/>
    <w:rsid w:val="00426D2B"/>
    <w:rsid w:val="00430CF1"/>
    <w:rsid w:val="00431BF3"/>
    <w:rsid w:val="00432555"/>
    <w:rsid w:val="00432FCC"/>
    <w:rsid w:val="004333DA"/>
    <w:rsid w:val="004337FE"/>
    <w:rsid w:val="00435DCB"/>
    <w:rsid w:val="004360CF"/>
    <w:rsid w:val="00436ABE"/>
    <w:rsid w:val="00436D4B"/>
    <w:rsid w:val="004372D1"/>
    <w:rsid w:val="00437465"/>
    <w:rsid w:val="00440498"/>
    <w:rsid w:val="00441FC6"/>
    <w:rsid w:val="00442E8B"/>
    <w:rsid w:val="00443001"/>
    <w:rsid w:val="004430EE"/>
    <w:rsid w:val="00443754"/>
    <w:rsid w:val="0044544A"/>
    <w:rsid w:val="00445AEC"/>
    <w:rsid w:val="00445CAE"/>
    <w:rsid w:val="00445E97"/>
    <w:rsid w:val="00446AB3"/>
    <w:rsid w:val="00446F58"/>
    <w:rsid w:val="00447D23"/>
    <w:rsid w:val="0045046B"/>
    <w:rsid w:val="00450792"/>
    <w:rsid w:val="00451A76"/>
    <w:rsid w:val="00452DF1"/>
    <w:rsid w:val="00453801"/>
    <w:rsid w:val="00454490"/>
    <w:rsid w:val="004575FA"/>
    <w:rsid w:val="00461890"/>
    <w:rsid w:val="00461E83"/>
    <w:rsid w:val="00461FA1"/>
    <w:rsid w:val="0046384C"/>
    <w:rsid w:val="00465230"/>
    <w:rsid w:val="00466067"/>
    <w:rsid w:val="004669EC"/>
    <w:rsid w:val="00467035"/>
    <w:rsid w:val="00470F42"/>
    <w:rsid w:val="00472525"/>
    <w:rsid w:val="0047263A"/>
    <w:rsid w:val="00473736"/>
    <w:rsid w:val="00476625"/>
    <w:rsid w:val="00477963"/>
    <w:rsid w:val="00480C11"/>
    <w:rsid w:val="004816C8"/>
    <w:rsid w:val="00482897"/>
    <w:rsid w:val="0048448E"/>
    <w:rsid w:val="00485112"/>
    <w:rsid w:val="00485149"/>
    <w:rsid w:val="00486185"/>
    <w:rsid w:val="00486B2D"/>
    <w:rsid w:val="00486CB7"/>
    <w:rsid w:val="00487332"/>
    <w:rsid w:val="004874EC"/>
    <w:rsid w:val="00487A59"/>
    <w:rsid w:val="00487AAB"/>
    <w:rsid w:val="00490FBF"/>
    <w:rsid w:val="00492DC2"/>
    <w:rsid w:val="00493CB4"/>
    <w:rsid w:val="00494276"/>
    <w:rsid w:val="0049573E"/>
    <w:rsid w:val="0049682B"/>
    <w:rsid w:val="00496FD6"/>
    <w:rsid w:val="00497C2C"/>
    <w:rsid w:val="00497DB3"/>
    <w:rsid w:val="004A0AD9"/>
    <w:rsid w:val="004A2EDD"/>
    <w:rsid w:val="004A3FC5"/>
    <w:rsid w:val="004A451E"/>
    <w:rsid w:val="004A5F83"/>
    <w:rsid w:val="004A62C8"/>
    <w:rsid w:val="004A6663"/>
    <w:rsid w:val="004B1263"/>
    <w:rsid w:val="004B37C8"/>
    <w:rsid w:val="004B4E74"/>
    <w:rsid w:val="004B6894"/>
    <w:rsid w:val="004B7D3C"/>
    <w:rsid w:val="004C4580"/>
    <w:rsid w:val="004C6DBF"/>
    <w:rsid w:val="004C79B5"/>
    <w:rsid w:val="004D0555"/>
    <w:rsid w:val="004D2753"/>
    <w:rsid w:val="004D39B5"/>
    <w:rsid w:val="004D3D05"/>
    <w:rsid w:val="004D4106"/>
    <w:rsid w:val="004D4C35"/>
    <w:rsid w:val="004D4C80"/>
    <w:rsid w:val="004D5D87"/>
    <w:rsid w:val="004D7A5D"/>
    <w:rsid w:val="004E2A27"/>
    <w:rsid w:val="004E303F"/>
    <w:rsid w:val="004E4229"/>
    <w:rsid w:val="004E587D"/>
    <w:rsid w:val="004E5EF8"/>
    <w:rsid w:val="004E6425"/>
    <w:rsid w:val="004E65D6"/>
    <w:rsid w:val="004E7F4C"/>
    <w:rsid w:val="004F05B6"/>
    <w:rsid w:val="004F2CC9"/>
    <w:rsid w:val="004F3773"/>
    <w:rsid w:val="004F4389"/>
    <w:rsid w:val="004F447A"/>
    <w:rsid w:val="004F57B8"/>
    <w:rsid w:val="004F654A"/>
    <w:rsid w:val="004F68AC"/>
    <w:rsid w:val="004F6915"/>
    <w:rsid w:val="004F7885"/>
    <w:rsid w:val="004F7E52"/>
    <w:rsid w:val="00502BE1"/>
    <w:rsid w:val="00503F43"/>
    <w:rsid w:val="00504275"/>
    <w:rsid w:val="00505662"/>
    <w:rsid w:val="00505F46"/>
    <w:rsid w:val="005109F6"/>
    <w:rsid w:val="0051129A"/>
    <w:rsid w:val="005119D1"/>
    <w:rsid w:val="0051288C"/>
    <w:rsid w:val="00512B24"/>
    <w:rsid w:val="00514DB5"/>
    <w:rsid w:val="0052042F"/>
    <w:rsid w:val="00520792"/>
    <w:rsid w:val="00520C72"/>
    <w:rsid w:val="005212A1"/>
    <w:rsid w:val="00521C4F"/>
    <w:rsid w:val="00522DA1"/>
    <w:rsid w:val="00524617"/>
    <w:rsid w:val="0052496A"/>
    <w:rsid w:val="00526D97"/>
    <w:rsid w:val="00532133"/>
    <w:rsid w:val="0053234E"/>
    <w:rsid w:val="00534E1E"/>
    <w:rsid w:val="00536D44"/>
    <w:rsid w:val="00536ED0"/>
    <w:rsid w:val="00537479"/>
    <w:rsid w:val="0054301B"/>
    <w:rsid w:val="005442F2"/>
    <w:rsid w:val="00544E79"/>
    <w:rsid w:val="0054592E"/>
    <w:rsid w:val="00545A50"/>
    <w:rsid w:val="00545F92"/>
    <w:rsid w:val="00547042"/>
    <w:rsid w:val="005476D7"/>
    <w:rsid w:val="00547C98"/>
    <w:rsid w:val="005510F2"/>
    <w:rsid w:val="00551B09"/>
    <w:rsid w:val="005524E6"/>
    <w:rsid w:val="00552568"/>
    <w:rsid w:val="00553EF9"/>
    <w:rsid w:val="005540A0"/>
    <w:rsid w:val="005543A2"/>
    <w:rsid w:val="00555192"/>
    <w:rsid w:val="005561A0"/>
    <w:rsid w:val="00556EA5"/>
    <w:rsid w:val="0055729B"/>
    <w:rsid w:val="0055769D"/>
    <w:rsid w:val="00557A6C"/>
    <w:rsid w:val="00560063"/>
    <w:rsid w:val="00560A81"/>
    <w:rsid w:val="00561E4A"/>
    <w:rsid w:val="005621F1"/>
    <w:rsid w:val="005628F9"/>
    <w:rsid w:val="00564927"/>
    <w:rsid w:val="00566988"/>
    <w:rsid w:val="00566F82"/>
    <w:rsid w:val="00567166"/>
    <w:rsid w:val="00570D05"/>
    <w:rsid w:val="0057198D"/>
    <w:rsid w:val="00571C2F"/>
    <w:rsid w:val="00573A21"/>
    <w:rsid w:val="00573C75"/>
    <w:rsid w:val="00574F38"/>
    <w:rsid w:val="00575BB8"/>
    <w:rsid w:val="00576211"/>
    <w:rsid w:val="00576252"/>
    <w:rsid w:val="00577D64"/>
    <w:rsid w:val="00577E75"/>
    <w:rsid w:val="00580271"/>
    <w:rsid w:val="00581732"/>
    <w:rsid w:val="00581A56"/>
    <w:rsid w:val="00584579"/>
    <w:rsid w:val="005847CF"/>
    <w:rsid w:val="00585093"/>
    <w:rsid w:val="00585437"/>
    <w:rsid w:val="00585864"/>
    <w:rsid w:val="00585B3D"/>
    <w:rsid w:val="00586B75"/>
    <w:rsid w:val="005873EC"/>
    <w:rsid w:val="0058741E"/>
    <w:rsid w:val="0059075A"/>
    <w:rsid w:val="00591332"/>
    <w:rsid w:val="0059390E"/>
    <w:rsid w:val="00593EC1"/>
    <w:rsid w:val="00594D80"/>
    <w:rsid w:val="00595322"/>
    <w:rsid w:val="00595713"/>
    <w:rsid w:val="00595A9F"/>
    <w:rsid w:val="0059617D"/>
    <w:rsid w:val="005A0001"/>
    <w:rsid w:val="005A04E9"/>
    <w:rsid w:val="005A2ABC"/>
    <w:rsid w:val="005A3339"/>
    <w:rsid w:val="005A387C"/>
    <w:rsid w:val="005A53C7"/>
    <w:rsid w:val="005A5D99"/>
    <w:rsid w:val="005A669A"/>
    <w:rsid w:val="005A7B31"/>
    <w:rsid w:val="005B2A65"/>
    <w:rsid w:val="005B2F2C"/>
    <w:rsid w:val="005B4E1A"/>
    <w:rsid w:val="005B69D4"/>
    <w:rsid w:val="005B6E1E"/>
    <w:rsid w:val="005B7CB1"/>
    <w:rsid w:val="005C141C"/>
    <w:rsid w:val="005C1913"/>
    <w:rsid w:val="005C2D27"/>
    <w:rsid w:val="005C4D07"/>
    <w:rsid w:val="005C5435"/>
    <w:rsid w:val="005C6559"/>
    <w:rsid w:val="005C7E52"/>
    <w:rsid w:val="005D04A6"/>
    <w:rsid w:val="005D0569"/>
    <w:rsid w:val="005D11DE"/>
    <w:rsid w:val="005D2B11"/>
    <w:rsid w:val="005D31F6"/>
    <w:rsid w:val="005D4056"/>
    <w:rsid w:val="005D436E"/>
    <w:rsid w:val="005D44AF"/>
    <w:rsid w:val="005D45ED"/>
    <w:rsid w:val="005D5553"/>
    <w:rsid w:val="005D7474"/>
    <w:rsid w:val="005E23CC"/>
    <w:rsid w:val="005E2716"/>
    <w:rsid w:val="005E49A2"/>
    <w:rsid w:val="005E5BA4"/>
    <w:rsid w:val="005E5F4C"/>
    <w:rsid w:val="005E6FAD"/>
    <w:rsid w:val="005E7E71"/>
    <w:rsid w:val="005F3453"/>
    <w:rsid w:val="005F392C"/>
    <w:rsid w:val="005F6CC2"/>
    <w:rsid w:val="005F6E1C"/>
    <w:rsid w:val="005F76CD"/>
    <w:rsid w:val="005F7C36"/>
    <w:rsid w:val="0060036A"/>
    <w:rsid w:val="0060262E"/>
    <w:rsid w:val="00603719"/>
    <w:rsid w:val="00603AF4"/>
    <w:rsid w:val="006040CA"/>
    <w:rsid w:val="00604B2A"/>
    <w:rsid w:val="00604B32"/>
    <w:rsid w:val="00605F1F"/>
    <w:rsid w:val="00610042"/>
    <w:rsid w:val="0061264B"/>
    <w:rsid w:val="006142CC"/>
    <w:rsid w:val="00614DBD"/>
    <w:rsid w:val="00614DF5"/>
    <w:rsid w:val="006168C9"/>
    <w:rsid w:val="0061726F"/>
    <w:rsid w:val="006213B7"/>
    <w:rsid w:val="00621B10"/>
    <w:rsid w:val="00621F39"/>
    <w:rsid w:val="0062240E"/>
    <w:rsid w:val="00623575"/>
    <w:rsid w:val="00623FC7"/>
    <w:rsid w:val="006277F9"/>
    <w:rsid w:val="00627D41"/>
    <w:rsid w:val="006314B8"/>
    <w:rsid w:val="006314E4"/>
    <w:rsid w:val="006325BD"/>
    <w:rsid w:val="00632616"/>
    <w:rsid w:val="0063292A"/>
    <w:rsid w:val="00632C44"/>
    <w:rsid w:val="006341F4"/>
    <w:rsid w:val="00634687"/>
    <w:rsid w:val="00634FF4"/>
    <w:rsid w:val="00635000"/>
    <w:rsid w:val="00635297"/>
    <w:rsid w:val="00635448"/>
    <w:rsid w:val="00635DF0"/>
    <w:rsid w:val="00636105"/>
    <w:rsid w:val="00637733"/>
    <w:rsid w:val="006402D8"/>
    <w:rsid w:val="00640800"/>
    <w:rsid w:val="006410CA"/>
    <w:rsid w:val="006419E1"/>
    <w:rsid w:val="00642503"/>
    <w:rsid w:val="006426D7"/>
    <w:rsid w:val="00642B1E"/>
    <w:rsid w:val="006439EA"/>
    <w:rsid w:val="006449F9"/>
    <w:rsid w:val="00650DAC"/>
    <w:rsid w:val="0065149A"/>
    <w:rsid w:val="006518E0"/>
    <w:rsid w:val="0065216E"/>
    <w:rsid w:val="00656623"/>
    <w:rsid w:val="0066103F"/>
    <w:rsid w:val="00662D27"/>
    <w:rsid w:val="006640C9"/>
    <w:rsid w:val="0066438F"/>
    <w:rsid w:val="006667C7"/>
    <w:rsid w:val="00667C39"/>
    <w:rsid w:val="00667F5F"/>
    <w:rsid w:val="006722AA"/>
    <w:rsid w:val="00672973"/>
    <w:rsid w:val="006741BD"/>
    <w:rsid w:val="00674F0C"/>
    <w:rsid w:val="006752FE"/>
    <w:rsid w:val="00676104"/>
    <w:rsid w:val="00677B10"/>
    <w:rsid w:val="00680D13"/>
    <w:rsid w:val="0068272B"/>
    <w:rsid w:val="0068299C"/>
    <w:rsid w:val="00684D0B"/>
    <w:rsid w:val="00684F32"/>
    <w:rsid w:val="0068516D"/>
    <w:rsid w:val="0068558A"/>
    <w:rsid w:val="006856EB"/>
    <w:rsid w:val="00685BAC"/>
    <w:rsid w:val="006860C3"/>
    <w:rsid w:val="006863E8"/>
    <w:rsid w:val="00687053"/>
    <w:rsid w:val="00690E11"/>
    <w:rsid w:val="00691279"/>
    <w:rsid w:val="006942BA"/>
    <w:rsid w:val="006946FE"/>
    <w:rsid w:val="006966C0"/>
    <w:rsid w:val="00697451"/>
    <w:rsid w:val="006976A1"/>
    <w:rsid w:val="006A030D"/>
    <w:rsid w:val="006A0CE6"/>
    <w:rsid w:val="006A1144"/>
    <w:rsid w:val="006A1A45"/>
    <w:rsid w:val="006A2F31"/>
    <w:rsid w:val="006A508E"/>
    <w:rsid w:val="006A5F53"/>
    <w:rsid w:val="006A7647"/>
    <w:rsid w:val="006A7F1E"/>
    <w:rsid w:val="006B0E27"/>
    <w:rsid w:val="006B2F43"/>
    <w:rsid w:val="006B31EF"/>
    <w:rsid w:val="006B3D77"/>
    <w:rsid w:val="006B4ACB"/>
    <w:rsid w:val="006B5222"/>
    <w:rsid w:val="006B58C8"/>
    <w:rsid w:val="006B630A"/>
    <w:rsid w:val="006B7354"/>
    <w:rsid w:val="006C0F10"/>
    <w:rsid w:val="006C1838"/>
    <w:rsid w:val="006C2A00"/>
    <w:rsid w:val="006C2FBB"/>
    <w:rsid w:val="006C3152"/>
    <w:rsid w:val="006C3675"/>
    <w:rsid w:val="006C3B63"/>
    <w:rsid w:val="006C7AB3"/>
    <w:rsid w:val="006D0073"/>
    <w:rsid w:val="006D42EE"/>
    <w:rsid w:val="006D5717"/>
    <w:rsid w:val="006D654B"/>
    <w:rsid w:val="006D6DF0"/>
    <w:rsid w:val="006D7CCE"/>
    <w:rsid w:val="006E0A33"/>
    <w:rsid w:val="006E1303"/>
    <w:rsid w:val="006E1EAE"/>
    <w:rsid w:val="006E2970"/>
    <w:rsid w:val="006E31C5"/>
    <w:rsid w:val="006E3237"/>
    <w:rsid w:val="006E37F2"/>
    <w:rsid w:val="006E3984"/>
    <w:rsid w:val="006E6CCA"/>
    <w:rsid w:val="006F0041"/>
    <w:rsid w:val="006F01B2"/>
    <w:rsid w:val="006F0F1A"/>
    <w:rsid w:val="006F29FD"/>
    <w:rsid w:val="006F3505"/>
    <w:rsid w:val="006F3F71"/>
    <w:rsid w:val="006F405F"/>
    <w:rsid w:val="006F6CE1"/>
    <w:rsid w:val="00700F22"/>
    <w:rsid w:val="0070161E"/>
    <w:rsid w:val="0070255E"/>
    <w:rsid w:val="0070341E"/>
    <w:rsid w:val="007048DA"/>
    <w:rsid w:val="007076B2"/>
    <w:rsid w:val="00710336"/>
    <w:rsid w:val="00711066"/>
    <w:rsid w:val="00711394"/>
    <w:rsid w:val="0072038C"/>
    <w:rsid w:val="00725D43"/>
    <w:rsid w:val="007262FE"/>
    <w:rsid w:val="00727D66"/>
    <w:rsid w:val="007303D8"/>
    <w:rsid w:val="00730D69"/>
    <w:rsid w:val="00730FEC"/>
    <w:rsid w:val="00731DCC"/>
    <w:rsid w:val="007322EA"/>
    <w:rsid w:val="0073335C"/>
    <w:rsid w:val="00734615"/>
    <w:rsid w:val="00734AC8"/>
    <w:rsid w:val="0073543C"/>
    <w:rsid w:val="007356B9"/>
    <w:rsid w:val="00735B2F"/>
    <w:rsid w:val="00735C34"/>
    <w:rsid w:val="007369F9"/>
    <w:rsid w:val="00742074"/>
    <w:rsid w:val="007423E8"/>
    <w:rsid w:val="00745791"/>
    <w:rsid w:val="00746126"/>
    <w:rsid w:val="00746E8C"/>
    <w:rsid w:val="00746ED5"/>
    <w:rsid w:val="00747027"/>
    <w:rsid w:val="00750A3D"/>
    <w:rsid w:val="00753317"/>
    <w:rsid w:val="00753429"/>
    <w:rsid w:val="007543BB"/>
    <w:rsid w:val="00756CF0"/>
    <w:rsid w:val="0075758B"/>
    <w:rsid w:val="00757596"/>
    <w:rsid w:val="007578CC"/>
    <w:rsid w:val="00760A49"/>
    <w:rsid w:val="00761177"/>
    <w:rsid w:val="007614EF"/>
    <w:rsid w:val="007644A4"/>
    <w:rsid w:val="0077061F"/>
    <w:rsid w:val="00771157"/>
    <w:rsid w:val="007719A1"/>
    <w:rsid w:val="00772AB5"/>
    <w:rsid w:val="00773148"/>
    <w:rsid w:val="00774348"/>
    <w:rsid w:val="007753F1"/>
    <w:rsid w:val="007757F3"/>
    <w:rsid w:val="0077757F"/>
    <w:rsid w:val="00777649"/>
    <w:rsid w:val="00777731"/>
    <w:rsid w:val="0078097F"/>
    <w:rsid w:val="00780D73"/>
    <w:rsid w:val="0078164F"/>
    <w:rsid w:val="00781FF3"/>
    <w:rsid w:val="00783426"/>
    <w:rsid w:val="00784A65"/>
    <w:rsid w:val="00784E40"/>
    <w:rsid w:val="00786A11"/>
    <w:rsid w:val="007874D1"/>
    <w:rsid w:val="0079017F"/>
    <w:rsid w:val="007914D2"/>
    <w:rsid w:val="007920A1"/>
    <w:rsid w:val="00792810"/>
    <w:rsid w:val="007934A8"/>
    <w:rsid w:val="007936EB"/>
    <w:rsid w:val="00793D4E"/>
    <w:rsid w:val="007962E5"/>
    <w:rsid w:val="00796FD4"/>
    <w:rsid w:val="007976E3"/>
    <w:rsid w:val="007A1791"/>
    <w:rsid w:val="007A1D04"/>
    <w:rsid w:val="007A29BB"/>
    <w:rsid w:val="007A37B5"/>
    <w:rsid w:val="007A4B0D"/>
    <w:rsid w:val="007A76AA"/>
    <w:rsid w:val="007B06AF"/>
    <w:rsid w:val="007B0737"/>
    <w:rsid w:val="007B0AAE"/>
    <w:rsid w:val="007B0C61"/>
    <w:rsid w:val="007B0DEA"/>
    <w:rsid w:val="007B1C66"/>
    <w:rsid w:val="007B2171"/>
    <w:rsid w:val="007B3B10"/>
    <w:rsid w:val="007B40BC"/>
    <w:rsid w:val="007B448A"/>
    <w:rsid w:val="007B5A24"/>
    <w:rsid w:val="007B644C"/>
    <w:rsid w:val="007B77CB"/>
    <w:rsid w:val="007C05C0"/>
    <w:rsid w:val="007C27D4"/>
    <w:rsid w:val="007C309F"/>
    <w:rsid w:val="007C3A66"/>
    <w:rsid w:val="007C4AEF"/>
    <w:rsid w:val="007C66D5"/>
    <w:rsid w:val="007C7126"/>
    <w:rsid w:val="007D037B"/>
    <w:rsid w:val="007D215F"/>
    <w:rsid w:val="007D243C"/>
    <w:rsid w:val="007D3A07"/>
    <w:rsid w:val="007D45A8"/>
    <w:rsid w:val="007D52EA"/>
    <w:rsid w:val="007D69E1"/>
    <w:rsid w:val="007D7207"/>
    <w:rsid w:val="007D78F2"/>
    <w:rsid w:val="007E086B"/>
    <w:rsid w:val="007E0A50"/>
    <w:rsid w:val="007E1433"/>
    <w:rsid w:val="007E3E4D"/>
    <w:rsid w:val="007E6AB9"/>
    <w:rsid w:val="007E6AF3"/>
    <w:rsid w:val="007F04C0"/>
    <w:rsid w:val="007F0AB9"/>
    <w:rsid w:val="007F2F09"/>
    <w:rsid w:val="007F3065"/>
    <w:rsid w:val="007F3261"/>
    <w:rsid w:val="007F4C53"/>
    <w:rsid w:val="007F539C"/>
    <w:rsid w:val="007F5403"/>
    <w:rsid w:val="007F5855"/>
    <w:rsid w:val="007F5B8E"/>
    <w:rsid w:val="007F5C44"/>
    <w:rsid w:val="007F612A"/>
    <w:rsid w:val="007F728F"/>
    <w:rsid w:val="007F759A"/>
    <w:rsid w:val="00800325"/>
    <w:rsid w:val="00800FE6"/>
    <w:rsid w:val="00802FD2"/>
    <w:rsid w:val="00804A20"/>
    <w:rsid w:val="00806B26"/>
    <w:rsid w:val="00807084"/>
    <w:rsid w:val="0080771E"/>
    <w:rsid w:val="008107C5"/>
    <w:rsid w:val="00810D1D"/>
    <w:rsid w:val="00811C29"/>
    <w:rsid w:val="008129DB"/>
    <w:rsid w:val="00813366"/>
    <w:rsid w:val="008141FE"/>
    <w:rsid w:val="008143FD"/>
    <w:rsid w:val="0081659C"/>
    <w:rsid w:val="00817107"/>
    <w:rsid w:val="008171D3"/>
    <w:rsid w:val="00817560"/>
    <w:rsid w:val="00820674"/>
    <w:rsid w:val="00820DAB"/>
    <w:rsid w:val="008215EE"/>
    <w:rsid w:val="00823FF0"/>
    <w:rsid w:val="00824AF2"/>
    <w:rsid w:val="00825037"/>
    <w:rsid w:val="008254DA"/>
    <w:rsid w:val="00825B69"/>
    <w:rsid w:val="00826B34"/>
    <w:rsid w:val="0082791B"/>
    <w:rsid w:val="0083104A"/>
    <w:rsid w:val="00833531"/>
    <w:rsid w:val="008342D7"/>
    <w:rsid w:val="00835381"/>
    <w:rsid w:val="00835A68"/>
    <w:rsid w:val="00837677"/>
    <w:rsid w:val="00837ADE"/>
    <w:rsid w:val="008400F3"/>
    <w:rsid w:val="00840135"/>
    <w:rsid w:val="008403C8"/>
    <w:rsid w:val="00840678"/>
    <w:rsid w:val="00840952"/>
    <w:rsid w:val="00842183"/>
    <w:rsid w:val="00842573"/>
    <w:rsid w:val="00842CFD"/>
    <w:rsid w:val="00842FC8"/>
    <w:rsid w:val="00843266"/>
    <w:rsid w:val="008473D1"/>
    <w:rsid w:val="00847CF8"/>
    <w:rsid w:val="00850057"/>
    <w:rsid w:val="00850219"/>
    <w:rsid w:val="00850624"/>
    <w:rsid w:val="00850673"/>
    <w:rsid w:val="008518C7"/>
    <w:rsid w:val="00851F74"/>
    <w:rsid w:val="0085230B"/>
    <w:rsid w:val="0085519F"/>
    <w:rsid w:val="00857327"/>
    <w:rsid w:val="0085774E"/>
    <w:rsid w:val="00860A47"/>
    <w:rsid w:val="00860DCD"/>
    <w:rsid w:val="0086142D"/>
    <w:rsid w:val="00861DFA"/>
    <w:rsid w:val="00866DAC"/>
    <w:rsid w:val="00870C48"/>
    <w:rsid w:val="00871C64"/>
    <w:rsid w:val="00873545"/>
    <w:rsid w:val="00873633"/>
    <w:rsid w:val="008737E4"/>
    <w:rsid w:val="00874030"/>
    <w:rsid w:val="008741AB"/>
    <w:rsid w:val="00875383"/>
    <w:rsid w:val="00876BEB"/>
    <w:rsid w:val="00877A68"/>
    <w:rsid w:val="00880505"/>
    <w:rsid w:val="008809D2"/>
    <w:rsid w:val="00882E99"/>
    <w:rsid w:val="008835DE"/>
    <w:rsid w:val="0088401B"/>
    <w:rsid w:val="00884245"/>
    <w:rsid w:val="008844A3"/>
    <w:rsid w:val="00887A0A"/>
    <w:rsid w:val="00887CFF"/>
    <w:rsid w:val="00890B79"/>
    <w:rsid w:val="00891108"/>
    <w:rsid w:val="00891539"/>
    <w:rsid w:val="00891B5B"/>
    <w:rsid w:val="00892E31"/>
    <w:rsid w:val="008939D3"/>
    <w:rsid w:val="00894322"/>
    <w:rsid w:val="0089474B"/>
    <w:rsid w:val="00895D62"/>
    <w:rsid w:val="00896471"/>
    <w:rsid w:val="00896E04"/>
    <w:rsid w:val="00896E3F"/>
    <w:rsid w:val="00897688"/>
    <w:rsid w:val="00897833"/>
    <w:rsid w:val="00897C26"/>
    <w:rsid w:val="008A00B1"/>
    <w:rsid w:val="008A18ED"/>
    <w:rsid w:val="008A2DF4"/>
    <w:rsid w:val="008A2E54"/>
    <w:rsid w:val="008A3FA8"/>
    <w:rsid w:val="008A428E"/>
    <w:rsid w:val="008A5582"/>
    <w:rsid w:val="008A561C"/>
    <w:rsid w:val="008A5F95"/>
    <w:rsid w:val="008A64C0"/>
    <w:rsid w:val="008B0564"/>
    <w:rsid w:val="008B0E1D"/>
    <w:rsid w:val="008B285F"/>
    <w:rsid w:val="008B329B"/>
    <w:rsid w:val="008B3442"/>
    <w:rsid w:val="008B39CB"/>
    <w:rsid w:val="008B503D"/>
    <w:rsid w:val="008B58DB"/>
    <w:rsid w:val="008B59D5"/>
    <w:rsid w:val="008B5E14"/>
    <w:rsid w:val="008B641C"/>
    <w:rsid w:val="008B6C05"/>
    <w:rsid w:val="008B723B"/>
    <w:rsid w:val="008C2429"/>
    <w:rsid w:val="008C3754"/>
    <w:rsid w:val="008C3FB2"/>
    <w:rsid w:val="008C45C5"/>
    <w:rsid w:val="008C6296"/>
    <w:rsid w:val="008C655A"/>
    <w:rsid w:val="008C66F6"/>
    <w:rsid w:val="008C69D1"/>
    <w:rsid w:val="008C6C2A"/>
    <w:rsid w:val="008C7B2C"/>
    <w:rsid w:val="008D0C73"/>
    <w:rsid w:val="008D1351"/>
    <w:rsid w:val="008D1520"/>
    <w:rsid w:val="008D1CDB"/>
    <w:rsid w:val="008D228B"/>
    <w:rsid w:val="008D4E45"/>
    <w:rsid w:val="008D5933"/>
    <w:rsid w:val="008D5EF2"/>
    <w:rsid w:val="008D6907"/>
    <w:rsid w:val="008D78B8"/>
    <w:rsid w:val="008E0253"/>
    <w:rsid w:val="008E17E4"/>
    <w:rsid w:val="008E2BF3"/>
    <w:rsid w:val="008E3C19"/>
    <w:rsid w:val="008E3C49"/>
    <w:rsid w:val="008E4029"/>
    <w:rsid w:val="008E4697"/>
    <w:rsid w:val="008E51A9"/>
    <w:rsid w:val="008E5D83"/>
    <w:rsid w:val="008E7454"/>
    <w:rsid w:val="008E7E98"/>
    <w:rsid w:val="008F0745"/>
    <w:rsid w:val="008F13B2"/>
    <w:rsid w:val="008F4049"/>
    <w:rsid w:val="008F704D"/>
    <w:rsid w:val="008F7D26"/>
    <w:rsid w:val="008F7D5D"/>
    <w:rsid w:val="00900024"/>
    <w:rsid w:val="00900620"/>
    <w:rsid w:val="00901EB7"/>
    <w:rsid w:val="00902221"/>
    <w:rsid w:val="00902677"/>
    <w:rsid w:val="00902CE6"/>
    <w:rsid w:val="00903098"/>
    <w:rsid w:val="0090548B"/>
    <w:rsid w:val="0090592F"/>
    <w:rsid w:val="00906CB4"/>
    <w:rsid w:val="00907555"/>
    <w:rsid w:val="00907967"/>
    <w:rsid w:val="00910D59"/>
    <w:rsid w:val="00911B79"/>
    <w:rsid w:val="00912016"/>
    <w:rsid w:val="00913843"/>
    <w:rsid w:val="00917671"/>
    <w:rsid w:val="0092057C"/>
    <w:rsid w:val="00920BBD"/>
    <w:rsid w:val="00922FF5"/>
    <w:rsid w:val="00923348"/>
    <w:rsid w:val="00923CBD"/>
    <w:rsid w:val="00923FFA"/>
    <w:rsid w:val="00924FF1"/>
    <w:rsid w:val="0092563A"/>
    <w:rsid w:val="00925CE8"/>
    <w:rsid w:val="00926007"/>
    <w:rsid w:val="00926A4B"/>
    <w:rsid w:val="0093041B"/>
    <w:rsid w:val="00930D4D"/>
    <w:rsid w:val="009318B0"/>
    <w:rsid w:val="00932DF9"/>
    <w:rsid w:val="0093370E"/>
    <w:rsid w:val="00933BF0"/>
    <w:rsid w:val="00935789"/>
    <w:rsid w:val="00935CAD"/>
    <w:rsid w:val="009366FF"/>
    <w:rsid w:val="00936854"/>
    <w:rsid w:val="00937F52"/>
    <w:rsid w:val="009406A6"/>
    <w:rsid w:val="009406E4"/>
    <w:rsid w:val="00941B1F"/>
    <w:rsid w:val="009424D2"/>
    <w:rsid w:val="00942A7E"/>
    <w:rsid w:val="00943F72"/>
    <w:rsid w:val="009448A4"/>
    <w:rsid w:val="00945832"/>
    <w:rsid w:val="009458B0"/>
    <w:rsid w:val="00946F7C"/>
    <w:rsid w:val="00947155"/>
    <w:rsid w:val="00947804"/>
    <w:rsid w:val="009508B4"/>
    <w:rsid w:val="009508EB"/>
    <w:rsid w:val="0095244F"/>
    <w:rsid w:val="00953AF7"/>
    <w:rsid w:val="00953C2A"/>
    <w:rsid w:val="009543E1"/>
    <w:rsid w:val="00954496"/>
    <w:rsid w:val="00960474"/>
    <w:rsid w:val="00960A6B"/>
    <w:rsid w:val="00960AEB"/>
    <w:rsid w:val="00960CFA"/>
    <w:rsid w:val="00961A69"/>
    <w:rsid w:val="0096475F"/>
    <w:rsid w:val="009649FD"/>
    <w:rsid w:val="00964AC7"/>
    <w:rsid w:val="00964DFC"/>
    <w:rsid w:val="009651A8"/>
    <w:rsid w:val="00965204"/>
    <w:rsid w:val="009663F3"/>
    <w:rsid w:val="00966FC8"/>
    <w:rsid w:val="00967C57"/>
    <w:rsid w:val="00974497"/>
    <w:rsid w:val="00974EBD"/>
    <w:rsid w:val="00975912"/>
    <w:rsid w:val="009763D1"/>
    <w:rsid w:val="00976645"/>
    <w:rsid w:val="0098170A"/>
    <w:rsid w:val="00983D2A"/>
    <w:rsid w:val="00983DB3"/>
    <w:rsid w:val="00984BF3"/>
    <w:rsid w:val="00986E58"/>
    <w:rsid w:val="00990560"/>
    <w:rsid w:val="00990DF1"/>
    <w:rsid w:val="00991340"/>
    <w:rsid w:val="009914BA"/>
    <w:rsid w:val="00992DEE"/>
    <w:rsid w:val="0099408D"/>
    <w:rsid w:val="00994322"/>
    <w:rsid w:val="009945D4"/>
    <w:rsid w:val="00994977"/>
    <w:rsid w:val="00997074"/>
    <w:rsid w:val="009A001B"/>
    <w:rsid w:val="009A15A0"/>
    <w:rsid w:val="009A17BC"/>
    <w:rsid w:val="009A1D3F"/>
    <w:rsid w:val="009A3415"/>
    <w:rsid w:val="009A41F5"/>
    <w:rsid w:val="009A53D6"/>
    <w:rsid w:val="009A55B5"/>
    <w:rsid w:val="009A602E"/>
    <w:rsid w:val="009A7EFB"/>
    <w:rsid w:val="009B23A7"/>
    <w:rsid w:val="009B298B"/>
    <w:rsid w:val="009B3F0D"/>
    <w:rsid w:val="009B474E"/>
    <w:rsid w:val="009B4834"/>
    <w:rsid w:val="009B5EE7"/>
    <w:rsid w:val="009B7D46"/>
    <w:rsid w:val="009C0586"/>
    <w:rsid w:val="009C0E9B"/>
    <w:rsid w:val="009C1096"/>
    <w:rsid w:val="009C25B6"/>
    <w:rsid w:val="009C2E78"/>
    <w:rsid w:val="009C4C3F"/>
    <w:rsid w:val="009C6F18"/>
    <w:rsid w:val="009C7DFB"/>
    <w:rsid w:val="009D1083"/>
    <w:rsid w:val="009D31EF"/>
    <w:rsid w:val="009D35B4"/>
    <w:rsid w:val="009D4F2F"/>
    <w:rsid w:val="009D6511"/>
    <w:rsid w:val="009D7106"/>
    <w:rsid w:val="009D7EE7"/>
    <w:rsid w:val="009E08C3"/>
    <w:rsid w:val="009E0E39"/>
    <w:rsid w:val="009E1592"/>
    <w:rsid w:val="009E2080"/>
    <w:rsid w:val="009E2F23"/>
    <w:rsid w:val="009E3739"/>
    <w:rsid w:val="009E4420"/>
    <w:rsid w:val="009E4BFA"/>
    <w:rsid w:val="009E523C"/>
    <w:rsid w:val="009E5E1F"/>
    <w:rsid w:val="009E68EF"/>
    <w:rsid w:val="009E7C01"/>
    <w:rsid w:val="009F10D8"/>
    <w:rsid w:val="009F1468"/>
    <w:rsid w:val="009F224B"/>
    <w:rsid w:val="009F2862"/>
    <w:rsid w:val="009F2924"/>
    <w:rsid w:val="009F3337"/>
    <w:rsid w:val="009F3552"/>
    <w:rsid w:val="009F43EF"/>
    <w:rsid w:val="009F48E0"/>
    <w:rsid w:val="009F56B1"/>
    <w:rsid w:val="009F5E8C"/>
    <w:rsid w:val="009F7109"/>
    <w:rsid w:val="009F7E3F"/>
    <w:rsid w:val="00A00BD0"/>
    <w:rsid w:val="00A00E7D"/>
    <w:rsid w:val="00A012BD"/>
    <w:rsid w:val="00A0143C"/>
    <w:rsid w:val="00A04695"/>
    <w:rsid w:val="00A04C0F"/>
    <w:rsid w:val="00A0546E"/>
    <w:rsid w:val="00A073ED"/>
    <w:rsid w:val="00A077E9"/>
    <w:rsid w:val="00A108E9"/>
    <w:rsid w:val="00A10F21"/>
    <w:rsid w:val="00A11D27"/>
    <w:rsid w:val="00A11FE0"/>
    <w:rsid w:val="00A13755"/>
    <w:rsid w:val="00A15519"/>
    <w:rsid w:val="00A20C46"/>
    <w:rsid w:val="00A20DC8"/>
    <w:rsid w:val="00A217C8"/>
    <w:rsid w:val="00A23250"/>
    <w:rsid w:val="00A23692"/>
    <w:rsid w:val="00A23736"/>
    <w:rsid w:val="00A24471"/>
    <w:rsid w:val="00A27EC2"/>
    <w:rsid w:val="00A304B2"/>
    <w:rsid w:val="00A3073D"/>
    <w:rsid w:val="00A30E6F"/>
    <w:rsid w:val="00A3148E"/>
    <w:rsid w:val="00A314D0"/>
    <w:rsid w:val="00A32A01"/>
    <w:rsid w:val="00A33926"/>
    <w:rsid w:val="00A34FB1"/>
    <w:rsid w:val="00A36D20"/>
    <w:rsid w:val="00A36FEB"/>
    <w:rsid w:val="00A376D8"/>
    <w:rsid w:val="00A40F44"/>
    <w:rsid w:val="00A42464"/>
    <w:rsid w:val="00A42565"/>
    <w:rsid w:val="00A46E76"/>
    <w:rsid w:val="00A46ED8"/>
    <w:rsid w:val="00A501B0"/>
    <w:rsid w:val="00A50DBA"/>
    <w:rsid w:val="00A51246"/>
    <w:rsid w:val="00A52483"/>
    <w:rsid w:val="00A54600"/>
    <w:rsid w:val="00A54622"/>
    <w:rsid w:val="00A54D5A"/>
    <w:rsid w:val="00A55CF9"/>
    <w:rsid w:val="00A6125C"/>
    <w:rsid w:val="00A6248E"/>
    <w:rsid w:val="00A62811"/>
    <w:rsid w:val="00A62F73"/>
    <w:rsid w:val="00A64323"/>
    <w:rsid w:val="00A6468F"/>
    <w:rsid w:val="00A65D69"/>
    <w:rsid w:val="00A66897"/>
    <w:rsid w:val="00A66B3D"/>
    <w:rsid w:val="00A70366"/>
    <w:rsid w:val="00A71AAD"/>
    <w:rsid w:val="00A74936"/>
    <w:rsid w:val="00A74A4F"/>
    <w:rsid w:val="00A802D6"/>
    <w:rsid w:val="00A80307"/>
    <w:rsid w:val="00A81B34"/>
    <w:rsid w:val="00A82499"/>
    <w:rsid w:val="00A830F2"/>
    <w:rsid w:val="00A83B5B"/>
    <w:rsid w:val="00A847BC"/>
    <w:rsid w:val="00A84DB6"/>
    <w:rsid w:val="00A8653B"/>
    <w:rsid w:val="00A8738B"/>
    <w:rsid w:val="00A87C8C"/>
    <w:rsid w:val="00A9057E"/>
    <w:rsid w:val="00A912BF"/>
    <w:rsid w:val="00A94B80"/>
    <w:rsid w:val="00A965D3"/>
    <w:rsid w:val="00A97128"/>
    <w:rsid w:val="00A97A66"/>
    <w:rsid w:val="00AA0AB4"/>
    <w:rsid w:val="00AA17B1"/>
    <w:rsid w:val="00AA1BA5"/>
    <w:rsid w:val="00AA2AFD"/>
    <w:rsid w:val="00AA2D91"/>
    <w:rsid w:val="00AA402B"/>
    <w:rsid w:val="00AA4CC9"/>
    <w:rsid w:val="00AA6C8B"/>
    <w:rsid w:val="00AA7689"/>
    <w:rsid w:val="00AB18D6"/>
    <w:rsid w:val="00AB1E97"/>
    <w:rsid w:val="00AB4BA3"/>
    <w:rsid w:val="00AB5464"/>
    <w:rsid w:val="00AC06C7"/>
    <w:rsid w:val="00AC113A"/>
    <w:rsid w:val="00AC2BB3"/>
    <w:rsid w:val="00AC365B"/>
    <w:rsid w:val="00AC3E5F"/>
    <w:rsid w:val="00AC407E"/>
    <w:rsid w:val="00AC43F5"/>
    <w:rsid w:val="00AC563B"/>
    <w:rsid w:val="00AC6D23"/>
    <w:rsid w:val="00AD0BC2"/>
    <w:rsid w:val="00AD17BF"/>
    <w:rsid w:val="00AD24FD"/>
    <w:rsid w:val="00AD2512"/>
    <w:rsid w:val="00AD48C4"/>
    <w:rsid w:val="00AD618D"/>
    <w:rsid w:val="00AD6F29"/>
    <w:rsid w:val="00AD7065"/>
    <w:rsid w:val="00AD77B3"/>
    <w:rsid w:val="00AE0C9A"/>
    <w:rsid w:val="00AE14D9"/>
    <w:rsid w:val="00AE26BC"/>
    <w:rsid w:val="00AE3274"/>
    <w:rsid w:val="00AE4678"/>
    <w:rsid w:val="00AE483B"/>
    <w:rsid w:val="00AE6511"/>
    <w:rsid w:val="00AE715A"/>
    <w:rsid w:val="00AF04D6"/>
    <w:rsid w:val="00AF050B"/>
    <w:rsid w:val="00AF0BB8"/>
    <w:rsid w:val="00AF23D4"/>
    <w:rsid w:val="00AF27E4"/>
    <w:rsid w:val="00AF3E84"/>
    <w:rsid w:val="00AF4139"/>
    <w:rsid w:val="00AF61A9"/>
    <w:rsid w:val="00AF6F22"/>
    <w:rsid w:val="00B00ADD"/>
    <w:rsid w:val="00B0128F"/>
    <w:rsid w:val="00B0217E"/>
    <w:rsid w:val="00B02932"/>
    <w:rsid w:val="00B05E7A"/>
    <w:rsid w:val="00B13879"/>
    <w:rsid w:val="00B13DF5"/>
    <w:rsid w:val="00B1505A"/>
    <w:rsid w:val="00B161A7"/>
    <w:rsid w:val="00B16C7F"/>
    <w:rsid w:val="00B17D6E"/>
    <w:rsid w:val="00B20435"/>
    <w:rsid w:val="00B21F57"/>
    <w:rsid w:val="00B220E5"/>
    <w:rsid w:val="00B22242"/>
    <w:rsid w:val="00B22452"/>
    <w:rsid w:val="00B243B4"/>
    <w:rsid w:val="00B24F01"/>
    <w:rsid w:val="00B24F65"/>
    <w:rsid w:val="00B25B45"/>
    <w:rsid w:val="00B26B13"/>
    <w:rsid w:val="00B274C5"/>
    <w:rsid w:val="00B3017F"/>
    <w:rsid w:val="00B30C97"/>
    <w:rsid w:val="00B31312"/>
    <w:rsid w:val="00B3171B"/>
    <w:rsid w:val="00B31E57"/>
    <w:rsid w:val="00B33417"/>
    <w:rsid w:val="00B347C0"/>
    <w:rsid w:val="00B34D0E"/>
    <w:rsid w:val="00B34E1C"/>
    <w:rsid w:val="00B350FF"/>
    <w:rsid w:val="00B35A10"/>
    <w:rsid w:val="00B3717E"/>
    <w:rsid w:val="00B37582"/>
    <w:rsid w:val="00B408DC"/>
    <w:rsid w:val="00B41303"/>
    <w:rsid w:val="00B41C35"/>
    <w:rsid w:val="00B41F4B"/>
    <w:rsid w:val="00B4209F"/>
    <w:rsid w:val="00B444AB"/>
    <w:rsid w:val="00B44F4C"/>
    <w:rsid w:val="00B44F75"/>
    <w:rsid w:val="00B471EE"/>
    <w:rsid w:val="00B477E8"/>
    <w:rsid w:val="00B47DA5"/>
    <w:rsid w:val="00B507CE"/>
    <w:rsid w:val="00B50A51"/>
    <w:rsid w:val="00B52A04"/>
    <w:rsid w:val="00B557CA"/>
    <w:rsid w:val="00B56DFD"/>
    <w:rsid w:val="00B60DBD"/>
    <w:rsid w:val="00B617E2"/>
    <w:rsid w:val="00B62312"/>
    <w:rsid w:val="00B629B6"/>
    <w:rsid w:val="00B62DB3"/>
    <w:rsid w:val="00B642E7"/>
    <w:rsid w:val="00B65375"/>
    <w:rsid w:val="00B65DCB"/>
    <w:rsid w:val="00B662C9"/>
    <w:rsid w:val="00B66D25"/>
    <w:rsid w:val="00B67E8F"/>
    <w:rsid w:val="00B70880"/>
    <w:rsid w:val="00B72126"/>
    <w:rsid w:val="00B77C01"/>
    <w:rsid w:val="00B80480"/>
    <w:rsid w:val="00B80893"/>
    <w:rsid w:val="00B80DF7"/>
    <w:rsid w:val="00B8334C"/>
    <w:rsid w:val="00B833E6"/>
    <w:rsid w:val="00B836F5"/>
    <w:rsid w:val="00B84E34"/>
    <w:rsid w:val="00B856F8"/>
    <w:rsid w:val="00B906F8"/>
    <w:rsid w:val="00B91385"/>
    <w:rsid w:val="00B94642"/>
    <w:rsid w:val="00B94C93"/>
    <w:rsid w:val="00B95254"/>
    <w:rsid w:val="00B95F6F"/>
    <w:rsid w:val="00B974AE"/>
    <w:rsid w:val="00BA0DE5"/>
    <w:rsid w:val="00BA2140"/>
    <w:rsid w:val="00BA27F7"/>
    <w:rsid w:val="00BA3BF8"/>
    <w:rsid w:val="00BA4715"/>
    <w:rsid w:val="00BA4DB4"/>
    <w:rsid w:val="00BA6536"/>
    <w:rsid w:val="00BA6BEE"/>
    <w:rsid w:val="00BA6D4E"/>
    <w:rsid w:val="00BA6DC4"/>
    <w:rsid w:val="00BA74F8"/>
    <w:rsid w:val="00BA7D76"/>
    <w:rsid w:val="00BB3ACB"/>
    <w:rsid w:val="00BB3FA4"/>
    <w:rsid w:val="00BB44FE"/>
    <w:rsid w:val="00BB4EEC"/>
    <w:rsid w:val="00BB563D"/>
    <w:rsid w:val="00BB6056"/>
    <w:rsid w:val="00BB6077"/>
    <w:rsid w:val="00BB6343"/>
    <w:rsid w:val="00BB71AD"/>
    <w:rsid w:val="00BC065B"/>
    <w:rsid w:val="00BC072D"/>
    <w:rsid w:val="00BC3B18"/>
    <w:rsid w:val="00BC3D7B"/>
    <w:rsid w:val="00BC4277"/>
    <w:rsid w:val="00BC5057"/>
    <w:rsid w:val="00BC5723"/>
    <w:rsid w:val="00BC6AC3"/>
    <w:rsid w:val="00BD0ADE"/>
    <w:rsid w:val="00BD1E79"/>
    <w:rsid w:val="00BD1F17"/>
    <w:rsid w:val="00BD1FDF"/>
    <w:rsid w:val="00BD26D8"/>
    <w:rsid w:val="00BD31BE"/>
    <w:rsid w:val="00BD380B"/>
    <w:rsid w:val="00BD56C9"/>
    <w:rsid w:val="00BD70A9"/>
    <w:rsid w:val="00BD7E5C"/>
    <w:rsid w:val="00BE11B3"/>
    <w:rsid w:val="00BE1D92"/>
    <w:rsid w:val="00BE2965"/>
    <w:rsid w:val="00BE42E8"/>
    <w:rsid w:val="00BE4FAB"/>
    <w:rsid w:val="00BE58FD"/>
    <w:rsid w:val="00BE6BC6"/>
    <w:rsid w:val="00BF046C"/>
    <w:rsid w:val="00BF07DE"/>
    <w:rsid w:val="00BF130F"/>
    <w:rsid w:val="00BF29A5"/>
    <w:rsid w:val="00BF4DAB"/>
    <w:rsid w:val="00BF4DE3"/>
    <w:rsid w:val="00BF4E6A"/>
    <w:rsid w:val="00BF5B75"/>
    <w:rsid w:val="00BF5ED7"/>
    <w:rsid w:val="00BF5F16"/>
    <w:rsid w:val="00BF6E68"/>
    <w:rsid w:val="00C02BFC"/>
    <w:rsid w:val="00C03F25"/>
    <w:rsid w:val="00C05431"/>
    <w:rsid w:val="00C0563E"/>
    <w:rsid w:val="00C05908"/>
    <w:rsid w:val="00C05DD5"/>
    <w:rsid w:val="00C064E4"/>
    <w:rsid w:val="00C06689"/>
    <w:rsid w:val="00C11DF5"/>
    <w:rsid w:val="00C12368"/>
    <w:rsid w:val="00C12840"/>
    <w:rsid w:val="00C12A44"/>
    <w:rsid w:val="00C12B13"/>
    <w:rsid w:val="00C14172"/>
    <w:rsid w:val="00C16475"/>
    <w:rsid w:val="00C166C9"/>
    <w:rsid w:val="00C20438"/>
    <w:rsid w:val="00C22B57"/>
    <w:rsid w:val="00C230EF"/>
    <w:rsid w:val="00C23B63"/>
    <w:rsid w:val="00C252B3"/>
    <w:rsid w:val="00C276B6"/>
    <w:rsid w:val="00C30A7D"/>
    <w:rsid w:val="00C30AFA"/>
    <w:rsid w:val="00C31361"/>
    <w:rsid w:val="00C3328B"/>
    <w:rsid w:val="00C34F7B"/>
    <w:rsid w:val="00C35EC1"/>
    <w:rsid w:val="00C36487"/>
    <w:rsid w:val="00C36A42"/>
    <w:rsid w:val="00C36F82"/>
    <w:rsid w:val="00C40BBA"/>
    <w:rsid w:val="00C414BD"/>
    <w:rsid w:val="00C41A8E"/>
    <w:rsid w:val="00C43854"/>
    <w:rsid w:val="00C4565C"/>
    <w:rsid w:val="00C5364C"/>
    <w:rsid w:val="00C56374"/>
    <w:rsid w:val="00C56A76"/>
    <w:rsid w:val="00C61151"/>
    <w:rsid w:val="00C62A40"/>
    <w:rsid w:val="00C63E13"/>
    <w:rsid w:val="00C718E4"/>
    <w:rsid w:val="00C73573"/>
    <w:rsid w:val="00C74F2E"/>
    <w:rsid w:val="00C75940"/>
    <w:rsid w:val="00C75B07"/>
    <w:rsid w:val="00C800CA"/>
    <w:rsid w:val="00C8024E"/>
    <w:rsid w:val="00C82A0E"/>
    <w:rsid w:val="00C8302B"/>
    <w:rsid w:val="00C85045"/>
    <w:rsid w:val="00C86C93"/>
    <w:rsid w:val="00C9056C"/>
    <w:rsid w:val="00C9389B"/>
    <w:rsid w:val="00C94F5C"/>
    <w:rsid w:val="00C95266"/>
    <w:rsid w:val="00C95A7D"/>
    <w:rsid w:val="00CA21E6"/>
    <w:rsid w:val="00CA2DBB"/>
    <w:rsid w:val="00CA326F"/>
    <w:rsid w:val="00CA41AB"/>
    <w:rsid w:val="00CA48FC"/>
    <w:rsid w:val="00CA4E4B"/>
    <w:rsid w:val="00CA5A66"/>
    <w:rsid w:val="00CA6FEF"/>
    <w:rsid w:val="00CA784A"/>
    <w:rsid w:val="00CA7B9A"/>
    <w:rsid w:val="00CB0D80"/>
    <w:rsid w:val="00CB2E90"/>
    <w:rsid w:val="00CB2F67"/>
    <w:rsid w:val="00CB3F23"/>
    <w:rsid w:val="00CB52E7"/>
    <w:rsid w:val="00CB69F6"/>
    <w:rsid w:val="00CB6EFC"/>
    <w:rsid w:val="00CB71F9"/>
    <w:rsid w:val="00CB76AE"/>
    <w:rsid w:val="00CB78CA"/>
    <w:rsid w:val="00CC0915"/>
    <w:rsid w:val="00CC0A6C"/>
    <w:rsid w:val="00CC11AE"/>
    <w:rsid w:val="00CC2FB7"/>
    <w:rsid w:val="00CC32C8"/>
    <w:rsid w:val="00CC41BC"/>
    <w:rsid w:val="00CC5B81"/>
    <w:rsid w:val="00CD00F1"/>
    <w:rsid w:val="00CD283C"/>
    <w:rsid w:val="00CD3289"/>
    <w:rsid w:val="00CD331B"/>
    <w:rsid w:val="00CD365B"/>
    <w:rsid w:val="00CD4D83"/>
    <w:rsid w:val="00CD68DB"/>
    <w:rsid w:val="00CD6EFB"/>
    <w:rsid w:val="00CD7019"/>
    <w:rsid w:val="00CE1A24"/>
    <w:rsid w:val="00CE3AE3"/>
    <w:rsid w:val="00CE4DC2"/>
    <w:rsid w:val="00CE5AB6"/>
    <w:rsid w:val="00CE684B"/>
    <w:rsid w:val="00CE69E8"/>
    <w:rsid w:val="00CF0DAD"/>
    <w:rsid w:val="00CF1202"/>
    <w:rsid w:val="00CF13D5"/>
    <w:rsid w:val="00CF33DF"/>
    <w:rsid w:val="00CF3683"/>
    <w:rsid w:val="00CF3C59"/>
    <w:rsid w:val="00CF4E8A"/>
    <w:rsid w:val="00CF56A4"/>
    <w:rsid w:val="00CF5D80"/>
    <w:rsid w:val="00CF5E95"/>
    <w:rsid w:val="00CF770D"/>
    <w:rsid w:val="00D0134C"/>
    <w:rsid w:val="00D016EB"/>
    <w:rsid w:val="00D022ED"/>
    <w:rsid w:val="00D03D1F"/>
    <w:rsid w:val="00D04F7C"/>
    <w:rsid w:val="00D066AE"/>
    <w:rsid w:val="00D06BB4"/>
    <w:rsid w:val="00D128DF"/>
    <w:rsid w:val="00D1321E"/>
    <w:rsid w:val="00D13382"/>
    <w:rsid w:val="00D137CE"/>
    <w:rsid w:val="00D14ACB"/>
    <w:rsid w:val="00D15A92"/>
    <w:rsid w:val="00D16565"/>
    <w:rsid w:val="00D23815"/>
    <w:rsid w:val="00D239B8"/>
    <w:rsid w:val="00D24494"/>
    <w:rsid w:val="00D24634"/>
    <w:rsid w:val="00D249F5"/>
    <w:rsid w:val="00D27E11"/>
    <w:rsid w:val="00D30B99"/>
    <w:rsid w:val="00D3131B"/>
    <w:rsid w:val="00D323C6"/>
    <w:rsid w:val="00D32C6F"/>
    <w:rsid w:val="00D40CB7"/>
    <w:rsid w:val="00D4198B"/>
    <w:rsid w:val="00D4226E"/>
    <w:rsid w:val="00D42A45"/>
    <w:rsid w:val="00D43F68"/>
    <w:rsid w:val="00D45055"/>
    <w:rsid w:val="00D450D2"/>
    <w:rsid w:val="00D45E58"/>
    <w:rsid w:val="00D47A7B"/>
    <w:rsid w:val="00D5259B"/>
    <w:rsid w:val="00D55BBC"/>
    <w:rsid w:val="00D5721C"/>
    <w:rsid w:val="00D60BCD"/>
    <w:rsid w:val="00D60EF8"/>
    <w:rsid w:val="00D61442"/>
    <w:rsid w:val="00D633D7"/>
    <w:rsid w:val="00D63911"/>
    <w:rsid w:val="00D63B99"/>
    <w:rsid w:val="00D63ECE"/>
    <w:rsid w:val="00D65312"/>
    <w:rsid w:val="00D66207"/>
    <w:rsid w:val="00D71153"/>
    <w:rsid w:val="00D71617"/>
    <w:rsid w:val="00D71BB1"/>
    <w:rsid w:val="00D72AAA"/>
    <w:rsid w:val="00D72EE4"/>
    <w:rsid w:val="00D7346C"/>
    <w:rsid w:val="00D73B55"/>
    <w:rsid w:val="00D740EA"/>
    <w:rsid w:val="00D74866"/>
    <w:rsid w:val="00D74CBD"/>
    <w:rsid w:val="00D7528F"/>
    <w:rsid w:val="00D75D29"/>
    <w:rsid w:val="00D76131"/>
    <w:rsid w:val="00D76583"/>
    <w:rsid w:val="00D76929"/>
    <w:rsid w:val="00D77136"/>
    <w:rsid w:val="00D806AB"/>
    <w:rsid w:val="00D80AD2"/>
    <w:rsid w:val="00D819C7"/>
    <w:rsid w:val="00D82030"/>
    <w:rsid w:val="00D872E0"/>
    <w:rsid w:val="00D876BD"/>
    <w:rsid w:val="00D879C0"/>
    <w:rsid w:val="00D879CE"/>
    <w:rsid w:val="00D90A18"/>
    <w:rsid w:val="00D92C76"/>
    <w:rsid w:val="00D93BB2"/>
    <w:rsid w:val="00D94CE5"/>
    <w:rsid w:val="00D9709B"/>
    <w:rsid w:val="00D97909"/>
    <w:rsid w:val="00DA0996"/>
    <w:rsid w:val="00DA2A7F"/>
    <w:rsid w:val="00DA2E11"/>
    <w:rsid w:val="00DA2F34"/>
    <w:rsid w:val="00DA3FA5"/>
    <w:rsid w:val="00DA525A"/>
    <w:rsid w:val="00DA5867"/>
    <w:rsid w:val="00DA6154"/>
    <w:rsid w:val="00DA6957"/>
    <w:rsid w:val="00DB3DB3"/>
    <w:rsid w:val="00DB4841"/>
    <w:rsid w:val="00DB61DB"/>
    <w:rsid w:val="00DC0429"/>
    <w:rsid w:val="00DC0893"/>
    <w:rsid w:val="00DC11F2"/>
    <w:rsid w:val="00DC4664"/>
    <w:rsid w:val="00DC49D5"/>
    <w:rsid w:val="00DC5BC9"/>
    <w:rsid w:val="00DC644E"/>
    <w:rsid w:val="00DC789E"/>
    <w:rsid w:val="00DD15BF"/>
    <w:rsid w:val="00DD1C25"/>
    <w:rsid w:val="00DD2598"/>
    <w:rsid w:val="00DD2832"/>
    <w:rsid w:val="00DD331A"/>
    <w:rsid w:val="00DD3839"/>
    <w:rsid w:val="00DD4F75"/>
    <w:rsid w:val="00DD6A3D"/>
    <w:rsid w:val="00DD7062"/>
    <w:rsid w:val="00DD73B7"/>
    <w:rsid w:val="00DD7CF8"/>
    <w:rsid w:val="00DD7E92"/>
    <w:rsid w:val="00DE0388"/>
    <w:rsid w:val="00DE067E"/>
    <w:rsid w:val="00DE0BFB"/>
    <w:rsid w:val="00DE124A"/>
    <w:rsid w:val="00DE3602"/>
    <w:rsid w:val="00DE694E"/>
    <w:rsid w:val="00DE7A5C"/>
    <w:rsid w:val="00DF0902"/>
    <w:rsid w:val="00DF1BD8"/>
    <w:rsid w:val="00DF1FEA"/>
    <w:rsid w:val="00DF4485"/>
    <w:rsid w:val="00DF4DE7"/>
    <w:rsid w:val="00DF4E4A"/>
    <w:rsid w:val="00DF5965"/>
    <w:rsid w:val="00DF5EB0"/>
    <w:rsid w:val="00DF6AD4"/>
    <w:rsid w:val="00E030D0"/>
    <w:rsid w:val="00E04CFA"/>
    <w:rsid w:val="00E05609"/>
    <w:rsid w:val="00E05F6F"/>
    <w:rsid w:val="00E06C95"/>
    <w:rsid w:val="00E07190"/>
    <w:rsid w:val="00E073D4"/>
    <w:rsid w:val="00E0774E"/>
    <w:rsid w:val="00E126D8"/>
    <w:rsid w:val="00E1299D"/>
    <w:rsid w:val="00E12BCC"/>
    <w:rsid w:val="00E13FC7"/>
    <w:rsid w:val="00E14054"/>
    <w:rsid w:val="00E147BD"/>
    <w:rsid w:val="00E14B25"/>
    <w:rsid w:val="00E16520"/>
    <w:rsid w:val="00E1670A"/>
    <w:rsid w:val="00E17085"/>
    <w:rsid w:val="00E17F63"/>
    <w:rsid w:val="00E201E6"/>
    <w:rsid w:val="00E2065A"/>
    <w:rsid w:val="00E207AF"/>
    <w:rsid w:val="00E22D04"/>
    <w:rsid w:val="00E24383"/>
    <w:rsid w:val="00E2679C"/>
    <w:rsid w:val="00E30612"/>
    <w:rsid w:val="00E31ED9"/>
    <w:rsid w:val="00E32246"/>
    <w:rsid w:val="00E33278"/>
    <w:rsid w:val="00E34435"/>
    <w:rsid w:val="00E36BB9"/>
    <w:rsid w:val="00E37AF2"/>
    <w:rsid w:val="00E37FE8"/>
    <w:rsid w:val="00E40CC1"/>
    <w:rsid w:val="00E422C1"/>
    <w:rsid w:val="00E429D6"/>
    <w:rsid w:val="00E42D2E"/>
    <w:rsid w:val="00E42D39"/>
    <w:rsid w:val="00E44BBD"/>
    <w:rsid w:val="00E45CC3"/>
    <w:rsid w:val="00E4700A"/>
    <w:rsid w:val="00E4718D"/>
    <w:rsid w:val="00E503DD"/>
    <w:rsid w:val="00E52B77"/>
    <w:rsid w:val="00E5351E"/>
    <w:rsid w:val="00E53B54"/>
    <w:rsid w:val="00E53DB2"/>
    <w:rsid w:val="00E54CCF"/>
    <w:rsid w:val="00E55A51"/>
    <w:rsid w:val="00E55B48"/>
    <w:rsid w:val="00E56331"/>
    <w:rsid w:val="00E56D2F"/>
    <w:rsid w:val="00E57928"/>
    <w:rsid w:val="00E60298"/>
    <w:rsid w:val="00E616A4"/>
    <w:rsid w:val="00E624EE"/>
    <w:rsid w:val="00E62CAF"/>
    <w:rsid w:val="00E62F27"/>
    <w:rsid w:val="00E6370F"/>
    <w:rsid w:val="00E63D25"/>
    <w:rsid w:val="00E63F57"/>
    <w:rsid w:val="00E66729"/>
    <w:rsid w:val="00E6684C"/>
    <w:rsid w:val="00E66D44"/>
    <w:rsid w:val="00E6736D"/>
    <w:rsid w:val="00E678B6"/>
    <w:rsid w:val="00E67956"/>
    <w:rsid w:val="00E67E4A"/>
    <w:rsid w:val="00E70C2D"/>
    <w:rsid w:val="00E713BF"/>
    <w:rsid w:val="00E71C4D"/>
    <w:rsid w:val="00E72A60"/>
    <w:rsid w:val="00E735D2"/>
    <w:rsid w:val="00E73EA2"/>
    <w:rsid w:val="00E77C79"/>
    <w:rsid w:val="00E827A9"/>
    <w:rsid w:val="00E82955"/>
    <w:rsid w:val="00E8365A"/>
    <w:rsid w:val="00E83883"/>
    <w:rsid w:val="00E83FD1"/>
    <w:rsid w:val="00E85E2C"/>
    <w:rsid w:val="00E87DED"/>
    <w:rsid w:val="00E900C1"/>
    <w:rsid w:val="00E91E17"/>
    <w:rsid w:val="00E92682"/>
    <w:rsid w:val="00E9284A"/>
    <w:rsid w:val="00E92F5F"/>
    <w:rsid w:val="00E935AA"/>
    <w:rsid w:val="00E95B7B"/>
    <w:rsid w:val="00E96938"/>
    <w:rsid w:val="00E96DC7"/>
    <w:rsid w:val="00E975E1"/>
    <w:rsid w:val="00EA0380"/>
    <w:rsid w:val="00EA06F2"/>
    <w:rsid w:val="00EA11E3"/>
    <w:rsid w:val="00EA21E0"/>
    <w:rsid w:val="00EA2CBB"/>
    <w:rsid w:val="00EA3048"/>
    <w:rsid w:val="00EA31E7"/>
    <w:rsid w:val="00EA3304"/>
    <w:rsid w:val="00EA369E"/>
    <w:rsid w:val="00EA4324"/>
    <w:rsid w:val="00EA4CD0"/>
    <w:rsid w:val="00EA792E"/>
    <w:rsid w:val="00EA79C7"/>
    <w:rsid w:val="00EB0C13"/>
    <w:rsid w:val="00EB0C74"/>
    <w:rsid w:val="00EB28B6"/>
    <w:rsid w:val="00EB443E"/>
    <w:rsid w:val="00EB5901"/>
    <w:rsid w:val="00EB74F7"/>
    <w:rsid w:val="00EB7C2A"/>
    <w:rsid w:val="00EC0EEB"/>
    <w:rsid w:val="00EC20E9"/>
    <w:rsid w:val="00EC593E"/>
    <w:rsid w:val="00EC5A95"/>
    <w:rsid w:val="00EC7641"/>
    <w:rsid w:val="00ED0D3D"/>
    <w:rsid w:val="00ED1B3A"/>
    <w:rsid w:val="00ED2592"/>
    <w:rsid w:val="00ED42D1"/>
    <w:rsid w:val="00ED5352"/>
    <w:rsid w:val="00ED5EB8"/>
    <w:rsid w:val="00ED5EF7"/>
    <w:rsid w:val="00ED5F8B"/>
    <w:rsid w:val="00ED61CB"/>
    <w:rsid w:val="00ED6492"/>
    <w:rsid w:val="00ED69DD"/>
    <w:rsid w:val="00ED6C38"/>
    <w:rsid w:val="00EE14AD"/>
    <w:rsid w:val="00EE2B10"/>
    <w:rsid w:val="00EE6297"/>
    <w:rsid w:val="00EE62E4"/>
    <w:rsid w:val="00EE63B5"/>
    <w:rsid w:val="00EE6AF6"/>
    <w:rsid w:val="00EE7D8D"/>
    <w:rsid w:val="00EF0526"/>
    <w:rsid w:val="00EF1D7D"/>
    <w:rsid w:val="00EF456C"/>
    <w:rsid w:val="00EF67BB"/>
    <w:rsid w:val="00EF6F47"/>
    <w:rsid w:val="00F01BE9"/>
    <w:rsid w:val="00F03E5F"/>
    <w:rsid w:val="00F05007"/>
    <w:rsid w:val="00F07375"/>
    <w:rsid w:val="00F076A6"/>
    <w:rsid w:val="00F103CD"/>
    <w:rsid w:val="00F126BF"/>
    <w:rsid w:val="00F1283C"/>
    <w:rsid w:val="00F12C39"/>
    <w:rsid w:val="00F13B8A"/>
    <w:rsid w:val="00F13D22"/>
    <w:rsid w:val="00F13D30"/>
    <w:rsid w:val="00F16733"/>
    <w:rsid w:val="00F16B92"/>
    <w:rsid w:val="00F1717C"/>
    <w:rsid w:val="00F172D5"/>
    <w:rsid w:val="00F17977"/>
    <w:rsid w:val="00F17A8A"/>
    <w:rsid w:val="00F202F8"/>
    <w:rsid w:val="00F23354"/>
    <w:rsid w:val="00F23E37"/>
    <w:rsid w:val="00F241B6"/>
    <w:rsid w:val="00F24739"/>
    <w:rsid w:val="00F24F62"/>
    <w:rsid w:val="00F25633"/>
    <w:rsid w:val="00F25FDB"/>
    <w:rsid w:val="00F26225"/>
    <w:rsid w:val="00F278EA"/>
    <w:rsid w:val="00F27AF1"/>
    <w:rsid w:val="00F27FB9"/>
    <w:rsid w:val="00F30A15"/>
    <w:rsid w:val="00F312A4"/>
    <w:rsid w:val="00F319DC"/>
    <w:rsid w:val="00F32F1A"/>
    <w:rsid w:val="00F335AE"/>
    <w:rsid w:val="00F34ACD"/>
    <w:rsid w:val="00F36A56"/>
    <w:rsid w:val="00F36B64"/>
    <w:rsid w:val="00F37979"/>
    <w:rsid w:val="00F37B32"/>
    <w:rsid w:val="00F410E8"/>
    <w:rsid w:val="00F43354"/>
    <w:rsid w:val="00F45206"/>
    <w:rsid w:val="00F465DB"/>
    <w:rsid w:val="00F47ED0"/>
    <w:rsid w:val="00F51421"/>
    <w:rsid w:val="00F51D7C"/>
    <w:rsid w:val="00F523E9"/>
    <w:rsid w:val="00F5240B"/>
    <w:rsid w:val="00F52664"/>
    <w:rsid w:val="00F53974"/>
    <w:rsid w:val="00F540B7"/>
    <w:rsid w:val="00F54AB6"/>
    <w:rsid w:val="00F552B1"/>
    <w:rsid w:val="00F5543E"/>
    <w:rsid w:val="00F606C3"/>
    <w:rsid w:val="00F60EA6"/>
    <w:rsid w:val="00F6233A"/>
    <w:rsid w:val="00F63158"/>
    <w:rsid w:val="00F64828"/>
    <w:rsid w:val="00F6753E"/>
    <w:rsid w:val="00F711FC"/>
    <w:rsid w:val="00F716DB"/>
    <w:rsid w:val="00F72C83"/>
    <w:rsid w:val="00F73C0E"/>
    <w:rsid w:val="00F75851"/>
    <w:rsid w:val="00F760B8"/>
    <w:rsid w:val="00F77501"/>
    <w:rsid w:val="00F775C7"/>
    <w:rsid w:val="00F77D5F"/>
    <w:rsid w:val="00F8178E"/>
    <w:rsid w:val="00F82118"/>
    <w:rsid w:val="00F82FFE"/>
    <w:rsid w:val="00F83136"/>
    <w:rsid w:val="00F83593"/>
    <w:rsid w:val="00F840E9"/>
    <w:rsid w:val="00F845B6"/>
    <w:rsid w:val="00F85308"/>
    <w:rsid w:val="00F86011"/>
    <w:rsid w:val="00F861F5"/>
    <w:rsid w:val="00F86A16"/>
    <w:rsid w:val="00F904C0"/>
    <w:rsid w:val="00F9106D"/>
    <w:rsid w:val="00F91D44"/>
    <w:rsid w:val="00F93146"/>
    <w:rsid w:val="00F93B72"/>
    <w:rsid w:val="00F95057"/>
    <w:rsid w:val="00F9519A"/>
    <w:rsid w:val="00F972E4"/>
    <w:rsid w:val="00F9781B"/>
    <w:rsid w:val="00FA0B84"/>
    <w:rsid w:val="00FA3881"/>
    <w:rsid w:val="00FA4553"/>
    <w:rsid w:val="00FA4EF4"/>
    <w:rsid w:val="00FA6C4D"/>
    <w:rsid w:val="00FA799E"/>
    <w:rsid w:val="00FB0F84"/>
    <w:rsid w:val="00FB18F2"/>
    <w:rsid w:val="00FB23B7"/>
    <w:rsid w:val="00FB2BEF"/>
    <w:rsid w:val="00FB4FAE"/>
    <w:rsid w:val="00FB5D50"/>
    <w:rsid w:val="00FB6687"/>
    <w:rsid w:val="00FB69E2"/>
    <w:rsid w:val="00FB7CA3"/>
    <w:rsid w:val="00FC0083"/>
    <w:rsid w:val="00FC0CCC"/>
    <w:rsid w:val="00FC19C5"/>
    <w:rsid w:val="00FC43D8"/>
    <w:rsid w:val="00FC4956"/>
    <w:rsid w:val="00FC4CFB"/>
    <w:rsid w:val="00FC5049"/>
    <w:rsid w:val="00FC5B89"/>
    <w:rsid w:val="00FC6C35"/>
    <w:rsid w:val="00FC74B7"/>
    <w:rsid w:val="00FC7894"/>
    <w:rsid w:val="00FD0688"/>
    <w:rsid w:val="00FD1107"/>
    <w:rsid w:val="00FD172D"/>
    <w:rsid w:val="00FD1844"/>
    <w:rsid w:val="00FD1E77"/>
    <w:rsid w:val="00FD364A"/>
    <w:rsid w:val="00FD41DE"/>
    <w:rsid w:val="00FD47EE"/>
    <w:rsid w:val="00FD4C17"/>
    <w:rsid w:val="00FD6316"/>
    <w:rsid w:val="00FD6455"/>
    <w:rsid w:val="00FD68B6"/>
    <w:rsid w:val="00FE0428"/>
    <w:rsid w:val="00FE1EAF"/>
    <w:rsid w:val="00FE1F6F"/>
    <w:rsid w:val="00FE269D"/>
    <w:rsid w:val="00FE353E"/>
    <w:rsid w:val="00FE4473"/>
    <w:rsid w:val="00FE4937"/>
    <w:rsid w:val="00FE6540"/>
    <w:rsid w:val="00FF2E9C"/>
    <w:rsid w:val="00FF39FE"/>
    <w:rsid w:val="00FF6736"/>
    <w:rsid w:val="00FF6978"/>
    <w:rsid w:val="00FF7A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6C1AE"/>
  <w15:docId w15:val="{D5968B74-233F-47C1-AC3D-4BB314F4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B77C01"/>
    <w:pPr>
      <w:pBdr>
        <w:bottom w:val="single" w:sz="4" w:space="1" w:color="auto"/>
        <w:between w:val="single" w:sz="4" w:space="3" w:color="auto"/>
      </w:pBdr>
      <w:tabs>
        <w:tab w:val="right" w:pos="9628"/>
      </w:tabs>
      <w:spacing w:before="120"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customStyle="1" w:styleId="UnresolvedMention3">
    <w:name w:val="Unresolved Mention3"/>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B3017F"/>
    <w:pPr>
      <w:spacing w:before="0" w:after="100" w:line="259" w:lineRule="auto"/>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Emphasis">
    <w:name w:val="Emphasis"/>
    <w:basedOn w:val="DefaultParagraphFont"/>
    <w:uiPriority w:val="20"/>
    <w:qFormat/>
    <w:rsid w:val="00AE4678"/>
    <w:rPr>
      <w:i/>
      <w:iCs/>
    </w:rPr>
  </w:style>
  <w:style w:type="character" w:styleId="FollowedHyperlink">
    <w:name w:val="FollowedHyperlink"/>
    <w:basedOn w:val="DefaultParagraphFont"/>
    <w:uiPriority w:val="99"/>
    <w:semiHidden/>
    <w:unhideWhenUsed/>
    <w:rsid w:val="00F86A16"/>
    <w:rPr>
      <w:color w:val="954F72" w:themeColor="followedHyperlink"/>
      <w:u w:val="single"/>
    </w:rPr>
  </w:style>
  <w:style w:type="paragraph" w:styleId="Revision">
    <w:name w:val="Revision"/>
    <w:hidden/>
    <w:uiPriority w:val="99"/>
    <w:semiHidden/>
    <w:rsid w:val="00913843"/>
    <w:pPr>
      <w:spacing w:after="0" w:line="240" w:lineRule="auto"/>
    </w:pPr>
  </w:style>
  <w:style w:type="paragraph" w:styleId="Quote">
    <w:name w:val="Quote"/>
    <w:basedOn w:val="Normal"/>
    <w:next w:val="Normal"/>
    <w:link w:val="QuoteChar"/>
    <w:uiPriority w:val="29"/>
    <w:qFormat/>
    <w:rsid w:val="000C2A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2A88"/>
    <w:rPr>
      <w:i/>
      <w:iCs/>
      <w:color w:val="404040" w:themeColor="text1" w:themeTint="BF"/>
    </w:rPr>
  </w:style>
  <w:style w:type="paragraph" w:styleId="IntenseQuote">
    <w:name w:val="Intense Quote"/>
    <w:basedOn w:val="Normal"/>
    <w:next w:val="Normal"/>
    <w:link w:val="IntenseQuoteChar"/>
    <w:uiPriority w:val="30"/>
    <w:qFormat/>
    <w:rsid w:val="006277F9"/>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6277F9"/>
    <w:rPr>
      <w:i/>
      <w:iCs/>
      <w:color w:val="005496" w:themeColor="accent1"/>
    </w:rPr>
  </w:style>
  <w:style w:type="character" w:styleId="UnresolvedMention">
    <w:name w:val="Unresolved Mention"/>
    <w:basedOn w:val="DefaultParagraphFont"/>
    <w:uiPriority w:val="99"/>
    <w:semiHidden/>
    <w:unhideWhenUsed/>
    <w:rsid w:val="00FB7CA3"/>
    <w:rPr>
      <w:color w:val="605E5C"/>
      <w:shd w:val="clear" w:color="auto" w:fill="E1DFDD"/>
    </w:rPr>
  </w:style>
  <w:style w:type="character" w:customStyle="1" w:styleId="cf01">
    <w:name w:val="cf01"/>
    <w:basedOn w:val="DefaultParagraphFont"/>
    <w:rsid w:val="00AC2BB3"/>
    <w:rPr>
      <w:rFonts w:ascii="Segoe UI" w:hAnsi="Segoe UI" w:cs="Segoe UI" w:hint="default"/>
      <w:sz w:val="18"/>
      <w:szCs w:val="18"/>
    </w:rPr>
  </w:style>
  <w:style w:type="character" w:customStyle="1" w:styleId="ui-provider">
    <w:name w:val="ui-provider"/>
    <w:basedOn w:val="DefaultParagraphFont"/>
    <w:rsid w:val="000E5617"/>
  </w:style>
  <w:style w:type="paragraph" w:customStyle="1" w:styleId="Pa1">
    <w:name w:val="Pa1"/>
    <w:basedOn w:val="Default"/>
    <w:next w:val="Default"/>
    <w:uiPriority w:val="99"/>
    <w:rsid w:val="004D0555"/>
    <w:pPr>
      <w:spacing w:line="241" w:lineRule="atLeast"/>
    </w:pPr>
    <w:rPr>
      <w:rFonts w:ascii="VAG Rounded" w:hAnsi="VAG Rounded" w:cstheme="minorBidi"/>
      <w:color w:val="auto"/>
      <w14:ligatures w14:val="standardContextual"/>
    </w:rPr>
  </w:style>
  <w:style w:type="paragraph" w:customStyle="1" w:styleId="Pa13">
    <w:name w:val="Pa13"/>
    <w:basedOn w:val="Default"/>
    <w:next w:val="Default"/>
    <w:uiPriority w:val="99"/>
    <w:rsid w:val="006F405F"/>
    <w:pPr>
      <w:spacing w:line="361" w:lineRule="atLeast"/>
    </w:pPr>
    <w:rPr>
      <w:rFonts w:ascii="Arial" w:hAnsi="Arial" w:cs="Arial"/>
      <w:color w:val="auto"/>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1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01092961">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021349327">
      <w:bodyDiv w:val="1"/>
      <w:marLeft w:val="0"/>
      <w:marRight w:val="0"/>
      <w:marTop w:val="0"/>
      <w:marBottom w:val="0"/>
      <w:divBdr>
        <w:top w:val="none" w:sz="0" w:space="0" w:color="auto"/>
        <w:left w:val="none" w:sz="0" w:space="0" w:color="auto"/>
        <w:bottom w:val="none" w:sz="0" w:space="0" w:color="auto"/>
        <w:right w:val="none" w:sz="0" w:space="0" w:color="auto"/>
      </w:divBdr>
    </w:div>
    <w:div w:id="206741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eda.org.au/" TargetMode="External"/><Relationship Id="rId21" Type="http://schemas.openxmlformats.org/officeDocument/2006/relationships/hyperlink" Target="https://www.un.org/development/desa/disabilities/the-international-year-of-disabled-persons-1981.html" TargetMode="External"/><Relationship Id="rId42" Type="http://schemas.openxmlformats.org/officeDocument/2006/relationships/hyperlink" Target="https://www.ohchr.org/en/documents/general-comments-and-recommendations/general-comment-no-4-article-24-right-inclusive" TargetMode="External"/><Relationship Id="rId47" Type="http://schemas.openxmlformats.org/officeDocument/2006/relationships/hyperlink" Target="https://www.apsc.gov.au/publication/australian-public-service-disability-employment-strategy-2020-25" TargetMode="External"/><Relationship Id="rId63" Type="http://schemas.microsoft.com/office/2018/08/relationships/commentsExtensible" Target="commentsExtensible.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wd@pwd.org.au" TargetMode="External"/><Relationship Id="rId29" Type="http://schemas.openxmlformats.org/officeDocument/2006/relationships/hyperlink" Target="https://www.un.org/development/desa/disabilities/convention-on-the-rights-of-persons-with-disabilities/article-12-equal-recognition-before-the-law.html" TargetMode="External"/><Relationship Id="rId11" Type="http://schemas.openxmlformats.org/officeDocument/2006/relationships/footer" Target="footer1.xml"/><Relationship Id="rId24" Type="http://schemas.openxmlformats.org/officeDocument/2006/relationships/hyperlink" Target="https://dpoa.org.au/" TargetMode="External"/><Relationship Id="rId32" Type="http://schemas.openxmlformats.org/officeDocument/2006/relationships/hyperlink" Target="https://disability.royalcommission.gov.au/public-hearings/public-hearing-20" TargetMode="External"/><Relationship Id="rId37" Type="http://schemas.openxmlformats.org/officeDocument/2006/relationships/hyperlink" Target="https://www.un.org/development/desa/disabilities/convention-on-the-rights-of-persons-with-disabilities/article-19-living-independently-and-being-included-in-the-community.html" TargetMode="External"/><Relationship Id="rId40" Type="http://schemas.openxmlformats.org/officeDocument/2006/relationships/hyperlink" Target="https://pwd.org.au/national-housing-and-homelessness-plan-response/?utm_source=rss&amp;utm_medium=rss&amp;utm_campaign=national-housing-and-homelessness-plan-response" TargetMode="External"/><Relationship Id="rId45" Type="http://schemas.openxmlformats.org/officeDocument/2006/relationships/hyperlink" Target="https://engage.dss.gov.au/the-disability-employment-centre-of-excellence/" TargetMode="External"/><Relationship Id="rId53" Type="http://schemas.openxmlformats.org/officeDocument/2006/relationships/hyperlink" Target="https://www.un.org/development/desa/disabilities/convention-on-the-rights-of-persons-with-disabilities/article-17-protecting-the-integrity-of-the-person.html" TargetMode="External"/><Relationship Id="rId58" Type="http://schemas.openxmlformats.org/officeDocument/2006/relationships/hyperlink" Target="https://www.ndiscommission.gov.au/sites/default/files/2022-02/attachment-practices-proposed-be-prohibited.pdf" TargetMode="External"/><Relationship Id="rId66" Type="http://schemas.openxmlformats.org/officeDocument/2006/relationships/hyperlink" Target="mailto:pwd@pwd.org.au" TargetMode="External"/><Relationship Id="rId5" Type="http://schemas.openxmlformats.org/officeDocument/2006/relationships/numbering" Target="numbering.xml"/><Relationship Id="rId61" Type="http://schemas.microsoft.com/office/2011/relationships/commentsExtended" Target="commentsExtended.xml"/><Relationship Id="rId1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www.un.org/" TargetMode="External"/><Relationship Id="rId27" Type="http://schemas.openxmlformats.org/officeDocument/2006/relationships/hyperlink" Target="https://wwda.org.au/" TargetMode="External"/><Relationship Id="rId30" Type="http://schemas.openxmlformats.org/officeDocument/2006/relationships/hyperlink" Target="https://en.wikipedia.org/wiki/Nothing_About_Us_Without_Us" TargetMode="External"/><Relationship Id="rId35" Type="http://schemas.openxmlformats.org/officeDocument/2006/relationships/hyperlink" Target="https://pwd.org.au/national-housing-and-homelessness-plan-response/?utm_source=rss&amp;utm_medium=rss&amp;utm_campaign=national-housing-and-homelessness-plan-response" TargetMode="External"/><Relationship Id="rId43" Type="http://schemas.openxmlformats.org/officeDocument/2006/relationships/hyperlink" Target="https://www.un.org/development/desa/disabilities/convention-on-the-rights-of-persons-with-disabilities/article-27-work-and-employment.html" TargetMode="External"/><Relationship Id="rId48" Type="http://schemas.openxmlformats.org/officeDocument/2006/relationships/hyperlink" Target="https://www.gov.uk/government/statistics/the-employment-of-disabled-people-2022/employment-of-disabled-people-2022" TargetMode="External"/><Relationship Id="rId56" Type="http://schemas.openxmlformats.org/officeDocument/2006/relationships/hyperlink" Target="https://www.ohchr.org/en/documents/concluding-observations/committee-rights-persons-disabilities-concluding-observations" TargetMode="External"/><Relationship Id="rId64" Type="http://schemas.openxmlformats.org/officeDocument/2006/relationships/footer" Target="footer2.xml"/><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homeaffairs.gov.au/reports-and-publications/submissions-and-discussion-papers/review-of-australias-visa-significant-cost-threshold"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pwd.org.au/" TargetMode="External"/><Relationship Id="rId25" Type="http://schemas.openxmlformats.org/officeDocument/2006/relationships/hyperlink" Target="https://fpdn.org.au/" TargetMode="External"/><Relationship Id="rId33" Type="http://schemas.openxmlformats.org/officeDocument/2006/relationships/hyperlink" Target="https://www.pc.gov.au/inquiries/completed/disability-agreement/report" TargetMode="External"/><Relationship Id="rId38" Type="http://schemas.openxmlformats.org/officeDocument/2006/relationships/hyperlink" Target="https://www.un.org/development/desa/disabilities/convention-on-the-rights-of-persons-with-disabilities/article-28-adequate-standard-of-living-and-social-protection.html" TargetMode="External"/><Relationship Id="rId46" Type="http://schemas.openxmlformats.org/officeDocument/2006/relationships/hyperlink" Target="https://www.apsc.gov.au/initiatives-and-programs/workforce-information/research-analysis-and-publications/aps-employee-census-2020" TargetMode="External"/><Relationship Id="rId59" Type="http://schemas.openxmlformats.org/officeDocument/2006/relationships/hyperlink" Target="https://disability.royalcommission.gov.au/publications/restrictive-practices-pathway-elimination" TargetMode="External"/><Relationship Id="rId67" Type="http://schemas.openxmlformats.org/officeDocument/2006/relationships/hyperlink" Target="mailto:policy@pwd.org.au" TargetMode="External"/><Relationship Id="rId20" Type="http://schemas.openxmlformats.org/officeDocument/2006/relationships/hyperlink" Target="https://www.myidentifiers.com.au/title_registration?isbn=978-0-6459325-4-6&amp;icon_type=New" TargetMode="External"/><Relationship Id="rId41" Type="http://schemas.openxmlformats.org/officeDocument/2006/relationships/hyperlink" Target="https://www.un.org/development/desa/disabilities/convention-on-the-rights-of-persons-with-disabilities/article-24-education.html" TargetMode="External"/><Relationship Id="rId54" Type="http://schemas.openxmlformats.org/officeDocument/2006/relationships/hyperlink" Target="https://www.un.org/development/desa/disabilities/convention-on-the-rights-of-persons-with-disabilities/article-18-liberty-of-movement-and-nationality.html" TargetMode="External"/><Relationship Id="rId62" Type="http://schemas.microsoft.com/office/2016/09/relationships/commentsIds" Target="commentsIds.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un.org/development/desa/disabilities/convention-on-the-rights-of-persons-with-disabilities.html" TargetMode="External"/><Relationship Id="rId28" Type="http://schemas.openxmlformats.org/officeDocument/2006/relationships/hyperlink" Target="https://www.un.org/development/desa/disabilities/convention-on-the-rights-of-persons-with-disabilities/article-4-general-obligations.html" TargetMode="External"/><Relationship Id="rId36" Type="http://schemas.openxmlformats.org/officeDocument/2006/relationships/hyperlink" Target="https://pwd.org.au/national-housing-and-homelessness-plan-response/?utm_source=rss&amp;utm_medium=rss&amp;utm_campaign=national-housing-and-homelessness-plan-response" TargetMode="External"/><Relationship Id="rId49" Type="http://schemas.openxmlformats.org/officeDocument/2006/relationships/hyperlink" Target="https://commonslibrary.parliament.uk/research-briefings/cbp-9602/" TargetMode="External"/><Relationship Id="rId57" Type="http://schemas.openxmlformats.org/officeDocument/2006/relationships/hyperlink" Target="https://www.un.org/development/desa/disabilities/convention-on-the-rights-of-persons-with-disabilities/article-12-equal-recognition-before-the-law.html" TargetMode="External"/><Relationship Id="rId10" Type="http://schemas.openxmlformats.org/officeDocument/2006/relationships/endnotes" Target="endnotes.xml"/><Relationship Id="rId31" Type="http://schemas.openxmlformats.org/officeDocument/2006/relationships/hyperlink" Target="https://disability.royalcommission.gov.au/publications/final-report" TargetMode="External"/><Relationship Id="rId44" Type="http://schemas.openxmlformats.org/officeDocument/2006/relationships/hyperlink" Target="https://pwd.org.au/joint-submission-to-the-australian-treasurys-employment-white-paper/" TargetMode="External"/><Relationship Id="rId52" Type="http://schemas.openxmlformats.org/officeDocument/2006/relationships/hyperlink" Target="https://www.un.org/development/desa/disabilities/convention-on-the-rights-of-persons-with-disabilities/article-12-equal-recognition-before-the-law.html" TargetMode="External"/><Relationship Id="rId60" Type="http://schemas.openxmlformats.org/officeDocument/2006/relationships/comments" Target="comments.xml"/><Relationship Id="rId65"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legislation.gov.au/Details/C2019C00042" TargetMode="External"/><Relationship Id="rId39" Type="http://schemas.openxmlformats.org/officeDocument/2006/relationships/hyperlink" Target="https://www.ohchr.org/en/documents/general-comments-and-recommendations/general-comment-no5-article-19-right-live" TargetMode="External"/><Relationship Id="rId34" Type="http://schemas.openxmlformats.org/officeDocument/2006/relationships/hyperlink" Target="https://dpoa.org.au/wp-content/uploads/2020/11/Segregation-of-People-with-Disability-Position-Paper_Plain-English.pdf" TargetMode="External"/><Relationship Id="rId50" Type="http://schemas.openxmlformats.org/officeDocument/2006/relationships/hyperlink" Target="https://www.un.org/development/desa/disabilities/convention-on-the-rights-of-persons-with-disabilities/article-27-work-and-employment.html" TargetMode="External"/><Relationship Id="rId55" Type="http://schemas.openxmlformats.org/officeDocument/2006/relationships/hyperlink" Target="https://www.aph.gov.au/Parliamentary_Business/Committees/House_of_Representatives_Committees?url=mig/disability/report.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2726c10-34f2-49b5-8ce6-b6efaf8f9534" xsi:nil="true"/>
    <lcf76f155ced4ddcb4097134ff3c332f xmlns="556efc0a-87e0-423d-a808-41f60acde31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5f10aecff50c62535ff2d3782be59c66">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fd47236f22aa3295f245e01033922043"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07FA81-5ACA-4836-8846-E6F905BE42FB}">
  <ds:schemaRefs>
    <ds:schemaRef ds:uri="http://schemas.microsoft.com/sharepoint/v3/contenttype/forms"/>
  </ds:schemaRefs>
</ds:datastoreItem>
</file>

<file path=customXml/itemProps2.xml><?xml version="1.0" encoding="utf-8"?>
<ds:datastoreItem xmlns:ds="http://schemas.openxmlformats.org/officeDocument/2006/customXml" ds:itemID="{D530BA26-0897-45D1-86CD-E02ED76900E5}">
  <ds:schemaRefs>
    <ds:schemaRef ds:uri="http://schemas.openxmlformats.org/officeDocument/2006/bibliography"/>
  </ds:schemaRefs>
</ds:datastoreItem>
</file>

<file path=customXml/itemProps3.xml><?xml version="1.0" encoding="utf-8"?>
<ds:datastoreItem xmlns:ds="http://schemas.openxmlformats.org/officeDocument/2006/customXml" ds:itemID="{42C73CB9-9022-4E90-9ABD-5C16D048C666}">
  <ds:schemaRefs>
    <ds:schemaRef ds:uri="http://schemas.microsoft.com/office/2006/metadata/properties"/>
    <ds:schemaRef ds:uri="http://schemas.microsoft.com/office/infopath/2007/PartnerControls"/>
    <ds:schemaRef ds:uri="02726c10-34f2-49b5-8ce6-b6efaf8f9534"/>
    <ds:schemaRef ds:uri="556efc0a-87e0-423d-a808-41f60acde31c"/>
  </ds:schemaRefs>
</ds:datastoreItem>
</file>

<file path=customXml/itemProps4.xml><?xml version="1.0" encoding="utf-8"?>
<ds:datastoreItem xmlns:ds="http://schemas.openxmlformats.org/officeDocument/2006/customXml" ds:itemID="{EE239609-BD12-4EA8-B3B4-55B044A0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8339</Words>
  <Characters>53453</Characters>
  <Application>Microsoft Office Word</Application>
  <DocSecurity>0</DocSecurity>
  <Lines>1336</Lines>
  <Paragraphs>81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Ellis</dc:creator>
  <cp:keywords/>
  <dc:description/>
  <cp:lastModifiedBy>Tracie Junghans</cp:lastModifiedBy>
  <cp:revision>2</cp:revision>
  <cp:lastPrinted>2023-07-04T03:33:00Z</cp:lastPrinted>
  <dcterms:created xsi:type="dcterms:W3CDTF">2024-02-25T23:38:00Z</dcterms:created>
  <dcterms:modified xsi:type="dcterms:W3CDTF">2024-02-2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42E8EBBB996DB47A337624F94F1FFC7</vt:lpwstr>
  </property>
</Properties>
</file>